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0F64D7" w14:textId="2C59273A" w:rsidR="00D33315" w:rsidRDefault="00D33315" w:rsidP="00D33315">
      <w:pPr>
        <w:pStyle w:val="Heading1"/>
      </w:pPr>
      <w:r w:rsidRPr="00D33315">
        <w:t>Git Workflow</w:t>
      </w:r>
    </w:p>
    <w:p w14:paraId="7342A187" w14:textId="1053621E" w:rsidR="00D33315" w:rsidRDefault="00D33315" w:rsidP="00D33315">
      <w:pPr>
        <w:jc w:val="center"/>
      </w:pPr>
      <w:r>
        <w:rPr>
          <w:noProof/>
          <w:lang w:eastAsia="en-US"/>
        </w:rPr>
        <w:drawing>
          <wp:inline distT="0" distB="0" distL="0" distR="0" wp14:anchorId="77050390" wp14:editId="275499BC">
            <wp:extent cx="4150995" cy="3464371"/>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ci5.png"/>
                    <pic:cNvPicPr/>
                  </pic:nvPicPr>
                  <pic:blipFill rotWithShape="1">
                    <a:blip r:embed="rId6">
                      <a:extLst>
                        <a:ext uri="{28A0092B-C50C-407E-A947-70E740481C1C}">
                          <a14:useLocalDpi xmlns:a14="http://schemas.microsoft.com/office/drawing/2010/main" val="0"/>
                        </a:ext>
                      </a:extLst>
                    </a:blip>
                    <a:srcRect t="10015"/>
                    <a:stretch/>
                  </pic:blipFill>
                  <pic:spPr bwMode="auto">
                    <a:xfrm>
                      <a:off x="0" y="0"/>
                      <a:ext cx="4164985" cy="3476047"/>
                    </a:xfrm>
                    <a:prstGeom prst="rect">
                      <a:avLst/>
                    </a:prstGeom>
                    <a:ln>
                      <a:noFill/>
                    </a:ln>
                    <a:extLst>
                      <a:ext uri="{53640926-AAD7-44D8-BBD7-CCE9431645EC}">
                        <a14:shadowObscured xmlns:a14="http://schemas.microsoft.com/office/drawing/2010/main"/>
                      </a:ext>
                    </a:extLst>
                  </pic:spPr>
                </pic:pic>
              </a:graphicData>
            </a:graphic>
          </wp:inline>
        </w:drawing>
      </w:r>
    </w:p>
    <w:p w14:paraId="69E7C1BB" w14:textId="6A1787B8" w:rsidR="00D33315" w:rsidRPr="003D6230" w:rsidRDefault="00E96400" w:rsidP="00D33315">
      <w:r w:rsidRPr="003D6230">
        <w:t>Where</w:t>
      </w:r>
      <w:r w:rsidR="00D33315" w:rsidRPr="003D6230">
        <w:t>:</w:t>
      </w:r>
    </w:p>
    <w:p w14:paraId="0A72CC62" w14:textId="36E49BA7" w:rsidR="00D33315" w:rsidRDefault="00D33315" w:rsidP="000253D6">
      <w:pPr>
        <w:pStyle w:val="ListParagraph"/>
        <w:numPr>
          <w:ilvl w:val="0"/>
          <w:numId w:val="9"/>
        </w:numPr>
        <w:spacing w:before="80" w:after="80"/>
        <w:contextualSpacing w:val="0"/>
      </w:pPr>
      <w:r w:rsidRPr="00D33315">
        <w:rPr>
          <w:b/>
        </w:rPr>
        <w:t>Workspace</w:t>
      </w:r>
      <w:r w:rsidR="000F5B89">
        <w:rPr>
          <w:bCs/>
        </w:rPr>
        <w:t xml:space="preserve"> (or </w:t>
      </w:r>
      <w:r w:rsidR="000F5B89" w:rsidRPr="000F5B89">
        <w:rPr>
          <w:bCs/>
          <w:i/>
          <w:iCs/>
        </w:rPr>
        <w:t>working directory</w:t>
      </w:r>
      <w:r w:rsidR="000F5B89">
        <w:rPr>
          <w:bCs/>
        </w:rPr>
        <w:t>)</w:t>
      </w:r>
      <w:r>
        <w:t xml:space="preserve">: </w:t>
      </w:r>
      <w:r w:rsidR="00B10E92">
        <w:t>T</w:t>
      </w:r>
      <w:r>
        <w:t xml:space="preserve">he directory tree of (source) files that you see and edit on your </w:t>
      </w:r>
      <w:r w:rsidRPr="009E6C27">
        <w:rPr>
          <w:b/>
        </w:rPr>
        <w:t>local PC</w:t>
      </w:r>
      <w:r w:rsidRPr="009E6C27">
        <w:t>.</w:t>
      </w:r>
    </w:p>
    <w:p w14:paraId="2EF4229C" w14:textId="5D661B63" w:rsidR="00D33315" w:rsidRDefault="00D33315" w:rsidP="000253D6">
      <w:pPr>
        <w:pStyle w:val="ListParagraph"/>
        <w:numPr>
          <w:ilvl w:val="0"/>
          <w:numId w:val="9"/>
        </w:numPr>
        <w:spacing w:before="80" w:after="80"/>
        <w:contextualSpacing w:val="0"/>
      </w:pPr>
      <w:r w:rsidRPr="00D33315">
        <w:rPr>
          <w:b/>
        </w:rPr>
        <w:t>Index</w:t>
      </w:r>
      <w:r>
        <w:t xml:space="preserve"> </w:t>
      </w:r>
      <w:r w:rsidRPr="00D33315">
        <w:rPr>
          <w:rFonts w:ascii="Calibri" w:hAnsi="Calibri" w:cs="Calibri"/>
          <w:color w:val="111111"/>
          <w:szCs w:val="24"/>
        </w:rPr>
        <w:t>(</w:t>
      </w:r>
      <w:r w:rsidR="000F5B89">
        <w:rPr>
          <w:rFonts w:ascii="Calibri" w:hAnsi="Calibri" w:cs="Calibri"/>
          <w:color w:val="111111"/>
          <w:szCs w:val="24"/>
        </w:rPr>
        <w:t>or</w:t>
      </w:r>
      <w:r w:rsidRPr="00D33315">
        <w:rPr>
          <w:rFonts w:ascii="Calibri" w:hAnsi="Calibri" w:cs="Calibri"/>
          <w:color w:val="111111"/>
          <w:szCs w:val="24"/>
        </w:rPr>
        <w:t xml:space="preserve"> </w:t>
      </w:r>
      <w:r w:rsidRPr="00B130F3">
        <w:rPr>
          <w:rFonts w:ascii="Calibri" w:hAnsi="Calibri" w:cs="Calibri"/>
          <w:i/>
          <w:color w:val="111111"/>
          <w:szCs w:val="24"/>
        </w:rPr>
        <w:t>staging area</w:t>
      </w:r>
      <w:r w:rsidR="000F5B89">
        <w:rPr>
          <w:rFonts w:ascii="Calibri" w:hAnsi="Calibri" w:cs="Calibri"/>
          <w:iCs/>
          <w:color w:val="111111"/>
          <w:szCs w:val="24"/>
        </w:rPr>
        <w:t>,</w:t>
      </w:r>
      <w:r w:rsidR="00B130F3">
        <w:rPr>
          <w:rFonts w:ascii="Calibri" w:hAnsi="Calibri" w:cs="Calibri"/>
          <w:color w:val="111111"/>
          <w:szCs w:val="24"/>
        </w:rPr>
        <w:t xml:space="preserve"> or </w:t>
      </w:r>
      <w:r w:rsidR="00B130F3" w:rsidRPr="00B130F3">
        <w:rPr>
          <w:rFonts w:ascii="Calibri" w:hAnsi="Calibri" w:cs="Calibri"/>
          <w:i/>
          <w:color w:val="111111"/>
          <w:szCs w:val="24"/>
        </w:rPr>
        <w:t>directory cache</w:t>
      </w:r>
      <w:r w:rsidRPr="00D33315">
        <w:rPr>
          <w:rFonts w:ascii="Calibri" w:hAnsi="Calibri" w:cs="Calibri"/>
          <w:color w:val="111111"/>
          <w:szCs w:val="24"/>
        </w:rPr>
        <w:t>):</w:t>
      </w:r>
      <w:r>
        <w:t xml:space="preserve"> a single binary </w:t>
      </w:r>
      <w:r w:rsidRPr="009E6C27">
        <w:rPr>
          <w:b/>
        </w:rPr>
        <w:t>file</w:t>
      </w:r>
      <w:r w:rsidRPr="009E6C27">
        <w:t xml:space="preserve"> </w:t>
      </w:r>
      <w:r w:rsidR="00B130F3">
        <w:rPr>
          <w:rFonts w:ascii="Calibri" w:hAnsi="Calibri" w:cs="Calibri"/>
          <w:color w:val="111111"/>
          <w:szCs w:val="24"/>
        </w:rPr>
        <w:t>(</w:t>
      </w:r>
      <w:r>
        <w:t>/.git/index</w:t>
      </w:r>
      <w:r w:rsidR="00B130F3">
        <w:t>)</w:t>
      </w:r>
      <w:r>
        <w:t>, which lists all files in the</w:t>
      </w:r>
      <w:r w:rsidR="009A4104">
        <w:t xml:space="preserve"> current branch, their names, SHA</w:t>
      </w:r>
      <w:r>
        <w:t>1 checksums, and time stamps.</w:t>
      </w:r>
    </w:p>
    <w:p w14:paraId="09772ABC" w14:textId="5503A50B" w:rsidR="00D33315" w:rsidRDefault="00D33315" w:rsidP="000253D6">
      <w:pPr>
        <w:pStyle w:val="ListParagraph"/>
        <w:numPr>
          <w:ilvl w:val="0"/>
          <w:numId w:val="9"/>
        </w:numPr>
        <w:spacing w:before="80" w:after="80"/>
        <w:contextualSpacing w:val="0"/>
      </w:pPr>
      <w:r w:rsidRPr="00D33315">
        <w:rPr>
          <w:b/>
        </w:rPr>
        <w:t>Local repository</w:t>
      </w:r>
      <w:r>
        <w:t xml:space="preserve">: </w:t>
      </w:r>
      <w:r w:rsidR="00B10E92">
        <w:t>A</w:t>
      </w:r>
      <w:r>
        <w:t xml:space="preserve"> </w:t>
      </w:r>
      <w:r w:rsidRPr="009E6C27">
        <w:rPr>
          <w:b/>
        </w:rPr>
        <w:t>hidden directory</w:t>
      </w:r>
      <w:r w:rsidRPr="009E6C27">
        <w:t xml:space="preserve"> </w:t>
      </w:r>
      <w:r>
        <w:t>(.git) including an objects directory containing all versions of every file in the repo (local branches and copies of remote branches) as a compressed "blob" file.</w:t>
      </w:r>
    </w:p>
    <w:p w14:paraId="45A2DFC2" w14:textId="5B6A13B4" w:rsidR="00B10E92" w:rsidRDefault="00D33315" w:rsidP="000253D6">
      <w:pPr>
        <w:pStyle w:val="ListParagraph"/>
        <w:numPr>
          <w:ilvl w:val="0"/>
          <w:numId w:val="9"/>
        </w:numPr>
        <w:spacing w:before="80" w:after="80"/>
        <w:contextualSpacing w:val="0"/>
      </w:pPr>
      <w:r w:rsidRPr="00B10E92">
        <w:rPr>
          <w:b/>
        </w:rPr>
        <w:t>Remo</w:t>
      </w:r>
      <w:r w:rsidR="009A4104">
        <w:rPr>
          <w:b/>
        </w:rPr>
        <w:t>t</w:t>
      </w:r>
      <w:r w:rsidRPr="00B10E92">
        <w:rPr>
          <w:b/>
        </w:rPr>
        <w:t>e repository</w:t>
      </w:r>
      <w:r>
        <w:t>:</w:t>
      </w:r>
      <w:r w:rsidR="00B10E92">
        <w:t xml:space="preserve"> A </w:t>
      </w:r>
      <w:r w:rsidR="00B10E92" w:rsidRPr="00BF1670">
        <w:t>repositor</w:t>
      </w:r>
      <w:r w:rsidR="00B10E92">
        <w:t>y</w:t>
      </w:r>
      <w:r w:rsidR="00B10E92" w:rsidRPr="00BF1670">
        <w:t xml:space="preserve"> hosted on the </w:t>
      </w:r>
      <w:r w:rsidR="00B10E92" w:rsidRPr="009E6C27">
        <w:rPr>
          <w:b/>
        </w:rPr>
        <w:t>Internet</w:t>
      </w:r>
      <w:r w:rsidR="00B10E92" w:rsidRPr="009E6C27">
        <w:t xml:space="preserve"> </w:t>
      </w:r>
      <w:r w:rsidR="00B10E92" w:rsidRPr="00BF1670">
        <w:t xml:space="preserve">or </w:t>
      </w:r>
      <w:r w:rsidR="00B10E92">
        <w:t>elsewhere</w:t>
      </w:r>
      <w:r w:rsidR="00B10E92" w:rsidRPr="00BF1670">
        <w:t>.</w:t>
      </w:r>
      <w:r w:rsidR="00B10E92">
        <w:t xml:space="preserve"> </w:t>
      </w:r>
      <w:r w:rsidR="00B10E92" w:rsidRPr="00BF1670">
        <w:t xml:space="preserve">To be able to collaborate on any Git project, you need to know how to </w:t>
      </w:r>
      <w:r w:rsidR="00B10E92">
        <w:t xml:space="preserve">create and </w:t>
      </w:r>
      <w:r w:rsidR="00B10E92" w:rsidRPr="00BF1670">
        <w:t>manage your remote repositories.</w:t>
      </w:r>
    </w:p>
    <w:p w14:paraId="37B23113" w14:textId="29735014" w:rsidR="000F5B89" w:rsidRDefault="00B10E92" w:rsidP="000253D6">
      <w:pPr>
        <w:pStyle w:val="ListParagraph"/>
        <w:spacing w:before="80" w:after="80"/>
        <w:contextualSpacing w:val="0"/>
      </w:pPr>
      <w:r w:rsidRPr="001E595E">
        <w:rPr>
          <w:u w:val="single"/>
        </w:rPr>
        <w:t>Note</w:t>
      </w:r>
      <w:r w:rsidR="000F5B89">
        <w:rPr>
          <w:u w:val="single"/>
        </w:rPr>
        <w:t>s</w:t>
      </w:r>
      <w:r>
        <w:t>:</w:t>
      </w:r>
    </w:p>
    <w:p w14:paraId="3EFD5600" w14:textId="14EBDE0C" w:rsidR="00D33315" w:rsidRDefault="00B10E92" w:rsidP="000253D6">
      <w:pPr>
        <w:pStyle w:val="ListParagraph"/>
        <w:numPr>
          <w:ilvl w:val="0"/>
          <w:numId w:val="26"/>
        </w:numPr>
        <w:spacing w:before="80" w:after="80"/>
        <w:contextualSpacing w:val="0"/>
      </w:pPr>
      <w:r>
        <w:t xml:space="preserve">Remote repositories can be on your local machine. It is entirely possible that you can be working with a </w:t>
      </w:r>
      <w:r w:rsidR="004C2528">
        <w:t>"</w:t>
      </w:r>
      <w:r>
        <w:t>remote</w:t>
      </w:r>
      <w:r w:rsidR="004C2528">
        <w:t>"</w:t>
      </w:r>
      <w:r>
        <w:t xml:space="preserve"> repository that is, in fact, on the same host you are. The word </w:t>
      </w:r>
      <w:r w:rsidR="004C2528">
        <w:t>"</w:t>
      </w:r>
      <w:r>
        <w:t>remote</w:t>
      </w:r>
      <w:r w:rsidR="004C2528">
        <w:t>"</w:t>
      </w:r>
      <w:r>
        <w:t xml:space="preserve"> does not necessarily imply that the repository is </w:t>
      </w:r>
      <w:r w:rsidR="004559C6">
        <w:t xml:space="preserve">somewhere else on the Internet; </w:t>
      </w:r>
      <w:r>
        <w:t>only that it is elsewhere.</w:t>
      </w:r>
    </w:p>
    <w:p w14:paraId="5F10C24B" w14:textId="4487D140" w:rsidR="000F5B89" w:rsidRDefault="000F5B89" w:rsidP="000253D6">
      <w:pPr>
        <w:pStyle w:val="ListParagraph"/>
        <w:numPr>
          <w:ilvl w:val="0"/>
          <w:numId w:val="26"/>
        </w:numPr>
        <w:spacing w:before="80" w:after="80"/>
        <w:contextualSpacing w:val="0"/>
      </w:pPr>
      <w:r>
        <w:t xml:space="preserve">The structure of Workspace, Index and Repo is called </w:t>
      </w:r>
      <w:r w:rsidRPr="00E43811">
        <w:rPr>
          <w:b/>
          <w:bCs/>
          <w:color w:val="1F4E79" w:themeColor="accent5" w:themeShade="80"/>
          <w:u w:val="single"/>
        </w:rPr>
        <w:t>Three-Tree Architecture</w:t>
      </w:r>
      <w:r>
        <w:t>.</w:t>
      </w:r>
    </w:p>
    <w:p w14:paraId="47E2A436" w14:textId="7053BC04" w:rsidR="00D33315" w:rsidRDefault="00D33315" w:rsidP="000253D6">
      <w:pPr>
        <w:pStyle w:val="ListParagraph"/>
        <w:numPr>
          <w:ilvl w:val="0"/>
          <w:numId w:val="9"/>
        </w:numPr>
        <w:spacing w:before="80" w:after="80"/>
        <w:contextualSpacing w:val="0"/>
      </w:pPr>
      <w:r>
        <w:rPr>
          <w:b/>
        </w:rPr>
        <w:t>HEAD</w:t>
      </w:r>
      <w:r w:rsidRPr="00D33315">
        <w:t>:</w:t>
      </w:r>
      <w:r>
        <w:t xml:space="preserve"> </w:t>
      </w:r>
      <w:r w:rsidR="00B10E92">
        <w:t>A</w:t>
      </w:r>
      <w:r w:rsidR="00B130F3" w:rsidRPr="00B130F3">
        <w:t xml:space="preserve"> reference to the </w:t>
      </w:r>
      <w:r w:rsidR="00B130F3" w:rsidRPr="009E6C27">
        <w:rPr>
          <w:b/>
        </w:rPr>
        <w:t xml:space="preserve">last commit in the </w:t>
      </w:r>
      <w:r w:rsidR="00B130F3" w:rsidRPr="000F5B89">
        <w:rPr>
          <w:b/>
        </w:rPr>
        <w:t>currently checkout branch</w:t>
      </w:r>
      <w:r w:rsidR="00B130F3">
        <w:t>.</w:t>
      </w:r>
      <w:r w:rsidR="00B130F3" w:rsidRPr="00B130F3">
        <w:t xml:space="preserve"> </w:t>
      </w:r>
      <w:r w:rsidR="009914E0">
        <w:t>When you checkout to a branch, the HEAD points to the latest commit in this branch. However, in the same branch, when you checkout to a commit which is not the latest one, the HEAD point to this commit. So, note that the HEAD does</w:t>
      </w:r>
      <w:r w:rsidR="00890C9E">
        <w:t>n</w:t>
      </w:r>
      <w:r w:rsidR="009914E0">
        <w:t>’t mean the latest.</w:t>
      </w:r>
    </w:p>
    <w:p w14:paraId="0F983EFB" w14:textId="6FA3B68A" w:rsidR="00436957" w:rsidRPr="00AF3272" w:rsidRDefault="00436957" w:rsidP="00434275">
      <w:pPr>
        <w:pBdr>
          <w:top w:val="single" w:sz="4" w:space="1" w:color="auto"/>
          <w:left w:val="single" w:sz="4" w:space="1" w:color="auto"/>
          <w:bottom w:val="single" w:sz="4" w:space="1" w:color="auto"/>
          <w:right w:val="single" w:sz="4" w:space="1" w:color="auto"/>
        </w:pBdr>
        <w:shd w:val="clear" w:color="auto" w:fill="FBE4D5" w:themeFill="accent2" w:themeFillTint="33"/>
        <w:rPr>
          <w:u w:val="single"/>
        </w:rPr>
      </w:pPr>
      <w:r w:rsidRPr="00AF3272">
        <w:rPr>
          <w:b/>
          <w:u w:val="single"/>
        </w:rPr>
        <w:t>NOTE</w:t>
      </w:r>
    </w:p>
    <w:p w14:paraId="03025E16" w14:textId="325163F1"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rPr>
          <w:b/>
        </w:rPr>
        <w:t xml:space="preserve">The way Git works on Linux and Windows is </w:t>
      </w:r>
      <w:r w:rsidR="008F468C">
        <w:rPr>
          <w:b/>
        </w:rPr>
        <w:t xml:space="preserve">slightly </w:t>
      </w:r>
      <w:r>
        <w:rPr>
          <w:b/>
        </w:rPr>
        <w:t>different</w:t>
      </w:r>
      <w:r>
        <w:t xml:space="preserve"> due to the incompatibility among different OSs. If you </w:t>
      </w:r>
      <w:r w:rsidR="009E6C27">
        <w:t>encouter</w:t>
      </w:r>
      <w:r>
        <w:t xml:space="preserve"> weird </w:t>
      </w:r>
      <w:r w:rsidR="009E6C27">
        <w:t>issues</w:t>
      </w:r>
      <w:r>
        <w:t xml:space="preserve"> </w:t>
      </w:r>
      <w:r w:rsidR="00AF3272">
        <w:t>with</w:t>
      </w:r>
      <w:r>
        <w:t xml:space="preserve"> </w:t>
      </w:r>
      <w:r w:rsidR="00AF3272">
        <w:t xml:space="preserve">a remote </w:t>
      </w:r>
      <w:r w:rsidR="00C618AB">
        <w:t>Git</w:t>
      </w:r>
      <w:r w:rsidR="00AF3272">
        <w:t xml:space="preserve"> repo</w:t>
      </w:r>
      <w:r w:rsidR="004C2528">
        <w:t>,</w:t>
      </w:r>
      <w:r>
        <w:t xml:space="preserve"> </w:t>
      </w:r>
      <w:r w:rsidR="004C2528">
        <w:t xml:space="preserve">you </w:t>
      </w:r>
      <w:r w:rsidR="00B50603">
        <w:t>should</w:t>
      </w:r>
      <w:r>
        <w:t xml:space="preserve"> check which OS the repository (you’re using) is set to work with and </w:t>
      </w:r>
      <w:r w:rsidR="004C2528">
        <w:t>try</w:t>
      </w:r>
      <w:r>
        <w:t xml:space="preserve"> clon</w:t>
      </w:r>
      <w:r w:rsidR="004C2528">
        <w:t>ing</w:t>
      </w:r>
      <w:r>
        <w:t xml:space="preserve"> </w:t>
      </w:r>
      <w:r w:rsidR="004C2528">
        <w:t>the</w:t>
      </w:r>
      <w:r>
        <w:t xml:space="preserve"> repository </w:t>
      </w:r>
      <w:r w:rsidR="004C2528">
        <w:t>on</w:t>
      </w:r>
      <w:r>
        <w:t xml:space="preserve"> th</w:t>
      </w:r>
      <w:r w:rsidR="004C2528">
        <w:t xml:space="preserve">at same </w:t>
      </w:r>
      <w:r>
        <w:t>OS.</w:t>
      </w:r>
    </w:p>
    <w:p w14:paraId="0CE02E2A"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t xml:space="preserve">More details </w:t>
      </w:r>
      <w:hyperlink r:id="rId7">
        <w:r>
          <w:rPr>
            <w:color w:val="0563C1"/>
            <w:u w:val="single"/>
          </w:rPr>
          <w:t>here</w:t>
        </w:r>
      </w:hyperlink>
      <w:r>
        <w:t xml:space="preserve"> and </w:t>
      </w:r>
      <w:hyperlink r:id="rId8">
        <w:r>
          <w:rPr>
            <w:color w:val="0563C1"/>
            <w:u w:val="single"/>
          </w:rPr>
          <w:t>here</w:t>
        </w:r>
      </w:hyperlink>
      <w:r>
        <w:t>.</w:t>
      </w:r>
    </w:p>
    <w:p w14:paraId="4E954BF0" w14:textId="77777777" w:rsidR="00714CC8" w:rsidRDefault="00714CC8">
      <w:r>
        <w:br w:type="page"/>
      </w:r>
    </w:p>
    <w:p w14:paraId="0A628B26" w14:textId="2A9E3414" w:rsidR="00714CC8" w:rsidRDefault="00714CC8" w:rsidP="00714CC8">
      <w:pPr>
        <w:pStyle w:val="Heading1"/>
      </w:pPr>
      <w:r>
        <w:lastRenderedPageBreak/>
        <w:t>Git vs SVN</w:t>
      </w:r>
    </w:p>
    <w:p w14:paraId="364CD1DB" w14:textId="6AFE6FF4" w:rsidR="00714CC8" w:rsidRDefault="00714CC8" w:rsidP="00714CC8">
      <w:r w:rsidRPr="00714CC8">
        <w:t xml:space="preserve">While Git is a </w:t>
      </w:r>
      <w:r w:rsidRPr="00714CC8">
        <w:rPr>
          <w:b/>
          <w:bCs/>
        </w:rPr>
        <w:t>distributed version control system</w:t>
      </w:r>
      <w:r w:rsidRPr="00714CC8">
        <w:t xml:space="preserve">, </w:t>
      </w:r>
      <w:r>
        <w:t xml:space="preserve">Apache </w:t>
      </w:r>
      <w:r w:rsidRPr="00714CC8">
        <w:t>Subversion (SVN) is a centralized version control system.</w:t>
      </w:r>
    </w:p>
    <w:tbl>
      <w:tblPr>
        <w:tblStyle w:val="TableGrid"/>
        <w:tblW w:w="0" w:type="auto"/>
        <w:jc w:val="center"/>
        <w:tblLook w:val="04A0" w:firstRow="1" w:lastRow="0" w:firstColumn="1" w:lastColumn="0" w:noHBand="0" w:noVBand="1"/>
      </w:tblPr>
      <w:tblGrid>
        <w:gridCol w:w="5868"/>
        <w:gridCol w:w="5868"/>
      </w:tblGrid>
      <w:tr w:rsidR="00714CC8" w14:paraId="035A311A" w14:textId="77777777" w:rsidTr="006E3505">
        <w:trPr>
          <w:trHeight w:val="386"/>
          <w:jc w:val="center"/>
        </w:trPr>
        <w:tc>
          <w:tcPr>
            <w:tcW w:w="5868" w:type="dxa"/>
            <w:vAlign w:val="center"/>
          </w:tcPr>
          <w:p w14:paraId="1CA00847" w14:textId="638F5C67" w:rsidR="00714CC8" w:rsidRPr="00714CC8" w:rsidRDefault="00714CC8" w:rsidP="00203135">
            <w:pPr>
              <w:jc w:val="center"/>
              <w:rPr>
                <w:b/>
                <w:bCs/>
              </w:rPr>
            </w:pPr>
            <w:r w:rsidRPr="00714CC8">
              <w:rPr>
                <w:b/>
                <w:bCs/>
              </w:rPr>
              <w:t>SVN</w:t>
            </w:r>
          </w:p>
        </w:tc>
        <w:tc>
          <w:tcPr>
            <w:tcW w:w="5868" w:type="dxa"/>
            <w:vAlign w:val="center"/>
          </w:tcPr>
          <w:p w14:paraId="426A4EB4" w14:textId="6844739D" w:rsidR="00714CC8" w:rsidRPr="00714CC8" w:rsidRDefault="00714CC8" w:rsidP="00203135">
            <w:pPr>
              <w:jc w:val="center"/>
              <w:rPr>
                <w:b/>
                <w:bCs/>
              </w:rPr>
            </w:pPr>
            <w:r w:rsidRPr="00714CC8">
              <w:rPr>
                <w:b/>
                <w:bCs/>
              </w:rPr>
              <w:t>Git</w:t>
            </w:r>
          </w:p>
        </w:tc>
      </w:tr>
      <w:tr w:rsidR="00714CC8" w14:paraId="7114070A" w14:textId="77777777" w:rsidTr="006E3505">
        <w:trPr>
          <w:trHeight w:val="1520"/>
          <w:jc w:val="center"/>
        </w:trPr>
        <w:tc>
          <w:tcPr>
            <w:tcW w:w="5868" w:type="dxa"/>
            <w:vAlign w:val="center"/>
          </w:tcPr>
          <w:p w14:paraId="361A6087" w14:textId="539BBC81" w:rsidR="00714CC8" w:rsidRDefault="00203135" w:rsidP="00203135">
            <w:pPr>
              <w:spacing w:before="120" w:after="120"/>
              <w:jc w:val="left"/>
            </w:pPr>
            <w:r w:rsidRPr="00203135">
              <w:t>Developers</w:t>
            </w:r>
            <w:r>
              <w:t xml:space="preserve"> work with a</w:t>
            </w:r>
            <w:r w:rsidR="00714CC8">
              <w:t xml:space="preserve"> </w:t>
            </w:r>
            <w:r w:rsidR="00714CC8" w:rsidRPr="00203135">
              <w:rPr>
                <w:b/>
                <w:bCs/>
              </w:rPr>
              <w:t>central repository</w:t>
            </w:r>
            <w:r w:rsidR="00714CC8">
              <w:t xml:space="preserve">. </w:t>
            </w:r>
            <w:r>
              <w:t>Each has</w:t>
            </w:r>
            <w:r w:rsidR="00714CC8">
              <w:t xml:space="preserve"> a local working copy of the code but </w:t>
            </w:r>
            <w:r w:rsidR="00714CC8" w:rsidRPr="00203135">
              <w:rPr>
                <w:b/>
                <w:bCs/>
              </w:rPr>
              <w:t xml:space="preserve">need to connect to the central </w:t>
            </w:r>
            <w:r w:rsidRPr="00203135">
              <w:rPr>
                <w:b/>
                <w:bCs/>
              </w:rPr>
              <w:t>repo</w:t>
            </w:r>
            <w:r w:rsidR="00714CC8" w:rsidRPr="00203135">
              <w:rPr>
                <w:b/>
                <w:bCs/>
              </w:rPr>
              <w:t xml:space="preserve"> to perform most operations</w:t>
            </w:r>
            <w:r w:rsidR="00714CC8">
              <w:t xml:space="preserve"> like committing changes, retrieving updates, or viewing the project history.</w:t>
            </w:r>
            <w:r>
              <w:t xml:space="preserve"> That means </w:t>
            </w:r>
            <w:r w:rsidRPr="00203135">
              <w:rPr>
                <w:b/>
                <w:bCs/>
              </w:rPr>
              <w:t>a network connection is required for most tasks</w:t>
            </w:r>
            <w:r>
              <w:t>.</w:t>
            </w:r>
          </w:p>
        </w:tc>
        <w:tc>
          <w:tcPr>
            <w:tcW w:w="5868" w:type="dxa"/>
            <w:vAlign w:val="center"/>
          </w:tcPr>
          <w:p w14:paraId="2CF5E9B8" w14:textId="0A7C4782" w:rsidR="00714CC8" w:rsidRDefault="00203135" w:rsidP="00203135">
            <w:pPr>
              <w:jc w:val="left"/>
            </w:pPr>
            <w:r w:rsidRPr="00203135">
              <w:t xml:space="preserve">Developers </w:t>
            </w:r>
            <w:r>
              <w:t>work with a</w:t>
            </w:r>
            <w:r w:rsidR="00714CC8">
              <w:t xml:space="preserve"> </w:t>
            </w:r>
            <w:r w:rsidR="00714CC8" w:rsidRPr="00203135">
              <w:rPr>
                <w:b/>
                <w:bCs/>
              </w:rPr>
              <w:t>distributed</w:t>
            </w:r>
            <w:r w:rsidRPr="00203135">
              <w:rPr>
                <w:b/>
                <w:bCs/>
              </w:rPr>
              <w:t xml:space="preserve"> repository</w:t>
            </w:r>
            <w:r w:rsidR="00714CC8">
              <w:t xml:space="preserve">. Each </w:t>
            </w:r>
            <w:r w:rsidR="00714CC8" w:rsidRPr="00203135">
              <w:rPr>
                <w:b/>
                <w:bCs/>
              </w:rPr>
              <w:t xml:space="preserve">has a complete copy of the entire </w:t>
            </w:r>
            <w:r w:rsidRPr="00203135">
              <w:rPr>
                <w:b/>
                <w:bCs/>
              </w:rPr>
              <w:t>repo</w:t>
            </w:r>
            <w:r w:rsidR="001C6D58">
              <w:rPr>
                <w:b/>
                <w:bCs/>
              </w:rPr>
              <w:t xml:space="preserve"> (called a </w:t>
            </w:r>
            <w:r w:rsidR="001C6D58" w:rsidRPr="001C6D58">
              <w:rPr>
                <w:b/>
                <w:bCs/>
                <w:i/>
                <w:iCs/>
              </w:rPr>
              <w:t>local repo</w:t>
            </w:r>
            <w:r w:rsidR="001C6D58">
              <w:rPr>
                <w:b/>
                <w:bCs/>
              </w:rPr>
              <w:t>)</w:t>
            </w:r>
            <w:r w:rsidR="00714CC8">
              <w:t xml:space="preserve">, including the entire history and all branches, on their local machine. </w:t>
            </w:r>
            <w:r>
              <w:t>M</w:t>
            </w:r>
            <w:r w:rsidR="00714CC8">
              <w:t xml:space="preserve">ost operations </w:t>
            </w:r>
            <w:r>
              <w:t xml:space="preserve">can be performed </w:t>
            </w:r>
            <w:r w:rsidR="00714CC8">
              <w:t xml:space="preserve">locally </w:t>
            </w:r>
            <w:r w:rsidR="00714CC8" w:rsidRPr="000949AB">
              <w:rPr>
                <w:b/>
                <w:bCs/>
              </w:rPr>
              <w:t>without needing a connection to a central server</w:t>
            </w:r>
            <w:r w:rsidR="00714CC8">
              <w:t>.</w:t>
            </w:r>
          </w:p>
        </w:tc>
      </w:tr>
      <w:tr w:rsidR="00714CC8" w14:paraId="2C4ACF3A" w14:textId="77777777" w:rsidTr="006E3505">
        <w:trPr>
          <w:trHeight w:val="1313"/>
          <w:jc w:val="center"/>
        </w:trPr>
        <w:tc>
          <w:tcPr>
            <w:tcW w:w="5868" w:type="dxa"/>
            <w:vAlign w:val="center"/>
          </w:tcPr>
          <w:p w14:paraId="285F0A9D" w14:textId="4B99D9FD" w:rsidR="00203135" w:rsidRDefault="00203135" w:rsidP="00203135">
            <w:pPr>
              <w:jc w:val="left"/>
            </w:pPr>
            <w:r>
              <w:t>D</w:t>
            </w:r>
            <w:r w:rsidRPr="00203135">
              <w:t xml:space="preserve">evelopers work sequentially and </w:t>
            </w:r>
            <w:r w:rsidRPr="000949AB">
              <w:rPr>
                <w:b/>
                <w:bCs/>
              </w:rPr>
              <w:t>need to synchronize their changes with the central repo frequently</w:t>
            </w:r>
            <w:r w:rsidRPr="00203135">
              <w:t xml:space="preserve">. </w:t>
            </w:r>
            <w:r>
              <w:t>I</w:t>
            </w:r>
            <w:r w:rsidRPr="00203135">
              <w:t>t is possible to create branche</w:t>
            </w:r>
            <w:r>
              <w:t>s, but</w:t>
            </w:r>
            <w:r w:rsidRPr="00203135">
              <w:t xml:space="preserve"> </w:t>
            </w:r>
            <w:r>
              <w:t xml:space="preserve">they’re </w:t>
            </w:r>
            <w:r w:rsidRPr="00203135">
              <w:t xml:space="preserve">created within the central </w:t>
            </w:r>
            <w:r>
              <w:t>repo</w:t>
            </w:r>
            <w:r w:rsidRPr="00203135">
              <w:t>.</w:t>
            </w:r>
          </w:p>
        </w:tc>
        <w:tc>
          <w:tcPr>
            <w:tcW w:w="5868" w:type="dxa"/>
            <w:vAlign w:val="center"/>
          </w:tcPr>
          <w:p w14:paraId="6126E5CD" w14:textId="1F143DA0" w:rsidR="00714CC8" w:rsidRDefault="00203135" w:rsidP="00203135">
            <w:pPr>
              <w:jc w:val="left"/>
            </w:pPr>
            <w:r w:rsidRPr="00203135">
              <w:t>Developers can create multiple branches</w:t>
            </w:r>
            <w:r>
              <w:t xml:space="preserve"> </w:t>
            </w:r>
            <w:r w:rsidRPr="000949AB">
              <w:rPr>
                <w:b/>
                <w:bCs/>
              </w:rPr>
              <w:t>locally</w:t>
            </w:r>
            <w:r w:rsidRPr="00203135">
              <w:t>, work on them independently, merge changes, and collaborate more seamlessly.</w:t>
            </w:r>
          </w:p>
        </w:tc>
      </w:tr>
    </w:tbl>
    <w:p w14:paraId="3049F352" w14:textId="1C8B6DE1" w:rsidR="00A85D74" w:rsidRDefault="00A85D74">
      <w:r>
        <w:t>Here is an image which is probably the best to describe differences between SVN and Git:</w:t>
      </w:r>
    </w:p>
    <w:p w14:paraId="2EF307F8" w14:textId="77777777" w:rsidR="00C77BA7" w:rsidRDefault="00A85D74" w:rsidP="00A85D74">
      <w:pPr>
        <w:jc w:val="center"/>
      </w:pPr>
      <w:r>
        <w:rPr>
          <w:noProof/>
        </w:rPr>
        <w:drawing>
          <wp:inline distT="0" distB="0" distL="0" distR="0" wp14:anchorId="05B000E2" wp14:editId="68912E3F">
            <wp:extent cx="4104096" cy="4121909"/>
            <wp:effectExtent l="0" t="0" r="0" b="0"/>
            <wp:docPr id="1150619356" name="Picture 1" descr="Switching from Subversion to Git | Learn Git Ebook (GUI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itching from Subversion to Git | Learn Git Ebook (GUI Editi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21938" cy="4139829"/>
                    </a:xfrm>
                    <a:prstGeom prst="rect">
                      <a:avLst/>
                    </a:prstGeom>
                    <a:noFill/>
                    <a:ln>
                      <a:noFill/>
                    </a:ln>
                  </pic:spPr>
                </pic:pic>
              </a:graphicData>
            </a:graphic>
          </wp:inline>
        </w:drawing>
      </w:r>
    </w:p>
    <w:p w14:paraId="1ED086E7" w14:textId="36427799" w:rsidR="00714CC8" w:rsidRDefault="00714CC8" w:rsidP="00C77BA7">
      <w:r>
        <w:br w:type="page"/>
      </w:r>
    </w:p>
    <w:p w14:paraId="6D3207BC" w14:textId="1CD0BA1C" w:rsidR="00B76C56" w:rsidRDefault="00B76C56" w:rsidP="00B76C56">
      <w:pPr>
        <w:pStyle w:val="Heading1"/>
      </w:pPr>
      <w:r>
        <w:lastRenderedPageBreak/>
        <w:t>Git Configuration Files</w:t>
      </w:r>
    </w:p>
    <w:tbl>
      <w:tblPr>
        <w:tblStyle w:val="TableGrid"/>
        <w:tblW w:w="0" w:type="auto"/>
        <w:tblLook w:val="04A0" w:firstRow="1" w:lastRow="0" w:firstColumn="1" w:lastColumn="0" w:noHBand="0" w:noVBand="1"/>
      </w:tblPr>
      <w:tblGrid>
        <w:gridCol w:w="2430"/>
        <w:gridCol w:w="3026"/>
        <w:gridCol w:w="3561"/>
        <w:gridCol w:w="2719"/>
      </w:tblGrid>
      <w:tr w:rsidR="00B76C56" w14:paraId="4595716F" w14:textId="798A2DB4" w:rsidTr="00B76C56">
        <w:trPr>
          <w:trHeight w:val="346"/>
        </w:trPr>
        <w:tc>
          <w:tcPr>
            <w:tcW w:w="2430" w:type="dxa"/>
            <w:vAlign w:val="center"/>
          </w:tcPr>
          <w:p w14:paraId="12EA8C28" w14:textId="369A89CA" w:rsidR="00B76C56" w:rsidRDefault="00B76C56" w:rsidP="00B76C56">
            <w:pPr>
              <w:jc w:val="left"/>
            </w:pPr>
          </w:p>
        </w:tc>
        <w:tc>
          <w:tcPr>
            <w:tcW w:w="3026" w:type="dxa"/>
            <w:vAlign w:val="center"/>
          </w:tcPr>
          <w:p w14:paraId="16BB2C5D" w14:textId="36C0863C" w:rsidR="00B76C56" w:rsidRPr="00B76C56" w:rsidRDefault="00B76C56" w:rsidP="00B76C56">
            <w:pPr>
              <w:jc w:val="center"/>
              <w:rPr>
                <w:b/>
                <w:bCs/>
              </w:rPr>
            </w:pPr>
            <w:r w:rsidRPr="00B76C56">
              <w:rPr>
                <w:b/>
                <w:bCs/>
              </w:rPr>
              <w:t>Linux OS</w:t>
            </w:r>
          </w:p>
        </w:tc>
        <w:tc>
          <w:tcPr>
            <w:tcW w:w="3561" w:type="dxa"/>
            <w:vAlign w:val="center"/>
          </w:tcPr>
          <w:p w14:paraId="25A1A721" w14:textId="02FD4EB8" w:rsidR="00B76C56" w:rsidRPr="00B76C56" w:rsidRDefault="00B76C56" w:rsidP="00B76C56">
            <w:pPr>
              <w:jc w:val="center"/>
              <w:rPr>
                <w:b/>
                <w:bCs/>
              </w:rPr>
            </w:pPr>
            <w:r w:rsidRPr="00B76C56">
              <w:rPr>
                <w:b/>
                <w:bCs/>
              </w:rPr>
              <w:t>Windows OS</w:t>
            </w:r>
          </w:p>
        </w:tc>
        <w:tc>
          <w:tcPr>
            <w:tcW w:w="2719" w:type="dxa"/>
            <w:vAlign w:val="center"/>
          </w:tcPr>
          <w:p w14:paraId="45085178" w14:textId="69DC546A" w:rsidR="00B76C56" w:rsidRPr="00B76C56" w:rsidRDefault="00B76C56" w:rsidP="00B76C56">
            <w:pPr>
              <w:jc w:val="center"/>
              <w:rPr>
                <w:b/>
                <w:bCs/>
              </w:rPr>
            </w:pPr>
            <w:r w:rsidRPr="00B76C56">
              <w:rPr>
                <w:b/>
                <w:bCs/>
              </w:rPr>
              <w:t>Command</w:t>
            </w:r>
          </w:p>
        </w:tc>
      </w:tr>
      <w:tr w:rsidR="00B76C56" w14:paraId="6A339F24" w14:textId="6B2A44D4" w:rsidTr="00B76C56">
        <w:trPr>
          <w:trHeight w:val="346"/>
        </w:trPr>
        <w:tc>
          <w:tcPr>
            <w:tcW w:w="2430" w:type="dxa"/>
            <w:vAlign w:val="center"/>
          </w:tcPr>
          <w:p w14:paraId="322BCD58" w14:textId="61A4D097" w:rsidR="00B76C56" w:rsidRPr="00B76C56" w:rsidRDefault="00B76C56" w:rsidP="00B76C56">
            <w:pPr>
              <w:jc w:val="left"/>
              <w:rPr>
                <w:b/>
                <w:bCs/>
              </w:rPr>
            </w:pPr>
            <w:r w:rsidRPr="00B76C56">
              <w:rPr>
                <w:b/>
                <w:bCs/>
              </w:rPr>
              <w:t>System scope</w:t>
            </w:r>
          </w:p>
        </w:tc>
        <w:tc>
          <w:tcPr>
            <w:tcW w:w="3026" w:type="dxa"/>
            <w:vAlign w:val="center"/>
          </w:tcPr>
          <w:p w14:paraId="112D7E01" w14:textId="4B0FA4A3" w:rsidR="00B76C56" w:rsidRDefault="00B76C56" w:rsidP="00B76C56">
            <w:pPr>
              <w:jc w:val="left"/>
            </w:pPr>
            <w:r>
              <w:t>/etc/gitconfig</w:t>
            </w:r>
          </w:p>
        </w:tc>
        <w:tc>
          <w:tcPr>
            <w:tcW w:w="3561" w:type="dxa"/>
            <w:vAlign w:val="center"/>
          </w:tcPr>
          <w:p w14:paraId="19479534" w14:textId="3837C460" w:rsidR="00B76C56" w:rsidRDefault="00B76C56" w:rsidP="00B76C56">
            <w:pPr>
              <w:jc w:val="left"/>
            </w:pPr>
            <w:r>
              <w:t>Program Files\Git\etc\gitconfig</w:t>
            </w:r>
          </w:p>
        </w:tc>
        <w:tc>
          <w:tcPr>
            <w:tcW w:w="2719" w:type="dxa"/>
            <w:vAlign w:val="center"/>
          </w:tcPr>
          <w:p w14:paraId="4F9F69DB" w14:textId="4B65B082" w:rsidR="00B76C56" w:rsidRDefault="00B76C56" w:rsidP="00B76C56">
            <w:pPr>
              <w:jc w:val="left"/>
            </w:pPr>
            <w:r>
              <w:t xml:space="preserve">$ git config </w:t>
            </w:r>
            <w:r w:rsidR="009F78BA">
              <w:t>--</w:t>
            </w:r>
            <w:r>
              <w:t>system</w:t>
            </w:r>
            <w:r w:rsidR="00C77BA7">
              <w:t xml:space="preserve"> ...</w:t>
            </w:r>
          </w:p>
        </w:tc>
      </w:tr>
      <w:tr w:rsidR="00B76C56" w14:paraId="189FED1F" w14:textId="31ACE5AE" w:rsidTr="00B76C56">
        <w:trPr>
          <w:trHeight w:val="346"/>
        </w:trPr>
        <w:tc>
          <w:tcPr>
            <w:tcW w:w="2430" w:type="dxa"/>
            <w:vAlign w:val="center"/>
          </w:tcPr>
          <w:p w14:paraId="62C9258E" w14:textId="4B37CC76" w:rsidR="00B76C56" w:rsidRPr="00B76C56" w:rsidRDefault="00B76C56" w:rsidP="00B76C56">
            <w:pPr>
              <w:jc w:val="left"/>
              <w:rPr>
                <w:b/>
                <w:bCs/>
              </w:rPr>
            </w:pPr>
            <w:r w:rsidRPr="00B76C56">
              <w:rPr>
                <w:b/>
                <w:bCs/>
              </w:rPr>
              <w:t>User scope</w:t>
            </w:r>
          </w:p>
        </w:tc>
        <w:tc>
          <w:tcPr>
            <w:tcW w:w="3026" w:type="dxa"/>
            <w:vAlign w:val="center"/>
          </w:tcPr>
          <w:p w14:paraId="59B2A05C" w14:textId="04357F35" w:rsidR="00B76C56" w:rsidRDefault="00B76C56" w:rsidP="00B76C56">
            <w:pPr>
              <w:jc w:val="left"/>
            </w:pPr>
            <w:r>
              <w:t>~/.gitconfig</w:t>
            </w:r>
          </w:p>
        </w:tc>
        <w:tc>
          <w:tcPr>
            <w:tcW w:w="3561" w:type="dxa"/>
            <w:vAlign w:val="center"/>
          </w:tcPr>
          <w:p w14:paraId="34BED937" w14:textId="082D2325" w:rsidR="00B76C56" w:rsidRDefault="00B76C56" w:rsidP="00B76C56">
            <w:pPr>
              <w:jc w:val="left"/>
            </w:pPr>
            <w:r>
              <w:t>$HOME\.gitconfig</w:t>
            </w:r>
          </w:p>
        </w:tc>
        <w:tc>
          <w:tcPr>
            <w:tcW w:w="2719" w:type="dxa"/>
            <w:vAlign w:val="center"/>
          </w:tcPr>
          <w:p w14:paraId="50F405FF" w14:textId="5D98955A" w:rsidR="00B76C56" w:rsidRDefault="00B76C56" w:rsidP="00B76C56">
            <w:pPr>
              <w:jc w:val="left"/>
            </w:pPr>
            <w:r>
              <w:t xml:space="preserve">$ git config </w:t>
            </w:r>
            <w:r w:rsidR="009F78BA">
              <w:t>--</w:t>
            </w:r>
            <w:r>
              <w:t>global</w:t>
            </w:r>
            <w:r w:rsidR="00C77BA7">
              <w:t xml:space="preserve"> ...</w:t>
            </w:r>
          </w:p>
        </w:tc>
      </w:tr>
      <w:tr w:rsidR="00B76C56" w14:paraId="22219296" w14:textId="77777777" w:rsidTr="00B76C56">
        <w:trPr>
          <w:trHeight w:val="346"/>
        </w:trPr>
        <w:tc>
          <w:tcPr>
            <w:tcW w:w="2430" w:type="dxa"/>
            <w:vAlign w:val="center"/>
          </w:tcPr>
          <w:p w14:paraId="716EBEFB" w14:textId="162F9307" w:rsidR="00B76C56" w:rsidRPr="00B76C56" w:rsidRDefault="00B76C56" w:rsidP="00B76C56">
            <w:pPr>
              <w:jc w:val="left"/>
              <w:rPr>
                <w:b/>
                <w:bCs/>
              </w:rPr>
            </w:pPr>
            <w:r w:rsidRPr="00B76C56">
              <w:rPr>
                <w:b/>
                <w:bCs/>
              </w:rPr>
              <w:t>Project scope</w:t>
            </w:r>
          </w:p>
        </w:tc>
        <w:tc>
          <w:tcPr>
            <w:tcW w:w="3026" w:type="dxa"/>
            <w:vAlign w:val="center"/>
          </w:tcPr>
          <w:p w14:paraId="40A18F88" w14:textId="5BECF70D" w:rsidR="00B76C56" w:rsidRDefault="00B76C56" w:rsidP="00B76C56">
            <w:pPr>
              <w:jc w:val="left"/>
            </w:pPr>
            <w:r>
              <w:t>project_name/.git/config</w:t>
            </w:r>
          </w:p>
        </w:tc>
        <w:tc>
          <w:tcPr>
            <w:tcW w:w="3561" w:type="dxa"/>
            <w:vAlign w:val="center"/>
          </w:tcPr>
          <w:p w14:paraId="110C2110" w14:textId="58D2D1A9" w:rsidR="00B76C56" w:rsidRDefault="00B76C56" w:rsidP="00B76C56">
            <w:pPr>
              <w:jc w:val="left"/>
            </w:pPr>
            <w:r>
              <w:t>project_name</w:t>
            </w:r>
            <w:r w:rsidR="00C77BA7">
              <w:t>\</w:t>
            </w:r>
            <w:r>
              <w:t>.git</w:t>
            </w:r>
            <w:r w:rsidR="00C77BA7">
              <w:t>\</w:t>
            </w:r>
            <w:r>
              <w:t>config</w:t>
            </w:r>
          </w:p>
        </w:tc>
        <w:tc>
          <w:tcPr>
            <w:tcW w:w="2719" w:type="dxa"/>
            <w:vAlign w:val="center"/>
          </w:tcPr>
          <w:p w14:paraId="195D0F53" w14:textId="2AAA071C" w:rsidR="00B76C56" w:rsidRDefault="00B76C56" w:rsidP="00B76C56">
            <w:pPr>
              <w:jc w:val="left"/>
            </w:pPr>
            <w:r>
              <w:t>$ git config</w:t>
            </w:r>
            <w:r w:rsidR="00C77BA7">
              <w:t xml:space="preserve"> ...</w:t>
            </w:r>
          </w:p>
        </w:tc>
      </w:tr>
    </w:tbl>
    <w:p w14:paraId="67F39ACD" w14:textId="77777777" w:rsidR="003D1489" w:rsidRDefault="003D1489" w:rsidP="00B76C56">
      <w:r>
        <w:t>For help when you forget commands, run:</w:t>
      </w:r>
    </w:p>
    <w:p w14:paraId="6769BBD3" w14:textId="4A56331C" w:rsidR="00B76C56" w:rsidRPr="003D1489" w:rsidRDefault="003D1489" w:rsidP="003D148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3D1489">
        <w:rPr>
          <w:rFonts w:ascii="Consolas" w:hAnsi="Consolas"/>
          <w:sz w:val="22"/>
        </w:rPr>
        <w:t xml:space="preserve">$ git help log    </w:t>
      </w:r>
      <w:r w:rsidRPr="003D1489">
        <w:rPr>
          <w:rFonts w:ascii="Consolas" w:hAnsi="Consolas"/>
          <w:color w:val="595959" w:themeColor="text1" w:themeTint="A6"/>
          <w:sz w:val="22"/>
        </w:rPr>
        <w:t># This will open local manual file "git-log.html"</w:t>
      </w:r>
    </w:p>
    <w:p w14:paraId="1B81931E" w14:textId="77777777" w:rsidR="00B76C56" w:rsidRDefault="00B76C56">
      <w:pPr>
        <w:rPr>
          <w:rFonts w:eastAsiaTheme="majorEastAsia" w:cstheme="majorBidi"/>
          <w:b/>
          <w:sz w:val="36"/>
          <w:szCs w:val="32"/>
        </w:rPr>
      </w:pPr>
      <w:r>
        <w:br w:type="page"/>
      </w:r>
    </w:p>
    <w:p w14:paraId="13D71E28" w14:textId="215380D1" w:rsidR="00434275" w:rsidRDefault="00434275" w:rsidP="00434275">
      <w:pPr>
        <w:pStyle w:val="Heading1"/>
      </w:pPr>
      <w:r>
        <w:lastRenderedPageBreak/>
        <w:t xml:space="preserve">Clone </w:t>
      </w:r>
      <w:r w:rsidR="007005F1">
        <w:t xml:space="preserve">a </w:t>
      </w:r>
      <w:r>
        <w:t>Repository</w:t>
      </w:r>
    </w:p>
    <w:p w14:paraId="04877B29" w14:textId="21DBB8F0" w:rsidR="000108A9" w:rsidRPr="000108A9" w:rsidRDefault="000108A9" w:rsidP="000108A9">
      <w:pPr>
        <w:pStyle w:val="Heading2"/>
      </w:pPr>
      <w:r>
        <w:t>Cloning</w:t>
      </w:r>
    </w:p>
    <w:p w14:paraId="3EACA3FF" w14:textId="22CABF23" w:rsidR="00434275" w:rsidRDefault="00434275" w:rsidP="00434275">
      <w:r>
        <w:t>Assume someone gave you a URL to a remote repo, you can clone it to your local PC:</w:t>
      </w:r>
    </w:p>
    <w:p w14:paraId="001C41B6" w14:textId="77777777" w:rsidR="00434275" w:rsidRPr="004448C3"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4448C3">
        <w:rPr>
          <w:rFonts w:ascii="Consolas" w:hAnsi="Consolas"/>
          <w:color w:val="595959" w:themeColor="text1" w:themeTint="A6"/>
          <w:sz w:val="22"/>
        </w:rPr>
        <w:t># cd to the directory which will be your local repo</w:t>
      </w:r>
    </w:p>
    <w:p w14:paraId="57118EF3"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clone https://github.com/triho1110/master</w:t>
      </w:r>
    </w:p>
    <w:p w14:paraId="1A10D75E" w14:textId="1A3C80E5" w:rsidR="003032D4" w:rsidRDefault="003032D4" w:rsidP="00434275">
      <w:r w:rsidRPr="003032D4">
        <w:rPr>
          <w:b/>
        </w:rPr>
        <w:t>Note</w:t>
      </w:r>
      <w:r>
        <w:t xml:space="preserve">: With the above Github link, we're cloning with HTTPS. We can also clone with SSH. To know the differences between these two techniques, check </w:t>
      </w:r>
      <w:hyperlink r:id="rId10" w:history="1">
        <w:r w:rsidRPr="003032D4">
          <w:rPr>
            <w:rStyle w:val="Hyperlink"/>
          </w:rPr>
          <w:t>here</w:t>
        </w:r>
      </w:hyperlink>
      <w:r>
        <w:t xml:space="preserve">.  </w:t>
      </w:r>
    </w:p>
    <w:p w14:paraId="57A5E415" w14:textId="1F0AE432" w:rsidR="00434275" w:rsidRDefault="00434275" w:rsidP="00434275">
      <w:r>
        <w:t xml:space="preserve">To </w:t>
      </w:r>
      <w:r w:rsidR="00466C59">
        <w:t>know more infomation</w:t>
      </w:r>
      <w:r>
        <w:t xml:space="preserve"> </w:t>
      </w:r>
      <w:r w:rsidR="00466C59">
        <w:t>about</w:t>
      </w:r>
      <w:r>
        <w:t xml:space="preserve"> the repo:</w:t>
      </w:r>
    </w:p>
    <w:p w14:paraId="122BDFC2"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remote -v</w:t>
      </w:r>
    </w:p>
    <w:p w14:paraId="3833DF0F" w14:textId="6498F431"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fetch)</w:t>
      </w:r>
    </w:p>
    <w:p w14:paraId="39010429" w14:textId="6A0D2BEC"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push)</w:t>
      </w:r>
    </w:p>
    <w:p w14:paraId="77097E32" w14:textId="3C5C7E5C" w:rsidR="00434275" w:rsidRDefault="00434275" w:rsidP="00434275">
      <w:r>
        <w:t>It lists the name</w:t>
      </w:r>
      <w:r w:rsidR="00466C59">
        <w:t>s</w:t>
      </w:r>
      <w:r>
        <w:t xml:space="preserve"> and URL</w:t>
      </w:r>
      <w:r w:rsidR="00466C59">
        <w:t>s</w:t>
      </w:r>
      <w:r>
        <w:t xml:space="preserve"> of all remote repositories you’ve worked on. In all cases, you will see a repo called "origin" — </w:t>
      </w:r>
      <w:r w:rsidR="00466C59">
        <w:t>this</w:t>
      </w:r>
      <w:r>
        <w:t xml:space="preserve"> is the default name Git gives to the remote you cloned from.</w:t>
      </w:r>
    </w:p>
    <w:p w14:paraId="436873D3" w14:textId="29DA85E8" w:rsidR="00466C59" w:rsidRDefault="00466C59" w:rsidP="00466C59">
      <w:pPr>
        <w:pStyle w:val="Heading2"/>
      </w:pPr>
      <w:r>
        <w:t>Importants</w:t>
      </w:r>
    </w:p>
    <w:p w14:paraId="3F4FE9CD" w14:textId="2EAD997E" w:rsidR="00466C59" w:rsidRDefault="00466C59" w:rsidP="00ED5870">
      <w:pPr>
        <w:pStyle w:val="ListParagraph"/>
        <w:numPr>
          <w:ilvl w:val="0"/>
          <w:numId w:val="9"/>
        </w:numPr>
      </w:pPr>
      <w:r>
        <w:t xml:space="preserve">Before cloning any repo, </w:t>
      </w:r>
      <w:r w:rsidR="00ED5870">
        <w:t xml:space="preserve">make sure </w:t>
      </w:r>
      <w:r w:rsidR="00ED5870" w:rsidRPr="009E6C27">
        <w:rPr>
          <w:b/>
          <w:bCs/>
        </w:rPr>
        <w:t>your local Git shares the same EOL style as the repo</w:t>
      </w:r>
      <w:r w:rsidR="00ED5870">
        <w:t xml:space="preserve">. Source code with Linux EOL style (LF) cannot </w:t>
      </w:r>
      <w:r w:rsidR="00A0436A">
        <w:t>be built</w:t>
      </w:r>
      <w:r w:rsidR="00ED5870">
        <w:t xml:space="preserve"> on Window PC (EOL style is CRLF)</w:t>
      </w:r>
      <w:r w:rsidR="009E6C27">
        <w:t>;</w:t>
      </w:r>
      <w:r w:rsidR="00ED5870">
        <w:t xml:space="preserve"> and vice versa, source code with Window EOL style (CRLF) cannot </w:t>
      </w:r>
      <w:r w:rsidR="00A0436A">
        <w:t xml:space="preserve">be built </w:t>
      </w:r>
      <w:r w:rsidR="00ED5870">
        <w:t>on Linux PC (EOL style is LF).</w:t>
      </w:r>
    </w:p>
    <w:p w14:paraId="75CDF225" w14:textId="1F32BBA1" w:rsidR="00ED5870" w:rsidRPr="00466C59" w:rsidRDefault="00ED5870" w:rsidP="00ED5870">
      <w:pPr>
        <w:ind w:left="720"/>
      </w:pPr>
      <w:r>
        <w:t xml:space="preserve">For how to configure Git EOL, check </w:t>
      </w:r>
      <w:hyperlink w:anchor="_Disable_Auto_EOL" w:history="1">
        <w:r w:rsidRPr="00ED5870">
          <w:rPr>
            <w:rStyle w:val="Hyperlink"/>
          </w:rPr>
          <w:t>this section</w:t>
        </w:r>
      </w:hyperlink>
      <w:r>
        <w:t>.</w:t>
      </w:r>
    </w:p>
    <w:p w14:paraId="610DF9DE" w14:textId="754560EE" w:rsidR="000108A9" w:rsidRDefault="000108A9" w:rsidP="000108A9">
      <w:pPr>
        <w:pStyle w:val="Heading2"/>
      </w:pPr>
      <w:r>
        <w:t>Tips</w:t>
      </w:r>
    </w:p>
    <w:p w14:paraId="768F245F" w14:textId="54D8C19F" w:rsidR="00140FEA" w:rsidRDefault="00466C59" w:rsidP="00FC48F8">
      <w:pPr>
        <w:pStyle w:val="ListParagraph"/>
        <w:numPr>
          <w:ilvl w:val="0"/>
          <w:numId w:val="9"/>
        </w:numPr>
      </w:pPr>
      <w:r w:rsidRPr="009E6C27">
        <w:rPr>
          <w:b/>
          <w:bCs/>
        </w:rPr>
        <w:t xml:space="preserve">Quickly </w:t>
      </w:r>
      <w:r w:rsidR="00ED5870" w:rsidRPr="009E6C27">
        <w:rPr>
          <w:b/>
          <w:bCs/>
        </w:rPr>
        <w:t>c</w:t>
      </w:r>
      <w:r w:rsidR="00434275" w:rsidRPr="009E6C27">
        <w:rPr>
          <w:b/>
          <w:bCs/>
        </w:rPr>
        <w:t xml:space="preserve">lone </w:t>
      </w:r>
      <w:r w:rsidR="00ED5870" w:rsidRPr="009E6C27">
        <w:rPr>
          <w:b/>
          <w:bCs/>
        </w:rPr>
        <w:t>b</w:t>
      </w:r>
      <w:r w:rsidR="00434275" w:rsidRPr="009E6C27">
        <w:rPr>
          <w:b/>
          <w:bCs/>
        </w:rPr>
        <w:t xml:space="preserve">ig </w:t>
      </w:r>
      <w:r w:rsidR="00ED5870" w:rsidRPr="009E6C27">
        <w:rPr>
          <w:b/>
          <w:bCs/>
        </w:rPr>
        <w:t>r</w:t>
      </w:r>
      <w:r w:rsidR="00434275" w:rsidRPr="009E6C27">
        <w:rPr>
          <w:b/>
          <w:bCs/>
        </w:rPr>
        <w:t>epositories</w:t>
      </w:r>
      <w:r w:rsidR="00ED5870">
        <w:t xml:space="preserve">: </w:t>
      </w:r>
      <w:r w:rsidR="00140FEA">
        <w:t xml:space="preserve">If you don't need to </w:t>
      </w:r>
      <w:r>
        <w:t>clone a repo with its</w:t>
      </w:r>
      <w:r w:rsidR="00140FEA">
        <w:t xml:space="preserve"> </w:t>
      </w:r>
      <w:r w:rsidR="00140FEA" w:rsidRPr="00ED5870">
        <w:rPr>
          <w:u w:val="single"/>
        </w:rPr>
        <w:t>whole history</w:t>
      </w:r>
      <w:r w:rsidR="00140FEA">
        <w:t xml:space="preserve">, you </w:t>
      </w:r>
      <w:r>
        <w:t>can</w:t>
      </w:r>
      <w:r w:rsidR="00140FEA">
        <w:t xml:space="preserve"> </w:t>
      </w:r>
      <w:r>
        <w:t>choose</w:t>
      </w:r>
      <w:r w:rsidR="00140FEA">
        <w:t xml:space="preserve"> the number of revisions to clone:</w:t>
      </w:r>
    </w:p>
    <w:p w14:paraId="3E030D40" w14:textId="3AA30A2D" w:rsidR="00140FEA" w:rsidRPr="00140FEA" w:rsidRDefault="00140FEA" w:rsidP="00ED5870">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40FEA">
        <w:rPr>
          <w:rFonts w:ascii="Consolas" w:hAnsi="Consolas"/>
          <w:sz w:val="22"/>
        </w:rPr>
        <w:t>$ git clone &lt;repo_url&gt; --depth=1</w:t>
      </w:r>
      <w:r>
        <w:rPr>
          <w:rFonts w:ascii="Consolas" w:hAnsi="Consolas"/>
          <w:sz w:val="22"/>
        </w:rPr>
        <w:t xml:space="preserve">   </w:t>
      </w:r>
      <w:r w:rsidRPr="004448C3">
        <w:rPr>
          <w:rFonts w:ascii="Consolas" w:hAnsi="Consolas"/>
          <w:color w:val="595959" w:themeColor="text1" w:themeTint="A6"/>
          <w:sz w:val="22"/>
        </w:rPr>
        <w:t># Only clone the latest revision</w:t>
      </w:r>
    </w:p>
    <w:p w14:paraId="204A754C" w14:textId="515BC173" w:rsidR="00466C59" w:rsidRDefault="00466C59" w:rsidP="00ED5870">
      <w:pPr>
        <w:ind w:left="720"/>
      </w:pPr>
      <w:r>
        <w:t>This is especially helpful if the repo has very big size and a long history.</w:t>
      </w:r>
    </w:p>
    <w:p w14:paraId="631392F9" w14:textId="09266056" w:rsidR="00140FEA" w:rsidRPr="00140FEA" w:rsidRDefault="00140FEA" w:rsidP="00ED5870">
      <w:pPr>
        <w:ind w:left="720"/>
      </w:pPr>
      <w:r>
        <w:t>Ref:</w:t>
      </w:r>
    </w:p>
    <w:p w14:paraId="744DB7D4" w14:textId="16455D55" w:rsidR="00434275" w:rsidRDefault="008974A1" w:rsidP="00ED5870">
      <w:pPr>
        <w:ind w:left="720"/>
      </w:pPr>
      <w:hyperlink r:id="rId11" w:history="1">
        <w:r w:rsidRPr="00023C6E">
          <w:rPr>
            <w:rStyle w:val="Hyperlink"/>
          </w:rPr>
          <w:t>http://gci2017fossasia.blogspot.com/2017/11/how-to-clone-biggest-repositories.html</w:t>
        </w:r>
      </w:hyperlink>
    </w:p>
    <w:p w14:paraId="6492282A" w14:textId="291E961F" w:rsidR="00434275" w:rsidRDefault="008974A1" w:rsidP="00ED5870">
      <w:pPr>
        <w:ind w:left="720"/>
      </w:pPr>
      <w:hyperlink r:id="rId12" w:history="1">
        <w:r w:rsidRPr="00023C6E">
          <w:rPr>
            <w:rStyle w:val="Hyperlink"/>
          </w:rPr>
          <w:t>https://stackoverflow.com/questions/34389446/how-do-i-download-a-large-git-repository</w:t>
        </w:r>
      </w:hyperlink>
    </w:p>
    <w:p w14:paraId="7B482FA1" w14:textId="6482113A" w:rsidR="00434275" w:rsidRDefault="008974A1" w:rsidP="00ED5870">
      <w:pPr>
        <w:ind w:left="720"/>
      </w:pPr>
      <w:hyperlink r:id="rId13" w:history="1">
        <w:r w:rsidRPr="00023C6E">
          <w:rPr>
            <w:rStyle w:val="Hyperlink"/>
          </w:rPr>
          <w:t>https://community.atlassian.com/t5/Bitbucket-questions/clone-depth-does-what-Why-do-I-care-about-this-setting/qaq-p/496247</w:t>
        </w:r>
      </w:hyperlink>
    </w:p>
    <w:p w14:paraId="1571EC2B" w14:textId="77777777" w:rsidR="008974A1" w:rsidRDefault="008974A1" w:rsidP="00434275"/>
    <w:p w14:paraId="700A68F2" w14:textId="77777777" w:rsidR="008974A1" w:rsidRDefault="008974A1">
      <w:pPr>
        <w:rPr>
          <w:rFonts w:eastAsiaTheme="majorEastAsia" w:cstheme="majorBidi"/>
          <w:b/>
          <w:sz w:val="40"/>
          <w:szCs w:val="32"/>
        </w:rPr>
      </w:pPr>
      <w:r>
        <w:br w:type="page"/>
      </w:r>
    </w:p>
    <w:p w14:paraId="39D1420E" w14:textId="699AF435" w:rsidR="008974A1" w:rsidRDefault="008974A1" w:rsidP="008974A1">
      <w:pPr>
        <w:pStyle w:val="Heading1"/>
      </w:pPr>
      <w:r>
        <w:lastRenderedPageBreak/>
        <w:t>Create Your Own Private Git Server</w:t>
      </w:r>
    </w:p>
    <w:p w14:paraId="6E304EF6" w14:textId="77777777" w:rsidR="000C2D1D" w:rsidRPr="009E6C27" w:rsidRDefault="000C2D1D" w:rsidP="000C2D1D">
      <w:pPr>
        <w:rPr>
          <w:b/>
          <w:bCs/>
        </w:rPr>
      </w:pPr>
      <w:r w:rsidRPr="009E6C27">
        <w:rPr>
          <w:b/>
          <w:bCs/>
        </w:rPr>
        <w:t>Prerequisites:</w:t>
      </w:r>
    </w:p>
    <w:p w14:paraId="4210CFBE" w14:textId="77777777" w:rsidR="000C2D1D" w:rsidRDefault="000C2D1D" w:rsidP="000C2D1D">
      <w:pPr>
        <w:pStyle w:val="ListParagraph"/>
        <w:numPr>
          <w:ilvl w:val="0"/>
          <w:numId w:val="9"/>
        </w:numPr>
      </w:pPr>
      <w:r>
        <w:t>Your server machine uses Linux OS.</w:t>
      </w:r>
    </w:p>
    <w:p w14:paraId="44FEFAE5" w14:textId="69C85B99" w:rsidR="008974A1" w:rsidRDefault="008974A1" w:rsidP="000C2D1D">
      <w:pPr>
        <w:pStyle w:val="ListParagraph"/>
        <w:numPr>
          <w:ilvl w:val="0"/>
          <w:numId w:val="9"/>
        </w:numPr>
      </w:pPr>
      <w:r w:rsidRPr="008974A1">
        <w:t>You already installed Git on both local and server</w:t>
      </w:r>
      <w:r w:rsidR="000C2D1D">
        <w:t xml:space="preserve"> machines</w:t>
      </w:r>
      <w:r w:rsidRPr="008974A1">
        <w:t>.</w:t>
      </w:r>
    </w:p>
    <w:p w14:paraId="56FD50E6" w14:textId="4E729D4C" w:rsidR="00C93B13" w:rsidRPr="00C93B13" w:rsidRDefault="00C93B13" w:rsidP="009E6C27">
      <w:pPr>
        <w:pStyle w:val="ListParagraph"/>
        <w:numPr>
          <w:ilvl w:val="0"/>
          <w:numId w:val="9"/>
        </w:numPr>
        <w:shd w:val="clear" w:color="auto" w:fill="FFFFFF" w:themeFill="background1"/>
      </w:pPr>
      <w:r w:rsidRPr="00C93B13">
        <w:t xml:space="preserve">You already installed </w:t>
      </w:r>
      <w:r w:rsidRPr="000C2D1D">
        <w:rPr>
          <w:rFonts w:ascii="Consolas" w:hAnsi="Consolas"/>
          <w:bCs/>
          <w:color w:val="C00000"/>
          <w:sz w:val="22"/>
          <w:shd w:val="clear" w:color="auto" w:fill="F2F2F2" w:themeFill="background1" w:themeFillShade="F2"/>
        </w:rPr>
        <w:t>openssh-server</w:t>
      </w:r>
      <w:r w:rsidRPr="00C93B13">
        <w:t xml:space="preserve"> on the server machine, and </w:t>
      </w:r>
      <w:r w:rsidRPr="000C2D1D">
        <w:rPr>
          <w:rFonts w:ascii="Consolas" w:hAnsi="Consolas"/>
          <w:bCs/>
          <w:color w:val="C00000"/>
          <w:sz w:val="22"/>
          <w:shd w:val="clear" w:color="auto" w:fill="F2F2F2" w:themeFill="background1" w:themeFillShade="F2"/>
        </w:rPr>
        <w:t>openssh-client</w:t>
      </w:r>
      <w:r w:rsidRPr="00C93B13">
        <w:t xml:space="preserve"> on the local machine (if Linux) or </w:t>
      </w:r>
      <w:r>
        <w:t>PuTTY</w:t>
      </w:r>
      <w:r w:rsidRPr="00C93B13">
        <w:t xml:space="preserve"> (if Windows).</w:t>
      </w:r>
    </w:p>
    <w:p w14:paraId="28CAF4E1" w14:textId="42F908FF" w:rsidR="000C2D1D" w:rsidRDefault="008974A1" w:rsidP="000C2D1D">
      <w:pPr>
        <w:pStyle w:val="ListParagraph"/>
        <w:numPr>
          <w:ilvl w:val="0"/>
          <w:numId w:val="9"/>
        </w:numPr>
      </w:pPr>
      <w:r w:rsidRPr="008974A1">
        <w:t xml:space="preserve">You know how to connect </w:t>
      </w:r>
      <w:r w:rsidR="00BE3E59">
        <w:t>to the</w:t>
      </w:r>
      <w:r w:rsidRPr="008974A1">
        <w:t xml:space="preserve"> server </w:t>
      </w:r>
      <w:r w:rsidR="00BE3E59">
        <w:t>from your local machine</w:t>
      </w:r>
      <w:r w:rsidRPr="008974A1">
        <w:t xml:space="preserve"> </w:t>
      </w:r>
      <w:r w:rsidR="00BE3E59">
        <w:t xml:space="preserve">via SSH protocol </w:t>
      </w:r>
      <w:r w:rsidRPr="008974A1">
        <w:t xml:space="preserve">(because you have two machines to work on – local and server). If you don't, check this </w:t>
      </w:r>
      <w:hyperlink r:id="rId14" w:history="1">
        <w:r w:rsidRPr="008974A1">
          <w:rPr>
            <w:rStyle w:val="Hyperlink"/>
          </w:rPr>
          <w:t>guide</w:t>
        </w:r>
      </w:hyperlink>
      <w:r w:rsidRPr="008974A1">
        <w:t>.</w:t>
      </w:r>
    </w:p>
    <w:p w14:paraId="2219A047" w14:textId="7B3BBDEA" w:rsidR="000C2D1D" w:rsidRDefault="000C2D1D" w:rsidP="000C2D1D">
      <w:pPr>
        <w:pBdr>
          <w:top w:val="nil"/>
          <w:left w:val="nil"/>
          <w:bottom w:val="nil"/>
          <w:right w:val="nil"/>
          <w:between w:val="nil"/>
        </w:pBdr>
        <w:spacing w:before="0"/>
      </w:pPr>
      <w:r>
        <w:t xml:space="preserve">Git supports several communication protocols (more details </w:t>
      </w:r>
      <w:hyperlink r:id="rId15">
        <w:r>
          <w:rPr>
            <w:color w:val="1155CC"/>
            <w:u w:val="single"/>
          </w:rPr>
          <w:t>here</w:t>
        </w:r>
      </w:hyperlink>
      <w:r>
        <w:t xml:space="preserve">). In this guide, we're </w:t>
      </w:r>
      <w:r w:rsidRPr="000C2D1D">
        <w:t>using</w:t>
      </w:r>
      <w:r>
        <w:rPr>
          <w:b/>
        </w:rPr>
        <w:t xml:space="preserve"> </w:t>
      </w:r>
      <w:hyperlink r:id="rId16">
        <w:r>
          <w:rPr>
            <w:b/>
            <w:color w:val="1155CC"/>
            <w:u w:val="single"/>
          </w:rPr>
          <w:t>SSH protocol</w:t>
        </w:r>
      </w:hyperlink>
      <w:r>
        <w:t>.</w:t>
      </w:r>
    </w:p>
    <w:p w14:paraId="6F27F8FB" w14:textId="2DB8E539" w:rsidR="005202D6" w:rsidRPr="008974A1" w:rsidRDefault="005202D6" w:rsidP="005202D6">
      <w:pPr>
        <w:pStyle w:val="Heading2"/>
      </w:pPr>
      <w:r>
        <w:t>Steps to Create a New Private Git Server</w:t>
      </w:r>
      <w:r w:rsidR="000C2D1D">
        <w:t xml:space="preserve"> on Linux</w:t>
      </w:r>
    </w:p>
    <w:p w14:paraId="6D3163BF" w14:textId="2A96B14F" w:rsidR="008974A1" w:rsidRPr="008974A1" w:rsidRDefault="008974A1" w:rsidP="008974A1">
      <w:pPr>
        <w:rPr>
          <w:b/>
        </w:rPr>
      </w:pPr>
      <w:r w:rsidRPr="008974A1">
        <w:rPr>
          <w:b/>
        </w:rPr>
        <w:t xml:space="preserve">1. </w:t>
      </w:r>
      <w:r w:rsidR="00966424">
        <w:rPr>
          <w:b/>
        </w:rPr>
        <w:t>Set up user access</w:t>
      </w:r>
    </w:p>
    <w:p w14:paraId="29B95C31" w14:textId="2D753037" w:rsidR="008974A1" w:rsidRDefault="00966424" w:rsidP="008974A1">
      <w:r>
        <w:t>Check section "</w:t>
      </w:r>
      <w:hyperlink w:anchor="_How_to_Manage" w:history="1">
        <w:r w:rsidRPr="00966424">
          <w:rPr>
            <w:rStyle w:val="Hyperlink"/>
          </w:rPr>
          <w:t xml:space="preserve">How to Manage Users </w:t>
        </w:r>
        <w:r w:rsidR="00810192">
          <w:rPr>
            <w:rStyle w:val="Hyperlink"/>
          </w:rPr>
          <w:t>Access to</w:t>
        </w:r>
        <w:r w:rsidRPr="00966424">
          <w:rPr>
            <w:rStyle w:val="Hyperlink"/>
          </w:rPr>
          <w:t xml:space="preserve"> Git Server</w:t>
        </w:r>
      </w:hyperlink>
      <w:r>
        <w:t>".</w:t>
      </w:r>
    </w:p>
    <w:p w14:paraId="47129A0B" w14:textId="7BEC37DA" w:rsidR="008974A1" w:rsidRPr="008974A1" w:rsidRDefault="008974A1" w:rsidP="008974A1">
      <w:pPr>
        <w:rPr>
          <w:b/>
        </w:rPr>
      </w:pPr>
      <w:r w:rsidRPr="008974A1">
        <w:rPr>
          <w:b/>
        </w:rPr>
        <w:t xml:space="preserve">2. Initialize Git </w:t>
      </w:r>
      <w:r w:rsidR="00E974A4">
        <w:rPr>
          <w:b/>
        </w:rPr>
        <w:t xml:space="preserve">remote </w:t>
      </w:r>
      <w:r w:rsidRPr="008974A1">
        <w:rPr>
          <w:b/>
        </w:rPr>
        <w:t>repo on the server machine</w:t>
      </w:r>
    </w:p>
    <w:p w14:paraId="2FAC7475" w14:textId="77777777" w:rsidR="008974A1" w:rsidRDefault="008974A1" w:rsidP="008974A1">
      <w:r>
        <w:t>Create a new folder for your project:</w:t>
      </w:r>
    </w:p>
    <w:p w14:paraId="05FC8BE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server-user@server: $ mkdir -p /home/git/project-1.git</w:t>
      </w:r>
    </w:p>
    <w:p w14:paraId="448F6612" w14:textId="77777777" w:rsidR="008974A1" w:rsidRDefault="008974A1" w:rsidP="008974A1">
      <w:r>
        <w:t>Change to this folder and initialize a bare repo (the repo without a working directory):</w:t>
      </w:r>
    </w:p>
    <w:p w14:paraId="4C4B9BE0"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server-user@server: $ cd /home/git/project-1.git</w:t>
      </w:r>
    </w:p>
    <w:p w14:paraId="0BA7CA54" w14:textId="16D94460"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 xml:space="preserve">server-user@server: $ git init </w:t>
      </w:r>
      <w:r w:rsidR="00D72CD4">
        <w:rPr>
          <w:rFonts w:ascii="Consolas" w:hAnsi="Consolas"/>
          <w:sz w:val="22"/>
        </w:rPr>
        <w:t>--</w:t>
      </w:r>
      <w:r w:rsidRPr="008974A1">
        <w:rPr>
          <w:rFonts w:ascii="Consolas" w:hAnsi="Consolas"/>
          <w:sz w:val="22"/>
        </w:rPr>
        <w:t>bare</w:t>
      </w:r>
    </w:p>
    <w:p w14:paraId="3F09A5D9" w14:textId="76DC3A16" w:rsidR="008974A1" w:rsidRPr="00704F60" w:rsidRDefault="008974A1" w:rsidP="008974A1">
      <w:r w:rsidRPr="007E3F73">
        <w:rPr>
          <w:b/>
        </w:rPr>
        <w:t>Note</w:t>
      </w:r>
      <w:r>
        <w:t xml:space="preserve">: Because of being a </w:t>
      </w:r>
      <w:hyperlink r:id="rId17" w:history="1">
        <w:r w:rsidRPr="00D72CD4">
          <w:rPr>
            <w:rStyle w:val="Hyperlink"/>
          </w:rPr>
          <w:t>bare repo</w:t>
        </w:r>
      </w:hyperlink>
      <w:r>
        <w:t xml:space="preserve">, we cannot pull or push anything while </w:t>
      </w:r>
      <w:r w:rsidR="00D72CD4">
        <w:t>being on it</w:t>
      </w:r>
      <w:r>
        <w:t>. This is absolutely normal so nothing to worry about.</w:t>
      </w:r>
    </w:p>
    <w:p w14:paraId="702C4B8C" w14:textId="77777777" w:rsidR="008974A1" w:rsidRPr="008974A1" w:rsidRDefault="008974A1" w:rsidP="008974A1">
      <w:pPr>
        <w:rPr>
          <w:b/>
        </w:rPr>
      </w:pPr>
      <w:r w:rsidRPr="008974A1">
        <w:rPr>
          <w:b/>
        </w:rPr>
        <w:t>3. Initialize Git repo on the local machine</w:t>
      </w:r>
    </w:p>
    <w:p w14:paraId="6E5B3244" w14:textId="77777777" w:rsidR="008974A1" w:rsidRDefault="008974A1" w:rsidP="008974A1">
      <w:r>
        <w:t>Create a Git repo on the local machine:</w:t>
      </w:r>
    </w:p>
    <w:p w14:paraId="3BA45702"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mkdir -p /home/git/project</w:t>
      </w:r>
    </w:p>
    <w:p w14:paraId="2AAACEC1" w14:textId="72175E13" w:rsidR="008974A1" w:rsidRDefault="008974A1" w:rsidP="008974A1">
      <w:r>
        <w:t>Change to this directory and initiate an empty repo</w:t>
      </w:r>
      <w:r w:rsidR="00C35CFC">
        <w:t>:</w:t>
      </w:r>
    </w:p>
    <w:p w14:paraId="75CA9295"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cd /home/git/project</w:t>
      </w:r>
    </w:p>
    <w:p w14:paraId="7766617A"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 xml:space="preserve">local-user@local: $ git init </w:t>
      </w:r>
    </w:p>
    <w:p w14:paraId="2DB66F32" w14:textId="77777777" w:rsidR="008974A1" w:rsidRPr="008974A1" w:rsidRDefault="008974A1" w:rsidP="008974A1">
      <w:pPr>
        <w:rPr>
          <w:b/>
        </w:rPr>
      </w:pPr>
      <w:r w:rsidRPr="008974A1">
        <w:rPr>
          <w:b/>
        </w:rPr>
        <w:t>4. Commit and push changes to the server from the local machine</w:t>
      </w:r>
    </w:p>
    <w:p w14:paraId="4AD49DF7" w14:textId="77777777" w:rsidR="008974A1" w:rsidRDefault="008974A1" w:rsidP="008974A1">
      <w:r>
        <w:t>Create a readme file (to be simple, let's make it empty) and add it to the repo.</w:t>
      </w:r>
    </w:p>
    <w:p w14:paraId="59BCED89"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touch readme.txt</w:t>
      </w:r>
    </w:p>
    <w:p w14:paraId="3FF194AF"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git add .</w:t>
      </w:r>
    </w:p>
    <w:p w14:paraId="31E1D757" w14:textId="48DB5900" w:rsidR="008974A1" w:rsidRDefault="007E3F73" w:rsidP="008974A1">
      <w:r>
        <w:t>C</w:t>
      </w:r>
      <w:r w:rsidR="008974A1">
        <w:t>ommit it:</w:t>
      </w:r>
    </w:p>
    <w:p w14:paraId="400EEF4F"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git commit -m "Add empty Readme.txt"</w:t>
      </w:r>
    </w:p>
    <w:p w14:paraId="17FF8736" w14:textId="28846D30" w:rsidR="008974A1" w:rsidRDefault="008974A1" w:rsidP="008974A1">
      <w:r w:rsidRPr="007E3F73">
        <w:rPr>
          <w:b/>
        </w:rPr>
        <w:t>Note</w:t>
      </w:r>
      <w:r>
        <w:t xml:space="preserve">: </w:t>
      </w:r>
      <w:r w:rsidR="00507DA7">
        <w:t>Your folder must contain at least one</w:t>
      </w:r>
      <w:r>
        <w:t xml:space="preserve"> file to be able to commit to Git. Otherwise, error "</w:t>
      </w:r>
      <w:r w:rsidRPr="007E3F73">
        <w:rPr>
          <w:i/>
        </w:rPr>
        <w:t>error: src refspec master does not match any</w:t>
      </w:r>
      <w:r>
        <w:t>".</w:t>
      </w:r>
    </w:p>
    <w:p w14:paraId="40F2F078" w14:textId="572E22CA" w:rsidR="008974A1" w:rsidRDefault="008974A1" w:rsidP="008974A1">
      <w:r>
        <w:t xml:space="preserve">Now you need to </w:t>
      </w:r>
      <w:r w:rsidRPr="00507DA7">
        <w:rPr>
          <w:b/>
          <w:bCs/>
        </w:rPr>
        <w:t>push</w:t>
      </w:r>
      <w:r>
        <w:t xml:space="preserve"> your local changes to the server so that the work can be accessible over the Internet.</w:t>
      </w:r>
    </w:p>
    <w:p w14:paraId="42FFFADE" w14:textId="77777777" w:rsidR="008974A1" w:rsidRDefault="008974A1" w:rsidP="008974A1">
      <w:r>
        <w:t>First assign the repo URL to the origin:</w:t>
      </w:r>
    </w:p>
    <w:p w14:paraId="7147F73A" w14:textId="77777777" w:rsidR="008974A1" w:rsidRP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8974A1">
        <w:rPr>
          <w:rFonts w:ascii="Consolas" w:hAnsi="Consolas"/>
          <w:sz w:val="22"/>
        </w:rPr>
        <w:t>local-user@local: $ git remote add origin server-user@server-IP-or-hostname:/home/git/project-1.git</w:t>
      </w:r>
    </w:p>
    <w:p w14:paraId="70E47171"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06E0E22F"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lastRenderedPageBreak/>
        <w:t>local-user@local: $ git remote add origin ssh://server-user@server-IP-or-hostname/home/git/project-1.git</w:t>
      </w:r>
    </w:p>
    <w:p w14:paraId="7C51C85D" w14:textId="77777777" w:rsidR="008974A1" w:rsidRDefault="008974A1" w:rsidP="008974A1">
      <w:r>
        <w:t>Then push changes to the remote server:</w:t>
      </w:r>
    </w:p>
    <w:p w14:paraId="688086D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git push origin master</w:t>
      </w:r>
    </w:p>
    <w:p w14:paraId="25C15459" w14:textId="2AAB7172" w:rsidR="008974A1" w:rsidRPr="008974A1" w:rsidRDefault="008974A1" w:rsidP="008974A1">
      <w:pPr>
        <w:rPr>
          <w:b/>
        </w:rPr>
      </w:pPr>
      <w:r w:rsidRPr="008974A1">
        <w:rPr>
          <w:b/>
        </w:rPr>
        <w:t>5. Clone the repo from the server</w:t>
      </w:r>
    </w:p>
    <w:p w14:paraId="04CDB24D" w14:textId="2A6C0FAA" w:rsidR="008974A1" w:rsidRDefault="008974A1" w:rsidP="008974A1">
      <w:r>
        <w:t xml:space="preserve">If there are other team members who want to work with the project, </w:t>
      </w:r>
      <w:r w:rsidR="00737A2C">
        <w:t xml:space="preserve">they can now clone the </w:t>
      </w:r>
      <w:r>
        <w:t>repo on the server to their local machine:</w:t>
      </w:r>
    </w:p>
    <w:p w14:paraId="623DF0E3" w14:textId="74A5D04A" w:rsid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E3F73">
        <w:rPr>
          <w:rFonts w:ascii="Consolas" w:hAnsi="Consolas"/>
          <w:sz w:val="22"/>
        </w:rPr>
        <w:t xml:space="preserve">member-user@local: </w:t>
      </w:r>
      <w:r w:rsidR="008C07C4">
        <w:rPr>
          <w:rFonts w:ascii="Consolas" w:hAnsi="Consolas"/>
          <w:sz w:val="22"/>
        </w:rPr>
        <w:t xml:space="preserve">$ </w:t>
      </w:r>
      <w:r w:rsidRPr="007E3F73">
        <w:rPr>
          <w:rFonts w:ascii="Consolas" w:hAnsi="Consolas"/>
          <w:sz w:val="22"/>
        </w:rPr>
        <w:t xml:space="preserve">git clone </w:t>
      </w:r>
      <w:r w:rsidR="008C07C4" w:rsidRPr="008C07C4">
        <w:rPr>
          <w:rFonts w:ascii="Consolas" w:hAnsi="Consolas"/>
          <w:sz w:val="22"/>
        </w:rPr>
        <w:t>server-user@server-IP-or-hostname:/home/git/project-1.git</w:t>
      </w:r>
    </w:p>
    <w:p w14:paraId="4374878A" w14:textId="77777777" w:rsidR="008C07C4" w:rsidRPr="008974A1"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5FBEE68E" w14:textId="74A7ADCF" w:rsidR="008C07C4" w:rsidRPr="007E3F73"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Pr>
          <w:rFonts w:ascii="Consolas" w:hAnsi="Consolas"/>
          <w:sz w:val="22"/>
        </w:rPr>
        <w:t>member</w:t>
      </w:r>
      <w:r w:rsidRPr="008974A1">
        <w:rPr>
          <w:rFonts w:ascii="Consolas" w:hAnsi="Consolas"/>
          <w:sz w:val="22"/>
        </w:rPr>
        <w:t xml:space="preserve">-user@local: $ git </w:t>
      </w:r>
      <w:r>
        <w:rPr>
          <w:rFonts w:ascii="Consolas" w:hAnsi="Consolas"/>
          <w:sz w:val="22"/>
        </w:rPr>
        <w:t>clone</w:t>
      </w:r>
      <w:r w:rsidRPr="008974A1">
        <w:rPr>
          <w:rFonts w:ascii="Consolas" w:hAnsi="Consolas"/>
          <w:sz w:val="22"/>
        </w:rPr>
        <w:t xml:space="preserve"> ssh://server-user@server-IP-or-</w:t>
      </w:r>
      <w:r>
        <w:rPr>
          <w:rFonts w:ascii="Consolas" w:hAnsi="Consolas"/>
          <w:sz w:val="22"/>
        </w:rPr>
        <w:t>hostname/home/git/project-1.git</w:t>
      </w:r>
    </w:p>
    <w:p w14:paraId="46868831" w14:textId="77777777" w:rsidR="005202D6" w:rsidRDefault="008974A1">
      <w:r>
        <w:t>Now this member can pull or push changes to the remote server.</w:t>
      </w:r>
    </w:p>
    <w:p w14:paraId="528E5900" w14:textId="528A741D" w:rsidR="005202D6" w:rsidRDefault="005202D6" w:rsidP="005202D6">
      <w:pPr>
        <w:pStyle w:val="Heading2"/>
      </w:pPr>
      <w:bookmarkStart w:id="0" w:name="_How_to_Manage"/>
      <w:bookmarkEnd w:id="0"/>
      <w:r>
        <w:t xml:space="preserve">How to Manage User </w:t>
      </w:r>
      <w:r w:rsidR="00810192">
        <w:t>Access to</w:t>
      </w:r>
      <w:r>
        <w:t xml:space="preserve"> Git Server</w:t>
      </w:r>
    </w:p>
    <w:p w14:paraId="446729F3" w14:textId="77777777" w:rsidR="00411BD4" w:rsidRDefault="00411BD4" w:rsidP="00411BD4">
      <w:r w:rsidRPr="00411BD4">
        <w:t xml:space="preserve">If you want some repositories to be read-only for certain users and read/write for others, </w:t>
      </w:r>
      <w:r>
        <w:t xml:space="preserve">you need to manage </w:t>
      </w:r>
      <w:r w:rsidRPr="00411BD4">
        <w:t xml:space="preserve">access permissions </w:t>
      </w:r>
      <w:r>
        <w:t>for each user</w:t>
      </w:r>
      <w:r w:rsidRPr="00411BD4">
        <w:t>.</w:t>
      </w:r>
    </w:p>
    <w:p w14:paraId="6EFB1D12" w14:textId="1279F117" w:rsidR="000F4DCF" w:rsidRDefault="007B04B5" w:rsidP="00411BD4">
      <w:r>
        <w:t xml:space="preserve">Suppose several teams in your company use the same server machine. </w:t>
      </w:r>
      <w:r w:rsidR="00EC4A12">
        <w:t xml:space="preserve">You're the one who manage that server </w:t>
      </w:r>
      <w:r>
        <w:t xml:space="preserve">and you don't want other team </w:t>
      </w:r>
      <w:r w:rsidR="00DF5218">
        <w:t>to have</w:t>
      </w:r>
      <w:r>
        <w:t xml:space="preserve"> the access to </w:t>
      </w:r>
      <w:r w:rsidR="00DF5218">
        <w:t>the private repo</w:t>
      </w:r>
      <w:r>
        <w:t xml:space="preserve"> </w:t>
      </w:r>
      <w:r w:rsidR="00EC4A12">
        <w:t>another team</w:t>
      </w:r>
      <w:r>
        <w:t xml:space="preserve"> is working on. </w:t>
      </w:r>
      <w:r w:rsidR="000F4DCF" w:rsidRPr="000F4DCF">
        <w:t xml:space="preserve">There are a few ways you can </w:t>
      </w:r>
      <w:r w:rsidR="000F4DCF">
        <w:t>manage</w:t>
      </w:r>
      <w:r w:rsidR="000F4DCF" w:rsidRPr="000F4DCF">
        <w:t xml:space="preserve"> </w:t>
      </w:r>
      <w:r w:rsidR="00EC4A12">
        <w:t xml:space="preserve">repo </w:t>
      </w:r>
      <w:r w:rsidR="000F4DCF" w:rsidRPr="000F4DCF">
        <w:t>a</w:t>
      </w:r>
      <w:r w:rsidR="000F4DCF">
        <w:t>ccess</w:t>
      </w:r>
      <w:r w:rsidR="00DF5218">
        <w:t>:</w:t>
      </w:r>
    </w:p>
    <w:p w14:paraId="4F3DA49F" w14:textId="7797923D" w:rsidR="00EC4A12" w:rsidRPr="00CB6027" w:rsidRDefault="00CB6027" w:rsidP="006C4956">
      <w:pPr>
        <w:pStyle w:val="Heading3"/>
      </w:pPr>
      <w:r>
        <w:t xml:space="preserve">Way 1: </w:t>
      </w:r>
      <w:r w:rsidR="00DF5218" w:rsidRPr="00CB6027">
        <w:t>S</w:t>
      </w:r>
      <w:r w:rsidR="000F4DCF" w:rsidRPr="00CB6027">
        <w:t xml:space="preserve">et up </w:t>
      </w:r>
      <w:r w:rsidR="00EC4A12" w:rsidRPr="00CB6027">
        <w:t>an</w:t>
      </w:r>
      <w:r w:rsidR="00DF5218" w:rsidRPr="00CB6027">
        <w:t xml:space="preserve"> account</w:t>
      </w:r>
      <w:r w:rsidR="000F4DCF" w:rsidRPr="00CB6027">
        <w:t xml:space="preserve"> for </w:t>
      </w:r>
      <w:r w:rsidR="00DF5218" w:rsidRPr="00CB6027">
        <w:t>each team</w:t>
      </w:r>
    </w:p>
    <w:p w14:paraId="6B22C02B" w14:textId="65614566" w:rsidR="00EC4A12" w:rsidRDefault="00EC4A12" w:rsidP="00411BD4">
      <w:r>
        <w:t>This way is</w:t>
      </w:r>
      <w:r w:rsidR="000F4DCF" w:rsidRPr="000F4DCF">
        <w:t xml:space="preserve"> straightforward but can be cumbersome. You may not want to run </w:t>
      </w:r>
      <w:r w:rsidR="000F4DCF" w:rsidRPr="008E7E7D">
        <w:rPr>
          <w:rFonts w:ascii="Consolas" w:hAnsi="Consolas"/>
          <w:bCs/>
          <w:color w:val="C00000"/>
          <w:sz w:val="22"/>
          <w:shd w:val="clear" w:color="auto" w:fill="F2F2F2" w:themeFill="background1" w:themeFillShade="F2"/>
        </w:rPr>
        <w:t>adduser</w:t>
      </w:r>
      <w:r w:rsidR="000F4DCF" w:rsidRPr="000F4DCF">
        <w:t xml:space="preserve"> (or the alternative </w:t>
      </w:r>
      <w:r w:rsidR="000F4DCF" w:rsidRPr="008E7E7D">
        <w:rPr>
          <w:rFonts w:ascii="Consolas" w:hAnsi="Consolas"/>
          <w:bCs/>
          <w:color w:val="C00000"/>
          <w:sz w:val="22"/>
          <w:shd w:val="clear" w:color="auto" w:fill="F2F2F2" w:themeFill="background1" w:themeFillShade="F2"/>
        </w:rPr>
        <w:t>useradd</w:t>
      </w:r>
      <w:r w:rsidR="000F4DCF" w:rsidRPr="000F4DCF">
        <w:t xml:space="preserve">) and have to set passwords for every new </w:t>
      </w:r>
      <w:r w:rsidR="00DF5218">
        <w:t>team</w:t>
      </w:r>
      <w:r w:rsidR="000F4DCF" w:rsidRPr="000F4DCF">
        <w:t>.</w:t>
      </w:r>
    </w:p>
    <w:p w14:paraId="10316E71" w14:textId="0CD2145E" w:rsidR="00CB6027" w:rsidRPr="00CB6027" w:rsidRDefault="00CB6027" w:rsidP="006C4956">
      <w:pPr>
        <w:pStyle w:val="Heading3"/>
      </w:pPr>
      <w:r>
        <w:t xml:space="preserve">Way 2: </w:t>
      </w:r>
      <w:r w:rsidRPr="00CB6027">
        <w:t>Set up SSH access</w:t>
      </w:r>
      <w:r w:rsidR="00041F83">
        <w:t xml:space="preserve"> for each team</w:t>
      </w:r>
    </w:p>
    <w:p w14:paraId="0E745224" w14:textId="2EE71297" w:rsidR="008974A1" w:rsidRDefault="00EC4A12" w:rsidP="00411BD4">
      <w:r>
        <w:t>C</w:t>
      </w:r>
      <w:r w:rsidRPr="00EC4A12">
        <w:t>reate a single user account</w:t>
      </w:r>
      <w:r w:rsidR="00CB6027">
        <w:t xml:space="preserve"> (e.g., named </w:t>
      </w:r>
      <w:r w:rsidR="00CB6027" w:rsidRPr="008E7E7D">
        <w:rPr>
          <w:rFonts w:ascii="Consolas" w:hAnsi="Consolas"/>
          <w:bCs/>
          <w:sz w:val="22"/>
          <w:shd w:val="clear" w:color="auto" w:fill="F2F2F2" w:themeFill="background1" w:themeFillShade="F2"/>
        </w:rPr>
        <w:t>git</w:t>
      </w:r>
      <w:r w:rsidR="00CB6027">
        <w:t>)</w:t>
      </w:r>
      <w:r w:rsidRPr="00EC4A12">
        <w:t xml:space="preserve"> on the </w:t>
      </w:r>
      <w:r w:rsidR="008C484E">
        <w:t xml:space="preserve">server </w:t>
      </w:r>
      <w:r w:rsidRPr="00EC4A12">
        <w:t xml:space="preserve">machine, ask every user who is to have access to send you an SSH public key, and add that key to the </w:t>
      </w:r>
      <w:r w:rsidRPr="008E7E7D">
        <w:rPr>
          <w:rFonts w:ascii="Consolas" w:hAnsi="Consolas"/>
          <w:bCs/>
          <w:color w:val="C00000"/>
          <w:sz w:val="22"/>
          <w:shd w:val="clear" w:color="auto" w:fill="F2F2F2" w:themeFill="background1" w:themeFillShade="F2"/>
        </w:rPr>
        <w:t>~/.ssh/authorized_keys</w:t>
      </w:r>
      <w:r w:rsidRPr="00EC4A12">
        <w:t xml:space="preserve"> file of </w:t>
      </w:r>
      <w:r w:rsidR="00230285">
        <w:t xml:space="preserve">the </w:t>
      </w:r>
      <w:r w:rsidR="00230285" w:rsidRPr="008E7E7D">
        <w:rPr>
          <w:rFonts w:ascii="Consolas" w:hAnsi="Consolas"/>
          <w:bCs/>
          <w:sz w:val="22"/>
          <w:shd w:val="clear" w:color="auto" w:fill="F2F2F2" w:themeFill="background1" w:themeFillShade="F2"/>
        </w:rPr>
        <w:t>git</w:t>
      </w:r>
      <w:r w:rsidR="008C484E">
        <w:t xml:space="preserve"> </w:t>
      </w:r>
      <w:r w:rsidR="00CE1ADF">
        <w:t>account.</w:t>
      </w:r>
    </w:p>
    <w:p w14:paraId="755A9FAC" w14:textId="4AFA3076" w:rsidR="008E7E7D" w:rsidRDefault="005C12D1" w:rsidP="008E7E7D">
      <w:r>
        <w:t>First,</w:t>
      </w:r>
      <w:r w:rsidR="008E7E7D">
        <w:t xml:space="preserve"> create a </w:t>
      </w:r>
      <w:r w:rsidR="008E7E7D" w:rsidRPr="008E7E7D">
        <w:rPr>
          <w:rFonts w:ascii="Consolas" w:hAnsi="Consolas"/>
          <w:bCs/>
          <w:sz w:val="22"/>
          <w:shd w:val="clear" w:color="auto" w:fill="F2F2F2" w:themeFill="background1" w:themeFillShade="F2"/>
        </w:rPr>
        <w:t>git</w:t>
      </w:r>
      <w:r w:rsidR="008E7E7D">
        <w:t xml:space="preserve"> user account and a </w:t>
      </w:r>
      <w:r w:rsidR="008E7E7D" w:rsidRPr="008E7E7D">
        <w:rPr>
          <w:rFonts w:ascii="Consolas" w:hAnsi="Consolas"/>
          <w:bCs/>
          <w:sz w:val="22"/>
          <w:shd w:val="clear" w:color="auto" w:fill="F2F2F2" w:themeFill="background1" w:themeFillShade="F2"/>
        </w:rPr>
        <w:t>.ssh</w:t>
      </w:r>
      <w:r w:rsidR="008E7E7D">
        <w:t xml:space="preserve"> directory for that user:</w:t>
      </w:r>
    </w:p>
    <w:p w14:paraId="30AC7CE0" w14:textId="7777777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sudo adduser git</w:t>
      </w:r>
    </w:p>
    <w:p w14:paraId="643F6CB9" w14:textId="756F61F6"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su git</w:t>
      </w:r>
      <w:r w:rsidR="005C12D1">
        <w:rPr>
          <w:rFonts w:ascii="Consolas" w:hAnsi="Consolas"/>
          <w:sz w:val="22"/>
        </w:rPr>
        <w:tab/>
      </w:r>
      <w:r w:rsidR="005C12D1">
        <w:rPr>
          <w:rFonts w:ascii="Consolas" w:hAnsi="Consolas"/>
          <w:sz w:val="22"/>
        </w:rPr>
        <w:tab/>
      </w:r>
      <w:r w:rsidR="004C2528">
        <w:rPr>
          <w:rFonts w:ascii="Consolas" w:hAnsi="Consolas"/>
          <w:sz w:val="22"/>
        </w:rPr>
        <w:t xml:space="preserve">                  </w:t>
      </w:r>
      <w:r w:rsidR="005C12D1" w:rsidRPr="004C2528">
        <w:rPr>
          <w:rFonts w:ascii="Consolas" w:hAnsi="Consolas"/>
          <w:color w:val="808080" w:themeColor="background1" w:themeShade="80"/>
          <w:sz w:val="22"/>
        </w:rPr>
        <w:t># Switch to the 'git' user</w:t>
      </w:r>
    </w:p>
    <w:p w14:paraId="703ADCC1" w14:textId="7D312D42"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cd</w:t>
      </w:r>
      <w:r w:rsidR="005C12D1">
        <w:rPr>
          <w:rFonts w:ascii="Consolas" w:hAnsi="Consolas"/>
          <w:sz w:val="22"/>
        </w:rPr>
        <w:tab/>
      </w:r>
      <w:r w:rsidR="005C12D1">
        <w:rPr>
          <w:rFonts w:ascii="Consolas" w:hAnsi="Consolas"/>
          <w:sz w:val="22"/>
        </w:rPr>
        <w:tab/>
      </w:r>
      <w:r w:rsidR="005C12D1">
        <w:rPr>
          <w:rFonts w:ascii="Consolas" w:hAnsi="Consolas"/>
          <w:sz w:val="22"/>
        </w:rPr>
        <w:tab/>
      </w:r>
      <w:r w:rsidR="004C2528">
        <w:rPr>
          <w:rFonts w:ascii="Consolas" w:hAnsi="Consolas"/>
          <w:sz w:val="22"/>
        </w:rPr>
        <w:t xml:space="preserve">                  </w:t>
      </w:r>
      <w:r w:rsidR="005C12D1" w:rsidRPr="004C2528">
        <w:rPr>
          <w:rFonts w:ascii="Consolas" w:hAnsi="Consolas"/>
          <w:color w:val="808080" w:themeColor="background1" w:themeShade="80"/>
          <w:sz w:val="22"/>
        </w:rPr>
        <w:t># Go to the home dir of the 'git' user</w:t>
      </w:r>
    </w:p>
    <w:p w14:paraId="66FC47E6"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mkdir .ssh &amp;&amp; chmod 700 .ssh</w:t>
      </w:r>
      <w:r>
        <w:rPr>
          <w:rFonts w:ascii="Consolas" w:eastAsia="Consolas" w:hAnsi="Consolas" w:cs="Consolas"/>
          <w:sz w:val="22"/>
        </w:rPr>
        <w:tab/>
      </w:r>
      <w:r w:rsidRPr="004C2528">
        <w:rPr>
          <w:rFonts w:ascii="Consolas" w:eastAsia="Consolas" w:hAnsi="Consolas" w:cs="Consolas"/>
          <w:color w:val="808080" w:themeColor="background1" w:themeShade="80"/>
          <w:sz w:val="22"/>
        </w:rPr>
        <w:t># Only owner can read, write and execute</w:t>
      </w:r>
    </w:p>
    <w:p w14:paraId="775F3DBC"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touch .ssh/authorized_keys</w:t>
      </w:r>
    </w:p>
    <w:p w14:paraId="1BD046D1"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chmod 600 .ssh/authorized_keys</w:t>
      </w:r>
      <w:r>
        <w:rPr>
          <w:rFonts w:ascii="Consolas" w:eastAsia="Consolas" w:hAnsi="Consolas" w:cs="Consolas"/>
          <w:sz w:val="22"/>
        </w:rPr>
        <w:tab/>
      </w:r>
      <w:r w:rsidRPr="004C2528">
        <w:rPr>
          <w:rFonts w:ascii="Consolas" w:eastAsia="Consolas" w:hAnsi="Consolas" w:cs="Consolas"/>
          <w:color w:val="808080" w:themeColor="background1" w:themeShade="80"/>
          <w:sz w:val="22"/>
        </w:rPr>
        <w:t># Only owner can read and write</w:t>
      </w:r>
    </w:p>
    <w:p w14:paraId="1C6589EA" w14:textId="7368ABEF" w:rsidR="008E7E7D" w:rsidRDefault="008E7E7D" w:rsidP="008E7E7D">
      <w:r>
        <w:t xml:space="preserve">Next, add some developer SSH public keys to the </w:t>
      </w:r>
      <w:r w:rsidRPr="005C12D1">
        <w:rPr>
          <w:rFonts w:ascii="Consolas" w:hAnsi="Consolas"/>
          <w:bCs/>
          <w:sz w:val="22"/>
          <w:shd w:val="clear" w:color="auto" w:fill="F2F2F2" w:themeFill="background1" w:themeFillShade="F2"/>
        </w:rPr>
        <w:t>authorized_keys</w:t>
      </w:r>
      <w:r>
        <w:t xml:space="preserve"> file</w:t>
      </w:r>
      <w:r w:rsidR="003A05D4">
        <w:t xml:space="preserve"> (if you don't know how to generate SSH private and public keys, check </w:t>
      </w:r>
      <w:hyperlink r:id="rId18" w:history="1">
        <w:r w:rsidR="003A05D4" w:rsidRPr="00041F83">
          <w:rPr>
            <w:rStyle w:val="Hyperlink"/>
          </w:rPr>
          <w:t>here</w:t>
        </w:r>
        <w:r w:rsidR="00041F83" w:rsidRPr="00041F83">
          <w:rPr>
            <w:rStyle w:val="Hyperlink"/>
          </w:rPr>
          <w:t xml:space="preserve"> for Windows</w:t>
        </w:r>
      </w:hyperlink>
      <w:r w:rsidR="00041F83">
        <w:t xml:space="preserve"> or </w:t>
      </w:r>
      <w:hyperlink r:id="rId19" w:history="1">
        <w:r w:rsidR="00041F83" w:rsidRPr="00041F83">
          <w:rPr>
            <w:rStyle w:val="Hyperlink"/>
          </w:rPr>
          <w:t>here for Linux</w:t>
        </w:r>
      </w:hyperlink>
      <w:r w:rsidR="003A05D4">
        <w:t>)</w:t>
      </w:r>
      <w:r>
        <w:t>. Let’s assume you have some trusted public keys and have saved them to temporary files. Again, the public</w:t>
      </w:r>
      <w:r w:rsidR="007A1583">
        <w:t xml:space="preserve"> keys look something like this:</w:t>
      </w:r>
    </w:p>
    <w:p w14:paraId="7E689731"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 cat /tmp/id_rsa.john.pub</w:t>
      </w:r>
    </w:p>
    <w:p w14:paraId="0D7D340E"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sh-rsa AAAAB3NzaC1yc2EAAAADAQABAAABAQCB007n/ww+ouN4gSLKssMxXnBOvf9LGt4L</w:t>
      </w:r>
    </w:p>
    <w:p w14:paraId="1742BD4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jG6rs6hPB09j9R/T17/x4lhJA0F3FR1rP6kYBRsWj2aThGw6HXLm9/5zytK6Ztg3RPKK+4k</w:t>
      </w:r>
    </w:p>
    <w:p w14:paraId="7664FFFF"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Yjh6541NYsnEAZuXz0jTTyAUfrtU3Z5E003C4oxOj6H0rfIF1kKI9MAQLMdpGW1GYEIgS9Ez</w:t>
      </w:r>
    </w:p>
    <w:p w14:paraId="1BBDCF5A"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dfd8AcCIicTDWbqLAcU4UpkaX8KyGlLwsNuuGztobF8m72ALC/nLF6JLtPofwFBlgc+myiv</w:t>
      </w:r>
    </w:p>
    <w:p w14:paraId="5BC870F5"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7TCUSBdLQlgMVOFq1I2uPWQOkOWQAHukEOmfjy2jctxSDBQ220ymjaNsHT4kgtZg2AYYgPq</w:t>
      </w:r>
    </w:p>
    <w:p w14:paraId="33A248D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dAv8JggJICUvax2T9va5 gsg-keypair</w:t>
      </w:r>
    </w:p>
    <w:p w14:paraId="5AAF30C4" w14:textId="2286AAD3" w:rsidR="008E7E7D" w:rsidRDefault="008E7E7D" w:rsidP="008E7E7D">
      <w:r>
        <w:t xml:space="preserve">You just append them to the </w:t>
      </w:r>
      <w:r w:rsidRPr="007A1583">
        <w:rPr>
          <w:rFonts w:ascii="Consolas" w:hAnsi="Consolas"/>
          <w:bCs/>
          <w:sz w:val="22"/>
          <w:shd w:val="clear" w:color="auto" w:fill="F2F2F2" w:themeFill="background1" w:themeFillShade="F2"/>
        </w:rPr>
        <w:t>authorized_k</w:t>
      </w:r>
      <w:r w:rsidR="007A1583" w:rsidRPr="007A1583">
        <w:rPr>
          <w:rFonts w:ascii="Consolas" w:hAnsi="Consolas"/>
          <w:bCs/>
          <w:sz w:val="22"/>
          <w:shd w:val="clear" w:color="auto" w:fill="F2F2F2" w:themeFill="background1" w:themeFillShade="F2"/>
        </w:rPr>
        <w:t>eys</w:t>
      </w:r>
      <w:r w:rsidR="007A1583">
        <w:t xml:space="preserve"> file in the </w:t>
      </w:r>
      <w:r w:rsidR="007A1583" w:rsidRPr="007A1583">
        <w:rPr>
          <w:rFonts w:ascii="Consolas" w:hAnsi="Consolas"/>
          <w:bCs/>
          <w:sz w:val="22"/>
          <w:shd w:val="clear" w:color="auto" w:fill="F2F2F2" w:themeFill="background1" w:themeFillShade="F2"/>
        </w:rPr>
        <w:t>git</w:t>
      </w:r>
      <w:r w:rsidR="007A1583">
        <w:t xml:space="preserve"> user's </w:t>
      </w:r>
      <w:r w:rsidR="007A1583" w:rsidRPr="007A1583">
        <w:rPr>
          <w:rFonts w:ascii="Consolas" w:hAnsi="Consolas"/>
          <w:bCs/>
          <w:sz w:val="22"/>
          <w:shd w:val="clear" w:color="auto" w:fill="F2F2F2" w:themeFill="background1" w:themeFillShade="F2"/>
        </w:rPr>
        <w:t>.ssh</w:t>
      </w:r>
      <w:r w:rsidR="007A1583">
        <w:t xml:space="preserve"> directory:</w:t>
      </w:r>
    </w:p>
    <w:p w14:paraId="0DEEC585"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lastRenderedPageBreak/>
        <w:t>$ cat /tmp/id_rsa.john.pub &gt;&gt; ~/.ssh/authorized_keys</w:t>
      </w:r>
    </w:p>
    <w:p w14:paraId="1C1C2B87"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tmp/id_rsa.josie.pub &gt;&gt; ~/.ssh/authorized_keys</w:t>
      </w:r>
    </w:p>
    <w:p w14:paraId="61951D33" w14:textId="7FBE93F5"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tmp/id_rsa.jessica.pub &gt;&gt; ~/.ssh/authorized_keys</w:t>
      </w:r>
    </w:p>
    <w:p w14:paraId="73104268" w14:textId="75D7B920" w:rsidR="008E7E7D" w:rsidRDefault="00136F84" w:rsidP="008E7E7D">
      <w:r>
        <w:t>Now</w:t>
      </w:r>
      <w:r w:rsidR="008E7E7D">
        <w:t xml:space="preserve"> </w:t>
      </w:r>
      <w:r>
        <w:t>all these users (</w:t>
      </w:r>
      <w:r w:rsidRPr="007A1583">
        <w:rPr>
          <w:rFonts w:ascii="Consolas" w:hAnsi="Consolas"/>
          <w:bCs/>
          <w:sz w:val="22"/>
          <w:shd w:val="clear" w:color="auto" w:fill="F2F2F2" w:themeFill="background1" w:themeFillShade="F2"/>
        </w:rPr>
        <w:t>joh</w:t>
      </w:r>
      <w:r>
        <w:rPr>
          <w:rFonts w:ascii="Consolas" w:hAnsi="Consolas"/>
          <w:bCs/>
          <w:sz w:val="22"/>
          <w:shd w:val="clear" w:color="auto" w:fill="F2F2F2" w:themeFill="background1" w:themeFillShade="F2"/>
        </w:rPr>
        <w:t>n</w:t>
      </w:r>
      <w:r>
        <w:t xml:space="preserve">, </w:t>
      </w:r>
      <w:r w:rsidRPr="007A1583">
        <w:rPr>
          <w:rFonts w:ascii="Consolas" w:hAnsi="Consolas"/>
          <w:bCs/>
          <w:sz w:val="22"/>
          <w:shd w:val="clear" w:color="auto" w:fill="F2F2F2" w:themeFill="background1" w:themeFillShade="F2"/>
        </w:rPr>
        <w:t>josie</w:t>
      </w:r>
      <w:r>
        <w:t xml:space="preserve">, </w:t>
      </w:r>
      <w:r>
        <w:rPr>
          <w:rFonts w:ascii="Consolas" w:hAnsi="Consolas"/>
          <w:bCs/>
          <w:sz w:val="22"/>
          <w:shd w:val="clear" w:color="auto" w:fill="F2F2F2" w:themeFill="background1" w:themeFillShade="F2"/>
        </w:rPr>
        <w:t>j</w:t>
      </w:r>
      <w:r w:rsidRPr="007A1583">
        <w:rPr>
          <w:rFonts w:ascii="Consolas" w:hAnsi="Consolas"/>
          <w:bCs/>
          <w:sz w:val="22"/>
          <w:shd w:val="clear" w:color="auto" w:fill="F2F2F2" w:themeFill="background1" w:themeFillShade="F2"/>
        </w:rPr>
        <w:t>essica</w:t>
      </w:r>
      <w:r>
        <w:t xml:space="preserve">) have </w:t>
      </w:r>
      <w:r w:rsidR="008E7E7D">
        <w:t xml:space="preserve">read/write </w:t>
      </w:r>
      <w:r>
        <w:t xml:space="preserve">access to the </w:t>
      </w:r>
      <w:r w:rsidR="008E7E7D">
        <w:t>Git server</w:t>
      </w:r>
      <w:r>
        <w:t>.</w:t>
      </w:r>
    </w:p>
    <w:p w14:paraId="07CAEAE3" w14:textId="77777777" w:rsidR="006C4956" w:rsidRDefault="006C4956" w:rsidP="006C4956">
      <w:pPr>
        <w:spacing w:before="240" w:after="240"/>
      </w:pPr>
      <w:r>
        <w:rPr>
          <w:b/>
        </w:rPr>
        <w:t xml:space="preserve">[Optional] Restrict the </w:t>
      </w:r>
      <w:r>
        <w:rPr>
          <w:rFonts w:ascii="Consolas" w:eastAsia="Consolas" w:hAnsi="Consolas" w:cs="Consolas"/>
          <w:b/>
          <w:sz w:val="22"/>
          <w:shd w:val="clear" w:color="auto" w:fill="EFEFEF"/>
        </w:rPr>
        <w:t>git</w:t>
      </w:r>
      <w:r>
        <w:rPr>
          <w:b/>
        </w:rPr>
        <w:t xml:space="preserve"> user to use </w:t>
      </w:r>
      <w:r>
        <w:rPr>
          <w:b/>
          <w:i/>
        </w:rPr>
        <w:t>git shell</w:t>
      </w:r>
      <w:r>
        <w:rPr>
          <w:b/>
        </w:rPr>
        <w:t xml:space="preserve"> only (instead of other types of shell - </w:t>
      </w:r>
      <w:r>
        <w:rPr>
          <w:b/>
          <w:i/>
        </w:rPr>
        <w:t>bash shell</w:t>
      </w:r>
      <w:r>
        <w:rPr>
          <w:b/>
        </w:rPr>
        <w:t xml:space="preserve">, </w:t>
      </w:r>
      <w:r>
        <w:rPr>
          <w:b/>
          <w:i/>
        </w:rPr>
        <w:t>dash shell</w:t>
      </w:r>
      <w:r>
        <w:rPr>
          <w:b/>
        </w:rPr>
        <w:t>, etc.)</w:t>
      </w:r>
    </w:p>
    <w:p w14:paraId="6ED734C4" w14:textId="0EA1AB7C" w:rsidR="006C4956" w:rsidRDefault="006C4956" w:rsidP="006C4956">
      <w:pPr>
        <w:spacing w:before="240" w:after="240"/>
      </w:pPr>
      <w:r>
        <w:t xml:space="preserve">You should note that </w:t>
      </w:r>
      <w:r>
        <w:rPr>
          <w:rFonts w:ascii="Consolas" w:eastAsia="Consolas" w:hAnsi="Consolas" w:cs="Consolas"/>
          <w:sz w:val="22"/>
          <w:shd w:val="clear" w:color="auto" w:fill="F2F2F2"/>
        </w:rPr>
        <w:t>john</w:t>
      </w:r>
      <w:r>
        <w:t xml:space="preserve">, </w:t>
      </w:r>
      <w:r>
        <w:rPr>
          <w:rFonts w:ascii="Consolas" w:eastAsia="Consolas" w:hAnsi="Consolas" w:cs="Consolas"/>
          <w:sz w:val="22"/>
          <w:shd w:val="clear" w:color="auto" w:fill="F2F2F2"/>
        </w:rPr>
        <w:t>josie</w:t>
      </w:r>
      <w:r>
        <w:t xml:space="preserve"> or </w:t>
      </w:r>
      <w:r>
        <w:rPr>
          <w:rFonts w:ascii="Consolas" w:eastAsia="Consolas" w:hAnsi="Consolas" w:cs="Consolas"/>
          <w:sz w:val="22"/>
          <w:shd w:val="clear" w:color="auto" w:fill="F2F2F2"/>
        </w:rPr>
        <w:t>jessica</w:t>
      </w:r>
      <w:r>
        <w:t xml:space="preserve"> can also log into the server and </w:t>
      </w:r>
      <w:r>
        <w:rPr>
          <w:u w:val="single"/>
        </w:rPr>
        <w:t>get a bash shell or dash shell</w:t>
      </w:r>
      <w:r>
        <w:t xml:space="preserve"> as the </w:t>
      </w:r>
      <w:r>
        <w:rPr>
          <w:rFonts w:ascii="Consolas" w:eastAsia="Consolas" w:hAnsi="Consolas" w:cs="Consolas"/>
          <w:sz w:val="22"/>
          <w:shd w:val="clear" w:color="auto" w:fill="EFEFEF"/>
        </w:rPr>
        <w:t>git</w:t>
      </w:r>
      <w:r>
        <w:t xml:space="preserve"> user. You can easily restrict the </w:t>
      </w:r>
      <w:r>
        <w:rPr>
          <w:rFonts w:ascii="Consolas" w:eastAsia="Consolas" w:hAnsi="Consolas" w:cs="Consolas"/>
          <w:sz w:val="22"/>
          <w:shd w:val="clear" w:color="auto" w:fill="F2F2F2"/>
        </w:rPr>
        <w:t>git</w:t>
      </w:r>
      <w:r>
        <w:t xml:space="preserve"> user account to only Git-related activities with a shell tool called </w:t>
      </w:r>
      <w:hyperlink r:id="rId20">
        <w:r>
          <w:rPr>
            <w:rFonts w:ascii="Consolas" w:eastAsia="Consolas" w:hAnsi="Consolas" w:cs="Consolas"/>
            <w:color w:val="0563C1"/>
            <w:sz w:val="22"/>
            <w:u w:val="single"/>
            <w:shd w:val="clear" w:color="auto" w:fill="F2F2F2"/>
          </w:rPr>
          <w:t>git-shell</w:t>
        </w:r>
      </w:hyperlink>
      <w:r>
        <w:t xml:space="preserve"> that comes with Git. If you set this as the </w:t>
      </w:r>
      <w:r>
        <w:rPr>
          <w:rFonts w:ascii="Consolas" w:eastAsia="Consolas" w:hAnsi="Consolas" w:cs="Consolas"/>
          <w:sz w:val="22"/>
          <w:shd w:val="clear" w:color="auto" w:fill="F2F2F2"/>
        </w:rPr>
        <w:t>git</w:t>
      </w:r>
      <w:r>
        <w:t xml:space="preserve"> user account’s login shell, then that account can’t have normal shell (bash, dash, etc.) access to your server.</w:t>
      </w:r>
    </w:p>
    <w:p w14:paraId="511048F3" w14:textId="77777777" w:rsidR="006C4956" w:rsidRDefault="006C4956" w:rsidP="006C4956">
      <w:r>
        <w:rPr>
          <w:b/>
        </w:rPr>
        <w:t>Note</w:t>
      </w:r>
      <w:r>
        <w:t xml:space="preserve">: This is not about security, but it's about clarifying user management (which purpose the </w:t>
      </w:r>
      <w:r>
        <w:rPr>
          <w:rFonts w:ascii="Consolas" w:eastAsia="Consolas" w:hAnsi="Consolas" w:cs="Consolas"/>
          <w:sz w:val="22"/>
          <w:shd w:val="clear" w:color="auto" w:fill="EFEFEF"/>
        </w:rPr>
        <w:t>git</w:t>
      </w:r>
      <w:r>
        <w:t xml:space="preserve"> user account is used for and NOT used for).</w:t>
      </w:r>
    </w:p>
    <w:p w14:paraId="78CB74F4" w14:textId="77777777" w:rsidR="006C4956" w:rsidRDefault="006C4956" w:rsidP="006C4956">
      <w:r>
        <w:t xml:space="preserve">The idea is to specify </w:t>
      </w:r>
      <w:r>
        <w:rPr>
          <w:rFonts w:ascii="Consolas" w:eastAsia="Consolas" w:hAnsi="Consolas" w:cs="Consolas"/>
          <w:sz w:val="22"/>
          <w:shd w:val="clear" w:color="auto" w:fill="F2F2F2"/>
        </w:rPr>
        <w:t>git-shell</w:t>
      </w:r>
      <w:r>
        <w:t xml:space="preserve"> instead of </w:t>
      </w:r>
      <w:r>
        <w:rPr>
          <w:rFonts w:ascii="Consolas" w:eastAsia="Consolas" w:hAnsi="Consolas" w:cs="Consolas"/>
          <w:sz w:val="22"/>
          <w:shd w:val="clear" w:color="auto" w:fill="F2F2F2"/>
        </w:rPr>
        <w:t>bash</w:t>
      </w:r>
      <w:r>
        <w:t xml:space="preserve"> or </w:t>
      </w:r>
      <w:r>
        <w:rPr>
          <w:rFonts w:ascii="Consolas" w:eastAsia="Consolas" w:hAnsi="Consolas" w:cs="Consolas"/>
          <w:sz w:val="22"/>
          <w:shd w:val="clear" w:color="auto" w:fill="F2F2F2"/>
        </w:rPr>
        <w:t>dash</w:t>
      </w:r>
      <w:r>
        <w:t xml:space="preserve"> for that account’s login shell. To do so, you must first add the full pathname of the </w:t>
      </w:r>
      <w:r>
        <w:rPr>
          <w:rFonts w:ascii="Consolas" w:eastAsia="Consolas" w:hAnsi="Consolas" w:cs="Consolas"/>
          <w:sz w:val="22"/>
          <w:shd w:val="clear" w:color="auto" w:fill="F2F2F2"/>
        </w:rPr>
        <w:t>git-shell</w:t>
      </w:r>
      <w:r>
        <w:t xml:space="preserve"> command to </w:t>
      </w:r>
      <w:r>
        <w:rPr>
          <w:rFonts w:ascii="Consolas" w:eastAsia="Consolas" w:hAnsi="Consolas" w:cs="Consolas"/>
          <w:color w:val="C00000"/>
          <w:sz w:val="22"/>
          <w:shd w:val="clear" w:color="auto" w:fill="F2F2F2"/>
        </w:rPr>
        <w:t>/etc/shells</w:t>
      </w:r>
      <w:r>
        <w:t xml:space="preserve"> if it’s not already there:</w:t>
      </w:r>
    </w:p>
    <w:p w14:paraId="7436AC9D" w14:textId="04B5E39A"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cat /etc/shells   </w:t>
      </w:r>
      <w:r w:rsidR="00D0226E">
        <w:rPr>
          <w:rFonts w:ascii="Consolas" w:hAnsi="Consolas"/>
          <w:sz w:val="22"/>
        </w:rPr>
        <w:tab/>
      </w:r>
      <w:r w:rsidRPr="004448C3">
        <w:rPr>
          <w:rFonts w:ascii="Consolas" w:hAnsi="Consolas"/>
          <w:color w:val="595959" w:themeColor="text1" w:themeTint="A6"/>
          <w:sz w:val="22"/>
        </w:rPr>
        <w:t xml:space="preserve"># </w:t>
      </w:r>
      <w:r w:rsidR="004C2528" w:rsidRPr="004448C3">
        <w:rPr>
          <w:rFonts w:ascii="Consolas" w:hAnsi="Consolas"/>
          <w:color w:val="595959" w:themeColor="text1" w:themeTint="A6"/>
          <w:sz w:val="22"/>
        </w:rPr>
        <w:t>S</w:t>
      </w:r>
      <w:r w:rsidRPr="004448C3">
        <w:rPr>
          <w:rFonts w:ascii="Consolas" w:hAnsi="Consolas"/>
          <w:color w:val="595959" w:themeColor="text1" w:themeTint="A6"/>
          <w:sz w:val="22"/>
        </w:rPr>
        <w:t>ee if git-shell is already in there. If not...</w:t>
      </w:r>
    </w:p>
    <w:p w14:paraId="708908EE" w14:textId="6332F870" w:rsidR="008E7E7D" w:rsidRPr="004448C3"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color w:val="595959" w:themeColor="text1" w:themeTint="A6"/>
          <w:sz w:val="22"/>
        </w:rPr>
      </w:pPr>
      <w:r w:rsidRPr="00D0226E">
        <w:rPr>
          <w:rFonts w:ascii="Consolas" w:hAnsi="Consolas"/>
          <w:sz w:val="22"/>
        </w:rPr>
        <w:t xml:space="preserve">$ which git-shell   </w:t>
      </w:r>
      <w:r w:rsidR="00D0226E">
        <w:rPr>
          <w:rFonts w:ascii="Consolas" w:hAnsi="Consolas"/>
          <w:sz w:val="22"/>
        </w:rPr>
        <w:tab/>
      </w:r>
      <w:r w:rsidRPr="004448C3">
        <w:rPr>
          <w:rFonts w:ascii="Consolas" w:hAnsi="Consolas"/>
          <w:color w:val="595959" w:themeColor="text1" w:themeTint="A6"/>
          <w:sz w:val="22"/>
        </w:rPr>
        <w:t># make sure git-shell is installed on your system.</w:t>
      </w:r>
    </w:p>
    <w:p w14:paraId="54288314" w14:textId="3571C997"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sudo -e /etc/shells  </w:t>
      </w:r>
      <w:r w:rsidR="00D0226E" w:rsidRPr="004448C3">
        <w:rPr>
          <w:rFonts w:ascii="Consolas" w:hAnsi="Consolas"/>
          <w:color w:val="595959" w:themeColor="text1" w:themeTint="A6"/>
          <w:sz w:val="22"/>
        </w:rPr>
        <w:tab/>
      </w:r>
      <w:r w:rsidRPr="004448C3">
        <w:rPr>
          <w:rFonts w:ascii="Consolas" w:hAnsi="Consolas"/>
          <w:color w:val="595959" w:themeColor="text1" w:themeTint="A6"/>
          <w:sz w:val="22"/>
        </w:rPr>
        <w:t># and add the path to git-shell from last command</w:t>
      </w:r>
    </w:p>
    <w:p w14:paraId="2BAEF5D5" w14:textId="77777777" w:rsidR="003B05CF" w:rsidRDefault="003B05CF" w:rsidP="003B05CF">
      <w:r>
        <w:t xml:space="preserve">Now you can change the shell for the </w:t>
      </w:r>
      <w:r>
        <w:rPr>
          <w:rFonts w:ascii="Consolas" w:eastAsia="Consolas" w:hAnsi="Consolas" w:cs="Consolas"/>
          <w:sz w:val="22"/>
          <w:shd w:val="clear" w:color="auto" w:fill="F2F2F2"/>
        </w:rPr>
        <w:t>git</w:t>
      </w:r>
      <w:r>
        <w:t xml:space="preserve"> user:</w:t>
      </w:r>
    </w:p>
    <w:p w14:paraId="738AB53C" w14:textId="70D2600D" w:rsidR="003B05CF" w:rsidRPr="004448C3" w:rsidRDefault="003B05CF"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color w:val="595959" w:themeColor="text1" w:themeTint="A6"/>
          <w:sz w:val="22"/>
        </w:rPr>
      </w:pPr>
      <w:r w:rsidRPr="004448C3">
        <w:rPr>
          <w:rFonts w:ascii="Consolas" w:hAnsi="Consolas"/>
          <w:color w:val="595959" w:themeColor="text1" w:themeTint="A6"/>
          <w:sz w:val="22"/>
        </w:rPr>
        <w:t># Standing on the root user and run:</w:t>
      </w:r>
    </w:p>
    <w:p w14:paraId="47F028A3"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sudo chsh git -s $(which git-shell)</w:t>
      </w:r>
    </w:p>
    <w:p w14:paraId="1FB70F38" w14:textId="4CD7739C" w:rsidR="008E7E7D" w:rsidRDefault="008E7E7D" w:rsidP="008E7E7D">
      <w:r>
        <w:t xml:space="preserve">Now, the </w:t>
      </w:r>
      <w:r w:rsidRPr="00AC6AE8">
        <w:rPr>
          <w:rFonts w:ascii="Consolas" w:hAnsi="Consolas"/>
          <w:bCs/>
          <w:sz w:val="22"/>
          <w:shd w:val="clear" w:color="auto" w:fill="F2F2F2" w:themeFill="background1" w:themeFillShade="F2"/>
        </w:rPr>
        <w:t>git</w:t>
      </w:r>
      <w:r>
        <w:t xml:space="preserve"> user can still use the SSH connection to push and pull Git repositories but can’t shell onto the machine. If you try, you’ll s</w:t>
      </w:r>
      <w:r w:rsidR="00AC6AE8">
        <w:t>ee a login rejection like this:</w:t>
      </w:r>
    </w:p>
    <w:p w14:paraId="4CCF9DA0" w14:textId="4D0052A0"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ssh git@</w:t>
      </w:r>
      <w:r w:rsidR="008E7E7D" w:rsidRPr="00AC6AE8">
        <w:rPr>
          <w:rFonts w:ascii="Consolas" w:hAnsi="Consolas"/>
          <w:sz w:val="22"/>
        </w:rPr>
        <w:t>server</w:t>
      </w:r>
    </w:p>
    <w:p w14:paraId="53DEEB8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fatal: Interactive git shell is not enabled.</w:t>
      </w:r>
    </w:p>
    <w:p w14:paraId="29FD6851"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hint: ~/git-shell-commands should exist and have read and execute access.</w:t>
      </w:r>
    </w:p>
    <w:p w14:paraId="7997A498" w14:textId="44BA4826"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xml:space="preserve">Connection to </w:t>
      </w:r>
      <w:r w:rsidR="008E7E7D" w:rsidRPr="00AC6AE8">
        <w:rPr>
          <w:rFonts w:ascii="Consolas" w:hAnsi="Consolas"/>
          <w:sz w:val="22"/>
        </w:rPr>
        <w:t>server closed.</w:t>
      </w:r>
    </w:p>
    <w:p w14:paraId="34EAE7DA" w14:textId="77777777" w:rsidR="00C44EB6" w:rsidRDefault="008E7E7D" w:rsidP="008E7E7D">
      <w:r>
        <w:t xml:space="preserve">At this point, users are still able to use SSH port forwarding to access any host the </w:t>
      </w:r>
      <w:r w:rsidRPr="00C44EB6">
        <w:rPr>
          <w:rFonts w:ascii="Consolas" w:hAnsi="Consolas"/>
          <w:bCs/>
          <w:sz w:val="22"/>
          <w:shd w:val="clear" w:color="auto" w:fill="F2F2F2" w:themeFill="background1" w:themeFillShade="F2"/>
        </w:rPr>
        <w:t>git</w:t>
      </w:r>
      <w:r>
        <w:t xml:space="preserve"> server is able to reach. If you want to prevent that, you can edit the </w:t>
      </w:r>
      <w:r w:rsidRPr="00C44EB6">
        <w:rPr>
          <w:rFonts w:ascii="Consolas" w:hAnsi="Consolas"/>
          <w:bCs/>
          <w:sz w:val="22"/>
          <w:shd w:val="clear" w:color="auto" w:fill="F2F2F2" w:themeFill="background1" w:themeFillShade="F2"/>
        </w:rPr>
        <w:t>authorized_keys</w:t>
      </w:r>
      <w:r>
        <w:t xml:space="preserve"> file and prepend the following options to e</w:t>
      </w:r>
      <w:r w:rsidR="00C44EB6">
        <w:t>ach key you’d like to restrict:</w:t>
      </w:r>
    </w:p>
    <w:p w14:paraId="715A5D43" w14:textId="32CD531D" w:rsidR="008E7E7D" w:rsidRPr="00C44EB6" w:rsidRDefault="008E7E7D" w:rsidP="008E7E7D">
      <w:pPr>
        <w:rPr>
          <w:rFonts w:ascii="Consolas" w:hAnsi="Consolas"/>
          <w:bCs/>
          <w:sz w:val="22"/>
          <w:shd w:val="clear" w:color="auto" w:fill="F2F2F2" w:themeFill="background1" w:themeFillShade="F2"/>
        </w:rPr>
      </w:pPr>
      <w:r w:rsidRPr="00C44EB6">
        <w:rPr>
          <w:rFonts w:ascii="Consolas" w:hAnsi="Consolas"/>
          <w:bCs/>
          <w:sz w:val="22"/>
          <w:shd w:val="clear" w:color="auto" w:fill="F2F2F2" w:themeFill="background1" w:themeFillShade="F2"/>
        </w:rPr>
        <w:t>no-port-forwarding,no-X11-forwarding,no-agent-forwarding,no-pty</w:t>
      </w:r>
    </w:p>
    <w:p w14:paraId="7462323A" w14:textId="1EFED27A" w:rsidR="008E7E7D" w:rsidRDefault="008E7E7D" w:rsidP="008E7E7D">
      <w:r>
        <w:t>Th</w:t>
      </w:r>
      <w:r w:rsidR="00C44EB6">
        <w:t>e result should look like this:</w:t>
      </w:r>
    </w:p>
    <w:p w14:paraId="762DD726"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cat ~/.ssh/authorized_keys</w:t>
      </w:r>
    </w:p>
    <w:p w14:paraId="57A3C537"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no-port-forwarding,no-X11-forwarding,no-agent-forwarding,no-pty ssh-rsa</w:t>
      </w:r>
    </w:p>
    <w:p w14:paraId="40D1A4EC"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AAAAB3NzaC1yc2EAAAADAQABAAABAQCB007n/ww+ouN4gSLKssMxXnBOvf9LGt4LojG6rs6h</w:t>
      </w:r>
    </w:p>
    <w:p w14:paraId="45B0D8B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PB09j9R/T17/x4lhJA0F3FR1rP6kYBRsWj2aThGw6HXLm9/5zytK6Ztg3RPKK+4kYjh6541N</w:t>
      </w:r>
    </w:p>
    <w:p w14:paraId="2C75A172"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YsnEAZuXz0jTTyAUfrtU3Z5E003C4oxOj6H0rfIF1kKI9MAQLMdpGW1GYEIgS9EzSdfd8AcC</w:t>
      </w:r>
    </w:p>
    <w:p w14:paraId="37BF4D2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icTDWbqLAcU4UpkaX8KyGlLwsNuuGztobF8m72ALC/nLF6JLtPofwFBlgc+myivO7TCUSBd</w:t>
      </w:r>
    </w:p>
    <w:p w14:paraId="40FFE0F5"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LQlgMVOFq1I2uPWQOkOWQAHukEOmfjy2jctxSDBQ220ymjaNsHT4kgtZg2AYYgPqdAv8JggJ</w:t>
      </w:r>
    </w:p>
    <w:p w14:paraId="3365E04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CUvax2T9va5 gsg-keypair</w:t>
      </w:r>
    </w:p>
    <w:p w14:paraId="4D3F2DDE" w14:textId="213BA89E" w:rsidR="008E7E7D" w:rsidRDefault="008E7E7D" w:rsidP="008E7E7D">
      <w:r>
        <w:t>Now Git network commands will still work just fine</w:t>
      </w:r>
      <w:r w:rsidR="00C44EB6">
        <w:t>,</w:t>
      </w:r>
      <w:r>
        <w:t xml:space="preserve"> but the user</w:t>
      </w:r>
      <w:r w:rsidR="00C44EB6">
        <w:t>s won’t be able to get a shell.</w:t>
      </w:r>
    </w:p>
    <w:p w14:paraId="30E0EBE1" w14:textId="77777777" w:rsidR="00C71AE9"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b/>
        </w:rPr>
        <w:lastRenderedPageBreak/>
        <w:t>Tip</w:t>
      </w:r>
      <w:r w:rsidR="00C71AE9">
        <w:t>:</w:t>
      </w:r>
    </w:p>
    <w:p w14:paraId="2E9143EE" w14:textId="3FC5D36E"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highlight w:val="white"/>
        </w:rPr>
      </w:pPr>
      <w:r>
        <w:t xml:space="preserve">If you want to change the shell back to other shells, such as </w:t>
      </w:r>
      <w:r w:rsidRPr="003B05CF">
        <w:rPr>
          <w:i/>
        </w:rPr>
        <w:t>bash shell</w:t>
      </w:r>
      <w:r>
        <w:t>, run:</w:t>
      </w:r>
    </w:p>
    <w:p w14:paraId="15E7D95B"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rFonts w:ascii="Consolas" w:eastAsia="Consolas" w:hAnsi="Consolas" w:cs="Consolas"/>
          <w:sz w:val="22"/>
        </w:rPr>
        <w:t># Standing on the root user and run:</w:t>
      </w:r>
    </w:p>
    <w:p w14:paraId="7A8A2E01"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rFonts w:ascii="Consolas" w:eastAsia="Consolas" w:hAnsi="Consolas" w:cs="Consolas"/>
          <w:sz w:val="22"/>
        </w:rPr>
      </w:pPr>
      <w:r>
        <w:rPr>
          <w:rFonts w:ascii="Consolas" w:eastAsia="Consolas" w:hAnsi="Consolas" w:cs="Consolas"/>
          <w:sz w:val="22"/>
        </w:rPr>
        <w:t>$ sudo chsh git -s $(which bash)</w:t>
      </w:r>
    </w:p>
    <w:p w14:paraId="7219B069" w14:textId="77777777" w:rsidR="003B05CF" w:rsidRDefault="003B05CF" w:rsidP="008E7E7D"/>
    <w:p w14:paraId="0337059E" w14:textId="77777777" w:rsidR="00230285" w:rsidRPr="00411BD4" w:rsidRDefault="00230285" w:rsidP="00411BD4"/>
    <w:p w14:paraId="3D9D4F25" w14:textId="77777777" w:rsidR="00230285" w:rsidRDefault="00230285">
      <w:pPr>
        <w:rPr>
          <w:rFonts w:eastAsiaTheme="majorEastAsia" w:cstheme="majorBidi"/>
          <w:b/>
          <w:sz w:val="40"/>
          <w:szCs w:val="32"/>
        </w:rPr>
      </w:pPr>
      <w:r>
        <w:br w:type="page"/>
      </w:r>
    </w:p>
    <w:p w14:paraId="0A92D252" w14:textId="70DF3265" w:rsidR="001B22B3" w:rsidRDefault="001E595E" w:rsidP="001B22B3">
      <w:pPr>
        <w:pStyle w:val="Heading1"/>
      </w:pPr>
      <w:r>
        <w:lastRenderedPageBreak/>
        <w:t xml:space="preserve">The </w:t>
      </w:r>
      <w:r w:rsidR="001B22B3">
        <w:t>Pull</w:t>
      </w:r>
      <w:r>
        <w:t xml:space="preserve"> Process</w:t>
      </w:r>
    </w:p>
    <w:p w14:paraId="74DF15A7" w14:textId="2A355445" w:rsidR="00F9618D" w:rsidRDefault="00C43114" w:rsidP="00C43114">
      <w:r w:rsidRPr="00C43114">
        <w:rPr>
          <w:b/>
          <w:color w:val="833C0B" w:themeColor="accent2" w:themeShade="80"/>
        </w:rPr>
        <w:t>1.</w:t>
      </w:r>
      <w:r w:rsidRPr="00C43114">
        <w:rPr>
          <w:color w:val="833C0B" w:themeColor="accent2" w:themeShade="80"/>
        </w:rPr>
        <w:t xml:space="preserve"> </w:t>
      </w:r>
      <w:r w:rsidR="00F9618D" w:rsidRPr="00F9618D">
        <w:t>List branches:</w:t>
      </w:r>
    </w:p>
    <w:p w14:paraId="5AEEA5B2" w14:textId="37266434" w:rsidR="00264EB5" w:rsidRDefault="00264EB5" w:rsidP="00C43114">
      <w:r>
        <w:t>You can either:</w:t>
      </w:r>
    </w:p>
    <w:p w14:paraId="4E33E008" w14:textId="191C59BA"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w:t>
      </w:r>
      <w:r w:rsidRPr="00264EB5">
        <w:rPr>
          <w:rFonts w:ascii="Consolas" w:hAnsi="Consolas"/>
          <w:sz w:val="22"/>
        </w:rPr>
        <w:tab/>
      </w:r>
      <w:r w:rsidRPr="00264EB5">
        <w:rPr>
          <w:rFonts w:ascii="Consolas" w:hAnsi="Consolas"/>
          <w:sz w:val="22"/>
        </w:rPr>
        <w:tab/>
      </w:r>
      <w:r w:rsidR="00F5240C">
        <w:rPr>
          <w:rFonts w:ascii="Consolas" w:hAnsi="Consolas"/>
          <w:color w:val="595959" w:themeColor="text1" w:themeTint="A6"/>
          <w:sz w:val="22"/>
        </w:rPr>
        <w:t>#</w:t>
      </w:r>
      <w:r w:rsidRPr="00F5240C">
        <w:rPr>
          <w:rFonts w:ascii="Consolas" w:hAnsi="Consolas"/>
          <w:color w:val="595959" w:themeColor="text1" w:themeTint="A6"/>
          <w:sz w:val="22"/>
        </w:rPr>
        <w:t xml:space="preserve"> List local branches only</w:t>
      </w:r>
    </w:p>
    <w:p w14:paraId="56DEFBCD" w14:textId="0C53DC38" w:rsidR="00264EB5" w:rsidRPr="00F9618D" w:rsidRDefault="00264EB5" w:rsidP="00C43114">
      <w:r>
        <w:t>Or</w:t>
      </w:r>
    </w:p>
    <w:p w14:paraId="634602D8" w14:textId="6015BFB1" w:rsidR="00F9618D" w:rsidRDefault="003565C6" w:rsidP="00C43114">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branch</w:t>
      </w:r>
      <w:r w:rsidR="00AD3551">
        <w:rPr>
          <w:rFonts w:ascii="Consolas" w:hAnsi="Consolas" w:cs="Consolas"/>
          <w:sz w:val="22"/>
        </w:rPr>
        <w:t xml:space="preserve"> </w:t>
      </w:r>
      <w:r w:rsidR="00264EB5">
        <w:rPr>
          <w:rFonts w:ascii="Consolas" w:hAnsi="Consolas" w:cs="Consolas"/>
          <w:sz w:val="22"/>
        </w:rPr>
        <w:t>–r</w:t>
      </w:r>
      <w:r w:rsidR="00264EB5">
        <w:rPr>
          <w:rFonts w:ascii="Consolas" w:hAnsi="Consolas" w:cs="Consolas"/>
          <w:sz w:val="22"/>
        </w:rPr>
        <w:tab/>
      </w:r>
      <w:r w:rsidR="00264EB5">
        <w:rPr>
          <w:rFonts w:ascii="Consolas" w:hAnsi="Consolas" w:cs="Consolas"/>
          <w:sz w:val="22"/>
        </w:rPr>
        <w:tab/>
      </w:r>
      <w:r w:rsidR="00F5240C">
        <w:rPr>
          <w:rFonts w:ascii="Consolas" w:hAnsi="Consolas" w:cs="Consolas"/>
          <w:color w:val="595959" w:themeColor="text1" w:themeTint="A6"/>
          <w:sz w:val="22"/>
        </w:rPr>
        <w:t>#</w:t>
      </w:r>
      <w:r w:rsidR="00264EB5" w:rsidRPr="00F5240C">
        <w:rPr>
          <w:rFonts w:ascii="Consolas" w:hAnsi="Consolas" w:cs="Consolas"/>
          <w:color w:val="595959" w:themeColor="text1" w:themeTint="A6"/>
          <w:sz w:val="22"/>
        </w:rPr>
        <w:t xml:space="preserve"> List remote branches only</w:t>
      </w:r>
    </w:p>
    <w:p w14:paraId="08340792" w14:textId="1EFEFB98" w:rsidR="00264EB5" w:rsidRDefault="00264EB5" w:rsidP="00264EB5">
      <w:r>
        <w:t>Or</w:t>
      </w:r>
    </w:p>
    <w:p w14:paraId="452B08D7" w14:textId="7891AD02"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 –</w:t>
      </w:r>
      <w:r>
        <w:rPr>
          <w:rFonts w:ascii="Consolas" w:hAnsi="Consolas"/>
          <w:sz w:val="22"/>
        </w:rPr>
        <w:t>a</w:t>
      </w:r>
      <w:r w:rsidRPr="00264EB5">
        <w:rPr>
          <w:rFonts w:ascii="Consolas" w:hAnsi="Consolas"/>
          <w:sz w:val="22"/>
        </w:rPr>
        <w:tab/>
      </w:r>
      <w:r w:rsidRPr="00264EB5">
        <w:rPr>
          <w:rFonts w:ascii="Consolas" w:hAnsi="Consolas"/>
          <w:sz w:val="22"/>
        </w:rPr>
        <w:tab/>
      </w:r>
      <w:r w:rsidR="00F5240C">
        <w:rPr>
          <w:rFonts w:ascii="Consolas" w:hAnsi="Consolas"/>
          <w:color w:val="595959" w:themeColor="text1" w:themeTint="A6"/>
          <w:sz w:val="22"/>
        </w:rPr>
        <w:t>#</w:t>
      </w:r>
      <w:r w:rsidRPr="00F5240C">
        <w:rPr>
          <w:rFonts w:ascii="Consolas" w:hAnsi="Consolas"/>
          <w:color w:val="595959" w:themeColor="text1" w:themeTint="A6"/>
          <w:sz w:val="22"/>
        </w:rPr>
        <w:t xml:space="preserve"> List all local and remote branches</w:t>
      </w:r>
    </w:p>
    <w:p w14:paraId="7F2B4116" w14:textId="274524A3" w:rsidR="00081D36" w:rsidRDefault="00335455" w:rsidP="00EA3A27">
      <w:r w:rsidRPr="00C43114">
        <w:rPr>
          <w:b/>
          <w:color w:val="833C0B" w:themeColor="accent2" w:themeShade="80"/>
        </w:rPr>
        <w:t>2.</w:t>
      </w:r>
      <w:r w:rsidRPr="00C43114">
        <w:rPr>
          <w:color w:val="833C0B" w:themeColor="accent2" w:themeShade="80"/>
        </w:rPr>
        <w:t xml:space="preserve"> </w:t>
      </w:r>
      <w:r w:rsidR="003565C6" w:rsidRPr="003565C6">
        <w:t xml:space="preserve">Switch </w:t>
      </w:r>
      <w:r w:rsidR="00F9618D">
        <w:t xml:space="preserve">to another </w:t>
      </w:r>
      <w:r w:rsidR="003565C6" w:rsidRPr="003565C6">
        <w:t>branc</w:t>
      </w:r>
      <w:r w:rsidR="00F9618D">
        <w:t>h</w:t>
      </w:r>
      <w:r w:rsidR="003565C6" w:rsidRPr="003565C6">
        <w:t xml:space="preserve"> </w:t>
      </w:r>
      <w:r w:rsidR="00B5759C">
        <w:t>and</w:t>
      </w:r>
      <w:r w:rsidR="003565C6" w:rsidRPr="003565C6">
        <w:t xml:space="preserve"> restore </w:t>
      </w:r>
      <w:r w:rsidR="00F9618D">
        <w:t xml:space="preserve">its </w:t>
      </w:r>
      <w:r w:rsidR="003565C6" w:rsidRPr="003565C6">
        <w:t>working</w:t>
      </w:r>
      <w:r w:rsidR="00D33315">
        <w:t xml:space="preserve"> directory</w:t>
      </w:r>
      <w:r w:rsidR="003565C6" w:rsidRPr="003565C6">
        <w:t xml:space="preserve"> tree</w:t>
      </w:r>
      <w:r w:rsidR="00F9618D">
        <w:t xml:space="preserve"> on your local</w:t>
      </w:r>
      <w:r w:rsidR="00F9618D" w:rsidRPr="00F9618D">
        <w:t xml:space="preserve"> to match the version in the index</w:t>
      </w:r>
      <w:r w:rsidR="00F9618D">
        <w:t xml:space="preserve">. </w:t>
      </w:r>
      <w:r w:rsidR="00560741" w:rsidRPr="00560741">
        <w:t xml:space="preserve">HEAD </w:t>
      </w:r>
      <w:r w:rsidR="00560741">
        <w:t>will point to this</w:t>
      </w:r>
      <w:r w:rsidR="00560741" w:rsidRPr="00560741">
        <w:t xml:space="preserve"> branch</w:t>
      </w:r>
      <w:r w:rsidR="00B5759C">
        <w:t>:</w:t>
      </w:r>
    </w:p>
    <w:p w14:paraId="197C844A" w14:textId="56F82B99"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checkout &lt;branch</w:t>
      </w:r>
      <w:r w:rsidR="00084A48">
        <w:rPr>
          <w:rFonts w:ascii="Consolas" w:hAnsi="Consolas" w:cs="Consolas"/>
          <w:sz w:val="22"/>
        </w:rPr>
        <w:t>-name</w:t>
      </w:r>
      <w:r w:rsidRPr="00347805">
        <w:rPr>
          <w:rFonts w:ascii="Consolas" w:hAnsi="Consolas" w:cs="Consolas"/>
          <w:sz w:val="22"/>
        </w:rPr>
        <w:t>&gt;</w:t>
      </w:r>
    </w:p>
    <w:p w14:paraId="646BDFFB" w14:textId="459F11E2" w:rsidR="00B5759C" w:rsidRPr="00B5759C" w:rsidRDefault="00B5759C" w:rsidP="00EA3A27">
      <w:pPr>
        <w:rPr>
          <w:b/>
        </w:rPr>
      </w:pPr>
      <w:r w:rsidRPr="00B5759C">
        <w:rPr>
          <w:b/>
        </w:rPr>
        <w:t>Notes:</w:t>
      </w:r>
    </w:p>
    <w:p w14:paraId="7FDA6069" w14:textId="2DB90ED6" w:rsidR="003565C6" w:rsidRDefault="00560741" w:rsidP="00B5759C">
      <w:pPr>
        <w:pStyle w:val="ListParagraph"/>
        <w:numPr>
          <w:ilvl w:val="0"/>
          <w:numId w:val="3"/>
        </w:numPr>
      </w:pPr>
      <w:r w:rsidRPr="00560741">
        <w:t xml:space="preserve">Local </w:t>
      </w:r>
      <w:r>
        <w:t>changes</w:t>
      </w:r>
      <w:r w:rsidRPr="00560741">
        <w:t xml:space="preserve"> to </w:t>
      </w:r>
      <w:r w:rsidR="004C777A">
        <w:t>untracked</w:t>
      </w:r>
      <w:r w:rsidR="004C777A" w:rsidRPr="00560741">
        <w:t xml:space="preserve"> </w:t>
      </w:r>
      <w:r w:rsidRPr="00560741">
        <w:t xml:space="preserve">files in the working tree </w:t>
      </w:r>
      <w:r w:rsidR="004C777A">
        <w:t>will be</w:t>
      </w:r>
      <w:r w:rsidRPr="00560741">
        <w:t xml:space="preserve"> kept</w:t>
      </w:r>
      <w:r w:rsidR="004C777A">
        <w:t>.</w:t>
      </w:r>
    </w:p>
    <w:p w14:paraId="568BFF40" w14:textId="64612EA8" w:rsidR="004C777A" w:rsidRDefault="004C777A" w:rsidP="00B5759C">
      <w:pPr>
        <w:pStyle w:val="ListParagraph"/>
        <w:numPr>
          <w:ilvl w:val="0"/>
          <w:numId w:val="3"/>
        </w:numPr>
      </w:pPr>
      <w:r w:rsidRPr="00560741">
        <w:t xml:space="preserve">Local </w:t>
      </w:r>
      <w:r>
        <w:t>changes</w:t>
      </w:r>
      <w:r w:rsidRPr="00560741">
        <w:t xml:space="preserve"> to </w:t>
      </w:r>
      <w:r>
        <w:t xml:space="preserve">tracked </w:t>
      </w:r>
      <w:r w:rsidRPr="00560741">
        <w:t>files</w:t>
      </w:r>
      <w:r>
        <w:t>,</w:t>
      </w:r>
      <w:r w:rsidRPr="004C777A">
        <w:t xml:space="preserve"> </w:t>
      </w:r>
      <w:r>
        <w:t xml:space="preserve">which belong to the old branch, </w:t>
      </w:r>
      <w:r w:rsidRPr="00560741">
        <w:t xml:space="preserve">in the working tree </w:t>
      </w:r>
      <w:r>
        <w:t>will be</w:t>
      </w:r>
      <w:r w:rsidRPr="00560741">
        <w:t xml:space="preserve"> </w:t>
      </w:r>
      <w:r>
        <w:t xml:space="preserve">prompted to be committed </w:t>
      </w:r>
      <w:r w:rsidRPr="00B5759C">
        <w:rPr>
          <w:rFonts w:ascii="Calibri" w:hAnsi="Calibri" w:cs="Calibri"/>
          <w:color w:val="111111"/>
          <w:szCs w:val="24"/>
        </w:rPr>
        <w:t>(Git will throw a message “</w:t>
      </w:r>
      <w:r w:rsidRPr="00273059">
        <w:rPr>
          <w:i/>
        </w:rPr>
        <w:t>Please commit your changes or stash them before you switch branches</w:t>
      </w:r>
      <w:r>
        <w:t>”</w:t>
      </w:r>
      <w:r w:rsidRPr="00B5759C">
        <w:rPr>
          <w:rFonts w:ascii="Calibri" w:hAnsi="Calibri" w:cs="Calibri"/>
          <w:color w:val="111111"/>
          <w:szCs w:val="24"/>
        </w:rPr>
        <w:t>)</w:t>
      </w:r>
      <w:r w:rsidRPr="004C777A">
        <w:t>.</w:t>
      </w:r>
    </w:p>
    <w:p w14:paraId="2C217F2A" w14:textId="2D68DE2C" w:rsidR="003565C6" w:rsidRPr="00EA3A27" w:rsidRDefault="00B5759C" w:rsidP="00EA3A27">
      <w:pPr>
        <w:pStyle w:val="ListParagraph"/>
        <w:numPr>
          <w:ilvl w:val="0"/>
          <w:numId w:val="3"/>
        </w:numPr>
      </w:pPr>
      <w:r>
        <w:t>Unchanged f</w:t>
      </w:r>
      <w:r w:rsidR="004C777A">
        <w:t>iles, which belong to the old branch, will be removed from local</w:t>
      </w:r>
      <w:r>
        <w:t xml:space="preserve"> after being switch</w:t>
      </w:r>
      <w:r w:rsidR="004C777A">
        <w:t>.</w:t>
      </w:r>
    </w:p>
    <w:p w14:paraId="3AC492AD" w14:textId="4401EA10" w:rsidR="001B22B3" w:rsidRDefault="00C43114" w:rsidP="001B22B3">
      <w:r w:rsidRPr="00C43114">
        <w:rPr>
          <w:b/>
          <w:color w:val="833C0B" w:themeColor="accent2" w:themeShade="80"/>
        </w:rPr>
        <w:t>3</w:t>
      </w:r>
      <w:r w:rsidRPr="0074370C">
        <w:t xml:space="preserve">. </w:t>
      </w:r>
      <w:r w:rsidR="0074370C" w:rsidRPr="0074370C">
        <w:t>F</w:t>
      </w:r>
      <w:r w:rsidR="006F691B" w:rsidRPr="0074370C">
        <w:t>etch</w:t>
      </w:r>
      <w:r w:rsidR="006F691B" w:rsidRPr="006F691B">
        <w:t xml:space="preserve"> and then merge th</w:t>
      </w:r>
      <w:r w:rsidR="006F691B">
        <w:t>e</w:t>
      </w:r>
      <w:r w:rsidR="006F691B" w:rsidRPr="006F691B">
        <w:t xml:space="preserve"> remote branch into your current branch</w:t>
      </w:r>
      <w:r w:rsidR="00834722">
        <w:t>:</w:t>
      </w:r>
    </w:p>
    <w:p w14:paraId="35BF585D" w14:textId="6D5DCB65" w:rsidR="00D46132" w:rsidRPr="00F5240C" w:rsidRDefault="00E66F28"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w:t>
      </w:r>
      <w:r w:rsidR="00D46132" w:rsidRPr="00F5240C">
        <w:rPr>
          <w:rFonts w:ascii="Consolas" w:hAnsi="Consolas" w:cs="Consolas"/>
          <w:color w:val="595959" w:themeColor="text1" w:themeTint="A6"/>
          <w:sz w:val="22"/>
        </w:rPr>
        <w:t xml:space="preserve"> You can stand on any branch</w:t>
      </w:r>
    </w:p>
    <w:p w14:paraId="23A52439" w14:textId="2854C437"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r w:rsidRPr="00347805">
        <w:rPr>
          <w:rFonts w:ascii="Consolas" w:hAnsi="Consolas" w:cs="Consolas"/>
          <w:sz w:val="22"/>
        </w:rPr>
        <w:t xml:space="preserve">$ git </w:t>
      </w:r>
      <w:hyperlink w:anchor="_Pull" w:history="1">
        <w:r w:rsidRPr="00273059">
          <w:rPr>
            <w:rStyle w:val="Hyperlink"/>
            <w:rFonts w:ascii="Consolas" w:hAnsi="Consolas" w:cs="Consolas"/>
            <w:sz w:val="22"/>
          </w:rPr>
          <w:t>pull</w:t>
        </w:r>
      </w:hyperlink>
      <w:r w:rsidR="00084A48">
        <w:rPr>
          <w:rFonts w:ascii="Consolas" w:hAnsi="Consolas" w:cs="Consolas"/>
          <w:sz w:val="22"/>
        </w:rPr>
        <w:t xml:space="preserve"> &lt;remote-repo-name&gt; &lt;branch-name&gt;</w:t>
      </w:r>
    </w:p>
    <w:p w14:paraId="4D64BC73" w14:textId="23792918" w:rsidR="00735D65" w:rsidRDefault="00B5759C" w:rsidP="00084A48">
      <w:r w:rsidRPr="00B5759C">
        <w:rPr>
          <w:b/>
        </w:rPr>
        <w:t>Note</w:t>
      </w:r>
      <w:r w:rsidR="00084A48">
        <w:t xml:space="preserve">: </w:t>
      </w:r>
      <w:r>
        <w:t xml:space="preserve">The </w:t>
      </w:r>
      <w:r w:rsidR="00952699" w:rsidRPr="00952699">
        <w:rPr>
          <w:rFonts w:ascii="Consolas" w:hAnsi="Consolas" w:cs="Consolas"/>
          <w:sz w:val="22"/>
          <w:shd w:val="clear" w:color="auto" w:fill="F2F2F2" w:themeFill="background1" w:themeFillShade="F2"/>
        </w:rPr>
        <w:t>$ g</w:t>
      </w:r>
      <w:r w:rsidRPr="00952699">
        <w:rPr>
          <w:rFonts w:ascii="Consolas" w:hAnsi="Consolas" w:cs="Consolas"/>
          <w:sz w:val="22"/>
          <w:shd w:val="clear" w:color="auto" w:fill="F2F2F2" w:themeFill="background1" w:themeFillShade="F2"/>
        </w:rPr>
        <w:t>it pull</w:t>
      </w:r>
      <w:r w:rsidRPr="00952699">
        <w:t xml:space="preserve"> </w:t>
      </w:r>
      <w:r w:rsidRPr="00B5759C">
        <w:t xml:space="preserve">is shorthand for </w:t>
      </w:r>
      <w:r w:rsidR="00952699" w:rsidRPr="00952699">
        <w:rPr>
          <w:rFonts w:ascii="Consolas" w:hAnsi="Consolas" w:cs="Consolas"/>
          <w:sz w:val="22"/>
          <w:shd w:val="clear" w:color="auto" w:fill="F2F2F2" w:themeFill="background1" w:themeFillShade="F2"/>
        </w:rPr>
        <w:t>$ g</w:t>
      </w:r>
      <w:r w:rsidRPr="00952699">
        <w:rPr>
          <w:rFonts w:ascii="Consolas" w:hAnsi="Consolas" w:cs="Consolas"/>
          <w:sz w:val="22"/>
          <w:shd w:val="clear" w:color="auto" w:fill="F2F2F2" w:themeFill="background1" w:themeFillShade="F2"/>
        </w:rPr>
        <w:t xml:space="preserve">it </w:t>
      </w:r>
      <w:hyperlink w:anchor="_Fetch" w:history="1">
        <w:r w:rsidRPr="00952699">
          <w:rPr>
            <w:rStyle w:val="Hyperlink"/>
            <w:rFonts w:ascii="Consolas" w:hAnsi="Consolas" w:cs="Consolas"/>
            <w:sz w:val="22"/>
            <w:shd w:val="clear" w:color="auto" w:fill="F2F2F2" w:themeFill="background1" w:themeFillShade="F2"/>
          </w:rPr>
          <w:t>fetch</w:t>
        </w:r>
      </w:hyperlink>
      <w:r w:rsidR="00952699" w:rsidRPr="00952699">
        <w:rPr>
          <w:sz w:val="22"/>
          <w:shd w:val="clear" w:color="auto" w:fill="F2F2F2" w:themeFill="background1" w:themeFillShade="F2"/>
        </w:rPr>
        <w:t xml:space="preserve">; </w:t>
      </w:r>
      <w:r w:rsidR="00952699" w:rsidRPr="00952699">
        <w:rPr>
          <w:rFonts w:ascii="Consolas" w:hAnsi="Consolas" w:cs="Consolas"/>
          <w:sz w:val="22"/>
          <w:shd w:val="clear" w:color="auto" w:fill="F2F2F2" w:themeFill="background1" w:themeFillShade="F2"/>
        </w:rPr>
        <w:t>$ gi</w:t>
      </w:r>
      <w:r w:rsidRPr="00952699">
        <w:rPr>
          <w:rFonts w:ascii="Consolas" w:hAnsi="Consolas" w:cs="Consolas"/>
          <w:sz w:val="22"/>
          <w:shd w:val="clear" w:color="auto" w:fill="F2F2F2" w:themeFill="background1" w:themeFillShade="F2"/>
        </w:rPr>
        <w:t>t merge FETCH_HEAD</w:t>
      </w:r>
      <w:r w:rsidRPr="00B5759C">
        <w:t>.</w:t>
      </w:r>
    </w:p>
    <w:p w14:paraId="596C3668" w14:textId="77777777" w:rsidR="00C6077B" w:rsidRDefault="00C6077B">
      <w:pPr>
        <w:rPr>
          <w:rFonts w:eastAsiaTheme="majorEastAsia" w:cstheme="majorBidi"/>
          <w:b/>
          <w:sz w:val="40"/>
          <w:szCs w:val="32"/>
        </w:rPr>
      </w:pPr>
      <w:r>
        <w:br w:type="page"/>
      </w:r>
    </w:p>
    <w:p w14:paraId="66F324A5" w14:textId="3B0567CF" w:rsidR="00C6077B" w:rsidRDefault="00C6077B" w:rsidP="00C6077B">
      <w:pPr>
        <w:pStyle w:val="Heading1"/>
      </w:pPr>
      <w:r>
        <w:lastRenderedPageBreak/>
        <w:t>The Commit &amp; Push Process</w:t>
      </w:r>
    </w:p>
    <w:p w14:paraId="18D1BD4A" w14:textId="6C8BDEB1" w:rsidR="00C6077B" w:rsidRPr="00EA3A27" w:rsidRDefault="00C6077B" w:rsidP="00C6077B">
      <w:r w:rsidRPr="00B5759C">
        <w:rPr>
          <w:b/>
        </w:rPr>
        <w:t>WARNING</w:t>
      </w:r>
      <w:r>
        <w:t xml:space="preserve">: Before committing anything, </w:t>
      </w:r>
      <w:r w:rsidRPr="006F11E9">
        <w:rPr>
          <w:color w:val="C00000"/>
        </w:rPr>
        <w:t xml:space="preserve">make sure you’re checked out to the right branch and </w:t>
      </w:r>
      <w:hyperlink w:anchor="_More_About_Git_1" w:history="1">
        <w:r w:rsidRPr="006F11E9">
          <w:rPr>
            <w:rStyle w:val="Hyperlink"/>
          </w:rPr>
          <w:t>pull</w:t>
        </w:r>
      </w:hyperlink>
      <w:r w:rsidRPr="006F11E9">
        <w:rPr>
          <w:color w:val="C00000"/>
        </w:rPr>
        <w:t xml:space="preserve"> all latest changes from this branch</w:t>
      </w:r>
      <w:r>
        <w:t>.</w:t>
      </w:r>
    </w:p>
    <w:p w14:paraId="41577036" w14:textId="77777777" w:rsidR="00C6077B" w:rsidRPr="009C22BF" w:rsidRDefault="00C6077B" w:rsidP="00C6077B">
      <w:r w:rsidRPr="00C43114">
        <w:rPr>
          <w:b/>
          <w:color w:val="833C0B" w:themeColor="accent2" w:themeShade="80"/>
        </w:rPr>
        <w:t>1.</w:t>
      </w:r>
      <w:r w:rsidRPr="00C43114">
        <w:rPr>
          <w:color w:val="833C0B" w:themeColor="accent2" w:themeShade="80"/>
        </w:rPr>
        <w:t xml:space="preserve"> </w:t>
      </w:r>
      <w:r w:rsidRPr="009C22BF">
        <w:t xml:space="preserve">Check the status of </w:t>
      </w:r>
      <w:r>
        <w:t xml:space="preserve">your current </w:t>
      </w:r>
      <w:r w:rsidRPr="009C22BF">
        <w:t>working directory</w:t>
      </w:r>
      <w:r>
        <w:t xml:space="preserve"> tree. This command shows all file names </w:t>
      </w:r>
      <w:r>
        <w:rPr>
          <w:rFonts w:ascii="Calibri" w:hAnsi="Calibri" w:cs="Calibri"/>
          <w:color w:val="111111"/>
          <w:szCs w:val="24"/>
        </w:rPr>
        <w:t xml:space="preserve">(with their paths) </w:t>
      </w:r>
      <w:r>
        <w:t>which were added, removed and modified on your local compared to your last commit on the remote.</w:t>
      </w:r>
    </w:p>
    <w:p w14:paraId="5278A786" w14:textId="26C76723" w:rsidR="00C6077B" w:rsidRPr="004448C3" w:rsidRDefault="00E66F28"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4448C3">
        <w:rPr>
          <w:rFonts w:ascii="Consolas" w:hAnsi="Consolas" w:cs="Consolas"/>
          <w:color w:val="595959" w:themeColor="text1" w:themeTint="A6"/>
          <w:sz w:val="22"/>
        </w:rPr>
        <w:t>#</w:t>
      </w:r>
      <w:r w:rsidR="00C6077B" w:rsidRPr="004448C3">
        <w:rPr>
          <w:rFonts w:ascii="Consolas" w:hAnsi="Consolas" w:cs="Consolas"/>
          <w:color w:val="595959" w:themeColor="text1" w:themeTint="A6"/>
          <w:sz w:val="22"/>
        </w:rPr>
        <w:t xml:space="preserve"> </w:t>
      </w:r>
      <w:r w:rsidR="004448C3">
        <w:rPr>
          <w:rFonts w:ascii="Consolas" w:hAnsi="Consolas" w:cs="Consolas"/>
          <w:color w:val="595959" w:themeColor="text1" w:themeTint="A6"/>
          <w:sz w:val="22"/>
        </w:rPr>
        <w:t>C</w:t>
      </w:r>
      <w:r w:rsidR="00C6077B" w:rsidRPr="004448C3">
        <w:rPr>
          <w:rFonts w:ascii="Consolas" w:hAnsi="Consolas" w:cs="Consolas"/>
          <w:color w:val="595959" w:themeColor="text1" w:themeTint="A6"/>
          <w:sz w:val="22"/>
        </w:rPr>
        <w:t>heckout to the right branch</w:t>
      </w:r>
    </w:p>
    <w:p w14:paraId="79BFACB2"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status [options]</w:t>
      </w:r>
    </w:p>
    <w:p w14:paraId="495133E1" w14:textId="77777777" w:rsidR="00C6077B" w:rsidRPr="0034600A" w:rsidRDefault="00C6077B" w:rsidP="00C6077B">
      <w:pPr>
        <w:rPr>
          <w:b/>
        </w:rPr>
      </w:pPr>
      <w:r w:rsidRPr="0034600A">
        <w:rPr>
          <w:b/>
        </w:rPr>
        <w:t>Commonly used options:</w:t>
      </w:r>
    </w:p>
    <w:p w14:paraId="4B402B75" w14:textId="77777777" w:rsidR="00C6077B" w:rsidRPr="0034600A" w:rsidRDefault="00C6077B" w:rsidP="00C6077B">
      <w:pPr>
        <w:pStyle w:val="ListParagraph"/>
        <w:numPr>
          <w:ilvl w:val="0"/>
          <w:numId w:val="12"/>
        </w:numPr>
      </w:pPr>
      <w:r w:rsidRPr="0034600A">
        <w:rPr>
          <w:rFonts w:ascii="Consolas" w:hAnsi="Consolas" w:cs="Consolas"/>
          <w:sz w:val="22"/>
        </w:rPr>
        <w:t>-uno</w:t>
      </w:r>
      <w:r w:rsidRPr="0034600A">
        <w:t>: do not show untracked files (files which haven’t never been committed)</w:t>
      </w:r>
    </w:p>
    <w:p w14:paraId="77D016D8" w14:textId="77777777" w:rsidR="00C6077B" w:rsidRDefault="00C6077B" w:rsidP="00C6077B">
      <w:r w:rsidRPr="00C43114">
        <w:rPr>
          <w:b/>
          <w:color w:val="833C0B" w:themeColor="accent2" w:themeShade="80"/>
        </w:rPr>
        <w:t>2.</w:t>
      </w:r>
      <w:r w:rsidRPr="00C43114">
        <w:rPr>
          <w:color w:val="833C0B" w:themeColor="accent2" w:themeShade="80"/>
        </w:rPr>
        <w:t xml:space="preserve"> </w:t>
      </w:r>
      <w:r w:rsidRPr="006F691B">
        <w:t xml:space="preserve">Show changes between </w:t>
      </w:r>
      <w:r w:rsidRPr="00D33315">
        <w:t>HEAD</w:t>
      </w:r>
      <w:r w:rsidRPr="006F691B">
        <w:t xml:space="preserve"> and working directory</w:t>
      </w:r>
      <w:r>
        <w:t>. This is to make sure you don’t commit unexpected changes:</w:t>
      </w:r>
    </w:p>
    <w:p w14:paraId="05095987"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hyperlink w:anchor="_Diff" w:history="1">
        <w:r w:rsidRPr="00347805">
          <w:rPr>
            <w:rStyle w:val="Hyperlink"/>
            <w:rFonts w:ascii="Consolas" w:hAnsi="Consolas" w:cs="Consolas"/>
            <w:sz w:val="22"/>
          </w:rPr>
          <w:t>git diff</w:t>
        </w:r>
      </w:hyperlink>
      <w:r w:rsidRPr="00347805">
        <w:rPr>
          <w:rFonts w:ascii="Consolas" w:hAnsi="Consolas" w:cs="Consolas"/>
          <w:sz w:val="22"/>
        </w:rPr>
        <w:t xml:space="preserve"> HEAD</w:t>
      </w:r>
    </w:p>
    <w:p w14:paraId="52BC49A9" w14:textId="756B66E6" w:rsidR="00C6077B" w:rsidRDefault="00C6077B" w:rsidP="00C6077B">
      <w:r w:rsidRPr="00C43114">
        <w:rPr>
          <w:b/>
          <w:color w:val="833C0B" w:themeColor="accent2" w:themeShade="80"/>
        </w:rPr>
        <w:t>3.</w:t>
      </w:r>
      <w:r w:rsidRPr="00C43114">
        <w:rPr>
          <w:color w:val="833C0B" w:themeColor="accent2" w:themeShade="80"/>
        </w:rPr>
        <w:t xml:space="preserve"> </w:t>
      </w:r>
      <w:r>
        <w:t xml:space="preserve">Include in </w:t>
      </w:r>
      <w:r w:rsidR="00752588">
        <w:t>changes</w:t>
      </w:r>
      <w:r>
        <w:t xml:space="preserve"> will be committed to the </w:t>
      </w:r>
      <w:r w:rsidRPr="004148F2">
        <w:rPr>
          <w:b/>
        </w:rPr>
        <w:t>index</w:t>
      </w:r>
      <w:r>
        <w:t xml:space="preserve">. </w:t>
      </w:r>
      <w:r w:rsidR="00752588">
        <w:t>Changes</w:t>
      </w:r>
      <w:r>
        <w:t>, which are not included, will be ignored during committing:</w:t>
      </w:r>
    </w:p>
    <w:p w14:paraId="1C62CC63" w14:textId="615DEDC1"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add &lt;</w:t>
      </w:r>
      <w:r w:rsidR="0057064F">
        <w:rPr>
          <w:rFonts w:ascii="Consolas" w:hAnsi="Consolas" w:cs="Consolas"/>
          <w:sz w:val="22"/>
        </w:rPr>
        <w:t>path-to-</w:t>
      </w:r>
      <w:r w:rsidRPr="00347805">
        <w:rPr>
          <w:rFonts w:ascii="Consolas" w:hAnsi="Consolas" w:cs="Consolas"/>
          <w:sz w:val="22"/>
        </w:rPr>
        <w:t>file</w:t>
      </w:r>
      <w:r w:rsidR="0057064F">
        <w:rPr>
          <w:rFonts w:ascii="Consolas" w:hAnsi="Consolas" w:cs="Consolas"/>
          <w:sz w:val="22"/>
        </w:rPr>
        <w:t>s-or-</w:t>
      </w:r>
      <w:r>
        <w:rPr>
          <w:rFonts w:ascii="Consolas" w:hAnsi="Consolas" w:cs="Consolas"/>
          <w:sz w:val="22"/>
        </w:rPr>
        <w:t>folders</w:t>
      </w:r>
      <w:r w:rsidRPr="00347805">
        <w:rPr>
          <w:rFonts w:ascii="Consolas" w:hAnsi="Consolas" w:cs="Consolas"/>
          <w:sz w:val="22"/>
        </w:rPr>
        <w:t>&gt;</w:t>
      </w:r>
    </w:p>
    <w:p w14:paraId="1547AC56" w14:textId="77777777" w:rsidR="00C6077B" w:rsidRDefault="00C6077B" w:rsidP="00C6077B">
      <w:r w:rsidRPr="00404C0E">
        <w:rPr>
          <w:b/>
        </w:rPr>
        <w:t>Note</w:t>
      </w:r>
      <w:r>
        <w:rPr>
          <w:b/>
        </w:rPr>
        <w:t>s</w:t>
      </w:r>
      <w:r>
        <w:t>:</w:t>
      </w:r>
    </w:p>
    <w:p w14:paraId="79AB25D2" w14:textId="77777777" w:rsidR="00C6077B" w:rsidRPr="00093EEA" w:rsidRDefault="00C6077B" w:rsidP="00C6077B">
      <w:pPr>
        <w:pStyle w:val="ListParagraph"/>
        <w:numPr>
          <w:ilvl w:val="0"/>
          <w:numId w:val="6"/>
        </w:numPr>
        <w:contextualSpacing w:val="0"/>
      </w:pPr>
      <w:r>
        <w:t xml:space="preserve">After adding, you’d better check again to make sure you won’t miss any file or commit wrong files using </w:t>
      </w:r>
      <w:r w:rsidRPr="00173292">
        <w:rPr>
          <w:rFonts w:ascii="Consolas" w:hAnsi="Consolas" w:cs="Consolas"/>
          <w:sz w:val="22"/>
          <w:shd w:val="clear" w:color="auto" w:fill="F2F2F2" w:themeFill="background1" w:themeFillShade="F2"/>
        </w:rPr>
        <w:t>$ git status -uno</w:t>
      </w:r>
      <w:r>
        <w:rPr>
          <w:rFonts w:ascii="Consolas" w:hAnsi="Consolas" w:cs="Consolas"/>
          <w:sz w:val="21"/>
          <w:szCs w:val="21"/>
        </w:rPr>
        <w:t>.</w:t>
      </w:r>
    </w:p>
    <w:p w14:paraId="35D6ED8A" w14:textId="77777777" w:rsidR="00C6077B" w:rsidRDefault="00C6077B" w:rsidP="00C6077B">
      <w:pPr>
        <w:pStyle w:val="ListParagraph"/>
        <w:numPr>
          <w:ilvl w:val="0"/>
          <w:numId w:val="6"/>
        </w:numPr>
        <w:contextualSpacing w:val="0"/>
      </w:pPr>
      <w:r>
        <w:t>If you include a wrong file and want to exclude it, use:</w:t>
      </w:r>
    </w:p>
    <w:p w14:paraId="1163918A"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xml:space="preserve">$ </w:t>
      </w:r>
      <w:hyperlink w:anchor="_Reset" w:history="1">
        <w:r w:rsidRPr="00347805">
          <w:rPr>
            <w:rStyle w:val="Hyperlink"/>
            <w:rFonts w:ascii="Consolas" w:hAnsi="Consolas" w:cs="Consolas"/>
            <w:sz w:val="22"/>
          </w:rPr>
          <w:t>git reset</w:t>
        </w:r>
      </w:hyperlink>
      <w:r w:rsidRPr="00347805">
        <w:rPr>
          <w:rFonts w:ascii="Consolas" w:hAnsi="Consolas" w:cs="Consolas"/>
          <w:sz w:val="22"/>
        </w:rPr>
        <w:t xml:space="preserve"> HEAD &lt;file&gt;</w:t>
      </w:r>
    </w:p>
    <w:p w14:paraId="33D31CC5"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Or</w:t>
      </w:r>
    </w:p>
    <w:p w14:paraId="45038FE7"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git reset -- &lt;file&gt;</w:t>
      </w:r>
    </w:p>
    <w:p w14:paraId="34B45EB2" w14:textId="77777777" w:rsidR="00C6077B" w:rsidRPr="004148F2" w:rsidRDefault="00C6077B" w:rsidP="00C6077B">
      <w:pPr>
        <w:pStyle w:val="ListParagraph"/>
        <w:numPr>
          <w:ilvl w:val="0"/>
          <w:numId w:val="6"/>
        </w:numPr>
        <w:contextualSpacing w:val="0"/>
      </w:pPr>
      <w:r w:rsidRPr="004148F2">
        <w:t>If you want to include multiple files at once, use:</w:t>
      </w:r>
    </w:p>
    <w:p w14:paraId="06A19AF9"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 xml:space="preserve">$ git add .  </w:t>
      </w:r>
      <w:r w:rsidRPr="0008465B">
        <w:rPr>
          <w:rFonts w:ascii="Consolas" w:hAnsi="Consolas" w:cs="Consolas"/>
          <w:sz w:val="22"/>
        </w:rPr>
        <w:tab/>
      </w:r>
      <w:r w:rsidRPr="0008465B">
        <w:rPr>
          <w:rFonts w:ascii="Consolas" w:hAnsi="Consolas" w:cs="Consolas"/>
          <w:sz w:val="22"/>
        </w:rPr>
        <w:tab/>
      </w:r>
      <w:r w:rsidRPr="0008465B">
        <w:rPr>
          <w:rFonts w:ascii="Consolas" w:hAnsi="Consolas" w:cs="Consolas"/>
          <w:sz w:val="22"/>
        </w:rPr>
        <w:tab/>
        <w:t xml:space="preserve"> </w:t>
      </w:r>
      <w:r w:rsidRPr="0008465B">
        <w:rPr>
          <w:rFonts w:ascii="Consolas" w:hAnsi="Consolas" w:cs="Consolas"/>
          <w:color w:val="404040" w:themeColor="text1" w:themeTint="BF"/>
          <w:sz w:val="22"/>
        </w:rPr>
        <w:t>// Add all files in the current directory</w:t>
      </w:r>
    </w:p>
    <w:p w14:paraId="00C300CD"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Or</w:t>
      </w:r>
    </w:p>
    <w:p w14:paraId="540270BE"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color w:val="404040" w:themeColor="text1" w:themeTint="BF"/>
          <w:sz w:val="22"/>
        </w:rPr>
      </w:pPr>
      <w:r w:rsidRPr="0008465B">
        <w:rPr>
          <w:rFonts w:ascii="Consolas" w:hAnsi="Consolas" w:cs="Consolas"/>
          <w:sz w:val="22"/>
        </w:rPr>
        <w:t xml:space="preserve">$ git add ./*.&lt;file-extension&gt;﻿ </w:t>
      </w:r>
      <w:r w:rsidRPr="0008465B">
        <w:rPr>
          <w:rFonts w:ascii="Consolas" w:hAnsi="Consolas" w:cs="Consolas"/>
          <w:color w:val="404040" w:themeColor="text1" w:themeTint="BF"/>
          <w:sz w:val="22"/>
        </w:rPr>
        <w:t>// Add all files having the same extension</w:t>
      </w:r>
    </w:p>
    <w:p w14:paraId="7CAC12AC" w14:textId="77777777" w:rsidR="00C6077B" w:rsidRDefault="00C6077B" w:rsidP="00C6077B">
      <w:pPr>
        <w:pStyle w:val="ListParagraph"/>
        <w:numPr>
          <w:ilvl w:val="0"/>
          <w:numId w:val="6"/>
        </w:numPr>
        <w:contextualSpacing w:val="0"/>
      </w:pPr>
      <w:r>
        <w:t>If you want to see diff before deciding whether to add your files to commit, use:</w:t>
      </w:r>
    </w:p>
    <w:p w14:paraId="70553A21" w14:textId="77777777" w:rsidR="00C6077B" w:rsidRPr="001A4B84"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1A4B84">
        <w:rPr>
          <w:rFonts w:ascii="Consolas" w:hAnsi="Consolas" w:cs="Consolas"/>
          <w:sz w:val="22"/>
        </w:rPr>
        <w:t xml:space="preserve">$ git add –p </w:t>
      </w:r>
      <w:r w:rsidRPr="00347805">
        <w:rPr>
          <w:rFonts w:ascii="Consolas" w:hAnsi="Consolas" w:cs="Consolas"/>
          <w:sz w:val="22"/>
        </w:rPr>
        <w:t>&lt;file&gt;</w:t>
      </w:r>
      <w:r>
        <w:rPr>
          <w:rFonts w:ascii="Consolas" w:hAnsi="Consolas" w:cs="Consolas"/>
          <w:sz w:val="22"/>
        </w:rPr>
        <w:tab/>
      </w:r>
      <w:r>
        <w:rPr>
          <w:rFonts w:ascii="Consolas" w:hAnsi="Consolas" w:cs="Consolas"/>
          <w:sz w:val="22"/>
        </w:rPr>
        <w:tab/>
        <w:t xml:space="preserve"> </w:t>
      </w:r>
      <w:r w:rsidRPr="0008465B">
        <w:rPr>
          <w:rFonts w:ascii="Consolas" w:hAnsi="Consolas" w:cs="Consolas"/>
          <w:color w:val="404040" w:themeColor="text1" w:themeTint="BF"/>
          <w:sz w:val="22"/>
        </w:rPr>
        <w:t>// or –patch : interactive menu</w:t>
      </w:r>
    </w:p>
    <w:p w14:paraId="10A408B1" w14:textId="77777777" w:rsidR="00C6077B" w:rsidRDefault="00C6077B" w:rsidP="00C6077B">
      <w:r w:rsidRPr="00C43114">
        <w:rPr>
          <w:b/>
          <w:color w:val="833C0B" w:themeColor="accent2" w:themeShade="80"/>
        </w:rPr>
        <w:t>4.</w:t>
      </w:r>
      <w:r w:rsidRPr="00C43114">
        <w:rPr>
          <w:color w:val="833C0B" w:themeColor="accent2" w:themeShade="80"/>
        </w:rPr>
        <w:t xml:space="preserve"> </w:t>
      </w:r>
      <w:r w:rsidRPr="001B0351">
        <w:t xml:space="preserve">Create a new commit containing the current contents of </w:t>
      </w:r>
      <w:r>
        <w:t xml:space="preserve">the added files </w:t>
      </w:r>
      <w:r>
        <w:rPr>
          <w:rFonts w:ascii="Calibri" w:hAnsi="Calibri" w:cs="Calibri"/>
          <w:color w:val="111111"/>
          <w:szCs w:val="24"/>
        </w:rPr>
        <w:t xml:space="preserve">(by </w:t>
      </w:r>
      <w:r w:rsidRPr="00173292">
        <w:rPr>
          <w:rFonts w:ascii="Consolas" w:hAnsi="Consolas" w:cs="Consolas"/>
          <w:sz w:val="22"/>
          <w:shd w:val="clear" w:color="auto" w:fill="F2F2F2" w:themeFill="background1" w:themeFillShade="F2"/>
        </w:rPr>
        <w:t>git add</w:t>
      </w:r>
      <w:r>
        <w:rPr>
          <w:rFonts w:ascii="Calibri" w:hAnsi="Calibri" w:cs="Calibri"/>
          <w:color w:val="111111"/>
          <w:szCs w:val="24"/>
        </w:rPr>
        <w:t xml:space="preserve">) to the local repo, with </w:t>
      </w:r>
      <w:r>
        <w:t>a</w:t>
      </w:r>
      <w:r w:rsidRPr="001B0351">
        <w:t xml:space="preserve"> log message describing the changes. The new commit is a direct child of HEAD, usually the tip of the current branch, and the branch is updated to point to it</w:t>
      </w:r>
      <w:r>
        <w:t>.</w:t>
      </w:r>
    </w:p>
    <w:p w14:paraId="7FEE15C9" w14:textId="16C4841E"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w:t>
      </w:r>
      <w:hyperlink w:anchor="_More_About_Commit" w:history="1">
        <w:r w:rsidRPr="00084A48">
          <w:rPr>
            <w:rStyle w:val="Hyperlink"/>
            <w:rFonts w:ascii="Consolas" w:hAnsi="Consolas" w:cs="Consolas"/>
            <w:sz w:val="22"/>
          </w:rPr>
          <w:t>commit</w:t>
        </w:r>
      </w:hyperlink>
      <w:r w:rsidRPr="00347805">
        <w:rPr>
          <w:rFonts w:ascii="Consolas" w:hAnsi="Consolas" w:cs="Consolas"/>
          <w:sz w:val="22"/>
        </w:rPr>
        <w:t xml:space="preserve"> -m </w:t>
      </w:r>
      <w:r w:rsidR="0008465B">
        <w:rPr>
          <w:rFonts w:ascii="Consolas" w:hAnsi="Consolas" w:cs="Consolas"/>
          <w:sz w:val="22"/>
        </w:rPr>
        <w:t>"descriptive-</w:t>
      </w:r>
      <w:r w:rsidRPr="00347805">
        <w:rPr>
          <w:rFonts w:ascii="Consolas" w:hAnsi="Consolas" w:cs="Consolas"/>
          <w:sz w:val="22"/>
        </w:rPr>
        <w:t>message</w:t>
      </w:r>
      <w:r w:rsidR="0008465B">
        <w:rPr>
          <w:rFonts w:ascii="Consolas" w:hAnsi="Consolas" w:cs="Consolas"/>
          <w:sz w:val="22"/>
        </w:rPr>
        <w:t>"</w:t>
      </w:r>
    </w:p>
    <w:p w14:paraId="6BC6B5A8" w14:textId="77777777" w:rsidR="00C6077B" w:rsidRPr="004A23E5" w:rsidRDefault="00C6077B" w:rsidP="00C6077B">
      <w:pPr>
        <w:rPr>
          <w:b/>
        </w:rPr>
      </w:pPr>
      <w:r w:rsidRPr="004A23E5">
        <w:rPr>
          <w:b/>
        </w:rPr>
        <w:t>Notes:</w:t>
      </w:r>
    </w:p>
    <w:p w14:paraId="4133CEC4" w14:textId="77777777" w:rsidR="00C6077B" w:rsidRPr="004A23E5" w:rsidRDefault="00C6077B" w:rsidP="00C6077B">
      <w:pPr>
        <w:pStyle w:val="ListParagraph"/>
        <w:numPr>
          <w:ilvl w:val="0"/>
          <w:numId w:val="2"/>
        </w:numPr>
      </w:pPr>
      <w:r w:rsidRPr="004A23E5">
        <w:t xml:space="preserve">Committing is the process </w:t>
      </w:r>
      <w:r>
        <w:t>of copying changes on</w:t>
      </w:r>
      <w:r w:rsidRPr="004A23E5">
        <w:t xml:space="preserve"> </w:t>
      </w:r>
      <w:r>
        <w:t>the working directory tree</w:t>
      </w:r>
      <w:r w:rsidRPr="004A23E5">
        <w:t xml:space="preserve"> to the </w:t>
      </w:r>
      <w:r w:rsidRPr="004A23E5">
        <w:rPr>
          <w:b/>
        </w:rPr>
        <w:t>local</w:t>
      </w:r>
      <w:r w:rsidRPr="004A23E5">
        <w:t xml:space="preserve"> repo, not the remote repo.</w:t>
      </w:r>
    </w:p>
    <w:p w14:paraId="7B8FFBDB" w14:textId="77777777" w:rsidR="00C6077B" w:rsidRDefault="00C6077B" w:rsidP="00C6077B">
      <w:pPr>
        <w:pStyle w:val="ListParagraph"/>
        <w:numPr>
          <w:ilvl w:val="0"/>
          <w:numId w:val="2"/>
        </w:numPr>
      </w:pPr>
      <w:r w:rsidRPr="004A23E5">
        <w:t xml:space="preserve">If you make a commit and then find a mistake immediately after that, you can recover from it </w:t>
      </w:r>
      <w:r w:rsidRPr="00C9052B">
        <w:t>(</w:t>
      </w:r>
      <w:r>
        <w:t>undo commit</w:t>
      </w:r>
      <w:r w:rsidRPr="00C9052B">
        <w:t>)</w:t>
      </w:r>
      <w:r>
        <w:t xml:space="preserve"> </w:t>
      </w:r>
      <w:r w:rsidRPr="004A23E5">
        <w:t>with</w:t>
      </w:r>
      <w:r>
        <w:t>:</w:t>
      </w:r>
    </w:p>
    <w:p w14:paraId="5DBE0BC6" w14:textId="77777777" w:rsidR="00C6077B" w:rsidRPr="00347805" w:rsidRDefault="00C6077B" w:rsidP="00C6077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bookmarkStart w:id="1" w:name="_Hlk2032230"/>
      <w:r w:rsidRPr="00347805">
        <w:rPr>
          <w:rFonts w:ascii="Consolas" w:hAnsi="Consolas" w:cs="Consolas"/>
          <w:sz w:val="22"/>
        </w:rPr>
        <w:t xml:space="preserve">$ git </w:t>
      </w:r>
      <w:hyperlink w:anchor="_Reset_1" w:history="1">
        <w:r w:rsidRPr="00084A48">
          <w:rPr>
            <w:rStyle w:val="Hyperlink"/>
            <w:rFonts w:ascii="Consolas" w:hAnsi="Consolas" w:cs="Consolas"/>
            <w:sz w:val="22"/>
          </w:rPr>
          <w:t>reset</w:t>
        </w:r>
      </w:hyperlink>
      <w:r w:rsidRPr="00347805">
        <w:rPr>
          <w:rFonts w:ascii="Consolas" w:hAnsi="Consolas" w:cs="Consolas"/>
          <w:sz w:val="22"/>
        </w:rPr>
        <w:t xml:space="preserve"> --soft HEAD</w:t>
      </w:r>
      <w:r>
        <w:rPr>
          <w:rFonts w:ascii="Consolas" w:hAnsi="Consolas" w:cs="Consolas"/>
          <w:sz w:val="22"/>
        </w:rPr>
        <w:t>~1</w:t>
      </w:r>
    </w:p>
    <w:bookmarkEnd w:id="1"/>
    <w:p w14:paraId="5ED697A6" w14:textId="77777777" w:rsidR="00C6077B" w:rsidRDefault="00C6077B" w:rsidP="00C6077B">
      <w:r w:rsidRPr="00C43114">
        <w:rPr>
          <w:rFonts w:ascii="Calibri" w:hAnsi="Calibri" w:cs="Calibri"/>
          <w:b/>
          <w:color w:val="833C0B" w:themeColor="accent2" w:themeShade="80"/>
          <w:szCs w:val="24"/>
        </w:rPr>
        <w:t>5</w:t>
      </w:r>
      <w:r w:rsidRPr="00C43114">
        <w:rPr>
          <w:b/>
          <w:color w:val="833C0B" w:themeColor="accent2" w:themeShade="80"/>
        </w:rPr>
        <w:t>.</w:t>
      </w:r>
      <w:r w:rsidRPr="00C43114">
        <w:rPr>
          <w:color w:val="833C0B" w:themeColor="accent2" w:themeShade="80"/>
        </w:rPr>
        <w:t xml:space="preserve"> </w:t>
      </w:r>
      <w:r w:rsidRPr="001B22B3">
        <w:t xml:space="preserve">Pushing </w:t>
      </w:r>
      <w:r>
        <w:t xml:space="preserve">what you’ve committed </w:t>
      </w:r>
      <w:r w:rsidRPr="001B22B3">
        <w:t xml:space="preserve">to </w:t>
      </w:r>
      <w:r>
        <w:t>the</w:t>
      </w:r>
      <w:r w:rsidRPr="001B22B3">
        <w:t xml:space="preserve"> </w:t>
      </w:r>
      <w:r>
        <w:t>r</w:t>
      </w:r>
      <w:r w:rsidRPr="001B22B3">
        <w:t>emote</w:t>
      </w:r>
      <w:r>
        <w:t xml:space="preserve"> repo.</w:t>
      </w:r>
    </w:p>
    <w:p w14:paraId="6984AAA5"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push &lt;remote&gt; &lt;branch&gt;</w:t>
      </w:r>
    </w:p>
    <w:p w14:paraId="21937900" w14:textId="77777777" w:rsidR="00C6077B" w:rsidRPr="008F30C6" w:rsidRDefault="00C6077B" w:rsidP="00C6077B">
      <w:r w:rsidRPr="00C43114">
        <w:rPr>
          <w:b/>
          <w:color w:val="833C0B" w:themeColor="accent2" w:themeShade="80"/>
        </w:rPr>
        <w:t>6.</w:t>
      </w:r>
      <w:r w:rsidRPr="00C43114">
        <w:rPr>
          <w:color w:val="833C0B" w:themeColor="accent2" w:themeShade="80"/>
        </w:rPr>
        <w:t xml:space="preserve"> </w:t>
      </w:r>
      <w:r>
        <w:t>Open Git GUI:</w:t>
      </w:r>
    </w:p>
    <w:p w14:paraId="3195AE8C"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k</w:t>
      </w:r>
    </w:p>
    <w:p w14:paraId="5655F784" w14:textId="77777777" w:rsidR="00C6077B" w:rsidRPr="00360C15" w:rsidRDefault="00C6077B" w:rsidP="00C6077B">
      <w:bookmarkStart w:id="2" w:name="_Reset"/>
      <w:bookmarkEnd w:id="2"/>
      <w:r w:rsidRPr="00360C15">
        <w:rPr>
          <w:b/>
          <w:u w:val="single"/>
        </w:rPr>
        <w:lastRenderedPageBreak/>
        <w:t>Tip</w:t>
      </w:r>
      <w:r>
        <w:t xml:space="preserve">: </w:t>
      </w:r>
      <w:hyperlink r:id="rId21" w:history="1">
        <w:r w:rsidRPr="00360C15">
          <w:rPr>
            <w:rStyle w:val="Hyperlink"/>
          </w:rPr>
          <w:t>Commit only part of a file</w:t>
        </w:r>
      </w:hyperlink>
    </w:p>
    <w:p w14:paraId="5FE81ED1" w14:textId="77777777" w:rsidR="00C6077B" w:rsidRDefault="00C6077B" w:rsidP="00084A48"/>
    <w:p w14:paraId="35C0E8EA" w14:textId="77777777" w:rsidR="00273059" w:rsidRDefault="00273059"/>
    <w:p w14:paraId="02FABC6A" w14:textId="77777777" w:rsidR="00273059" w:rsidRDefault="00273059">
      <w:pPr>
        <w:rPr>
          <w:rFonts w:eastAsiaTheme="majorEastAsia" w:cstheme="majorBidi"/>
          <w:b/>
          <w:sz w:val="40"/>
          <w:szCs w:val="32"/>
        </w:rPr>
      </w:pPr>
      <w:r>
        <w:br w:type="page"/>
      </w:r>
    </w:p>
    <w:p w14:paraId="7D099F91" w14:textId="6AC2F31F" w:rsidR="003568AE" w:rsidRDefault="003568AE" w:rsidP="003568AE">
      <w:pPr>
        <w:pStyle w:val="Heading1"/>
      </w:pPr>
      <w:bookmarkStart w:id="3" w:name="_More_About_Git_1"/>
      <w:bookmarkEnd w:id="3"/>
      <w:r>
        <w:lastRenderedPageBreak/>
        <w:t xml:space="preserve">More About </w:t>
      </w:r>
      <w:r w:rsidR="006C3F22">
        <w:t xml:space="preserve">Git </w:t>
      </w:r>
      <w:r>
        <w:t>Pull</w:t>
      </w:r>
    </w:p>
    <w:p w14:paraId="7C143231" w14:textId="77777777" w:rsidR="006F11E9" w:rsidRDefault="006F11E9" w:rsidP="006F11E9">
      <w:pPr>
        <w:pStyle w:val="Heading2"/>
      </w:pPr>
      <w:r>
        <w:t>Fetch vs Pull</w:t>
      </w:r>
    </w:p>
    <w:p w14:paraId="2DD675A4" w14:textId="77777777" w:rsidR="006F11E9" w:rsidRPr="006F11E9" w:rsidRDefault="006F11E9" w:rsidP="006F11E9">
      <w:pPr>
        <w:rPr>
          <w:b/>
        </w:rPr>
      </w:pPr>
      <w:bookmarkStart w:id="4" w:name="_Fetch"/>
      <w:bookmarkEnd w:id="4"/>
      <w:r w:rsidRPr="006F11E9">
        <w:rPr>
          <w:b/>
        </w:rPr>
        <w:t>Fetch</w:t>
      </w:r>
    </w:p>
    <w:p w14:paraId="176BE787" w14:textId="77777777" w:rsidR="006F11E9" w:rsidRDefault="006F11E9" w:rsidP="006F11E9">
      <w:r>
        <w:t xml:space="preserve">"git fetch" </w:t>
      </w:r>
      <w:r w:rsidRPr="0000041F">
        <w:rPr>
          <w:b/>
        </w:rPr>
        <w:t>only downloads new changes</w:t>
      </w:r>
      <w:r>
        <w:t xml:space="preserve"> from a remote repository - but it </w:t>
      </w:r>
      <w:r w:rsidRPr="0000041F">
        <w:rPr>
          <w:b/>
        </w:rPr>
        <w:t>doesn't integrate</w:t>
      </w:r>
      <w:r>
        <w:t xml:space="preserve"> any of these changes into your working files. It is great for getting a fresh view on all things happened in your remote repository.</w:t>
      </w:r>
    </w:p>
    <w:p w14:paraId="219DDC71" w14:textId="77777777" w:rsidR="006F11E9" w:rsidRDefault="006F11E9" w:rsidP="006F11E9">
      <w:r>
        <w:t>Due to it's "harmless" nature, you can rest assured: fetch will never manipulate, destroy, or screw up anything.</w:t>
      </w:r>
    </w:p>
    <w:p w14:paraId="401EAFF2" w14:textId="77777777" w:rsidR="006F11E9" w:rsidRPr="006F11E9" w:rsidRDefault="006F11E9" w:rsidP="006F11E9">
      <w:r w:rsidRPr="006F11E9">
        <w:rPr>
          <w:u w:val="single"/>
        </w:rPr>
        <w:t>Commands</w:t>
      </w:r>
      <w:r w:rsidRPr="006F11E9">
        <w:t>:</w:t>
      </w:r>
    </w:p>
    <w:p w14:paraId="7450A908" w14:textId="77777777" w:rsidR="006F11E9" w:rsidRDefault="006F11E9" w:rsidP="006F11E9">
      <w:pPr>
        <w:pStyle w:val="ListParagraph"/>
        <w:numPr>
          <w:ilvl w:val="0"/>
          <w:numId w:val="14"/>
        </w:numPr>
      </w:pPr>
      <w:r>
        <w:t>Fetch all branches from the repo:</w:t>
      </w:r>
    </w:p>
    <w:p w14:paraId="55719B1B" w14:textId="1E694E04"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repo-name&gt;</w:t>
      </w:r>
      <w:r w:rsidRPr="00B07963">
        <w:rPr>
          <w:rFonts w:ascii="Consolas" w:hAnsi="Consolas"/>
          <w:sz w:val="22"/>
        </w:rPr>
        <w:tab/>
      </w:r>
      <w:r w:rsidR="004448C3">
        <w:rPr>
          <w:rFonts w:ascii="Consolas" w:hAnsi="Consolas"/>
          <w:color w:val="595959" w:themeColor="text1" w:themeTint="A6"/>
          <w:sz w:val="22"/>
        </w:rPr>
        <w:t>#</w:t>
      </w:r>
      <w:r w:rsidRPr="004448C3">
        <w:rPr>
          <w:rFonts w:ascii="Consolas" w:hAnsi="Consolas"/>
          <w:color w:val="595959" w:themeColor="text1" w:themeTint="A6"/>
          <w:sz w:val="22"/>
        </w:rPr>
        <w:t xml:space="preserve"> mostly </w:t>
      </w:r>
      <w:r w:rsidR="008F468C" w:rsidRPr="004448C3">
        <w:rPr>
          <w:rFonts w:ascii="Consolas" w:hAnsi="Consolas"/>
          <w:color w:val="595959" w:themeColor="text1" w:themeTint="A6"/>
          <w:sz w:val="22"/>
        </w:rPr>
        <w:t>'</w:t>
      </w:r>
      <w:r w:rsidRPr="004448C3">
        <w:rPr>
          <w:rFonts w:ascii="Consolas" w:hAnsi="Consolas"/>
          <w:color w:val="595959" w:themeColor="text1" w:themeTint="A6"/>
          <w:sz w:val="22"/>
        </w:rPr>
        <w:t>origin</w:t>
      </w:r>
      <w:r w:rsidR="008F468C" w:rsidRPr="004448C3">
        <w:rPr>
          <w:rFonts w:ascii="Consolas" w:hAnsi="Consolas"/>
          <w:color w:val="595959" w:themeColor="text1" w:themeTint="A6"/>
          <w:sz w:val="22"/>
        </w:rPr>
        <w:t>'</w:t>
      </w:r>
    </w:p>
    <w:p w14:paraId="025836C0" w14:textId="77777777" w:rsidR="006F11E9" w:rsidRDefault="006F11E9" w:rsidP="006F11E9">
      <w:pPr>
        <w:pStyle w:val="ListParagraph"/>
        <w:numPr>
          <w:ilvl w:val="0"/>
          <w:numId w:val="14"/>
        </w:numPr>
      </w:pPr>
      <w:r>
        <w:t>Only fetch the specified branch.</w:t>
      </w:r>
    </w:p>
    <w:p w14:paraId="0D39125C"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branch-name&gt; &lt;branch-name&gt;</w:t>
      </w:r>
    </w:p>
    <w:p w14:paraId="61820626" w14:textId="77777777" w:rsidR="006F11E9" w:rsidRPr="006F11E9" w:rsidRDefault="006F11E9" w:rsidP="006F11E9">
      <w:pPr>
        <w:rPr>
          <w:b/>
        </w:rPr>
      </w:pPr>
      <w:bookmarkStart w:id="5" w:name="_Pull"/>
      <w:bookmarkEnd w:id="5"/>
      <w:r w:rsidRPr="006F11E9">
        <w:rPr>
          <w:b/>
        </w:rPr>
        <w:t>Pull</w:t>
      </w:r>
    </w:p>
    <w:p w14:paraId="5432CF83" w14:textId="77777777" w:rsidR="006F11E9" w:rsidRDefault="006F11E9" w:rsidP="006F11E9">
      <w:r>
        <w:t>"</w:t>
      </w:r>
      <w:r w:rsidRPr="0000041F">
        <w:t>git pull</w:t>
      </w:r>
      <w:r>
        <w:t>" is used with a different goal</w:t>
      </w:r>
      <w:r w:rsidRPr="0000041F">
        <w:t xml:space="preserve">: </w:t>
      </w:r>
      <w:r>
        <w:t>updating</w:t>
      </w:r>
      <w:r w:rsidRPr="0000041F">
        <w:t xml:space="preserve"> your current HEAD branch with the latest changes from the remote </w:t>
      </w:r>
      <w:r>
        <w:t>repository</w:t>
      </w:r>
      <w:r w:rsidRPr="0000041F">
        <w:t xml:space="preserve">. This means that pull </w:t>
      </w:r>
      <w:r>
        <w:rPr>
          <w:b/>
        </w:rPr>
        <w:t>not only downloads new data but</w:t>
      </w:r>
      <w:r w:rsidRPr="0000041F">
        <w:rPr>
          <w:b/>
        </w:rPr>
        <w:t xml:space="preserve"> also directly integrates it</w:t>
      </w:r>
      <w:r w:rsidRPr="0000041F">
        <w:t xml:space="preserve"> into your current working copy files.</w:t>
      </w:r>
    </w:p>
    <w:p w14:paraId="3C4FBED7" w14:textId="77777777" w:rsidR="006F11E9" w:rsidRPr="006F11E9" w:rsidRDefault="006F11E9" w:rsidP="006F11E9">
      <w:r w:rsidRPr="006F11E9">
        <w:rPr>
          <w:u w:val="single"/>
        </w:rPr>
        <w:t>Commands</w:t>
      </w:r>
      <w:r w:rsidRPr="006F11E9">
        <w:t>:</w:t>
      </w:r>
    </w:p>
    <w:p w14:paraId="5A59074F"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git pull &lt;remote-repo-name&gt; &lt;branch-name&gt;</w:t>
      </w:r>
    </w:p>
    <w:p w14:paraId="247A4D4C" w14:textId="77777777" w:rsidR="006F11E9" w:rsidRDefault="006F11E9" w:rsidP="006F11E9">
      <w:r w:rsidRPr="001514A2">
        <w:rPr>
          <w:u w:val="single"/>
        </w:rPr>
        <w:t>Eg</w:t>
      </w:r>
      <w:r>
        <w:rPr>
          <w:u w:val="single"/>
        </w:rPr>
        <w:t>1</w:t>
      </w:r>
      <w:r>
        <w:t xml:space="preserve">: Suppose you’re at branch </w:t>
      </w:r>
      <w:r w:rsidRPr="001514A2">
        <w:rPr>
          <w:i/>
        </w:rPr>
        <w:t>featureA</w:t>
      </w:r>
      <w:r>
        <w:t xml:space="preserve">, you want to fetch the latest changes from </w:t>
      </w:r>
      <w:r w:rsidRPr="001514A2">
        <w:rPr>
          <w:i/>
        </w:rPr>
        <w:t>feature</w:t>
      </w:r>
      <w:r w:rsidRPr="001514A2">
        <w:rPr>
          <w:i/>
          <w:color w:val="FF0000"/>
        </w:rPr>
        <w:t>A</w:t>
      </w:r>
      <w:r w:rsidRPr="001514A2">
        <w:rPr>
          <w:color w:val="FF0000"/>
        </w:rPr>
        <w:t xml:space="preserve"> </w:t>
      </w:r>
      <w:r>
        <w:t xml:space="preserve">(in remote </w:t>
      </w:r>
      <w:r w:rsidRPr="001514A2">
        <w:rPr>
          <w:i/>
        </w:rPr>
        <w:t>origin</w:t>
      </w:r>
      <w:r>
        <w:t xml:space="preserve">) then merge them to </w:t>
      </w:r>
      <w:r w:rsidRPr="001514A2">
        <w:rPr>
          <w:i/>
        </w:rPr>
        <w:t>featureA</w:t>
      </w:r>
      <w:r>
        <w:t>, run:</w:t>
      </w:r>
    </w:p>
    <w:p w14:paraId="02F43029"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r>
        <w:rPr>
          <w:rFonts w:ascii="Consolas" w:hAnsi="Consolas"/>
          <w:sz w:val="22"/>
        </w:rPr>
        <w:t>feature</w:t>
      </w:r>
      <w:r w:rsidRPr="001514A2">
        <w:rPr>
          <w:rFonts w:ascii="Consolas" w:hAnsi="Consolas"/>
          <w:sz w:val="22"/>
        </w:rPr>
        <w:t>A</w:t>
      </w:r>
    </w:p>
    <w:p w14:paraId="6CE8364F" w14:textId="77777777" w:rsidR="006F11E9" w:rsidRDefault="006F11E9" w:rsidP="006F11E9">
      <w:r w:rsidRPr="001514A2">
        <w:rPr>
          <w:u w:val="single"/>
        </w:rPr>
        <w:t>Eg2</w:t>
      </w:r>
      <w:r>
        <w:t xml:space="preserve">: Suppose you’re in branch </w:t>
      </w:r>
      <w:r w:rsidRPr="001514A2">
        <w:rPr>
          <w:i/>
        </w:rPr>
        <w:t>featureA</w:t>
      </w:r>
      <w:r>
        <w:t xml:space="preserve">, you want to fetch the latest changes from </w:t>
      </w:r>
      <w:r w:rsidRPr="001514A2">
        <w:rPr>
          <w:i/>
        </w:rPr>
        <w:t>feature</w:t>
      </w:r>
      <w:r w:rsidRPr="001514A2">
        <w:rPr>
          <w:i/>
          <w:color w:val="FF0000"/>
        </w:rPr>
        <w:t>B</w:t>
      </w:r>
      <w:r>
        <w:t xml:space="preserve"> (in remote </w:t>
      </w:r>
      <w:r w:rsidRPr="001514A2">
        <w:rPr>
          <w:i/>
        </w:rPr>
        <w:t>origin</w:t>
      </w:r>
      <w:r>
        <w:t xml:space="preserve">) then merge them to </w:t>
      </w:r>
      <w:r w:rsidRPr="001514A2">
        <w:rPr>
          <w:i/>
        </w:rPr>
        <w:t>feature</w:t>
      </w:r>
      <w:r>
        <w:rPr>
          <w:i/>
        </w:rPr>
        <w:t>A</w:t>
      </w:r>
      <w:r>
        <w:t>, run:</w:t>
      </w:r>
    </w:p>
    <w:p w14:paraId="2378755B" w14:textId="77777777" w:rsid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r>
        <w:rPr>
          <w:rFonts w:ascii="Consolas" w:hAnsi="Consolas"/>
          <w:sz w:val="22"/>
        </w:rPr>
        <w:t>feature</w:t>
      </w:r>
      <w:r w:rsidRPr="001514A2">
        <w:rPr>
          <w:rFonts w:ascii="Consolas" w:hAnsi="Consolas"/>
          <w:sz w:val="22"/>
        </w:rPr>
        <w:t>B</w:t>
      </w:r>
    </w:p>
    <w:p w14:paraId="5F3AE9D1" w14:textId="1346B31A" w:rsidR="006F11E9" w:rsidRPr="00B07963"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Pr>
          <w:rFonts w:ascii="Consolas" w:hAnsi="Consolas"/>
          <w:sz w:val="22"/>
        </w:rPr>
        <w:t>#</w:t>
      </w:r>
      <w:r w:rsidR="006F11E9">
        <w:rPr>
          <w:rFonts w:ascii="Consolas" w:hAnsi="Consolas"/>
          <w:sz w:val="22"/>
        </w:rPr>
        <w:t xml:space="preserve"> For the use case of this command, check </w:t>
      </w:r>
      <w:hyperlink w:anchor="_Keep_Feature_Branches" w:history="1">
        <w:r w:rsidR="006F11E9" w:rsidRPr="0091344C">
          <w:rPr>
            <w:rStyle w:val="Hyperlink"/>
            <w:rFonts w:ascii="Consolas" w:hAnsi="Consolas"/>
            <w:sz w:val="22"/>
          </w:rPr>
          <w:t>here</w:t>
        </w:r>
      </w:hyperlink>
      <w:r w:rsidR="006F11E9">
        <w:rPr>
          <w:rFonts w:ascii="Consolas" w:hAnsi="Consolas"/>
          <w:sz w:val="22"/>
        </w:rPr>
        <w:t>.</w:t>
      </w:r>
    </w:p>
    <w:p w14:paraId="7228D4E2" w14:textId="77777777" w:rsidR="006F11E9" w:rsidRDefault="006F11E9" w:rsidP="006F11E9">
      <w:r w:rsidRPr="006F11E9">
        <w:rPr>
          <w:u w:val="single"/>
        </w:rPr>
        <w:t>Note</w:t>
      </w:r>
      <w:r>
        <w:t xml:space="preserve">: If NO argument(s) is specified, Git will choose default remote repo and branch defined in </w:t>
      </w:r>
      <w:r w:rsidRPr="001514A2">
        <w:rPr>
          <w:i/>
        </w:rPr>
        <w:t>gitconfig</w:t>
      </w:r>
      <w:r>
        <w:t xml:space="preserve"> file.</w:t>
      </w:r>
    </w:p>
    <w:p w14:paraId="237BD9C4" w14:textId="2E3898A5" w:rsidR="006F11E9" w:rsidRDefault="006F11E9" w:rsidP="006F11E9">
      <w:pPr>
        <w:ind w:left="720"/>
      </w:pPr>
      <w:r w:rsidRPr="001514A2">
        <w:rPr>
          <w:u w:val="single"/>
        </w:rPr>
        <w:t>Eg3</w:t>
      </w:r>
      <w:r>
        <w:t xml:space="preserve">: Suppose you already ran </w:t>
      </w:r>
      <w:r w:rsidR="004448C3">
        <w:rPr>
          <w:rFonts w:ascii="Consolas" w:hAnsi="Consolas"/>
          <w:sz w:val="22"/>
          <w:shd w:val="clear" w:color="auto" w:fill="F2F2F2" w:themeFill="background1" w:themeFillShade="F2"/>
        </w:rPr>
        <w:t>'</w:t>
      </w:r>
      <w:r w:rsidRPr="00713DAF">
        <w:rPr>
          <w:rFonts w:ascii="Consolas" w:hAnsi="Consolas"/>
          <w:sz w:val="22"/>
          <w:shd w:val="clear" w:color="auto" w:fill="F2F2F2" w:themeFill="background1" w:themeFillShade="F2"/>
        </w:rPr>
        <w:t>git branch --set-upstream master origin/master</w:t>
      </w:r>
      <w:r w:rsidR="004448C3">
        <w:rPr>
          <w:rFonts w:ascii="Consolas" w:hAnsi="Consolas"/>
          <w:sz w:val="22"/>
          <w:shd w:val="clear" w:color="auto" w:fill="F2F2F2" w:themeFill="background1" w:themeFillShade="F2"/>
        </w:rPr>
        <w:t>'</w:t>
      </w:r>
      <w:r>
        <w:t xml:space="preserve">, meaning the following info was added to your </w:t>
      </w:r>
      <w:r w:rsidRPr="00713DAF">
        <w:rPr>
          <w:i/>
        </w:rPr>
        <w:t>gitconfig</w:t>
      </w:r>
      <w:r>
        <w:t xml:space="preserve"> file:</w:t>
      </w:r>
    </w:p>
    <w:p w14:paraId="615DEAD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branch "master"]</w:t>
      </w:r>
    </w:p>
    <w:p w14:paraId="6B068A7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remote = origin</w:t>
      </w:r>
    </w:p>
    <w:p w14:paraId="74FA49E5"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merge = refs/heads/master</w:t>
      </w:r>
    </w:p>
    <w:p w14:paraId="40F1DA97" w14:textId="77777777" w:rsidR="006F11E9" w:rsidRDefault="006F11E9" w:rsidP="006F11E9">
      <w:pPr>
        <w:ind w:left="720"/>
      </w:pPr>
      <w:r>
        <w:t xml:space="preserve">Now </w:t>
      </w:r>
      <w:r w:rsidRPr="001514A2">
        <w:rPr>
          <w:rFonts w:ascii="Consolas" w:hAnsi="Consolas"/>
          <w:sz w:val="22"/>
          <w:shd w:val="clear" w:color="auto" w:fill="F2F2F2" w:themeFill="background1" w:themeFillShade="F2"/>
        </w:rPr>
        <w:t>$ git pull</w:t>
      </w:r>
      <w:r>
        <w:t xml:space="preserve"> is exactly same as </w:t>
      </w:r>
      <w:r w:rsidRPr="001514A2">
        <w:rPr>
          <w:rFonts w:ascii="Consolas" w:hAnsi="Consolas"/>
          <w:sz w:val="22"/>
          <w:shd w:val="clear" w:color="auto" w:fill="F2F2F2" w:themeFill="background1" w:themeFillShade="F2"/>
        </w:rPr>
        <w:t>$ git pull origin master</w:t>
      </w:r>
    </w:p>
    <w:p w14:paraId="195BAB33" w14:textId="77777777" w:rsidR="006F11E9" w:rsidRPr="006F11E9" w:rsidRDefault="006F11E9" w:rsidP="006F11E9">
      <w:pPr>
        <w:rPr>
          <w:b/>
        </w:rPr>
      </w:pPr>
      <w:r w:rsidRPr="006F11E9">
        <w:rPr>
          <w:b/>
        </w:rPr>
        <w:t>Fetch vs Pull – When?</w:t>
      </w:r>
    </w:p>
    <w:p w14:paraId="6CC37CEC" w14:textId="77777777" w:rsidR="006F11E9" w:rsidRDefault="006F11E9" w:rsidP="006F11E9">
      <w:r>
        <w:t xml:space="preserve">Since "git pull" tries to merge remote changes with your local ones, a so-called "merge conflict" can occur. In this case, you have to </w:t>
      </w:r>
      <w:hyperlink w:anchor="_How_to_Resolve" w:history="1">
        <w:r w:rsidRPr="0000041F">
          <w:rPr>
            <w:rStyle w:val="Hyperlink"/>
          </w:rPr>
          <w:t>resolve merge conflicts</w:t>
        </w:r>
      </w:hyperlink>
      <w:r>
        <w:t xml:space="preserve"> manually. If you don’t want to do that, use "git fetch" instead.</w:t>
      </w:r>
    </w:p>
    <w:p w14:paraId="2B1C69D1" w14:textId="5159F682" w:rsidR="006F11E9" w:rsidRPr="006F11E9" w:rsidRDefault="006F11E9" w:rsidP="006F11E9">
      <w:r>
        <w:t>It's highly recommended to start a "git pull" only with a clean working copy. This means that you should not have any uncommitted local changes before you pull. But if you have, save your local changes temporarily using "</w:t>
      </w:r>
      <w:hyperlink w:anchor="_Stash" w:history="1">
        <w:r w:rsidRPr="00940864">
          <w:rPr>
            <w:rStyle w:val="Hyperlink"/>
          </w:rPr>
          <w:t>git stash</w:t>
        </w:r>
      </w:hyperlink>
      <w:r>
        <w:t>".</w:t>
      </w:r>
    </w:p>
    <w:p w14:paraId="15F05626" w14:textId="77777777" w:rsidR="003568AE" w:rsidRDefault="003568AE" w:rsidP="003568AE">
      <w:pPr>
        <w:pStyle w:val="Heading2"/>
      </w:pPr>
      <w:bookmarkStart w:id="6" w:name="_Keep_Feature_Branches"/>
      <w:bookmarkEnd w:id="6"/>
      <w:r>
        <w:t xml:space="preserve">Keep Feature Branches Up To Date with Parent Branch </w:t>
      </w:r>
    </w:p>
    <w:p w14:paraId="24A58FEF" w14:textId="3B41707D" w:rsidR="003568AE" w:rsidRDefault="0091344C" w:rsidP="003568AE">
      <w:r>
        <w:t xml:space="preserve">Suppose </w:t>
      </w:r>
      <w:r w:rsidR="003568AE" w:rsidRPr="003568AE">
        <w:t>you</w:t>
      </w:r>
      <w:r>
        <w:t>’re</w:t>
      </w:r>
      <w:r w:rsidR="003568AE" w:rsidRPr="003568AE">
        <w:t xml:space="preserve"> work</w:t>
      </w:r>
      <w:r>
        <w:t>ing</w:t>
      </w:r>
      <w:r w:rsidR="003568AE" w:rsidRPr="003568AE">
        <w:t xml:space="preserve"> on </w:t>
      </w:r>
      <w:r>
        <w:t>a feature branch</w:t>
      </w:r>
      <w:r w:rsidR="003568AE" w:rsidRPr="003568AE">
        <w:t xml:space="preserve"> </w:t>
      </w:r>
      <w:r>
        <w:t xml:space="preserve">called </w:t>
      </w:r>
      <w:r w:rsidRPr="0091344C">
        <w:rPr>
          <w:i/>
          <w:color w:val="538135" w:themeColor="accent6" w:themeShade="BF"/>
        </w:rPr>
        <w:t>feature</w:t>
      </w:r>
      <w:r w:rsidRPr="0091344C">
        <w:rPr>
          <w:color w:val="538135" w:themeColor="accent6" w:themeShade="BF"/>
        </w:rPr>
        <w:t xml:space="preserve"> </w:t>
      </w:r>
      <w:r>
        <w:t>which is</w:t>
      </w:r>
      <w:r w:rsidR="003568AE" w:rsidRPr="003568AE">
        <w:t xml:space="preserve"> based off a parent branch</w:t>
      </w:r>
      <w:r>
        <w:t xml:space="preserve"> called </w:t>
      </w:r>
      <w:r w:rsidRPr="0091344C">
        <w:rPr>
          <w:i/>
          <w:color w:val="538135" w:themeColor="accent6" w:themeShade="BF"/>
        </w:rPr>
        <w:t>master</w:t>
      </w:r>
      <w:r>
        <w:t xml:space="preserve">. </w:t>
      </w:r>
      <w:r w:rsidR="003568AE" w:rsidRPr="003568AE">
        <w:t xml:space="preserve">As time goes by, your </w:t>
      </w:r>
      <w:r>
        <w:t>feature</w:t>
      </w:r>
      <w:r w:rsidR="003568AE" w:rsidRPr="003568AE">
        <w:t xml:space="preserve"> branch can become significantly out of sync with the latest master branch. This may mean that merging your work when you’ve finished </w:t>
      </w:r>
      <w:r>
        <w:t xml:space="preserve">will </w:t>
      </w:r>
      <w:r w:rsidR="003568AE" w:rsidRPr="003568AE">
        <w:t>become very tricky. You can avoid this by frequently running:</w:t>
      </w:r>
    </w:p>
    <w:p w14:paraId="76BEA790" w14:textId="3216B2F5" w:rsidR="00E72945" w:rsidRPr="00F5240C" w:rsidRDefault="00E72945" w:rsidP="0091344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lastRenderedPageBreak/>
        <w:t># On the feature branch</w:t>
      </w:r>
    </w:p>
    <w:p w14:paraId="7C13F97E" w14:textId="1A883750" w:rsidR="0091344C" w:rsidRDefault="0091344C" w:rsidP="0091344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xml:space="preserve">$ git pull </w:t>
      </w:r>
      <w:r w:rsidRPr="0091344C">
        <w:rPr>
          <w:rFonts w:ascii="Consolas" w:hAnsi="Consolas"/>
          <w:i/>
          <w:sz w:val="22"/>
        </w:rPr>
        <w:t>origin</w:t>
      </w:r>
      <w:r w:rsidRPr="001514A2">
        <w:rPr>
          <w:rFonts w:ascii="Consolas" w:hAnsi="Consolas"/>
          <w:sz w:val="22"/>
        </w:rPr>
        <w:t xml:space="preserve"> </w:t>
      </w:r>
      <w:r w:rsidRPr="0091344C">
        <w:rPr>
          <w:rFonts w:ascii="Consolas" w:hAnsi="Consolas"/>
          <w:i/>
          <w:sz w:val="22"/>
        </w:rPr>
        <w:t>master</w:t>
      </w:r>
    </w:p>
    <w:p w14:paraId="1F81064F" w14:textId="13818093" w:rsidR="0091344C" w:rsidRPr="003568AE" w:rsidRDefault="0091344C" w:rsidP="003568AE">
      <w:r>
        <w:t>or</w:t>
      </w:r>
    </w:p>
    <w:p w14:paraId="32CD80DE" w14:textId="6DBAF841" w:rsidR="00E72945" w:rsidRPr="00F5240C" w:rsidRDefault="00E72945" w:rsidP="006C3F2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On the feature branch</w:t>
      </w:r>
    </w:p>
    <w:p w14:paraId="7E8F84C9" w14:textId="74DBE42D" w:rsidR="003568AE" w:rsidRPr="006C3F22" w:rsidRDefault="0091344C" w:rsidP="006C3F2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6C3F22">
        <w:rPr>
          <w:rFonts w:ascii="Consolas" w:hAnsi="Consolas"/>
          <w:sz w:val="22"/>
        </w:rPr>
        <w:t xml:space="preserve">$ </w:t>
      </w:r>
      <w:r w:rsidR="003568AE" w:rsidRPr="006C3F22">
        <w:rPr>
          <w:rFonts w:ascii="Consolas" w:hAnsi="Consolas"/>
          <w:sz w:val="22"/>
        </w:rPr>
        <w:t xml:space="preserve">git pull --rebase </w:t>
      </w:r>
      <w:r w:rsidRPr="006C3F22">
        <w:rPr>
          <w:rFonts w:ascii="Consolas" w:hAnsi="Consolas"/>
          <w:i/>
          <w:sz w:val="22"/>
        </w:rPr>
        <w:t>origin</w:t>
      </w:r>
      <w:r w:rsidR="003568AE" w:rsidRPr="006C3F22">
        <w:rPr>
          <w:rFonts w:ascii="Consolas" w:hAnsi="Consolas"/>
          <w:sz w:val="22"/>
        </w:rPr>
        <w:t xml:space="preserve"> </w:t>
      </w:r>
      <w:r w:rsidR="003568AE" w:rsidRPr="006C3F22">
        <w:rPr>
          <w:rFonts w:ascii="Consolas" w:hAnsi="Consolas"/>
          <w:i/>
          <w:sz w:val="22"/>
        </w:rPr>
        <w:t>master</w:t>
      </w:r>
    </w:p>
    <w:p w14:paraId="2C66EF97" w14:textId="59D95422" w:rsidR="0091344C" w:rsidRDefault="0091344C" w:rsidP="003568AE">
      <w:pPr>
        <w:rPr>
          <w:i/>
        </w:rPr>
      </w:pPr>
      <w:r>
        <w:t xml:space="preserve">Both commands </w:t>
      </w:r>
      <w:r w:rsidR="003568AE" w:rsidRPr="003568AE">
        <w:t xml:space="preserve">will </w:t>
      </w:r>
      <w:r>
        <w:t>fetch</w:t>
      </w:r>
      <w:r w:rsidR="003568AE" w:rsidRPr="003568AE">
        <w:t xml:space="preserve"> </w:t>
      </w:r>
      <w:r>
        <w:t>all new</w:t>
      </w:r>
      <w:r w:rsidR="003568AE" w:rsidRPr="003568AE">
        <w:t xml:space="preserve"> commits from the </w:t>
      </w:r>
      <w:r w:rsidR="003568AE" w:rsidRPr="0091344C">
        <w:rPr>
          <w:i/>
        </w:rPr>
        <w:t>master</w:t>
      </w:r>
      <w:r w:rsidR="003568AE" w:rsidRPr="003568AE">
        <w:t xml:space="preserve"> and then add </w:t>
      </w:r>
      <w:r>
        <w:t>all of them into</w:t>
      </w:r>
      <w:r w:rsidR="003568AE" w:rsidRPr="003568AE">
        <w:t xml:space="preserve"> </w:t>
      </w:r>
      <w:r w:rsidR="003568AE" w:rsidRPr="0091344C">
        <w:rPr>
          <w:i/>
        </w:rPr>
        <w:t>feature</w:t>
      </w:r>
      <w:r w:rsidR="000A211E">
        <w:rPr>
          <w:i/>
        </w:rPr>
        <w:t>.</w:t>
      </w:r>
    </w:p>
    <w:p w14:paraId="2594D5C3" w14:textId="77777777" w:rsidR="000A211E" w:rsidRDefault="000A211E" w:rsidP="003568AE">
      <w:pPr>
        <w:rPr>
          <w:i/>
        </w:rPr>
      </w:pPr>
    </w:p>
    <w:p w14:paraId="32C4073E" w14:textId="39A4DE2A" w:rsidR="000A211E" w:rsidRDefault="000A211E" w:rsidP="003568AE">
      <w:r>
        <w:t>Their differences are:</w:t>
      </w:r>
    </w:p>
    <w:p w14:paraId="58A0BB56" w14:textId="61C5B83F" w:rsidR="000A211E" w:rsidRDefault="000A211E" w:rsidP="004448C3">
      <w:pPr>
        <w:pStyle w:val="ListParagraph"/>
        <w:numPr>
          <w:ilvl w:val="0"/>
          <w:numId w:val="14"/>
        </w:numPr>
        <w:shd w:val="clear" w:color="auto" w:fill="F2F2F2" w:themeFill="background1" w:themeFillShade="F2"/>
      </w:pPr>
      <w:r w:rsidRPr="000A211E">
        <w:rPr>
          <w:rFonts w:ascii="Consolas" w:hAnsi="Consolas"/>
          <w:sz w:val="22"/>
        </w:rPr>
        <w:t>git pull = git fetch + git merge</w:t>
      </w:r>
    </w:p>
    <w:p w14:paraId="793A2F9C" w14:textId="77777777" w:rsidR="000A211E" w:rsidRPr="000A211E" w:rsidRDefault="000A211E" w:rsidP="004448C3">
      <w:pPr>
        <w:pStyle w:val="ListParagraph"/>
        <w:numPr>
          <w:ilvl w:val="0"/>
          <w:numId w:val="14"/>
        </w:numPr>
        <w:shd w:val="clear" w:color="auto" w:fill="F2F2F2" w:themeFill="background1" w:themeFillShade="F2"/>
      </w:pPr>
      <w:r w:rsidRPr="000A211E">
        <w:rPr>
          <w:rFonts w:ascii="Consolas" w:hAnsi="Consolas"/>
          <w:sz w:val="22"/>
        </w:rPr>
        <w:t>git pull --rebase = git fetch + git rebase</w:t>
      </w:r>
    </w:p>
    <w:p w14:paraId="4B46397F" w14:textId="017D8255" w:rsidR="000A211E" w:rsidRDefault="000A211E" w:rsidP="000A211E">
      <w:r>
        <w:t>So suppose you have two commits in local branch:</w:t>
      </w:r>
    </w:p>
    <w:p w14:paraId="60189F5E" w14:textId="0ABBD18B"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w:t>
      </w:r>
      <w:r w:rsidR="00075146">
        <w:tab/>
      </w:r>
      <w:r>
        <w:t xml:space="preserve"> feature</w:t>
      </w:r>
    </w:p>
    <w:p w14:paraId="2BA6B802" w14:textId="75A1688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w:t>
      </w:r>
    </w:p>
    <w:p w14:paraId="35EDFCEB" w14:textId="49D28154"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  </w:t>
      </w:r>
      <w:r>
        <w:tab/>
        <w:t xml:space="preserve"> master</w:t>
      </w:r>
    </w:p>
    <w:p w14:paraId="2BC46021" w14:textId="0625947F" w:rsidR="000A211E" w:rsidRDefault="000A211E" w:rsidP="000A211E">
      <w:r>
        <w:t>After "git pull", will be:</w:t>
      </w:r>
    </w:p>
    <w:p w14:paraId="27A897F9" w14:textId="57DDDE2E"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  </w:t>
      </w:r>
    </w:p>
    <w:p w14:paraId="09DAF7F6" w14:textId="738F84DC"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               \</w:t>
      </w:r>
    </w:p>
    <w:p w14:paraId="30675D4D" w14:textId="6314A97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G </w:t>
      </w:r>
      <w:r>
        <w:tab/>
      </w:r>
      <w:r w:rsidRPr="000A211E">
        <w:t>master</w:t>
      </w:r>
      <w:r>
        <w:t>+feature</w:t>
      </w:r>
    </w:p>
    <w:p w14:paraId="462BF1FE" w14:textId="05E14366" w:rsidR="000A211E" w:rsidRDefault="000A211E" w:rsidP="000A211E">
      <w:r>
        <w:t xml:space="preserve">After "git pull </w:t>
      </w:r>
      <w:r w:rsidR="0074370C">
        <w:t>--</w:t>
      </w:r>
      <w:r>
        <w:t>rebase", there will be no merge point G. Note that D and E become different commits:</w:t>
      </w:r>
    </w:p>
    <w:p w14:paraId="4E937E1D" w14:textId="3682C8F4" w:rsidR="001E595E" w:rsidRPr="006C3F22"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D'---E'  </w:t>
      </w:r>
      <w:r>
        <w:tab/>
        <w:t xml:space="preserve">    </w:t>
      </w:r>
      <w:r w:rsidRPr="000A211E">
        <w:t>master</w:t>
      </w:r>
      <w:r>
        <w:t>+feature</w:t>
      </w:r>
      <w:r w:rsidR="001E595E">
        <w:br w:type="page"/>
      </w:r>
    </w:p>
    <w:p w14:paraId="132043F0" w14:textId="53F5E1AC" w:rsidR="00965BD9" w:rsidRDefault="00965BD9" w:rsidP="00965BD9">
      <w:pPr>
        <w:pStyle w:val="Heading1"/>
      </w:pPr>
      <w:bookmarkStart w:id="7" w:name="_More_About_Commit"/>
      <w:bookmarkEnd w:id="7"/>
      <w:r>
        <w:lastRenderedPageBreak/>
        <w:t xml:space="preserve">More About </w:t>
      </w:r>
      <w:r w:rsidR="006C3F22">
        <w:t xml:space="preserve">Git </w:t>
      </w:r>
      <w:r>
        <w:t>Commit</w:t>
      </w:r>
    </w:p>
    <w:p w14:paraId="1A382E19" w14:textId="75DEE74B" w:rsidR="00EF0030" w:rsidRDefault="00EF0030" w:rsidP="00EF0030">
      <w:pPr>
        <w:pStyle w:val="Heading2"/>
      </w:pPr>
      <w:r>
        <w:t>Commit without staging</w:t>
      </w:r>
    </w:p>
    <w:p w14:paraId="7D4B764E" w14:textId="542093C2" w:rsidR="00EF0030" w:rsidRDefault="00EF0030" w:rsidP="00EF0030">
      <w:r>
        <w:t>If you want to skip the staging phase (so files don’t need to be staged with $ git add), you can directly commit all changes with following command:</w:t>
      </w:r>
    </w:p>
    <w:p w14:paraId="78F4C1EA" w14:textId="4682501E" w:rsidR="00EF0030" w:rsidRDefault="00EF0030" w:rsidP="00E47EF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EF0030">
        <w:rPr>
          <w:rFonts w:ascii="Consolas" w:hAnsi="Consolas"/>
          <w:sz w:val="22"/>
        </w:rPr>
        <w:t>$ git commit -a</w:t>
      </w:r>
      <w:r w:rsidR="00D973A9">
        <w:rPr>
          <w:rFonts w:ascii="Consolas" w:hAnsi="Consolas"/>
          <w:sz w:val="22"/>
        </w:rPr>
        <w:t xml:space="preserve"> -m "commit message"</w:t>
      </w:r>
    </w:p>
    <w:p w14:paraId="555635BD" w14:textId="77777777" w:rsidR="00E47EF3" w:rsidRDefault="00E47EF3" w:rsidP="00E47EF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
    <w:p w14:paraId="46CF54C6" w14:textId="671430BA" w:rsidR="00E47EF3" w:rsidRDefault="00E47EF3" w:rsidP="00E47EF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Similar to:</w:t>
      </w:r>
    </w:p>
    <w:p w14:paraId="2C3FA074" w14:textId="515E10DC" w:rsidR="00E47EF3" w:rsidRPr="00EF0030" w:rsidRDefault="00E47EF3" w:rsidP="00E47EF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E47EF3">
        <w:rPr>
          <w:rFonts w:ascii="Consolas" w:hAnsi="Consolas"/>
          <w:sz w:val="22"/>
        </w:rPr>
        <w:t>$ git add -a</w:t>
      </w:r>
      <w:r>
        <w:rPr>
          <w:rFonts w:ascii="Consolas" w:hAnsi="Consolas"/>
          <w:sz w:val="22"/>
        </w:rPr>
        <w:t xml:space="preserve">; </w:t>
      </w:r>
      <w:r w:rsidRPr="00E47EF3">
        <w:rPr>
          <w:rFonts w:ascii="Consolas" w:hAnsi="Consolas"/>
          <w:sz w:val="22"/>
        </w:rPr>
        <w:t xml:space="preserve">git </w:t>
      </w:r>
      <w:r w:rsidRPr="00EF0030">
        <w:rPr>
          <w:rFonts w:ascii="Consolas" w:hAnsi="Consolas"/>
          <w:sz w:val="22"/>
        </w:rPr>
        <w:t xml:space="preserve">commit </w:t>
      </w:r>
      <w:r>
        <w:rPr>
          <w:rFonts w:ascii="Consolas" w:hAnsi="Consolas"/>
          <w:sz w:val="22"/>
        </w:rPr>
        <w:t>-m "commit message"</w:t>
      </w:r>
    </w:p>
    <w:p w14:paraId="1EB281B5" w14:textId="38DED5F0" w:rsidR="00D973A9" w:rsidRDefault="00D973A9" w:rsidP="00D973A9">
      <w:r w:rsidRPr="00D973A9">
        <w:rPr>
          <w:b/>
          <w:bCs/>
        </w:rPr>
        <w:t>Notes</w:t>
      </w:r>
      <w:r>
        <w:t>:</w:t>
      </w:r>
    </w:p>
    <w:p w14:paraId="128C85D9" w14:textId="71053651" w:rsidR="00D973A9" w:rsidRDefault="00D973A9" w:rsidP="00D973A9">
      <w:pPr>
        <w:pStyle w:val="ListParagraph"/>
        <w:numPr>
          <w:ilvl w:val="0"/>
          <w:numId w:val="24"/>
        </w:numPr>
        <w:spacing w:before="40" w:after="40"/>
        <w:contextualSpacing w:val="0"/>
      </w:pPr>
      <w:r>
        <w:t>T</w:t>
      </w:r>
      <w:r w:rsidRPr="00D973A9">
        <w:t>he "-a" option only stages modifications and deletions</w:t>
      </w:r>
      <w:r>
        <w:t xml:space="preserve">, but </w:t>
      </w:r>
      <w:r w:rsidRPr="00D973A9">
        <w:rPr>
          <w:b/>
          <w:bCs/>
        </w:rPr>
        <w:t>doesn’t include new untracked files</w:t>
      </w:r>
      <w:r w:rsidRPr="00D973A9">
        <w:t xml:space="preserve">. If you </w:t>
      </w:r>
      <w:r>
        <w:t xml:space="preserve">want to include </w:t>
      </w:r>
      <w:r w:rsidRPr="00D973A9">
        <w:t>new files in the commit, you will still need to use the "git add" command explicitly.</w:t>
      </w:r>
    </w:p>
    <w:p w14:paraId="0F614A03" w14:textId="2ABA6429" w:rsidR="00D973A9" w:rsidRPr="00D973A9" w:rsidRDefault="00D973A9" w:rsidP="00D973A9">
      <w:pPr>
        <w:pStyle w:val="ListParagraph"/>
        <w:numPr>
          <w:ilvl w:val="0"/>
          <w:numId w:val="24"/>
        </w:numPr>
        <w:spacing w:before="40" w:after="40"/>
        <w:contextualSpacing w:val="0"/>
      </w:pPr>
      <w:r>
        <w:t>U</w:t>
      </w:r>
      <w:r w:rsidRPr="00D973A9">
        <w:t xml:space="preserve">se this command </w:t>
      </w:r>
      <w:r w:rsidRPr="00E47EF3">
        <w:rPr>
          <w:b/>
          <w:bCs/>
        </w:rPr>
        <w:t>with ca</w:t>
      </w:r>
      <w:r w:rsidRPr="00D973A9">
        <w:rPr>
          <w:b/>
          <w:bCs/>
        </w:rPr>
        <w:t>ution</w:t>
      </w:r>
      <w:r>
        <w:t xml:space="preserve"> because</w:t>
      </w:r>
      <w:r w:rsidRPr="00D973A9">
        <w:t xml:space="preserve"> you might accidentally include changes that you didn't intend to commit. It's always a good practice to review your changes before committing them.</w:t>
      </w:r>
    </w:p>
    <w:p w14:paraId="19A7E0E4" w14:textId="6BB1796F" w:rsidR="00965BD9" w:rsidRDefault="00965BD9" w:rsidP="00965BD9">
      <w:pPr>
        <w:pStyle w:val="Heading2"/>
      </w:pPr>
      <w:r>
        <w:t xml:space="preserve">Change </w:t>
      </w:r>
      <w:r w:rsidR="00B94753">
        <w:t>the last commit</w:t>
      </w:r>
    </w:p>
    <w:p w14:paraId="586B56BB" w14:textId="7F559C93" w:rsidR="00965BD9" w:rsidRDefault="00965BD9" w:rsidP="00965BD9">
      <w:r>
        <w:t>You committed something, but then you realize you that you forgot to add another file? Or you want to extend your message? It is not necessary to revert the commit every time.</w:t>
      </w:r>
    </w:p>
    <w:p w14:paraId="28EB1DD9" w14:textId="7BD2A2F2" w:rsidR="00965BD9" w:rsidRPr="00965BD9" w:rsidRDefault="006161A2" w:rsidP="00965BD9">
      <w:pPr>
        <w:rPr>
          <w:b/>
        </w:rPr>
      </w:pPr>
      <w:r>
        <w:rPr>
          <w:b/>
        </w:rPr>
        <w:t>If you want to a</w:t>
      </w:r>
      <w:r w:rsidR="00965BD9" w:rsidRPr="00965BD9">
        <w:rPr>
          <w:b/>
        </w:rPr>
        <w:t>dd file to the last commit</w:t>
      </w:r>
      <w:r>
        <w:rPr>
          <w:b/>
        </w:rPr>
        <w:t>, run:</w:t>
      </w:r>
    </w:p>
    <w:p w14:paraId="5EE4E678" w14:textId="6819E5AF"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add &lt;ne</w:t>
      </w:r>
      <w:r w:rsidR="006161A2" w:rsidRPr="00084A48">
        <w:rPr>
          <w:rFonts w:ascii="Consolas" w:hAnsi="Consolas"/>
          <w:sz w:val="22"/>
        </w:rPr>
        <w:t>w_</w:t>
      </w:r>
      <w:r w:rsidRPr="00084A48">
        <w:rPr>
          <w:rFonts w:ascii="Consolas" w:hAnsi="Consolas"/>
          <w:sz w:val="22"/>
        </w:rPr>
        <w:t>file</w:t>
      </w:r>
      <w:r w:rsidR="006161A2" w:rsidRPr="00084A48">
        <w:rPr>
          <w:rFonts w:ascii="Consolas" w:hAnsi="Consolas"/>
          <w:sz w:val="22"/>
        </w:rPr>
        <w:t>s</w:t>
      </w:r>
      <w:r w:rsidRPr="00084A48">
        <w:rPr>
          <w:rFonts w:ascii="Consolas" w:hAnsi="Consolas"/>
          <w:sz w:val="22"/>
        </w:rPr>
        <w:t>&gt;</w:t>
      </w:r>
    </w:p>
    <w:p w14:paraId="0E6A853B" w14:textId="77777777"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no-edit</w:t>
      </w:r>
    </w:p>
    <w:p w14:paraId="2785D0AC" w14:textId="77777777" w:rsidR="00965BD9" w:rsidRDefault="00965BD9" w:rsidP="006161A2">
      <w:pPr>
        <w:ind w:left="720"/>
      </w:pPr>
      <w:r>
        <w:t xml:space="preserve">The </w:t>
      </w:r>
      <w:r w:rsidRPr="00B7062E">
        <w:rPr>
          <w:rFonts w:ascii="Consolas" w:hAnsi="Consolas"/>
          <w:sz w:val="21"/>
          <w:szCs w:val="21"/>
          <w:shd w:val="clear" w:color="auto" w:fill="F2F2F2" w:themeFill="background1" w:themeFillShade="F2"/>
        </w:rPr>
        <w:t>--no-edit</w:t>
      </w:r>
      <w:r>
        <w:t xml:space="preserve"> command means you don’t want to change the commit message. </w:t>
      </w:r>
    </w:p>
    <w:p w14:paraId="53A31EB7" w14:textId="04CDE628" w:rsidR="00965BD9" w:rsidRPr="00965BD9" w:rsidRDefault="006161A2" w:rsidP="00965BD9">
      <w:pPr>
        <w:rPr>
          <w:b/>
        </w:rPr>
      </w:pPr>
      <w:r>
        <w:rPr>
          <w:b/>
        </w:rPr>
        <w:t>If you want to c</w:t>
      </w:r>
      <w:r w:rsidR="00965BD9" w:rsidRPr="00965BD9">
        <w:rPr>
          <w:b/>
        </w:rPr>
        <w:t>hange commit message for the last commit</w:t>
      </w:r>
      <w:r>
        <w:rPr>
          <w:b/>
        </w:rPr>
        <w:t>, run:</w:t>
      </w:r>
    </w:p>
    <w:p w14:paraId="30CF1A03" w14:textId="707D73B4" w:rsidR="006161A2" w:rsidRPr="00053EC8" w:rsidRDefault="00965BD9" w:rsidP="00053EC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m "commit message"</w:t>
      </w:r>
    </w:p>
    <w:p w14:paraId="6DEC90BC" w14:textId="418AA326" w:rsidR="00965BD9" w:rsidRDefault="00965BD9" w:rsidP="00965BD9">
      <w:r>
        <w:t xml:space="preserve">What’s happening: </w:t>
      </w:r>
      <w:r w:rsidRPr="006161A2">
        <w:rPr>
          <w:rFonts w:ascii="Consolas" w:hAnsi="Consolas"/>
          <w:sz w:val="21"/>
          <w:szCs w:val="21"/>
          <w:shd w:val="clear" w:color="auto" w:fill="F2F2F2" w:themeFill="background1" w:themeFillShade="F2"/>
        </w:rPr>
        <w:t>git commit --amend</w:t>
      </w:r>
      <w:r>
        <w:t xml:space="preserve"> will update and replace the most recent commit with a new commit that combines any staged changes with the contents of the previous commit. With nothing currently staged, this just rewrit</w:t>
      </w:r>
      <w:r w:rsidR="00B7062E">
        <w:t>es the previous commit message.</w:t>
      </w:r>
    </w:p>
    <w:p w14:paraId="27796593" w14:textId="5EFE2386" w:rsidR="00965BD9" w:rsidRDefault="00965BD9" w:rsidP="00965BD9">
      <w:r w:rsidRPr="006161A2">
        <w:rPr>
          <w:b/>
          <w:u w:val="single"/>
        </w:rPr>
        <w:t>Note</w:t>
      </w:r>
      <w:r>
        <w:t>: Amending the last commit rewrites history. So when you push th</w:t>
      </w:r>
      <w:r w:rsidR="006161A2">
        <w:t>e commit to the remote repo, you</w:t>
      </w:r>
      <w:r w:rsidR="00013B6D">
        <w:t xml:space="preserve"> MOST</w:t>
      </w:r>
      <w:r w:rsidR="006161A2">
        <w:t xml:space="preserve"> </w:t>
      </w:r>
      <w:r w:rsidR="00013B6D">
        <w:t>LIKELY need to</w:t>
      </w:r>
      <w:r w:rsidR="006161A2">
        <w:t xml:space="preserve"> run the following command</w:t>
      </w:r>
      <w:r>
        <w:t xml:space="preserve">. Or else, you will get rejected error: </w:t>
      </w:r>
      <w:r w:rsidRPr="00013B6D">
        <w:rPr>
          <w:i/>
        </w:rPr>
        <w:t>failed to push some refs to …</w:t>
      </w:r>
    </w:p>
    <w:p w14:paraId="773A73D1" w14:textId="5A05F3CD" w:rsidR="00965BD9" w:rsidRPr="00084A48" w:rsidRDefault="006161A2" w:rsidP="006161A2">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xml:space="preserve">$ git push </w:t>
      </w:r>
      <w:r w:rsidR="001C0CCC" w:rsidRPr="00053EC8">
        <w:rPr>
          <w:rFonts w:ascii="Consolas" w:hAnsi="Consolas"/>
          <w:color w:val="C00000"/>
          <w:sz w:val="22"/>
        </w:rPr>
        <w:t>--force-with-lease</w:t>
      </w:r>
      <w:r w:rsidR="001C0CCC" w:rsidRPr="00084A48">
        <w:rPr>
          <w:rFonts w:ascii="Consolas" w:hAnsi="Consolas"/>
          <w:sz w:val="22"/>
        </w:rPr>
        <w:t xml:space="preserve"> </w:t>
      </w:r>
      <w:r w:rsidRPr="00084A48">
        <w:rPr>
          <w:rFonts w:ascii="Consolas" w:hAnsi="Consolas"/>
          <w:sz w:val="22"/>
        </w:rPr>
        <w:t>origin &lt;</w:t>
      </w:r>
      <w:r w:rsidR="00965BD9" w:rsidRPr="00084A48">
        <w:rPr>
          <w:rFonts w:ascii="Consolas" w:hAnsi="Consolas"/>
          <w:sz w:val="22"/>
        </w:rPr>
        <w:t>branch_name&gt;</w:t>
      </w:r>
    </w:p>
    <w:p w14:paraId="187A1AB4" w14:textId="45C76552" w:rsidR="00965BD9" w:rsidRDefault="00C83E82" w:rsidP="006161A2">
      <w:pPr>
        <w:ind w:left="720"/>
      </w:pPr>
      <w:r>
        <w:t xml:space="preserve">For more about --force vs --force-with-lease, check </w:t>
      </w:r>
      <w:hyperlink w:anchor="_--force_vs_--force-with-lease" w:history="1">
        <w:r w:rsidRPr="00C83E82">
          <w:rPr>
            <w:rStyle w:val="Hyperlink"/>
          </w:rPr>
          <w:t>this section</w:t>
        </w:r>
      </w:hyperlink>
      <w:r>
        <w:t>.</w:t>
      </w:r>
    </w:p>
    <w:p w14:paraId="1F5F35F2" w14:textId="77777777" w:rsidR="00965BD9" w:rsidRPr="006161A2" w:rsidRDefault="00965BD9" w:rsidP="00965BD9">
      <w:pPr>
        <w:rPr>
          <w:b/>
          <w:u w:val="single"/>
        </w:rPr>
      </w:pPr>
      <w:r w:rsidRPr="006161A2">
        <w:rPr>
          <w:b/>
          <w:u w:val="single"/>
        </w:rPr>
        <w:t>Warning</w:t>
      </w:r>
    </w:p>
    <w:p w14:paraId="26A44CF6" w14:textId="7D8A5296" w:rsidR="003B0868" w:rsidRDefault="00965BD9" w:rsidP="00243F43">
      <w:pPr>
        <w:pStyle w:val="ListParagraph"/>
        <w:numPr>
          <w:ilvl w:val="0"/>
          <w:numId w:val="15"/>
        </w:numPr>
        <w:contextualSpacing w:val="0"/>
      </w:pPr>
      <w:r w:rsidRPr="00243F43">
        <w:rPr>
          <w:color w:val="C00000"/>
        </w:rPr>
        <w:t xml:space="preserve">Do not use </w:t>
      </w:r>
      <w:r w:rsidRPr="00243F43">
        <w:rPr>
          <w:rFonts w:ascii="Consolas" w:hAnsi="Consolas"/>
          <w:color w:val="C00000"/>
          <w:sz w:val="21"/>
          <w:szCs w:val="21"/>
          <w:shd w:val="clear" w:color="auto" w:fill="F2F2F2" w:themeFill="background1" w:themeFillShade="F2"/>
        </w:rPr>
        <w:t>--amend</w:t>
      </w:r>
      <w:r w:rsidRPr="00243F43">
        <w:rPr>
          <w:color w:val="C00000"/>
        </w:rPr>
        <w:t xml:space="preserve"> if you have already pushed the commit to the remote repo and someone pulled it</w:t>
      </w:r>
      <w:r>
        <w:t>. This could, or better - probably will, cause problems.</w:t>
      </w:r>
    </w:p>
    <w:p w14:paraId="017D65AB" w14:textId="204FD0ED" w:rsidR="001C0CCC" w:rsidRDefault="001C0CCC" w:rsidP="001C0CCC">
      <w:pPr>
        <w:pStyle w:val="Heading2"/>
      </w:pPr>
      <w:r>
        <w:t>Change any specific commit</w:t>
      </w:r>
    </w:p>
    <w:p w14:paraId="014F5F5F" w14:textId="30F0FC46" w:rsidR="001C0CCC" w:rsidRDefault="001C0CCC" w:rsidP="001C0CCC">
      <w:r>
        <w:t>Assume, you have the following commits:</w:t>
      </w:r>
    </w:p>
    <w:p w14:paraId="5D0A6C51"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HEAD</w:t>
      </w:r>
    </w:p>
    <w:p w14:paraId="73EA5117"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Commit3</w:t>
      </w:r>
    </w:p>
    <w:p w14:paraId="7F35D9B6"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Commit2</w:t>
      </w:r>
    </w:p>
    <w:p w14:paraId="4FEE0CC8"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Commit1</w:t>
      </w:r>
    </w:p>
    <w:p w14:paraId="310EE47F" w14:textId="7F68157B" w:rsidR="001C0CCC" w:rsidRPr="001C0CCC" w:rsidRDefault="001C0CCC" w:rsidP="001C0CCC">
      <w:r>
        <w:lastRenderedPageBreak/>
        <w:t xml:space="preserve">For "Commit3", you can easily modify it with </w:t>
      </w:r>
      <w:r w:rsidRPr="001C0CCC">
        <w:rPr>
          <w:rFonts w:ascii="Consolas" w:hAnsi="Consolas"/>
          <w:sz w:val="21"/>
          <w:szCs w:val="21"/>
          <w:shd w:val="clear" w:color="auto" w:fill="F2F2F2" w:themeFill="background1" w:themeFillShade="F2"/>
        </w:rPr>
        <w:t>git commit --amend</w:t>
      </w:r>
      <w:r>
        <w:t>. But what if you want to modify "Commit2" or "Commit1"?</w:t>
      </w:r>
    </w:p>
    <w:p w14:paraId="020A9DC2" w14:textId="6380F8B9" w:rsidR="001C0CCC" w:rsidRDefault="001C0CCC" w:rsidP="001C0CCC">
      <w:r>
        <w:t>Let's modify commit "Commit2".</w:t>
      </w:r>
    </w:p>
    <w:p w14:paraId="65D2BFF3" w14:textId="5938E782" w:rsidR="001C0CCC" w:rsidRDefault="001C0CCC" w:rsidP="001C0CCC">
      <w:r>
        <w:t>First:</w:t>
      </w:r>
    </w:p>
    <w:p w14:paraId="678B3171" w14:textId="18680459"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 git rebase --i "Commit2-id</w:t>
      </w:r>
      <w:r w:rsidRPr="001C0CCC">
        <w:rPr>
          <w:rFonts w:ascii="Consolas" w:hAnsi="Consolas"/>
          <w:sz w:val="22"/>
          <w:shd w:val="clear" w:color="auto" w:fill="9CC2E5" w:themeFill="accent5" w:themeFillTint="99"/>
        </w:rPr>
        <w:t>^</w:t>
      </w:r>
      <w:r w:rsidRPr="001C0CCC">
        <w:rPr>
          <w:rFonts w:ascii="Consolas" w:hAnsi="Consolas"/>
          <w:sz w:val="22"/>
        </w:rPr>
        <w:t>'</w:t>
      </w:r>
    </w:p>
    <w:p w14:paraId="71450399" w14:textId="77777777" w:rsidR="001C0CCC" w:rsidRPr="00F5240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xml:space="preserve"># Note: The caret ^ at the end. </w:t>
      </w:r>
    </w:p>
    <w:p w14:paraId="03712C1A" w14:textId="1217BC18" w:rsidR="001C0CCC" w:rsidRPr="00F5240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You actually rebase back to the commit before the one you wish to modify.</w:t>
      </w:r>
    </w:p>
    <w:p w14:paraId="7BD9F682" w14:textId="208B8D4E" w:rsidR="001C0CCC" w:rsidRDefault="001C0CCC" w:rsidP="001C0CCC">
      <w:r>
        <w:t xml:space="preserve">In the default editor, modify </w:t>
      </w:r>
      <w:r w:rsidRPr="001C0CCC">
        <w:rPr>
          <w:rFonts w:ascii="Consolas" w:hAnsi="Consolas"/>
          <w:sz w:val="21"/>
          <w:szCs w:val="21"/>
          <w:shd w:val="clear" w:color="auto" w:fill="F2F2F2" w:themeFill="background1" w:themeFillShade="F2"/>
        </w:rPr>
        <w:t>pick</w:t>
      </w:r>
      <w:r>
        <w:t xml:space="preserve"> to </w:t>
      </w:r>
      <w:r w:rsidRPr="001C0CCC">
        <w:rPr>
          <w:rFonts w:ascii="Consolas" w:hAnsi="Consolas"/>
          <w:sz w:val="21"/>
          <w:szCs w:val="21"/>
          <w:shd w:val="clear" w:color="auto" w:fill="F2F2F2" w:themeFill="background1" w:themeFillShade="F2"/>
        </w:rPr>
        <w:t>edit</w:t>
      </w:r>
      <w:r>
        <w:t xml:space="preserve"> in the line mentioning "Commit2-id".</w:t>
      </w:r>
    </w:p>
    <w:p w14:paraId="42EF2792" w14:textId="6014DA93" w:rsidR="001C0CCC" w:rsidRDefault="001C0CCC" w:rsidP="001C0CCC">
      <w:r>
        <w:t>Save the file and exit. At this point, "Commit2-id" is your last commit and you can easily amend it:</w:t>
      </w:r>
    </w:p>
    <w:p w14:paraId="6BCDE98C"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 git commit --all --amend --no-edit</w:t>
      </w:r>
    </w:p>
    <w:p w14:paraId="008E6C41" w14:textId="4F7EE87D" w:rsidR="001C0CCC" w:rsidRDefault="001C0CCC" w:rsidP="001C0CCC">
      <w:r>
        <w:t>Then return back to the previous HEAD commit:</w:t>
      </w:r>
    </w:p>
    <w:p w14:paraId="72DBBACC" w14:textId="0EDA10A2"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 </w:t>
      </w:r>
      <w:r w:rsidRPr="001C0CCC">
        <w:rPr>
          <w:rFonts w:ascii="Consolas" w:hAnsi="Consolas"/>
          <w:sz w:val="22"/>
        </w:rPr>
        <w:t>git rebase --continue</w:t>
      </w:r>
    </w:p>
    <w:p w14:paraId="3E8F32DD" w14:textId="4A0CC39C" w:rsidR="001C0CCC" w:rsidRDefault="001C0CCC" w:rsidP="001C0CCC">
      <w:r>
        <w:t>And</w:t>
      </w:r>
      <w:r w:rsidRPr="001C0CCC">
        <w:t xml:space="preserve"> </w:t>
      </w:r>
      <w:r>
        <w:t>push things to the remote repo:</w:t>
      </w:r>
    </w:p>
    <w:p w14:paraId="2CAC325B" w14:textId="7B746691"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84A48">
        <w:rPr>
          <w:rFonts w:ascii="Consolas" w:hAnsi="Consolas"/>
          <w:sz w:val="22"/>
        </w:rPr>
        <w:t xml:space="preserve">$ git push </w:t>
      </w:r>
      <w:r w:rsidRPr="00053EC8">
        <w:rPr>
          <w:rFonts w:ascii="Consolas" w:hAnsi="Consolas"/>
          <w:color w:val="C00000"/>
          <w:sz w:val="22"/>
        </w:rPr>
        <w:t>--force-with-lease</w:t>
      </w:r>
      <w:r w:rsidRPr="00084A48">
        <w:rPr>
          <w:rFonts w:ascii="Consolas" w:hAnsi="Consolas"/>
          <w:sz w:val="22"/>
        </w:rPr>
        <w:t xml:space="preserve"> origin &lt;branch_name&gt;</w:t>
      </w:r>
    </w:p>
    <w:p w14:paraId="40BBD422" w14:textId="77777777" w:rsidR="00B94753" w:rsidRDefault="00B94753" w:rsidP="00B94753">
      <w:pPr>
        <w:pStyle w:val="Heading2"/>
      </w:pPr>
      <w:r>
        <w:t>Change commit authors and emails</w:t>
      </w:r>
    </w:p>
    <w:p w14:paraId="00C5EFE7" w14:textId="77777777" w:rsidR="00B94753" w:rsidRDefault="00B94753" w:rsidP="00B94753">
      <w:r>
        <w:t>Globally:</w:t>
      </w:r>
    </w:p>
    <w:p w14:paraId="44911256"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global user.name "your-name"</w:t>
      </w:r>
    </w:p>
    <w:p w14:paraId="0C794789"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global user.email "your-email"</w:t>
      </w:r>
    </w:p>
    <w:p w14:paraId="23BA0CFE" w14:textId="77777777" w:rsidR="00B94753" w:rsidRDefault="00B94753" w:rsidP="00B94753">
      <w:r>
        <w:t>Per repository:</w:t>
      </w:r>
    </w:p>
    <w:p w14:paraId="339124EC"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user.name "your-name"</w:t>
      </w:r>
    </w:p>
    <w:p w14:paraId="6242317F"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user.email "your-email"</w:t>
      </w:r>
    </w:p>
    <w:p w14:paraId="551C0E1C" w14:textId="77777777" w:rsidR="00B94753" w:rsidRDefault="00B94753">
      <w:r>
        <w:t>Per commit:</w:t>
      </w:r>
    </w:p>
    <w:p w14:paraId="65ACF2E1" w14:textId="4643257C" w:rsidR="00053EC8" w:rsidRPr="00B94753" w:rsidRDefault="00B94753">
      <w:r>
        <w:t xml:space="preserve">Check </w:t>
      </w:r>
      <w:hyperlink w:anchor="_Change_commit's_authors" w:history="1">
        <w:r w:rsidRPr="00B94753">
          <w:rPr>
            <w:rStyle w:val="Hyperlink"/>
          </w:rPr>
          <w:t>this section</w:t>
        </w:r>
      </w:hyperlink>
      <w:r>
        <w:t>.</w:t>
      </w:r>
      <w:r w:rsidR="00053EC8">
        <w:br w:type="page"/>
      </w:r>
    </w:p>
    <w:p w14:paraId="79170AFE" w14:textId="39EF2DF0" w:rsidR="00053EC8" w:rsidRDefault="00053EC8" w:rsidP="00053EC8">
      <w:pPr>
        <w:pStyle w:val="Heading1"/>
      </w:pPr>
      <w:bookmarkStart w:id="8" w:name="_More_About_Git"/>
      <w:bookmarkEnd w:id="8"/>
      <w:r>
        <w:lastRenderedPageBreak/>
        <w:t>More About Git Push</w:t>
      </w:r>
    </w:p>
    <w:p w14:paraId="3C79EC08" w14:textId="77777777" w:rsidR="00053EC8" w:rsidRDefault="00053EC8" w:rsidP="00053EC8">
      <w:pPr>
        <w:pStyle w:val="Heading2"/>
      </w:pPr>
      <w:bookmarkStart w:id="9" w:name="_--force_vs_--force-with-lease"/>
      <w:bookmarkEnd w:id="9"/>
      <w:r>
        <w:t>--force vs --force-with-lease</w:t>
      </w:r>
    </w:p>
    <w:p w14:paraId="58B58391" w14:textId="493D4095" w:rsidR="00053EC8" w:rsidRDefault="00053EC8" w:rsidP="00053EC8">
      <w:r w:rsidRPr="00323410">
        <w:rPr>
          <w:rFonts w:ascii="Consolas" w:hAnsi="Consolas"/>
          <w:bCs/>
          <w:sz w:val="22"/>
          <w:shd w:val="clear" w:color="auto" w:fill="F2F2F2" w:themeFill="background1" w:themeFillShade="F2"/>
        </w:rPr>
        <w:t>git push --force</w:t>
      </w:r>
      <w:r w:rsidRPr="00053EC8">
        <w:t xml:space="preserve"> is destructive because it unconditionally overwrites the remote repository with whatever </w:t>
      </w:r>
      <w:r>
        <w:t>you</w:t>
      </w:r>
      <w:r w:rsidRPr="00053EC8">
        <w:t xml:space="preserve"> have locally. </w:t>
      </w:r>
      <w:r>
        <w:t>It’s</w:t>
      </w:r>
      <w:r w:rsidRPr="00053EC8">
        <w:t xml:space="preserve"> strongly </w:t>
      </w:r>
      <w:r w:rsidRPr="00323410">
        <w:rPr>
          <w:b/>
          <w:color w:val="C00000"/>
        </w:rPr>
        <w:t>discouraged</w:t>
      </w:r>
      <w:r w:rsidRPr="00323410">
        <w:rPr>
          <w:color w:val="C00000"/>
        </w:rPr>
        <w:t xml:space="preserve"> </w:t>
      </w:r>
      <w:r w:rsidRPr="00053EC8">
        <w:t>as it can destroy other commits already pushed to a shared repository. One of the most common causes of force pushes is when we're forced to rebase a branch.</w:t>
      </w:r>
    </w:p>
    <w:p w14:paraId="26A0100E" w14:textId="30C501AA" w:rsidR="00053EC8" w:rsidRPr="00053EC8" w:rsidRDefault="00053EC8" w:rsidP="00053EC8">
      <w:r w:rsidRPr="00323410">
        <w:rPr>
          <w:rFonts w:ascii="Consolas" w:hAnsi="Consolas"/>
          <w:bCs/>
          <w:sz w:val="22"/>
          <w:shd w:val="clear" w:color="auto" w:fill="F2F2F2" w:themeFill="background1" w:themeFillShade="F2"/>
        </w:rPr>
        <w:t>git push --force-with-lease</w:t>
      </w:r>
      <w:r w:rsidRPr="00053EC8">
        <w:t xml:space="preserve"> is a </w:t>
      </w:r>
      <w:r w:rsidRPr="00323410">
        <w:rPr>
          <w:b/>
          <w:color w:val="0070C0"/>
        </w:rPr>
        <w:t>safer</w:t>
      </w:r>
      <w:r w:rsidRPr="00323410">
        <w:rPr>
          <w:color w:val="0070C0"/>
        </w:rPr>
        <w:t xml:space="preserve"> </w:t>
      </w:r>
      <w:r w:rsidRPr="00053EC8">
        <w:t xml:space="preserve">option </w:t>
      </w:r>
      <w:r>
        <w:t>as it</w:t>
      </w:r>
      <w:r w:rsidRPr="00053EC8">
        <w:t xml:space="preserve"> </w:t>
      </w:r>
      <w:r>
        <w:t>doesn’t</w:t>
      </w:r>
      <w:r w:rsidRPr="00053EC8">
        <w:t xml:space="preserve"> overwrite any work on the remote branch if more commits were added to the remote branch (by another team-member or what have you). It ensures you do not overwrite someone </w:t>
      </w:r>
      <w:r w:rsidR="001B50D4" w:rsidRPr="00053EC8">
        <w:t>else</w:t>
      </w:r>
      <w:r w:rsidR="001B50D4">
        <w:t>'s</w:t>
      </w:r>
      <w:r w:rsidRPr="00053EC8">
        <w:t xml:space="preserve"> work by force pushing.</w:t>
      </w:r>
    </w:p>
    <w:p w14:paraId="46852885" w14:textId="37A74089" w:rsidR="00053EC8" w:rsidRPr="00053EC8" w:rsidRDefault="00323410" w:rsidP="00053EC8">
      <w:r>
        <w:t>For example, w</w:t>
      </w:r>
      <w:r w:rsidR="00053EC8" w:rsidRPr="00053EC8">
        <w:t>e have a project with a feature branch that both Alice and Bob are work</w:t>
      </w:r>
      <w:r>
        <w:t>ing</w:t>
      </w:r>
      <w:r w:rsidR="00053EC8" w:rsidRPr="00053EC8">
        <w:t xml:space="preserve"> on. Alice initially completes her part and pushes this up to the repository. Bob also finishes his work, but before pushing it up</w:t>
      </w:r>
      <w:r>
        <w:t>,</w:t>
      </w:r>
      <w:r w:rsidR="00053EC8" w:rsidRPr="00053EC8">
        <w:t xml:space="preserve"> he notices some changes had been merged into master. Wanting to keep a clean tree, he performs a rebase against the master branch. Of</w:t>
      </w:r>
      <w:r>
        <w:t xml:space="preserve"> </w:t>
      </w:r>
      <w:r w:rsidR="00053EC8" w:rsidRPr="00053EC8">
        <w:t>course, when he goes to push this rebased branch</w:t>
      </w:r>
      <w:r>
        <w:t>,</w:t>
      </w:r>
      <w:r w:rsidR="00053EC8" w:rsidRPr="00053EC8">
        <w:t xml:space="preserve"> it will be rejected. However</w:t>
      </w:r>
      <w:r>
        <w:t>,</w:t>
      </w:r>
      <w:r w:rsidR="00053EC8" w:rsidRPr="00053EC8">
        <w:t xml:space="preserve"> not reali</w:t>
      </w:r>
      <w:r>
        <w:t>z</w:t>
      </w:r>
      <w:r w:rsidR="00053EC8" w:rsidRPr="00053EC8">
        <w:t xml:space="preserve">ing that Alice has already pushed her work, he performs a </w:t>
      </w:r>
      <w:r w:rsidR="00053EC8" w:rsidRPr="00323410">
        <w:rPr>
          <w:rFonts w:ascii="Consolas" w:hAnsi="Consolas"/>
          <w:bCs/>
          <w:sz w:val="22"/>
          <w:shd w:val="clear" w:color="auto" w:fill="F2F2F2" w:themeFill="background1" w:themeFillShade="F2"/>
        </w:rPr>
        <w:t>push --force</w:t>
      </w:r>
      <w:r w:rsidR="00053EC8" w:rsidRPr="00053EC8">
        <w:t>. Unfortunately, this erase</w:t>
      </w:r>
      <w:r>
        <w:t>s</w:t>
      </w:r>
      <w:r w:rsidR="00053EC8" w:rsidRPr="00053EC8">
        <w:t xml:space="preserve"> all record of Alice's changes in the central repository.</w:t>
      </w:r>
    </w:p>
    <w:p w14:paraId="5650FC62" w14:textId="466810D3" w:rsidR="00323410" w:rsidRDefault="00053EC8" w:rsidP="00053EC8">
      <w:r w:rsidRPr="00053EC8">
        <w:t>What </w:t>
      </w:r>
      <w:r w:rsidRPr="00323410">
        <w:rPr>
          <w:rFonts w:ascii="Consolas" w:hAnsi="Consolas"/>
          <w:bCs/>
          <w:sz w:val="22"/>
          <w:shd w:val="clear" w:color="auto" w:fill="F2F2F2" w:themeFill="background1" w:themeFillShade="F2"/>
        </w:rPr>
        <w:t>--force-with-lease</w:t>
      </w:r>
      <w:r w:rsidRPr="00053EC8">
        <w:t xml:space="preserve"> does is refuse to update a branch unless </w:t>
      </w:r>
      <w:r w:rsidR="00323410">
        <w:t>it is the state that we expect; e.g</w:t>
      </w:r>
      <w:r w:rsidRPr="00053EC8">
        <w:t xml:space="preserve">. nobody has updated the branch upstream. </w:t>
      </w:r>
      <w:r w:rsidR="00323410">
        <w:t xml:space="preserve">The word </w:t>
      </w:r>
      <w:r w:rsidR="008F468C">
        <w:t>"</w:t>
      </w:r>
      <w:r w:rsidR="00323410" w:rsidRPr="00323410">
        <w:rPr>
          <w:rFonts w:ascii="Consolas" w:hAnsi="Consolas"/>
          <w:bCs/>
          <w:sz w:val="22"/>
          <w:shd w:val="clear" w:color="auto" w:fill="F2F2F2" w:themeFill="background1" w:themeFillShade="F2"/>
        </w:rPr>
        <w:t>lease</w:t>
      </w:r>
      <w:r w:rsidR="008F468C">
        <w:t>"</w:t>
      </w:r>
      <w:r w:rsidR="00323410" w:rsidRPr="00323410">
        <w:t xml:space="preserve"> assume you took the lease on the ref when you fetched to decide what the rebased history should be, and you can push back only if the lease has not been broken.</w:t>
      </w:r>
    </w:p>
    <w:p w14:paraId="3994AB74" w14:textId="4EEF29E3" w:rsidR="00360C15" w:rsidRPr="00420695" w:rsidRDefault="00323410" w:rsidP="00053EC8">
      <w:r>
        <w:t xml:space="preserve">More about these two options: </w:t>
      </w:r>
      <w:hyperlink r:id="rId22" w:history="1">
        <w:r>
          <w:rPr>
            <w:rStyle w:val="Hyperlink"/>
          </w:rPr>
          <w:t>https://stackoverflow.com/questions/52823692/git-push-force-with-lease-vs-force</w:t>
        </w:r>
      </w:hyperlink>
      <w:r w:rsidR="00360C15">
        <w:br w:type="page"/>
      </w:r>
    </w:p>
    <w:p w14:paraId="45BAC056" w14:textId="130ECB29" w:rsidR="000D2E82" w:rsidRDefault="00C43114" w:rsidP="00C43114">
      <w:pPr>
        <w:pStyle w:val="Heading1"/>
      </w:pPr>
      <w:bookmarkStart w:id="10" w:name="_Reset_1"/>
      <w:bookmarkEnd w:id="10"/>
      <w:r>
        <w:lastRenderedPageBreak/>
        <w:t>Reset</w:t>
      </w:r>
    </w:p>
    <w:p w14:paraId="653312DE" w14:textId="12CB4A73" w:rsidR="00E21D13" w:rsidRDefault="00E21D13" w:rsidP="00E21D13">
      <w:pPr>
        <w:pStyle w:val="Heading2"/>
      </w:pPr>
      <w:r>
        <w:t>Undo commits</w:t>
      </w:r>
      <w:r w:rsidR="000B69D2">
        <w:t xml:space="preserve"> on private branches</w:t>
      </w:r>
    </w:p>
    <w:p w14:paraId="677C96EF" w14:textId="59A30156" w:rsidR="00E21D13" w:rsidRDefault="00E21D13" w:rsidP="00E21D13">
      <w:r>
        <w:t xml:space="preserve">When used with </w:t>
      </w:r>
      <w:r w:rsidRPr="00347805">
        <w:rPr>
          <w:rFonts w:ascii="Consolas" w:hAnsi="Consolas" w:cs="Consolas"/>
          <w:sz w:val="22"/>
        </w:rPr>
        <w:t>HEAD~&lt;number&gt;</w:t>
      </w:r>
      <w:r>
        <w:t xml:space="preserve">, this command </w:t>
      </w:r>
      <w:r w:rsidR="00D81C88">
        <w:t>resets</w:t>
      </w:r>
      <w:r w:rsidR="00CC1CCD" w:rsidRPr="00C43114">
        <w:t xml:space="preserve"> </w:t>
      </w:r>
      <w:r w:rsidR="00CC1CCD">
        <w:t>the</w:t>
      </w:r>
      <w:r w:rsidR="00CC1CCD" w:rsidRPr="00C43114">
        <w:t xml:space="preserve"> HEAD to </w:t>
      </w:r>
      <w:r w:rsidR="00CC1CCD">
        <w:t>a</w:t>
      </w:r>
      <w:r w:rsidR="00CC1CCD" w:rsidRPr="00C43114">
        <w:t xml:space="preserve"> specified </w:t>
      </w:r>
      <w:r w:rsidR="00CC1CCD">
        <w:t xml:space="preserve">commit </w:t>
      </w:r>
      <w:r w:rsidR="00CC1CCD">
        <w:rPr>
          <w:rFonts w:ascii="Calibri" w:hAnsi="Calibri" w:cs="Calibri"/>
          <w:color w:val="111111"/>
          <w:szCs w:val="24"/>
        </w:rPr>
        <w:t>(</w:t>
      </w:r>
      <w:r w:rsidR="00CC1CCD">
        <w:t xml:space="preserve">changes on </w:t>
      </w:r>
      <w:r w:rsidR="00D81C88">
        <w:t xml:space="preserve">the </w:t>
      </w:r>
      <w:r w:rsidR="00CC1CCD">
        <w:t>remote repo will be reset too</w:t>
      </w:r>
      <w:r w:rsidR="00D81C88">
        <w:rPr>
          <w:rFonts w:ascii="Calibri" w:hAnsi="Calibri" w:cs="Calibri"/>
          <w:color w:val="111111"/>
          <w:szCs w:val="24"/>
        </w:rPr>
        <w:t>)</w:t>
      </w:r>
      <w:r w:rsidR="00CC1CCD">
        <w:t xml:space="preserve">. </w:t>
      </w:r>
      <w:r w:rsidR="000B69D2">
        <w:t>T</w:t>
      </w:r>
      <w:r w:rsidR="00216361" w:rsidRPr="00216361">
        <w:t xml:space="preserve">his usage of reset is a simple way to </w:t>
      </w:r>
      <w:r w:rsidR="00216361" w:rsidRPr="000B69D2">
        <w:rPr>
          <w:b/>
        </w:rPr>
        <w:t xml:space="preserve">undo </w:t>
      </w:r>
      <w:r w:rsidR="000B69D2" w:rsidRPr="000B69D2">
        <w:rPr>
          <w:b/>
        </w:rPr>
        <w:t>commits</w:t>
      </w:r>
      <w:r w:rsidR="00216361" w:rsidRPr="000B69D2">
        <w:rPr>
          <w:b/>
        </w:rPr>
        <w:t xml:space="preserve"> that haven’t been shared with anyone else</w:t>
      </w:r>
      <w:r w:rsidR="00216361" w:rsidRPr="00216361">
        <w:t>.</w:t>
      </w:r>
    </w:p>
    <w:p w14:paraId="31B74BA8" w14:textId="78A214A9" w:rsidR="00E21D13" w:rsidRPr="00F5240C" w:rsidRDefault="00E66F28"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w:t>
      </w:r>
      <w:r w:rsidR="00E21D13" w:rsidRPr="00F5240C">
        <w:rPr>
          <w:rFonts w:ascii="Consolas" w:hAnsi="Consolas" w:cs="Consolas"/>
          <w:color w:val="595959" w:themeColor="text1" w:themeTint="A6"/>
          <w:sz w:val="22"/>
        </w:rPr>
        <w:t xml:space="preserve"> </w:t>
      </w:r>
      <w:r w:rsidRPr="00F5240C">
        <w:rPr>
          <w:rFonts w:ascii="Consolas" w:hAnsi="Consolas" w:cs="Consolas"/>
          <w:color w:val="595959" w:themeColor="text1" w:themeTint="A6"/>
          <w:sz w:val="22"/>
        </w:rPr>
        <w:t>C</w:t>
      </w:r>
      <w:r w:rsidR="00E21D13" w:rsidRPr="00F5240C">
        <w:rPr>
          <w:rFonts w:ascii="Consolas" w:hAnsi="Consolas" w:cs="Consolas"/>
          <w:color w:val="595959" w:themeColor="text1" w:themeTint="A6"/>
          <w:sz w:val="22"/>
        </w:rPr>
        <w:t>heckout to the right branch</w:t>
      </w:r>
    </w:p>
    <w:p w14:paraId="4E00F106" w14:textId="39AA39D1" w:rsidR="00D81C88" w:rsidRPr="0046354F" w:rsidRDefault="00E21D13"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6354F">
        <w:rPr>
          <w:rFonts w:ascii="Consolas" w:hAnsi="Consolas" w:cs="Consolas"/>
          <w:sz w:val="22"/>
        </w:rPr>
        <w:t xml:space="preserve">$ git reset [options] </w:t>
      </w:r>
      <w:r w:rsidR="007633AD" w:rsidRPr="0046354F">
        <w:rPr>
          <w:rFonts w:ascii="Consolas" w:hAnsi="Consolas" w:cs="Consolas"/>
          <w:sz w:val="22"/>
        </w:rPr>
        <w:t>HEAD~&lt;number&gt;</w:t>
      </w:r>
    </w:p>
    <w:p w14:paraId="08009C96" w14:textId="6C8CC17B" w:rsidR="004C2528" w:rsidRDefault="0046354F" w:rsidP="001E595E">
      <w:r w:rsidRPr="001E595E">
        <w:rPr>
          <w:u w:val="single"/>
        </w:rPr>
        <w:t>Tip</w:t>
      </w:r>
      <w:r w:rsidRPr="001E595E">
        <w:t>: Can replace HEAD~&lt;number&gt; by &lt;commit-hash&gt; to checkout commit/file to a specific revision.</w:t>
      </w:r>
      <w:r w:rsidR="001A1C2F" w:rsidRPr="001E595E">
        <w:t xml:space="preserve"> Similar apply to </w:t>
      </w:r>
      <w:r w:rsidR="001E595E" w:rsidRPr="001E595E">
        <w:t xml:space="preserve">OTHER </w:t>
      </w:r>
      <w:r w:rsidR="001A1C2F" w:rsidRPr="001E595E">
        <w:t>git commands.</w:t>
      </w:r>
    </w:p>
    <w:p w14:paraId="6EE79014" w14:textId="448F4DF8" w:rsidR="004C2528" w:rsidRDefault="004C2528" w:rsidP="001E595E"/>
    <w:p w14:paraId="6F47AEC7" w14:textId="77777777" w:rsidR="004C2528" w:rsidRPr="002967D0" w:rsidRDefault="004C2528" w:rsidP="004C2528">
      <w:pPr>
        <w:rPr>
          <w:b/>
        </w:rPr>
      </w:pPr>
      <w:r w:rsidRPr="002967D0">
        <w:rPr>
          <w:b/>
        </w:rPr>
        <w:t>Commonly used options:</w:t>
      </w:r>
    </w:p>
    <w:p w14:paraId="2C08F491" w14:textId="77777777" w:rsidR="004C2528" w:rsidRDefault="004C2528" w:rsidP="004C2528">
      <w:pPr>
        <w:pStyle w:val="ListParagraph"/>
        <w:numPr>
          <w:ilvl w:val="0"/>
          <w:numId w:val="7"/>
        </w:numPr>
      </w:pPr>
      <w:r w:rsidRPr="001E595E">
        <w:rPr>
          <w:rFonts w:ascii="Consolas" w:hAnsi="Consolas" w:cs="Consolas"/>
          <w:sz w:val="22"/>
          <w:shd w:val="clear" w:color="auto" w:fill="D9D9D9" w:themeFill="background1" w:themeFillShade="D9"/>
        </w:rPr>
        <w:t>$ git reset --hard HEAD~&lt;number&gt;</w:t>
      </w:r>
      <w:r w:rsidRPr="007C3950">
        <w:rPr>
          <w:rFonts w:ascii="Consolas" w:hAnsi="Consolas" w:cs="Consolas"/>
          <w:sz w:val="22"/>
        </w:rPr>
        <w:t xml:space="preserve">: </w:t>
      </w:r>
      <w:r w:rsidRPr="00FC0178">
        <w:t xml:space="preserve">The last </w:t>
      </w:r>
      <w:r w:rsidRPr="007C3950">
        <w:t>&lt;</w:t>
      </w:r>
      <w:r w:rsidRPr="007C3950">
        <w:rPr>
          <w:i/>
        </w:rPr>
        <w:t>number</w:t>
      </w:r>
      <w:r w:rsidRPr="007C3950">
        <w:t>&gt;</w:t>
      </w:r>
      <w:r>
        <w:t xml:space="preserve"> </w:t>
      </w:r>
      <w:r w:rsidRPr="00FC0178">
        <w:t>commits were bad</w:t>
      </w:r>
      <w:r>
        <w:t xml:space="preserve">, so you want to not only </w:t>
      </w:r>
      <w:r w:rsidRPr="002967D0">
        <w:rPr>
          <w:b/>
        </w:rPr>
        <w:t>undo</w:t>
      </w:r>
      <w:r>
        <w:t xml:space="preserve"> these commits but also </w:t>
      </w:r>
      <w:r w:rsidRPr="002967D0">
        <w:rPr>
          <w:b/>
        </w:rPr>
        <w:t>delete</w:t>
      </w:r>
      <w:r>
        <w:t xml:space="preserve"> all local changes to </w:t>
      </w:r>
      <w:r w:rsidRPr="00834722">
        <w:t xml:space="preserve">tracked </w:t>
      </w:r>
      <w:r>
        <w:t xml:space="preserve">files on your local. Notice the </w:t>
      </w:r>
      <w:hyperlink r:id="rId23" w:history="1">
        <w:r w:rsidRPr="004D4A4A">
          <w:rPr>
            <w:rStyle w:val="Hyperlink"/>
          </w:rPr>
          <w:t>difference</w:t>
        </w:r>
        <w:r>
          <w:rPr>
            <w:rStyle w:val="Hyperlink"/>
          </w:rPr>
          <w:t>s</w:t>
        </w:r>
        <w:r w:rsidRPr="004D4A4A">
          <w:rPr>
            <w:rStyle w:val="Hyperlink"/>
          </w:rPr>
          <w:t xml:space="preserve"> between HEAD~ and HEAD^</w:t>
        </w:r>
      </w:hyperlink>
      <w:r>
        <w:t>.</w:t>
      </w:r>
    </w:p>
    <w:p w14:paraId="6E9B2448" w14:textId="77777777" w:rsidR="004C2528" w:rsidRDefault="004C2528" w:rsidP="004C2528">
      <w:pPr>
        <w:pStyle w:val="ListParagraph"/>
        <w:numPr>
          <w:ilvl w:val="0"/>
          <w:numId w:val="7"/>
        </w:numPr>
      </w:pPr>
      <w:r w:rsidRPr="001E595E">
        <w:rPr>
          <w:rFonts w:ascii="Consolas" w:hAnsi="Consolas" w:cs="Consolas"/>
          <w:sz w:val="22"/>
          <w:shd w:val="clear" w:color="auto" w:fill="D9D9D9" w:themeFill="background1" w:themeFillShade="D9"/>
        </w:rPr>
        <w:t>$ git reset --soft HEAD~&lt;number&gt;</w:t>
      </w:r>
      <w:r w:rsidRPr="007C3950">
        <w:rPr>
          <w:rFonts w:ascii="Consolas" w:hAnsi="Consolas" w:cs="Consolas"/>
          <w:sz w:val="22"/>
        </w:rPr>
        <w:t xml:space="preserve">: </w:t>
      </w:r>
      <w:r>
        <w:t xml:space="preserve">Same as above, but this time you only want to </w:t>
      </w:r>
      <w:r w:rsidRPr="002967D0">
        <w:rPr>
          <w:b/>
        </w:rPr>
        <w:t>undo</w:t>
      </w:r>
      <w:r>
        <w:t xml:space="preserve"> </w:t>
      </w:r>
      <w:r w:rsidRPr="008D490D">
        <w:t>the last &lt;</w:t>
      </w:r>
      <w:r w:rsidRPr="008D490D">
        <w:rPr>
          <w:i/>
        </w:rPr>
        <w:t>number</w:t>
      </w:r>
      <w:r w:rsidRPr="008D490D">
        <w:t>&gt; commits</w:t>
      </w:r>
      <w:r>
        <w:t xml:space="preserve"> while keeping all changes on your local.</w:t>
      </w:r>
      <w:r w:rsidRPr="004636B1">
        <w:t xml:space="preserve"> </w:t>
      </w:r>
      <w:r>
        <w:t xml:space="preserve">This command will take you back to the stage where you already ran </w:t>
      </w:r>
      <w:r w:rsidRPr="00AE424E">
        <w:rPr>
          <w:rFonts w:ascii="Consolas" w:hAnsi="Consolas" w:cs="Consolas"/>
          <w:sz w:val="22"/>
        </w:rPr>
        <w:t>git add</w:t>
      </w:r>
      <w:r>
        <w:t xml:space="preserve">, but have not run </w:t>
      </w:r>
      <w:r w:rsidRPr="00AE424E">
        <w:rPr>
          <w:rFonts w:ascii="Consolas" w:hAnsi="Consolas" w:cs="Consolas"/>
          <w:sz w:val="22"/>
        </w:rPr>
        <w:t>git commit</w:t>
      </w:r>
      <w:r>
        <w:t xml:space="preserve"> yet.</w:t>
      </w:r>
    </w:p>
    <w:p w14:paraId="50CBD48B" w14:textId="77777777" w:rsidR="004C2528" w:rsidRDefault="004C2528" w:rsidP="004C2528">
      <w:r>
        <w:t xml:space="preserve">Reset a specific file </w:t>
      </w:r>
      <w:r>
        <w:rPr>
          <w:rFonts w:ascii="Calibri" w:hAnsi="Calibri" w:cs="Calibri"/>
          <w:color w:val="111111"/>
          <w:szCs w:val="24"/>
        </w:rPr>
        <w:t>(</w:t>
      </w:r>
      <w:r w:rsidRPr="00527BFB">
        <w:rPr>
          <w:b/>
        </w:rPr>
        <w:t>unstage this file, not remove its changes on local</w:t>
      </w:r>
      <w:r>
        <w:rPr>
          <w:rFonts w:ascii="Calibri" w:hAnsi="Calibri" w:cs="Calibri"/>
          <w:color w:val="111111"/>
          <w:szCs w:val="24"/>
        </w:rPr>
        <w:t>)</w:t>
      </w:r>
      <w:r>
        <w:t>:</w:t>
      </w:r>
    </w:p>
    <w:p w14:paraId="36A5B209"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shd w:val="clear" w:color="auto" w:fill="BFBFBF" w:themeFill="background1" w:themeFillShade="BF"/>
        </w:rPr>
      </w:pPr>
      <w:r w:rsidRPr="00347805">
        <w:rPr>
          <w:rFonts w:ascii="Consolas" w:hAnsi="Consolas" w:cs="Consolas"/>
          <w:sz w:val="22"/>
        </w:rPr>
        <w:t>$ git reset HEAD~&lt;number&gt;</w:t>
      </w:r>
      <w:r>
        <w:rPr>
          <w:rFonts w:ascii="Consolas" w:hAnsi="Consolas" w:cs="Consolas"/>
          <w:sz w:val="22"/>
        </w:rPr>
        <w:t xml:space="preserve"> -- </w:t>
      </w:r>
      <w:r w:rsidRPr="001E595E">
        <w:rPr>
          <w:rFonts w:ascii="Consolas" w:hAnsi="Consolas" w:cs="Consolas"/>
          <w:sz w:val="22"/>
          <w:shd w:val="clear" w:color="auto" w:fill="F2F2F2" w:themeFill="background1" w:themeFillShade="F2"/>
        </w:rPr>
        <w:t>&lt;file&gt;</w:t>
      </w:r>
    </w:p>
    <w:p w14:paraId="0DABDF6F"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Note: The –-soft and --hard flag have NO effect on the file-level version of git reset</w:t>
      </w:r>
    </w:p>
    <w:p w14:paraId="15A768D6" w14:textId="77777777" w:rsidR="004C2528" w:rsidRDefault="004C2528" w:rsidP="004C2528">
      <w:pPr>
        <w:pStyle w:val="Heading2"/>
      </w:pPr>
      <w:r>
        <w:t>Reset local changes</w:t>
      </w:r>
    </w:p>
    <w:p w14:paraId="526DA678" w14:textId="77777777" w:rsidR="004C2528" w:rsidRDefault="004C2528" w:rsidP="004C2528">
      <w:r>
        <w:t xml:space="preserve">When used with </w:t>
      </w:r>
      <w:r w:rsidRPr="00347805">
        <w:rPr>
          <w:rFonts w:ascii="Consolas" w:hAnsi="Consolas" w:cs="Consolas"/>
          <w:sz w:val="22"/>
        </w:rPr>
        <w:t>HEAD</w:t>
      </w:r>
      <w:r>
        <w:t>, this command removes all uncommitted local changes in your working directory tree to match the HEAD.</w:t>
      </w:r>
    </w:p>
    <w:p w14:paraId="5398236F" w14:textId="306D03F8"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xml:space="preserve"># </w:t>
      </w:r>
      <w:r w:rsidR="00F5240C">
        <w:rPr>
          <w:rFonts w:ascii="Consolas" w:hAnsi="Consolas" w:cs="Consolas"/>
          <w:color w:val="595959" w:themeColor="text1" w:themeTint="A6"/>
          <w:sz w:val="22"/>
        </w:rPr>
        <w:t>C</w:t>
      </w:r>
      <w:r w:rsidRPr="00F5240C">
        <w:rPr>
          <w:rFonts w:ascii="Consolas" w:hAnsi="Consolas" w:cs="Consolas"/>
          <w:color w:val="595959" w:themeColor="text1" w:themeTint="A6"/>
          <w:sz w:val="22"/>
        </w:rPr>
        <w:t>heckout to the right branch</w:t>
      </w:r>
    </w:p>
    <w:p w14:paraId="0E942B00" w14:textId="77777777" w:rsidR="004C2528" w:rsidRPr="00347805"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reset </w:t>
      </w:r>
      <w:r>
        <w:rPr>
          <w:rFonts w:ascii="Consolas" w:hAnsi="Consolas" w:cs="Consolas"/>
          <w:sz w:val="22"/>
        </w:rPr>
        <w:t>--hard</w:t>
      </w:r>
      <w:r w:rsidRPr="00347805">
        <w:rPr>
          <w:rFonts w:ascii="Consolas" w:hAnsi="Consolas" w:cs="Consolas"/>
          <w:sz w:val="22"/>
        </w:rPr>
        <w:t xml:space="preserve"> HEAD</w:t>
      </w:r>
    </w:p>
    <w:p w14:paraId="65425206" w14:textId="77777777" w:rsidR="004C2528" w:rsidRDefault="004C2528" w:rsidP="004C2528"/>
    <w:p w14:paraId="64038FF0" w14:textId="77777777" w:rsidR="00A828F1" w:rsidRDefault="00A828F1">
      <w:pPr>
        <w:rPr>
          <w:rFonts w:eastAsiaTheme="majorEastAsia" w:cstheme="majorBidi"/>
          <w:b/>
          <w:sz w:val="36"/>
          <w:szCs w:val="32"/>
        </w:rPr>
      </w:pPr>
      <w:r>
        <w:br w:type="page"/>
      </w:r>
    </w:p>
    <w:p w14:paraId="3C51A4C5" w14:textId="51667E2E" w:rsidR="004C2528" w:rsidRDefault="004C2528" w:rsidP="004C2528">
      <w:pPr>
        <w:pStyle w:val="Heading1"/>
      </w:pPr>
      <w:r>
        <w:lastRenderedPageBreak/>
        <w:t>Checkout</w:t>
      </w:r>
    </w:p>
    <w:p w14:paraId="232AE552" w14:textId="77777777" w:rsidR="004C2528" w:rsidRPr="00D0489C" w:rsidRDefault="004C2528" w:rsidP="004C2528">
      <w:pPr>
        <w:pStyle w:val="Heading2"/>
      </w:pPr>
      <w:r>
        <w:t>Inspect old commits</w:t>
      </w:r>
    </w:p>
    <w:p w14:paraId="3FAC46C4" w14:textId="77777777" w:rsidR="004C2528" w:rsidRDefault="004C2528" w:rsidP="004C2528">
      <w:r>
        <w:t xml:space="preserve">By moving HEAD to a specific commit, this command </w:t>
      </w:r>
      <w:r w:rsidRPr="00411E75">
        <w:rPr>
          <w:b/>
        </w:rPr>
        <w:t>updates local changes</w:t>
      </w:r>
      <w:r w:rsidRPr="000B5346">
        <w:t xml:space="preserve"> </w:t>
      </w:r>
      <w:r>
        <w:t>in the working directory tree to match the</w:t>
      </w:r>
      <w:r w:rsidRPr="000B5346">
        <w:t xml:space="preserve"> specific commit.</w:t>
      </w:r>
      <w:r>
        <w:t xml:space="preserve"> </w:t>
      </w:r>
    </w:p>
    <w:p w14:paraId="4F23AE16" w14:textId="77777777" w:rsidR="004C2528" w:rsidRDefault="004C2528" w:rsidP="004C2528">
      <w:r>
        <w:t>Checkout a commit:</w:t>
      </w:r>
    </w:p>
    <w:p w14:paraId="26DA5683" w14:textId="77777777" w:rsidR="004C2528" w:rsidRPr="00D0489C"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HEAD~&lt;number&gt;</w:t>
      </w:r>
    </w:p>
    <w:tbl>
      <w:tblPr>
        <w:tblStyle w:val="TableGridLight1"/>
        <w:tblW w:w="0" w:type="auto"/>
        <w:jc w:val="center"/>
        <w:tblLook w:val="04A0" w:firstRow="1" w:lastRow="0" w:firstColumn="1" w:lastColumn="0" w:noHBand="0" w:noVBand="1"/>
      </w:tblPr>
      <w:tblGrid>
        <w:gridCol w:w="5035"/>
        <w:gridCol w:w="5035"/>
      </w:tblGrid>
      <w:tr w:rsidR="004C2528" w14:paraId="7294305C" w14:textId="77777777" w:rsidTr="006E3505">
        <w:trPr>
          <w:jc w:val="center"/>
        </w:trPr>
        <w:tc>
          <w:tcPr>
            <w:tcW w:w="5035" w:type="dxa"/>
          </w:tcPr>
          <w:p w14:paraId="2135B53C" w14:textId="77777777" w:rsidR="004C2528" w:rsidRDefault="004C2528" w:rsidP="00DE7F68">
            <w:pPr>
              <w:jc w:val="center"/>
            </w:pPr>
            <w:r>
              <w:t>Before</w:t>
            </w:r>
          </w:p>
        </w:tc>
        <w:tc>
          <w:tcPr>
            <w:tcW w:w="5035" w:type="dxa"/>
          </w:tcPr>
          <w:p w14:paraId="247689E1" w14:textId="77777777" w:rsidR="004C2528" w:rsidRDefault="004C2528" w:rsidP="00DE7F68">
            <w:pPr>
              <w:jc w:val="center"/>
            </w:pPr>
            <w:r>
              <w:t xml:space="preserve">After checkout </w:t>
            </w:r>
            <w:r w:rsidRPr="00D81C88">
              <w:t>HEAD~2</w:t>
            </w:r>
          </w:p>
        </w:tc>
      </w:tr>
      <w:tr w:rsidR="004C2528" w14:paraId="30AAC515" w14:textId="77777777" w:rsidTr="006E3505">
        <w:trPr>
          <w:jc w:val="center"/>
        </w:trPr>
        <w:tc>
          <w:tcPr>
            <w:tcW w:w="5035" w:type="dxa"/>
          </w:tcPr>
          <w:p w14:paraId="3A103F65" w14:textId="77777777" w:rsidR="004C2528" w:rsidRDefault="004C2528" w:rsidP="00DE7F68">
            <w:pPr>
              <w:jc w:val="center"/>
            </w:pPr>
            <w:r>
              <w:rPr>
                <w:noProof/>
                <w:lang w:eastAsia="en-US"/>
              </w:rPr>
              <w:drawing>
                <wp:inline distT="0" distB="0" distL="0" distR="0" wp14:anchorId="02235772" wp14:editId="20DE7367">
                  <wp:extent cx="2751827" cy="384365"/>
                  <wp:effectExtent l="0" t="0" r="0" b="0"/>
                  <wp:docPr id="11" name="Picture 11" descr="Move the HEAD ref pointer to a specified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ove the HEAD ref pointer to a specified commit"/>
                          <pic:cNvPicPr>
                            <a:picLocks noChangeAspect="1" noChangeArrowheads="1"/>
                          </pic:cNvPicPr>
                        </pic:nvPicPr>
                        <pic:blipFill rotWithShape="1">
                          <a:blip r:embed="rId24">
                            <a:extLst>
                              <a:ext uri="{28A0092B-C50C-407E-A947-70E740481C1C}">
                                <a14:useLocalDpi xmlns:a14="http://schemas.microsoft.com/office/drawing/2010/main" val="0"/>
                              </a:ext>
                            </a:extLst>
                          </a:blip>
                          <a:srcRect l="17116" t="37390" r="16307" b="46385"/>
                          <a:stretch/>
                        </pic:blipFill>
                        <pic:spPr bwMode="auto">
                          <a:xfrm>
                            <a:off x="0" y="0"/>
                            <a:ext cx="2860897" cy="399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1C5CD6D7" w14:textId="77777777" w:rsidR="004C2528" w:rsidRDefault="004C2528" w:rsidP="006E3505">
            <w:r>
              <w:rPr>
                <w:noProof/>
                <w:lang w:eastAsia="en-US"/>
              </w:rPr>
              <w:drawing>
                <wp:inline distT="0" distB="0" distL="0" distR="0" wp14:anchorId="10FDF8BC" wp14:editId="7A3C0542">
                  <wp:extent cx="2751455" cy="911491"/>
                  <wp:effectExtent l="0" t="0" r="0" b="3175"/>
                  <wp:docPr id="12" name="Picture 12" descr="Sequence of commits on the master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quence of commits on the master branch"/>
                          <pic:cNvPicPr>
                            <a:picLocks noChangeAspect="1" noChangeArrowheads="1"/>
                          </pic:cNvPicPr>
                        </pic:nvPicPr>
                        <pic:blipFill rotWithShape="1">
                          <a:blip r:embed="rId25">
                            <a:extLst>
                              <a:ext uri="{28A0092B-C50C-407E-A947-70E740481C1C}">
                                <a14:useLocalDpi xmlns:a14="http://schemas.microsoft.com/office/drawing/2010/main" val="0"/>
                              </a:ext>
                            </a:extLst>
                          </a:blip>
                          <a:srcRect l="18329" t="37390" r="16173" b="24750"/>
                          <a:stretch/>
                        </pic:blipFill>
                        <pic:spPr bwMode="auto">
                          <a:xfrm>
                            <a:off x="0" y="0"/>
                            <a:ext cx="2794710" cy="9258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2577B57" w14:textId="77777777" w:rsidR="004C2528" w:rsidRDefault="004C2528" w:rsidP="004C2528">
      <w:r>
        <w:t xml:space="preserve">Checkout a specific file </w:t>
      </w:r>
      <w:r>
        <w:rPr>
          <w:rFonts w:ascii="Calibri" w:hAnsi="Calibri" w:cs="Calibri"/>
          <w:color w:val="111111"/>
          <w:szCs w:val="24"/>
        </w:rPr>
        <w:t>(</w:t>
      </w:r>
      <w:r w:rsidRPr="00527BFB">
        <w:rPr>
          <w:b/>
        </w:rPr>
        <w:t>remove its changes on local, not unstage it</w:t>
      </w:r>
      <w:r>
        <w:rPr>
          <w:rFonts w:ascii="Calibri" w:hAnsi="Calibri" w:cs="Calibri"/>
          <w:color w:val="111111"/>
          <w:szCs w:val="24"/>
        </w:rPr>
        <w:t>)</w:t>
      </w:r>
      <w:r>
        <w:t>:</w:t>
      </w:r>
    </w:p>
    <w:p w14:paraId="112381BD" w14:textId="77777777" w:rsidR="004C2528" w:rsidRDefault="004C2528" w:rsidP="004C2528">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rPr>
          <w:rFonts w:ascii="Consolas" w:hAnsi="Consolas" w:cs="Consolas"/>
          <w:sz w:val="22"/>
          <w:shd w:val="clear" w:color="auto" w:fill="BFBFBF" w:themeFill="background1" w:themeFillShade="BF"/>
        </w:rPr>
      </w:pPr>
      <w:r w:rsidRPr="00347805">
        <w:rPr>
          <w:rFonts w:ascii="Consolas" w:hAnsi="Consolas" w:cs="Consolas"/>
          <w:sz w:val="22"/>
        </w:rPr>
        <w:t xml:space="preserve">$ git checkout </w:t>
      </w:r>
      <w:r w:rsidRPr="00D0489C">
        <w:rPr>
          <w:rFonts w:ascii="Consolas" w:hAnsi="Consolas" w:cs="Consolas"/>
          <w:sz w:val="22"/>
        </w:rPr>
        <w:t>HEAD~&lt;number&gt;</w:t>
      </w:r>
      <w:r>
        <w:rPr>
          <w:rFonts w:ascii="Consolas" w:hAnsi="Consolas" w:cs="Consolas"/>
          <w:sz w:val="22"/>
        </w:rPr>
        <w:t xml:space="preserve"> -- </w:t>
      </w:r>
      <w:r w:rsidRPr="00B509F3">
        <w:rPr>
          <w:rFonts w:ascii="Consolas" w:hAnsi="Consolas" w:cs="Consolas"/>
          <w:sz w:val="22"/>
          <w:shd w:val="clear" w:color="auto" w:fill="BFBFBF" w:themeFill="background1" w:themeFillShade="BF"/>
        </w:rPr>
        <w:t>&lt;file&gt;</w:t>
      </w:r>
    </w:p>
    <w:p w14:paraId="1A34EDEE" w14:textId="77777777" w:rsidR="004C2528" w:rsidRPr="00AD30C9"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 xml:space="preserve"># </w:t>
      </w:r>
      <w:r w:rsidRPr="00AD30C9">
        <w:rPr>
          <w:rFonts w:ascii="Consolas" w:hAnsi="Consolas" w:cs="Consolas"/>
          <w:sz w:val="22"/>
        </w:rPr>
        <w:t>Note: Unlike the commit-level version, this does not move the HEAD ref</w:t>
      </w:r>
    </w:p>
    <w:p w14:paraId="7B9874C3" w14:textId="77777777" w:rsidR="004C2528" w:rsidRDefault="004C2528" w:rsidP="004C2528">
      <w:r w:rsidRPr="00E21D13">
        <w:rPr>
          <w:b/>
        </w:rPr>
        <w:t>Note</w:t>
      </w:r>
      <w:r>
        <w:rPr>
          <w:b/>
        </w:rPr>
        <w:t>s</w:t>
      </w:r>
      <w:r>
        <w:t>:</w:t>
      </w:r>
    </w:p>
    <w:p w14:paraId="22C44A9D" w14:textId="77777777" w:rsidR="004C2528" w:rsidRPr="00234420" w:rsidRDefault="004C2528" w:rsidP="004C2528">
      <w:r>
        <w:t xml:space="preserve">When you want to go back to the latest revision </w:t>
      </w:r>
      <w:r>
        <w:rPr>
          <w:rFonts w:ascii="Calibri" w:hAnsi="Calibri" w:cs="Calibri"/>
          <w:color w:val="111111"/>
          <w:szCs w:val="24"/>
        </w:rPr>
        <w:t xml:space="preserve">(right before your checkout), run </w:t>
      </w:r>
      <w:r w:rsidRPr="00E21D13">
        <w:rPr>
          <w:rFonts w:ascii="Consolas" w:hAnsi="Consolas" w:cs="Consolas"/>
          <w:color w:val="111111"/>
          <w:sz w:val="22"/>
        </w:rPr>
        <w:t>git checkout &lt;current branch&gt;</w:t>
      </w:r>
      <w:r>
        <w:rPr>
          <w:rFonts w:ascii="Calibri" w:hAnsi="Calibri" w:cs="Calibri"/>
          <w:color w:val="111111"/>
          <w:szCs w:val="24"/>
        </w:rPr>
        <w:t xml:space="preserve">. Using </w:t>
      </w:r>
      <w:r w:rsidRPr="00E21D13">
        <w:rPr>
          <w:rFonts w:ascii="Consolas" w:hAnsi="Consolas" w:cs="Consolas"/>
          <w:color w:val="111111"/>
          <w:sz w:val="22"/>
        </w:rPr>
        <w:t>git checkout HEAD</w:t>
      </w:r>
      <w:r>
        <w:rPr>
          <w:rFonts w:ascii="Calibri" w:hAnsi="Calibri" w:cs="Calibri"/>
          <w:color w:val="111111"/>
          <w:szCs w:val="24"/>
        </w:rPr>
        <w:t xml:space="preserve"> has NO meaning in this case, because the HEAD is now pointing to the current revision.</w:t>
      </w:r>
    </w:p>
    <w:p w14:paraId="5F6F208E" w14:textId="77777777" w:rsidR="004C2528" w:rsidRDefault="004C2528" w:rsidP="004C2528">
      <w:pPr>
        <w:pStyle w:val="Heading2"/>
      </w:pPr>
      <w:r>
        <w:t>Switch between branches</w:t>
      </w:r>
    </w:p>
    <w:p w14:paraId="4540D847" w14:textId="77777777" w:rsidR="004C2528" w:rsidRDefault="004C2528" w:rsidP="004C2528">
      <w:r w:rsidRPr="00D0489C">
        <w:t>When passed with a branch name, it lets you switch between branches.</w:t>
      </w:r>
      <w:r>
        <w:t xml:space="preserve"> So, local changes</w:t>
      </w:r>
      <w:r w:rsidRPr="000B5346">
        <w:t xml:space="preserve"> </w:t>
      </w:r>
      <w:r>
        <w:t>in the working directory tree will be applied to the branch scope, not just the commit scope.</w:t>
      </w:r>
    </w:p>
    <w:p w14:paraId="63B5FCD3" w14:textId="77777777" w:rsidR="004C2528" w:rsidRPr="00D0489C"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lt;</w:t>
      </w:r>
      <w:r>
        <w:rPr>
          <w:rFonts w:ascii="Consolas" w:hAnsi="Consolas" w:cs="Consolas"/>
          <w:sz w:val="22"/>
        </w:rPr>
        <w:t>branch</w:t>
      </w:r>
      <w:r w:rsidRPr="00D0489C">
        <w:rPr>
          <w:rFonts w:ascii="Consolas" w:hAnsi="Consolas" w:cs="Consolas"/>
          <w:sz w:val="22"/>
        </w:rPr>
        <w:t>&gt;</w:t>
      </w:r>
    </w:p>
    <w:p w14:paraId="57B10D1B" w14:textId="77777777" w:rsidR="004C2528" w:rsidRDefault="004C2528" w:rsidP="004C2528">
      <w:pPr>
        <w:pStyle w:val="Heading2"/>
      </w:pPr>
      <w:r>
        <w:t>Notes</w:t>
      </w:r>
    </w:p>
    <w:p w14:paraId="3E50B893" w14:textId="77777777" w:rsidR="004C2528" w:rsidRPr="00234420" w:rsidRDefault="004C2528" w:rsidP="004C2528">
      <w:pPr>
        <w:pStyle w:val="ListParagraph"/>
        <w:numPr>
          <w:ilvl w:val="0"/>
          <w:numId w:val="13"/>
        </w:numPr>
        <w:contextualSpacing w:val="0"/>
      </w:pPr>
      <w:r>
        <w:t xml:space="preserve">In all cases, the </w:t>
      </w:r>
      <w:r w:rsidRPr="002770A5">
        <w:rPr>
          <w:rFonts w:ascii="Consolas" w:hAnsi="Consolas" w:cs="Consolas"/>
          <w:sz w:val="22"/>
        </w:rPr>
        <w:t>checkout</w:t>
      </w:r>
      <w:r>
        <w:t xml:space="preserve"> command cannot undo a commit </w:t>
      </w:r>
      <w:r w:rsidRPr="002770A5">
        <w:rPr>
          <w:rFonts w:ascii="Calibri" w:hAnsi="Calibri" w:cs="Calibri"/>
          <w:color w:val="111111"/>
          <w:szCs w:val="24"/>
        </w:rPr>
        <w:t xml:space="preserve">(like </w:t>
      </w:r>
      <w:r w:rsidRPr="002770A5">
        <w:rPr>
          <w:rFonts w:ascii="Consolas" w:hAnsi="Consolas" w:cs="Consolas"/>
          <w:color w:val="111111"/>
          <w:sz w:val="22"/>
        </w:rPr>
        <w:t>reset</w:t>
      </w:r>
      <w:r w:rsidRPr="002770A5">
        <w:rPr>
          <w:rFonts w:ascii="Calibri" w:hAnsi="Calibri" w:cs="Calibri"/>
          <w:color w:val="111111"/>
          <w:szCs w:val="24"/>
        </w:rPr>
        <w:t xml:space="preserve"> or </w:t>
      </w:r>
      <w:r w:rsidRPr="002770A5">
        <w:rPr>
          <w:rFonts w:ascii="Consolas" w:hAnsi="Consolas" w:cs="Consolas"/>
          <w:color w:val="111111"/>
          <w:sz w:val="22"/>
        </w:rPr>
        <w:t>revert</w:t>
      </w:r>
      <w:r w:rsidRPr="002770A5">
        <w:rPr>
          <w:rFonts w:ascii="Calibri" w:hAnsi="Calibri" w:cs="Calibri"/>
          <w:color w:val="111111"/>
          <w:szCs w:val="24"/>
        </w:rPr>
        <w:t xml:space="preserve"> command)</w:t>
      </w:r>
      <w:r>
        <w:t>. It simply updates changes on your local.</w:t>
      </w:r>
    </w:p>
    <w:p w14:paraId="39C5AB3B" w14:textId="77777777" w:rsidR="004C2528" w:rsidRDefault="004C2528" w:rsidP="004C2528">
      <w:pPr>
        <w:pStyle w:val="ListParagraph"/>
        <w:numPr>
          <w:ilvl w:val="0"/>
          <w:numId w:val="13"/>
        </w:numPr>
        <w:contextualSpacing w:val="0"/>
      </w:pPr>
      <w:r>
        <w:t>Because</w:t>
      </w:r>
      <w:r w:rsidRPr="00D0489C">
        <w:t xml:space="preserve"> there is no branch reference to the current HEAD, </w:t>
      </w:r>
      <w:r>
        <w:t xml:space="preserve">the </w:t>
      </w:r>
      <w:r w:rsidRPr="002770A5">
        <w:rPr>
          <w:rFonts w:ascii="Consolas" w:hAnsi="Consolas" w:cs="Consolas"/>
          <w:sz w:val="22"/>
        </w:rPr>
        <w:t>checkout</w:t>
      </w:r>
      <w:r>
        <w:t xml:space="preserve"> command </w:t>
      </w:r>
      <w:r w:rsidRPr="00D0489C">
        <w:t xml:space="preserve">puts you in a </w:t>
      </w:r>
      <w:r w:rsidRPr="002770A5">
        <w:rPr>
          <w:b/>
        </w:rPr>
        <w:t>detached HEAD state</w:t>
      </w:r>
      <w:r w:rsidRPr="00D0489C">
        <w:t>. This can be dangerous if you start adding new commits because there will be no way to get back to them after you switch to another branch. For this reason, you should always create a new branch before adding commits to a detached HEAD.</w:t>
      </w:r>
    </w:p>
    <w:p w14:paraId="6F46C960" w14:textId="77777777" w:rsidR="004C2528" w:rsidRDefault="004C2528" w:rsidP="004C2528">
      <w:pPr>
        <w:rPr>
          <w:rFonts w:eastAsiaTheme="majorEastAsia" w:cstheme="majorBidi"/>
          <w:b/>
          <w:sz w:val="40"/>
          <w:szCs w:val="32"/>
        </w:rPr>
      </w:pPr>
      <w:r>
        <w:br w:type="page"/>
      </w:r>
    </w:p>
    <w:p w14:paraId="09A86B01" w14:textId="77777777" w:rsidR="004C2528" w:rsidRDefault="004C2528" w:rsidP="004C2528">
      <w:pPr>
        <w:pStyle w:val="Heading1"/>
      </w:pPr>
      <w:r>
        <w:lastRenderedPageBreak/>
        <w:t>Revert</w:t>
      </w:r>
    </w:p>
    <w:p w14:paraId="1D1DB40C" w14:textId="77777777" w:rsidR="004C2528" w:rsidRDefault="004C2528" w:rsidP="004C2528">
      <w:pPr>
        <w:pStyle w:val="Heading2"/>
      </w:pPr>
      <w:r>
        <w:t>Undo</w:t>
      </w:r>
      <w:r w:rsidRPr="000B69D2">
        <w:t xml:space="preserve"> commit</w:t>
      </w:r>
      <w:r>
        <w:t>s on public branches</w:t>
      </w:r>
    </w:p>
    <w:p w14:paraId="1790EA0F" w14:textId="77777777" w:rsidR="004C2528" w:rsidRDefault="004C2528" w:rsidP="004C2528">
      <w:pPr>
        <w:rPr>
          <w:rFonts w:ascii="Calibri" w:hAnsi="Calibri" w:cs="Calibri"/>
          <w:color w:val="111111"/>
          <w:szCs w:val="24"/>
        </w:rPr>
      </w:pPr>
      <w:r>
        <w:t>This command undoes commits</w:t>
      </w:r>
      <w:r w:rsidRPr="000B69D2">
        <w:t xml:space="preserve"> by creating a new commit. This is a safe way to undo changes, as it has no chance of rewriting the commit history</w:t>
      </w:r>
      <w:r w:rsidRPr="000B69D2">
        <w:rPr>
          <w:rFonts w:ascii="Calibri" w:hAnsi="Calibri" w:cs="Calibri"/>
          <w:color w:val="111111"/>
          <w:szCs w:val="24"/>
        </w:rPr>
        <w:t xml:space="preserve"> </w:t>
      </w:r>
      <w:r>
        <w:rPr>
          <w:rFonts w:ascii="Calibri" w:hAnsi="Calibri" w:cs="Calibri"/>
          <w:color w:val="111111"/>
          <w:szCs w:val="24"/>
        </w:rPr>
        <w:t xml:space="preserve">(like </w:t>
      </w:r>
      <w:r w:rsidRPr="000B69D2">
        <w:t>git reset</w:t>
      </w:r>
      <w:r>
        <w:rPr>
          <w:rFonts w:ascii="Calibri" w:hAnsi="Calibri" w:cs="Calibri"/>
          <w:color w:val="111111"/>
          <w:szCs w:val="24"/>
        </w:rPr>
        <w:t xml:space="preserve">). But like </w:t>
      </w:r>
      <w:r w:rsidRPr="00B509F3">
        <w:rPr>
          <w:rFonts w:ascii="Consolas" w:hAnsi="Consolas" w:cs="Consolas"/>
          <w:color w:val="111111"/>
          <w:sz w:val="22"/>
        </w:rPr>
        <w:t>reset –</w:t>
      </w:r>
      <w:r>
        <w:rPr>
          <w:rFonts w:ascii="Consolas" w:hAnsi="Consolas" w:cs="Consolas"/>
          <w:color w:val="111111"/>
          <w:sz w:val="22"/>
        </w:rPr>
        <w:t>-</w:t>
      </w:r>
      <w:r w:rsidRPr="00B509F3">
        <w:rPr>
          <w:rFonts w:ascii="Consolas" w:hAnsi="Consolas" w:cs="Consolas"/>
          <w:color w:val="111111"/>
          <w:sz w:val="22"/>
        </w:rPr>
        <w:t>hard</w:t>
      </w:r>
      <w:r>
        <w:rPr>
          <w:rFonts w:ascii="Calibri" w:hAnsi="Calibri" w:cs="Calibri"/>
          <w:color w:val="111111"/>
          <w:szCs w:val="24"/>
        </w:rPr>
        <w:t xml:space="preserve"> and </w:t>
      </w:r>
      <w:r w:rsidRPr="00B509F3">
        <w:rPr>
          <w:rFonts w:ascii="Consolas" w:hAnsi="Consolas" w:cs="Consolas"/>
          <w:color w:val="111111"/>
          <w:sz w:val="22"/>
        </w:rPr>
        <w:t>checkout</w:t>
      </w:r>
      <w:r>
        <w:rPr>
          <w:rFonts w:ascii="Calibri" w:hAnsi="Calibri" w:cs="Calibri"/>
          <w:color w:val="111111"/>
          <w:szCs w:val="24"/>
        </w:rPr>
        <w:t xml:space="preserve">, </w:t>
      </w:r>
      <w:r w:rsidRPr="00B509F3">
        <w:rPr>
          <w:rFonts w:ascii="Consolas" w:hAnsi="Consolas" w:cs="Consolas"/>
          <w:color w:val="111111"/>
          <w:sz w:val="22"/>
        </w:rPr>
        <w:t>revert</w:t>
      </w:r>
      <w:r>
        <w:rPr>
          <w:rFonts w:ascii="Calibri" w:hAnsi="Calibri" w:cs="Calibri"/>
          <w:color w:val="111111"/>
          <w:szCs w:val="24"/>
        </w:rPr>
        <w:t xml:space="preserve"> does update local changes in your working directory tree.</w:t>
      </w:r>
    </w:p>
    <w:p w14:paraId="2D6FEFAE" w14:textId="77777777" w:rsidR="004C2528"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w:t>
      </w:r>
      <w:r>
        <w:rPr>
          <w:rFonts w:ascii="Consolas" w:hAnsi="Consolas" w:cs="Consolas"/>
          <w:sz w:val="22"/>
        </w:rPr>
        <w:t>revert</w:t>
      </w:r>
      <w:r w:rsidRPr="00347805">
        <w:rPr>
          <w:rFonts w:ascii="Consolas" w:hAnsi="Consolas" w:cs="Consolas"/>
          <w:sz w:val="22"/>
        </w:rPr>
        <w:t xml:space="preserve"> </w:t>
      </w:r>
      <w:r w:rsidRPr="00D0489C">
        <w:rPr>
          <w:rFonts w:ascii="Consolas" w:hAnsi="Consolas" w:cs="Consolas"/>
          <w:sz w:val="22"/>
        </w:rPr>
        <w:t>&lt;</w:t>
      </w:r>
      <w:r>
        <w:rPr>
          <w:rFonts w:ascii="Consolas" w:hAnsi="Consolas" w:cs="Consolas"/>
          <w:sz w:val="22"/>
        </w:rPr>
        <w:t>commit-id</w:t>
      </w:r>
      <w:r w:rsidRPr="00D0489C">
        <w:rPr>
          <w:rFonts w:ascii="Consolas" w:hAnsi="Consolas" w:cs="Consolas"/>
          <w:sz w:val="22"/>
        </w:rPr>
        <w:t>&gt;</w:t>
      </w:r>
      <w:r>
        <w:rPr>
          <w:rFonts w:ascii="Consolas" w:hAnsi="Consolas" w:cs="Consolas"/>
          <w:sz w:val="22"/>
        </w:rPr>
        <w:t xml:space="preserve">   # This will revert changes AT (not TO) &lt;commit-id&gt;</w:t>
      </w:r>
    </w:p>
    <w:p w14:paraId="3A4AC2D3" w14:textId="77777777" w:rsidR="004C2528"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Pr>
          <w:rFonts w:ascii="Consolas" w:hAnsi="Consolas" w:cs="Consolas"/>
          <w:sz w:val="22"/>
        </w:rPr>
        <w:t xml:space="preserve">                           # so, changes by &lt;commit-id&gt; will be gone. </w:t>
      </w:r>
    </w:p>
    <w:p w14:paraId="6120DF9C" w14:textId="77777777" w:rsidR="004C2528" w:rsidRPr="00C413E1"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Pr>
          <w:rFonts w:ascii="Consolas" w:hAnsi="Consolas" w:cs="Consolas"/>
          <w:sz w:val="22"/>
        </w:rPr>
        <w:t xml:space="preserve">                           # And changes just before this commit will be kept.</w:t>
      </w:r>
    </w:p>
    <w:tbl>
      <w:tblPr>
        <w:tblStyle w:val="TableGridLight1"/>
        <w:tblW w:w="0" w:type="auto"/>
        <w:jc w:val="center"/>
        <w:tblLook w:val="04A0" w:firstRow="1" w:lastRow="0" w:firstColumn="1" w:lastColumn="0" w:noHBand="0" w:noVBand="1"/>
      </w:tblPr>
      <w:tblGrid>
        <w:gridCol w:w="4864"/>
        <w:gridCol w:w="5206"/>
      </w:tblGrid>
      <w:tr w:rsidR="004C2528" w14:paraId="7FFF74F6" w14:textId="77777777" w:rsidTr="004C2528">
        <w:trPr>
          <w:jc w:val="center"/>
        </w:trPr>
        <w:tc>
          <w:tcPr>
            <w:tcW w:w="4864" w:type="dxa"/>
          </w:tcPr>
          <w:p w14:paraId="452F3E09" w14:textId="77777777" w:rsidR="004C2528" w:rsidRDefault="004C2528" w:rsidP="00DE7F68">
            <w:pPr>
              <w:jc w:val="center"/>
            </w:pPr>
            <w:r>
              <w:t>Before</w:t>
            </w:r>
          </w:p>
        </w:tc>
        <w:tc>
          <w:tcPr>
            <w:tcW w:w="5206" w:type="dxa"/>
          </w:tcPr>
          <w:p w14:paraId="406BBB5B" w14:textId="4B67D482" w:rsidR="004C2528" w:rsidRDefault="004C2528" w:rsidP="00DE7F68">
            <w:pPr>
              <w:jc w:val="center"/>
            </w:pPr>
            <w:r>
              <w:t>After</w:t>
            </w:r>
          </w:p>
        </w:tc>
      </w:tr>
      <w:tr w:rsidR="004C2528" w14:paraId="281CCF80" w14:textId="77777777" w:rsidTr="004C2528">
        <w:trPr>
          <w:jc w:val="center"/>
        </w:trPr>
        <w:tc>
          <w:tcPr>
            <w:tcW w:w="4864" w:type="dxa"/>
          </w:tcPr>
          <w:p w14:paraId="0636F895" w14:textId="77777777" w:rsidR="004C2528" w:rsidRDefault="004C2528" w:rsidP="00DE7F68">
            <w:r>
              <w:rPr>
                <w:noProof/>
                <w:lang w:eastAsia="en-US"/>
              </w:rPr>
              <w:drawing>
                <wp:inline distT="0" distB="0" distL="0" distR="0" wp14:anchorId="6BA2A152" wp14:editId="5913B9CE">
                  <wp:extent cx="2656935" cy="18379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244211.tmp"/>
                          <pic:cNvPicPr/>
                        </pic:nvPicPr>
                        <pic:blipFill>
                          <a:blip r:embed="rId26">
                            <a:extLst>
                              <a:ext uri="{28A0092B-C50C-407E-A947-70E740481C1C}">
                                <a14:useLocalDpi xmlns:a14="http://schemas.microsoft.com/office/drawing/2010/main" val="0"/>
                              </a:ext>
                            </a:extLst>
                          </a:blip>
                          <a:stretch>
                            <a:fillRect/>
                          </a:stretch>
                        </pic:blipFill>
                        <pic:spPr>
                          <a:xfrm>
                            <a:off x="0" y="0"/>
                            <a:ext cx="2685573" cy="1857739"/>
                          </a:xfrm>
                          <a:prstGeom prst="rect">
                            <a:avLst/>
                          </a:prstGeom>
                        </pic:spPr>
                      </pic:pic>
                    </a:graphicData>
                  </a:graphic>
                </wp:inline>
              </w:drawing>
            </w:r>
          </w:p>
        </w:tc>
        <w:tc>
          <w:tcPr>
            <w:tcW w:w="5206" w:type="dxa"/>
          </w:tcPr>
          <w:p w14:paraId="05EB1F4F" w14:textId="77777777" w:rsidR="004C2528" w:rsidRDefault="004C2528" w:rsidP="00DE7F68">
            <w:r>
              <w:rPr>
                <w:noProof/>
                <w:lang w:eastAsia="en-US"/>
              </w:rPr>
              <w:drawing>
                <wp:inline distT="0" distB="0" distL="0" distR="0" wp14:anchorId="64CBE6C8" wp14:editId="7D61636A">
                  <wp:extent cx="3168880" cy="18376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246ECF.tmp"/>
                          <pic:cNvPicPr/>
                        </pic:nvPicPr>
                        <pic:blipFill>
                          <a:blip r:embed="rId27">
                            <a:extLst>
                              <a:ext uri="{28A0092B-C50C-407E-A947-70E740481C1C}">
                                <a14:useLocalDpi xmlns:a14="http://schemas.microsoft.com/office/drawing/2010/main" val="0"/>
                              </a:ext>
                            </a:extLst>
                          </a:blip>
                          <a:stretch>
                            <a:fillRect/>
                          </a:stretch>
                        </pic:blipFill>
                        <pic:spPr>
                          <a:xfrm>
                            <a:off x="0" y="0"/>
                            <a:ext cx="3202181" cy="1857002"/>
                          </a:xfrm>
                          <a:prstGeom prst="rect">
                            <a:avLst/>
                          </a:prstGeom>
                        </pic:spPr>
                      </pic:pic>
                    </a:graphicData>
                  </a:graphic>
                </wp:inline>
              </w:drawing>
            </w:r>
          </w:p>
        </w:tc>
      </w:tr>
    </w:tbl>
    <w:p w14:paraId="2AEFE692" w14:textId="4AA5782A" w:rsidR="00B47B9F" w:rsidRDefault="004C2528" w:rsidP="004C2528">
      <w:r w:rsidRPr="003D3CB9">
        <w:rPr>
          <w:b/>
        </w:rPr>
        <w:t>Note</w:t>
      </w:r>
      <w:r w:rsidR="00B47B9F">
        <w:rPr>
          <w:b/>
        </w:rPr>
        <w:t>s</w:t>
      </w:r>
      <w:r>
        <w:t xml:space="preserve">: </w:t>
      </w:r>
    </w:p>
    <w:p w14:paraId="74512502" w14:textId="61F263EA" w:rsidR="004C2528" w:rsidRDefault="004C2528" w:rsidP="00B47B9F">
      <w:pPr>
        <w:pStyle w:val="ListParagraph"/>
        <w:numPr>
          <w:ilvl w:val="0"/>
          <w:numId w:val="23"/>
        </w:numPr>
        <w:spacing w:before="60" w:after="60"/>
        <w:contextualSpacing w:val="0"/>
      </w:pPr>
      <w:r>
        <w:t>This command</w:t>
      </w:r>
      <w:r w:rsidRPr="000B69D2">
        <w:t xml:space="preserve"> can only be run at a commit</w:t>
      </w:r>
      <w:r>
        <w:t>-</w:t>
      </w:r>
      <w:r w:rsidRPr="000B69D2">
        <w:t xml:space="preserve">level scope and has </w:t>
      </w:r>
      <w:r w:rsidRPr="00C413E1">
        <w:t>NO file-level scope</w:t>
      </w:r>
      <w:r w:rsidRPr="000B69D2">
        <w:t>.</w:t>
      </w:r>
    </w:p>
    <w:p w14:paraId="5488C60A" w14:textId="77777777" w:rsidR="00B47B9F" w:rsidRDefault="00B47B9F" w:rsidP="00B47B9F">
      <w:pPr>
        <w:pStyle w:val="ListParagraph"/>
        <w:numPr>
          <w:ilvl w:val="0"/>
          <w:numId w:val="23"/>
        </w:numPr>
        <w:spacing w:before="60" w:after="60"/>
        <w:contextualSpacing w:val="0"/>
      </w:pPr>
      <w:r>
        <w:t xml:space="preserve">To revert commit which is a </w:t>
      </w:r>
      <w:r w:rsidRPr="00B47B9F">
        <w:rPr>
          <w:b/>
          <w:bCs/>
        </w:rPr>
        <w:t>merge commit</w:t>
      </w:r>
      <w:r>
        <w:t>, use this command (Otherwise, you'll get "</w:t>
      </w:r>
      <w:r w:rsidRPr="00B47B9F">
        <w:rPr>
          <w:i/>
          <w:iCs/>
        </w:rPr>
        <w:t>error: commit is a merge but no -m option was given</w:t>
      </w:r>
      <w:r>
        <w:t>"):</w:t>
      </w:r>
    </w:p>
    <w:p w14:paraId="1E22526A" w14:textId="5CD621B1" w:rsidR="00B47B9F" w:rsidRPr="00B47B9F" w:rsidRDefault="00B47B9F" w:rsidP="00B47B9F">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contextualSpacing w:val="0"/>
        <w:rPr>
          <w:rFonts w:ascii="Consolas" w:hAnsi="Consolas" w:cs="Consolas"/>
          <w:sz w:val="22"/>
        </w:rPr>
      </w:pPr>
      <w:r w:rsidRPr="00B47B9F">
        <w:rPr>
          <w:rFonts w:ascii="Consolas" w:hAnsi="Consolas" w:cs="Consolas"/>
          <w:sz w:val="22"/>
        </w:rPr>
        <w:t>$ git revert -m 1 &lt;</w:t>
      </w:r>
      <w:r w:rsidRPr="00B47B9F">
        <w:t xml:space="preserve"> </w:t>
      </w:r>
      <w:r>
        <w:t>merge-</w:t>
      </w:r>
      <w:r w:rsidRPr="00B47B9F">
        <w:rPr>
          <w:rFonts w:ascii="Consolas" w:hAnsi="Consolas" w:cs="Consolas"/>
          <w:sz w:val="22"/>
        </w:rPr>
        <w:t>commit-id&gt;</w:t>
      </w:r>
    </w:p>
    <w:p w14:paraId="25C06BC0" w14:textId="77777777" w:rsidR="00B47B9F" w:rsidRPr="00B47B9F" w:rsidRDefault="00B47B9F" w:rsidP="00B47B9F">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contextualSpacing w:val="0"/>
        <w:rPr>
          <w:rFonts w:ascii="Consolas" w:hAnsi="Consolas" w:cs="Consolas"/>
          <w:sz w:val="22"/>
        </w:rPr>
      </w:pPr>
      <w:r w:rsidRPr="00B47B9F">
        <w:rPr>
          <w:rFonts w:ascii="Consolas" w:hAnsi="Consolas" w:cs="Consolas"/>
          <w:sz w:val="22"/>
        </w:rPr>
        <w:t xml:space="preserve"># Git wants to know how far back from the given commit you want to revert (how many commits to revert). Most of the time, it's just </w:t>
      </w:r>
      <w:r w:rsidRPr="00B47B9F">
        <w:rPr>
          <w:rFonts w:ascii="Consolas" w:hAnsi="Consolas" w:cs="Consolas"/>
          <w:sz w:val="22"/>
          <w:shd w:val="clear" w:color="auto" w:fill="FFE599" w:themeFill="accent4" w:themeFillTint="66"/>
        </w:rPr>
        <w:t>1</w:t>
      </w:r>
      <w:r w:rsidRPr="00B47B9F">
        <w:rPr>
          <w:rFonts w:ascii="Consolas" w:hAnsi="Consolas" w:cs="Consolas"/>
          <w:sz w:val="22"/>
        </w:rPr>
        <w:t xml:space="preserve"> (you only want to go back to the commit before your merge)</w:t>
      </w:r>
    </w:p>
    <w:p w14:paraId="293310DF" w14:textId="77777777" w:rsidR="00B47B9F" w:rsidRDefault="00B47B9F" w:rsidP="004C2528"/>
    <w:p w14:paraId="6805B0D0" w14:textId="3B8EFC4A" w:rsidR="004C2528" w:rsidRDefault="004C2528" w:rsidP="004C2528">
      <w:pPr>
        <w:pStyle w:val="Heading2"/>
      </w:pPr>
      <w:r>
        <w:t>Undo a revert</w:t>
      </w:r>
    </w:p>
    <w:p w14:paraId="77717706" w14:textId="03C50DDE" w:rsidR="00042FA2" w:rsidRDefault="00042FA2" w:rsidP="00042FA2">
      <w:r>
        <w:t>Simply revert the revert commit.</w:t>
      </w:r>
    </w:p>
    <w:p w14:paraId="3D5D1BC4" w14:textId="54C968B6" w:rsidR="004C2528" w:rsidRDefault="00042FA2" w:rsidP="004C2528">
      <w:pPr>
        <w:rPr>
          <w:rStyle w:val="Hyperlink"/>
        </w:rPr>
      </w:pPr>
      <w:r>
        <w:t xml:space="preserve">Detail: </w:t>
      </w:r>
      <w:hyperlink r:id="rId28" w:history="1">
        <w:r w:rsidR="004C2528">
          <w:rPr>
            <w:rStyle w:val="Hyperlink"/>
          </w:rPr>
          <w:t>https://stackoverflow.com/questions/8728093/how-do-i-un-revert-a-reverted-git-commit</w:t>
        </w:r>
      </w:hyperlink>
    </w:p>
    <w:p w14:paraId="2A2D0C0B" w14:textId="1D33D34C" w:rsidR="00BF428C" w:rsidRDefault="00BF428C" w:rsidP="004C2528">
      <w:pPr>
        <w:rPr>
          <w:rStyle w:val="Hyperlink"/>
        </w:rPr>
      </w:pPr>
    </w:p>
    <w:p w14:paraId="5775835C" w14:textId="77777777" w:rsidR="00BF428C" w:rsidRDefault="00BF428C" w:rsidP="00BF428C"/>
    <w:p w14:paraId="37FEFFE0" w14:textId="77777777" w:rsidR="004C2528" w:rsidRDefault="004C2528" w:rsidP="004C2528">
      <w:pPr>
        <w:rPr>
          <w:rFonts w:eastAsiaTheme="majorEastAsia" w:cstheme="majorBidi"/>
          <w:b/>
          <w:sz w:val="40"/>
          <w:szCs w:val="32"/>
        </w:rPr>
      </w:pPr>
      <w:r>
        <w:br w:type="page"/>
      </w:r>
    </w:p>
    <w:p w14:paraId="157D4362" w14:textId="77777777" w:rsidR="004C2528" w:rsidRDefault="004C2528" w:rsidP="004C2528">
      <w:pPr>
        <w:pStyle w:val="Heading1"/>
      </w:pPr>
      <w:r>
        <w:lastRenderedPageBreak/>
        <w:t>Repo Management</w:t>
      </w:r>
    </w:p>
    <w:p w14:paraId="018EBA62" w14:textId="77777777" w:rsidR="004C2528" w:rsidRPr="00704F60" w:rsidRDefault="004C2528" w:rsidP="004C2528">
      <w:pPr>
        <w:pStyle w:val="Heading2"/>
      </w:pPr>
      <w:r>
        <w:t>Check Repo Info</w:t>
      </w:r>
    </w:p>
    <w:p w14:paraId="5B90E26B" w14:textId="77777777" w:rsidR="004C2528" w:rsidRDefault="004C2528" w:rsidP="004C2528">
      <w:r w:rsidRPr="00704F60">
        <w:rPr>
          <w:b/>
          <w:bCs/>
        </w:rPr>
        <w:t>1.</w:t>
      </w:r>
      <w:r>
        <w:t xml:space="preserve"> Get </w:t>
      </w:r>
      <w:r w:rsidRPr="00704F60">
        <w:rPr>
          <w:b/>
          <w:bCs/>
        </w:rPr>
        <w:t>only the remote URL</w:t>
      </w:r>
      <w:r>
        <w:t>:</w:t>
      </w:r>
    </w:p>
    <w:p w14:paraId="604B1224" w14:textId="77777777" w:rsidR="004C2528" w:rsidRPr="00704F60" w:rsidRDefault="004C2528" w:rsidP="00F5240C">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rPr>
          <w:rFonts w:ascii="Consolas" w:hAnsi="Consolas" w:cs="Consolas"/>
          <w:sz w:val="21"/>
          <w:szCs w:val="21"/>
        </w:rPr>
      </w:pPr>
      <w:r w:rsidRPr="00704F60">
        <w:rPr>
          <w:rFonts w:ascii="Consolas" w:hAnsi="Consolas" w:cs="Consolas"/>
          <w:sz w:val="21"/>
          <w:szCs w:val="21"/>
        </w:rPr>
        <w:t>$ git config --get remote.origin.url</w:t>
      </w:r>
    </w:p>
    <w:p w14:paraId="3B03CA44" w14:textId="77777777" w:rsidR="004C2528" w:rsidRDefault="004C2528" w:rsidP="004C2528">
      <w:pPr>
        <w:ind w:left="270"/>
      </w:pPr>
      <w:r>
        <w:t>For example:</w:t>
      </w:r>
    </w:p>
    <w:p w14:paraId="1B736EB8"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1"/>
          <w:szCs w:val="21"/>
        </w:rPr>
      </w:pPr>
      <w:r w:rsidRPr="00704F60">
        <w:rPr>
          <w:rFonts w:ascii="Consolas" w:hAnsi="Consolas" w:cs="Consolas"/>
          <w:sz w:val="21"/>
          <w:szCs w:val="21"/>
        </w:rPr>
        <w:t>$ git config --get remote.origin.url</w:t>
      </w:r>
    </w:p>
    <w:p w14:paraId="366B3E6B"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1"/>
          <w:szCs w:val="21"/>
        </w:rPr>
      </w:pPr>
      <w:r w:rsidRPr="00704F60">
        <w:rPr>
          <w:rFonts w:ascii="Consolas" w:hAnsi="Consolas" w:cs="Consolas"/>
          <w:sz w:val="21"/>
          <w:szCs w:val="21"/>
        </w:rPr>
        <w:t>https://github.com/honhantri1995/Personal.git</w:t>
      </w:r>
    </w:p>
    <w:p w14:paraId="4B4663D7" w14:textId="77777777" w:rsidR="004C2528" w:rsidRDefault="004C2528" w:rsidP="004C2528">
      <w:r w:rsidRPr="00704F60">
        <w:rPr>
          <w:b/>
          <w:bCs/>
        </w:rPr>
        <w:t>2.</w:t>
      </w:r>
      <w:r>
        <w:t xml:space="preserve"> Get </w:t>
      </w:r>
      <w:r w:rsidRPr="00704F60">
        <w:rPr>
          <w:b/>
          <w:bCs/>
        </w:rPr>
        <w:t>more details</w:t>
      </w:r>
      <w:r>
        <w:t xml:space="preserve"> about a particular remote:</w:t>
      </w:r>
    </w:p>
    <w:p w14:paraId="66710831" w14:textId="77777777" w:rsidR="004C2528" w:rsidRPr="00704F60" w:rsidRDefault="004C2528" w:rsidP="00F5240C">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rPr>
          <w:rFonts w:ascii="Consolas" w:hAnsi="Consolas" w:cs="Consolas"/>
          <w:sz w:val="21"/>
          <w:szCs w:val="21"/>
        </w:rPr>
      </w:pPr>
      <w:r>
        <w:rPr>
          <w:rFonts w:ascii="Consolas" w:hAnsi="Consolas" w:cs="Consolas"/>
          <w:sz w:val="21"/>
          <w:szCs w:val="21"/>
        </w:rPr>
        <w:t xml:space="preserve">$ </w:t>
      </w:r>
      <w:r w:rsidRPr="00704F60">
        <w:rPr>
          <w:rFonts w:ascii="Consolas" w:hAnsi="Consolas" w:cs="Consolas"/>
          <w:sz w:val="21"/>
          <w:szCs w:val="21"/>
        </w:rPr>
        <w:t>git remote show [remote-name]</w:t>
      </w:r>
    </w:p>
    <w:p w14:paraId="19543EE2" w14:textId="77777777" w:rsidR="004C2528" w:rsidRDefault="004C2528" w:rsidP="004C2528">
      <w:pPr>
        <w:ind w:left="270"/>
      </w:pPr>
      <w:r>
        <w:t>For example:</w:t>
      </w:r>
    </w:p>
    <w:p w14:paraId="4FFD19F9"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1"/>
          <w:szCs w:val="21"/>
        </w:rPr>
      </w:pPr>
      <w:r w:rsidRPr="00704F60">
        <w:rPr>
          <w:rFonts w:ascii="Consolas" w:hAnsi="Consolas" w:cs="Consolas"/>
          <w:sz w:val="21"/>
          <w:szCs w:val="21"/>
        </w:rPr>
        <w:t>$ git remote show origin</w:t>
      </w:r>
    </w:p>
    <w:p w14:paraId="3BDA564D"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remote origin</w:t>
      </w:r>
    </w:p>
    <w:p w14:paraId="422D9094"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Fetch URL: https://github.com/honhantri1995/Personal.git</w:t>
      </w:r>
    </w:p>
    <w:p w14:paraId="691057FA"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Push  URL: https://github.com/honhantri1995/Personal.git</w:t>
      </w:r>
    </w:p>
    <w:p w14:paraId="330C0656"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HEAD branch: master</w:t>
      </w:r>
    </w:p>
    <w:p w14:paraId="6F5BD606"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Remote branches:</w:t>
      </w:r>
    </w:p>
    <w:p w14:paraId="312E9AA4"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ObjectPainter_02012019          tracked</w:t>
      </w:r>
    </w:p>
    <w:p w14:paraId="63EF6629"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TranscriptAutoMaker_08152020    tracked</w:t>
      </w:r>
    </w:p>
    <w:p w14:paraId="722F11E7"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master                          tracked</w:t>
      </w:r>
    </w:p>
    <w:p w14:paraId="12CEB10C"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Local branches configured for 'git pull':</w:t>
      </w:r>
    </w:p>
    <w:p w14:paraId="1E6AE304"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ObjectPainter_02012019          merges with remote ObjectPainter_02012019</w:t>
      </w:r>
    </w:p>
    <w:p w14:paraId="0593D923"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master                          merges with remote master</w:t>
      </w:r>
    </w:p>
    <w:p w14:paraId="13FDCE89"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Local refs configured for 'git push':</w:t>
      </w:r>
    </w:p>
    <w:p w14:paraId="0AE927CD"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ObjectPainter_02012019        pushes to ObjectPainter_02012019          (up to date)</w:t>
      </w:r>
    </w:p>
    <w:p w14:paraId="2DA8A8A2"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TranscriptAutoMaker_08152020  pushes to TranscriptAutoMaker_08152020    (up to date)</w:t>
      </w:r>
    </w:p>
    <w:p w14:paraId="3A5A1B6E"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master                        pushes to master                          (up to date)</w:t>
      </w:r>
    </w:p>
    <w:p w14:paraId="2DDB16DD" w14:textId="77777777" w:rsidR="004C2528" w:rsidRDefault="004C2528" w:rsidP="004C2528">
      <w:pPr>
        <w:rPr>
          <w:rFonts w:eastAsiaTheme="majorEastAsia" w:cstheme="majorBidi"/>
          <w:sz w:val="40"/>
          <w:szCs w:val="32"/>
        </w:rPr>
      </w:pPr>
      <w:r>
        <w:br w:type="page"/>
      </w:r>
    </w:p>
    <w:p w14:paraId="4908F633" w14:textId="77777777" w:rsidR="004C2528" w:rsidRDefault="004C2528" w:rsidP="004C2528">
      <w:pPr>
        <w:pStyle w:val="Heading1"/>
      </w:pPr>
      <w:r>
        <w:lastRenderedPageBreak/>
        <w:t>Branch Management</w:t>
      </w:r>
    </w:p>
    <w:p w14:paraId="77D9DB2A" w14:textId="77777777" w:rsidR="004C2528" w:rsidRDefault="004C2528" w:rsidP="004C2528">
      <w:pPr>
        <w:pStyle w:val="Heading2"/>
      </w:pPr>
      <w:r>
        <w:t>Create New Branches</w:t>
      </w:r>
    </w:p>
    <w:p w14:paraId="7BB9D5E3" w14:textId="77777777" w:rsidR="004C2528" w:rsidRPr="00AD3551" w:rsidRDefault="004C2528" w:rsidP="004C2528">
      <w:r w:rsidRPr="00AD3551">
        <w:t xml:space="preserve">Follow the steps below to </w:t>
      </w:r>
      <w:r>
        <w:t>create a new l</w:t>
      </w:r>
      <w:r w:rsidRPr="00AD3551">
        <w:t xml:space="preserve">ocal and </w:t>
      </w:r>
      <w:r>
        <w:t>r</w:t>
      </w:r>
      <w:r w:rsidRPr="00AD3551">
        <w:t xml:space="preserve">emote Git </w:t>
      </w:r>
      <w:r>
        <w:t>b</w:t>
      </w:r>
      <w:r w:rsidRPr="00AD3551">
        <w:t>ranch:</w:t>
      </w:r>
    </w:p>
    <w:p w14:paraId="234F5A94" w14:textId="77777777" w:rsidR="004C2528" w:rsidRPr="00AD0EC0" w:rsidRDefault="004C2528" w:rsidP="004C2528">
      <w:r w:rsidRPr="00AD0EC0">
        <w:rPr>
          <w:b/>
        </w:rPr>
        <w:t>1.</w:t>
      </w:r>
      <w:r>
        <w:t xml:space="preserve"> The new branch will be part of the master branch. So y</w:t>
      </w:r>
      <w:r w:rsidRPr="00AD0EC0">
        <w:t>our master needs to be up to date</w:t>
      </w:r>
      <w:r>
        <w:t>:</w:t>
      </w:r>
    </w:p>
    <w:p w14:paraId="3652B602" w14:textId="77777777" w:rsidR="004C2528" w:rsidRPr="00AD0EC0"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ll</w:t>
      </w:r>
    </w:p>
    <w:p w14:paraId="1E1D4731" w14:textId="77777777" w:rsidR="004C2528" w:rsidRPr="00AD0EC0" w:rsidRDefault="004C2528" w:rsidP="004C2528">
      <w:r w:rsidRPr="00AD0EC0">
        <w:rPr>
          <w:b/>
        </w:rPr>
        <w:t>2.</w:t>
      </w:r>
      <w:r>
        <w:t xml:space="preserve"> </w:t>
      </w:r>
      <w:r w:rsidRPr="00AD0EC0">
        <w:t xml:space="preserve">Create the </w:t>
      </w:r>
      <w:r>
        <w:t xml:space="preserve">new </w:t>
      </w:r>
      <w:r w:rsidRPr="00AD0EC0">
        <w:t xml:space="preserve">branch </w:t>
      </w:r>
      <w:r>
        <w:t xml:space="preserve">LOCALLY </w:t>
      </w:r>
      <w:r w:rsidRPr="00AD0EC0">
        <w:t xml:space="preserve">on your local machine and switch </w:t>
      </w:r>
      <w:r>
        <w:t>to it</w:t>
      </w:r>
      <w:r w:rsidRPr="00AD0EC0">
        <w:t>:</w:t>
      </w:r>
    </w:p>
    <w:p w14:paraId="6440DBD2" w14:textId="77777777" w:rsidR="004C2528" w:rsidRPr="00AD0EC0"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checkout -b &lt;branch-name&gt;</w:t>
      </w:r>
    </w:p>
    <w:p w14:paraId="273DE9E6" w14:textId="77777777" w:rsidR="004C2528" w:rsidRPr="00AD0EC0" w:rsidRDefault="004C2528" w:rsidP="004C2528">
      <w:r w:rsidRPr="00AD0EC0">
        <w:rPr>
          <w:b/>
        </w:rPr>
        <w:t>3.</w:t>
      </w:r>
      <w:r>
        <w:t xml:space="preserve"> </w:t>
      </w:r>
      <w:r w:rsidRPr="00AD0EC0">
        <w:t>The remote branch is automatically created when you push it to the re</w:t>
      </w:r>
      <w:r>
        <w:t>mote server:</w:t>
      </w:r>
    </w:p>
    <w:p w14:paraId="0D42D188" w14:textId="77777777" w:rsidR="004C2528" w:rsidRPr="00AD0EC0"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w:t>
      </w:r>
      <w:r>
        <w:rPr>
          <w:rFonts w:ascii="Consolas" w:hAnsi="Consolas"/>
          <w:sz w:val="22"/>
        </w:rPr>
        <w:t>sh &lt;remote-name&gt; &lt;branch-name&gt;</w:t>
      </w:r>
    </w:p>
    <w:p w14:paraId="576D11FE" w14:textId="77777777" w:rsidR="004C2528" w:rsidRPr="00AD0EC0" w:rsidRDefault="004C2528" w:rsidP="004C2528">
      <w:r w:rsidRPr="00AD0EC0">
        <w:t>Where </w:t>
      </w:r>
      <w:r w:rsidRPr="00AD0EC0">
        <w:rPr>
          <w:rFonts w:ascii="Consolas" w:hAnsi="Consolas"/>
          <w:sz w:val="22"/>
          <w:shd w:val="clear" w:color="auto" w:fill="D9D9D9" w:themeFill="background1" w:themeFillShade="D9"/>
        </w:rPr>
        <w:t>&lt;remote-name&gt;</w:t>
      </w:r>
      <w:r w:rsidRPr="00AD0EC0">
        <w:t> is typically </w:t>
      </w:r>
      <w:r w:rsidRPr="00AD0EC0">
        <w:rPr>
          <w:rFonts w:ascii="Consolas" w:hAnsi="Consolas"/>
          <w:sz w:val="22"/>
          <w:shd w:val="clear" w:color="auto" w:fill="D9D9D9" w:themeFill="background1" w:themeFillShade="D9"/>
        </w:rPr>
        <w:t>origin</w:t>
      </w:r>
      <w:r w:rsidRPr="00AD0EC0">
        <w:t xml:space="preserve">, the name which git gives to the remote you cloned from. Your </w:t>
      </w:r>
      <w:r>
        <w:t>teammate</w:t>
      </w:r>
      <w:r w:rsidRPr="00AD0EC0">
        <w:t xml:space="preserve"> would then</w:t>
      </w:r>
      <w:r>
        <w:t xml:space="preserve"> just pull that branch, and it will be</w:t>
      </w:r>
      <w:r w:rsidRPr="00AD0EC0">
        <w:t xml:space="preserve"> automatically created locally.</w:t>
      </w:r>
    </w:p>
    <w:p w14:paraId="0E5810F9" w14:textId="77777777" w:rsidR="004C2528" w:rsidRPr="00AD0EC0" w:rsidRDefault="004C2528" w:rsidP="004C2528">
      <w:r w:rsidRPr="00AD0EC0">
        <w:rPr>
          <w:b/>
        </w:rPr>
        <w:t>4.</w:t>
      </w:r>
      <w:r>
        <w:t xml:space="preserve"> </w:t>
      </w:r>
      <w:r w:rsidRPr="00AD0EC0">
        <w:t xml:space="preserve">When you want to commit </w:t>
      </w:r>
      <w:r>
        <w:t>changes to</w:t>
      </w:r>
      <w:r w:rsidRPr="00AD0EC0">
        <w:t xml:space="preserve"> your</w:t>
      </w:r>
      <w:r>
        <w:t xml:space="preserve"> new</w:t>
      </w:r>
      <w:r w:rsidRPr="00AD0EC0">
        <w:t xml:space="preserve"> branch</w:t>
      </w:r>
      <w:r>
        <w:t xml:space="preserve"> a</w:t>
      </w:r>
      <w:r w:rsidRPr="00AD0EC0">
        <w:t>fter work</w:t>
      </w:r>
      <w:r>
        <w:t>ing</w:t>
      </w:r>
      <w:r w:rsidRPr="00AD0EC0">
        <w:t xml:space="preserve"> locally </w:t>
      </w:r>
      <w:r>
        <w:t>on it for a while</w:t>
      </w:r>
      <w:r w:rsidRPr="00AD0EC0">
        <w:t xml:space="preserve">, </w:t>
      </w:r>
      <w:r>
        <w:t>a</w:t>
      </w:r>
      <w:r w:rsidRPr="00AD0EC0">
        <w:t xml:space="preserve">dd </w:t>
      </w:r>
      <w:r w:rsidRPr="0029125D">
        <w:rPr>
          <w:shd w:val="clear" w:color="auto" w:fill="D9D9D9" w:themeFill="background1" w:themeFillShade="D9"/>
        </w:rPr>
        <w:t>-u</w:t>
      </w:r>
      <w:r w:rsidRPr="00AD0EC0">
        <w:t xml:space="preserve"> parameter to set upstream. </w:t>
      </w:r>
    </w:p>
    <w:p w14:paraId="638FCFCF"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 </w:t>
      </w:r>
      <w:r w:rsidRPr="00AD0EC0">
        <w:rPr>
          <w:rFonts w:ascii="Consolas" w:hAnsi="Consolas"/>
          <w:sz w:val="22"/>
        </w:rPr>
        <w:t xml:space="preserve">git push -u </w:t>
      </w:r>
      <w:r>
        <w:rPr>
          <w:rFonts w:ascii="Consolas" w:hAnsi="Consolas"/>
          <w:sz w:val="22"/>
        </w:rPr>
        <w:t>&lt;remote-name&gt; &lt;branch-name&gt;</w:t>
      </w:r>
    </w:p>
    <w:p w14:paraId="1F24309C" w14:textId="77777777" w:rsidR="004C2528" w:rsidRDefault="004C2528" w:rsidP="004C2528">
      <w:r w:rsidRPr="00AD0EC0">
        <w:rPr>
          <w:b/>
        </w:rPr>
        <w:t>Note</w:t>
      </w:r>
      <w:r>
        <w:t>: Y</w:t>
      </w:r>
      <w:r w:rsidRPr="00AD0EC0">
        <w:t xml:space="preserve">ou can </w:t>
      </w:r>
      <w:r>
        <w:t>skip step 3 if you have no changes to commit at this time.</w:t>
      </w:r>
    </w:p>
    <w:p w14:paraId="4A69A68A" w14:textId="77777777" w:rsidR="004C2528" w:rsidRDefault="004C2528" w:rsidP="004C2528">
      <w:pPr>
        <w:pStyle w:val="Heading2"/>
      </w:pPr>
      <w:r>
        <w:t>Rename Branches</w:t>
      </w:r>
    </w:p>
    <w:p w14:paraId="5226DC1D" w14:textId="77777777" w:rsidR="004C2528" w:rsidRPr="00AD3551" w:rsidRDefault="004C2528" w:rsidP="004C2528">
      <w:r w:rsidRPr="00AD3551">
        <w:t xml:space="preserve">Follow the steps below to </w:t>
      </w:r>
      <w:r>
        <w:t>rename a l</w:t>
      </w:r>
      <w:r w:rsidRPr="00AD3551">
        <w:t xml:space="preserve">ocal and </w:t>
      </w:r>
      <w:r>
        <w:t>r</w:t>
      </w:r>
      <w:r w:rsidRPr="00AD3551">
        <w:t xml:space="preserve">emote Git </w:t>
      </w:r>
      <w:r>
        <w:t>b</w:t>
      </w:r>
      <w:r w:rsidRPr="00AD3551">
        <w:t>ranch:</w:t>
      </w:r>
    </w:p>
    <w:p w14:paraId="37D73886" w14:textId="77777777" w:rsidR="004C2528" w:rsidRDefault="004C2528" w:rsidP="004C2528">
      <w:r w:rsidRPr="00AD3551">
        <w:rPr>
          <w:b/>
        </w:rPr>
        <w:t>1</w:t>
      </w:r>
      <w:r>
        <w:t>. First, switch to the local branch you want to rename:</w:t>
      </w:r>
    </w:p>
    <w:p w14:paraId="56A04D69"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checkout &lt;old_name&gt;</w:t>
      </w:r>
    </w:p>
    <w:p w14:paraId="5EC6A217" w14:textId="77777777" w:rsidR="004C2528" w:rsidRDefault="004C2528" w:rsidP="004C2528">
      <w:r w:rsidRPr="00AD3551">
        <w:rPr>
          <w:b/>
        </w:rPr>
        <w:t>2</w:t>
      </w:r>
      <w:r>
        <w:t>. Rename the local branch:</w:t>
      </w:r>
    </w:p>
    <w:p w14:paraId="05452A3F"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branch -m &lt;new_name&gt;</w:t>
      </w:r>
    </w:p>
    <w:p w14:paraId="497256DA" w14:textId="77777777" w:rsidR="004C2528" w:rsidRDefault="004C2528" w:rsidP="004C2528">
      <w:r w:rsidRPr="00AD3551">
        <w:rPr>
          <w:b/>
        </w:rPr>
        <w:t>3</w:t>
      </w:r>
      <w:r>
        <w:t>. If you’ve already pushed the &lt;old_name&gt; branch to the remote repository, delete the &lt;old_name&gt; remote branch:</w:t>
      </w:r>
    </w:p>
    <w:p w14:paraId="427ACA3A"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delete &lt;old_name&gt;</w:t>
      </w:r>
    </w:p>
    <w:p w14:paraId="7BACF586" w14:textId="77777777" w:rsidR="004C2528" w:rsidRDefault="004C2528" w:rsidP="004C2528">
      <w:r w:rsidRPr="00AD3551">
        <w:rPr>
          <w:b/>
        </w:rPr>
        <w:t>4</w:t>
      </w:r>
      <w:r>
        <w:t>. Finally, push the &lt;new_name&gt; local branch and reset the upstream branch:</w:t>
      </w:r>
    </w:p>
    <w:p w14:paraId="35540972"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u &lt;new_name&gt;</w:t>
      </w:r>
    </w:p>
    <w:p w14:paraId="73FB2650" w14:textId="77777777" w:rsidR="004C2528" w:rsidRDefault="004C2528" w:rsidP="004C2528">
      <w:pPr>
        <w:pStyle w:val="Heading2"/>
      </w:pPr>
      <w:r>
        <w:t>Remove Branches</w:t>
      </w:r>
    </w:p>
    <w:p w14:paraId="04F9CB58" w14:textId="77777777" w:rsidR="004C2528" w:rsidRPr="00AD3551" w:rsidRDefault="004C2528" w:rsidP="004C2528">
      <w:hyperlink r:id="rId29" w:history="1">
        <w:r>
          <w:rPr>
            <w:rStyle w:val="Hyperlink"/>
          </w:rPr>
          <w:t>https://linuxize.com/post/how-to-delete-local-and-remote-git-branch/</w:t>
        </w:r>
      </w:hyperlink>
    </w:p>
    <w:p w14:paraId="7DFAA13E" w14:textId="77777777" w:rsidR="004C2528" w:rsidRDefault="004C2528" w:rsidP="004C2528">
      <w:pPr>
        <w:rPr>
          <w:rStyle w:val="Hyperlink"/>
        </w:rPr>
      </w:pPr>
      <w:hyperlink r:id="rId30" w:history="1">
        <w:r w:rsidRPr="00392036">
          <w:rPr>
            <w:rStyle w:val="Hyperlink"/>
          </w:rPr>
          <w:t>https://stackoverflow.com/a/2003515</w:t>
        </w:r>
      </w:hyperlink>
    </w:p>
    <w:p w14:paraId="4F8EA307" w14:textId="77777777" w:rsidR="00F5240C" w:rsidRDefault="00F5240C">
      <w:pPr>
        <w:rPr>
          <w:rFonts w:eastAsiaTheme="majorEastAsia" w:cstheme="majorBidi"/>
          <w:b/>
          <w:sz w:val="36"/>
          <w:szCs w:val="32"/>
        </w:rPr>
      </w:pPr>
      <w:bookmarkStart w:id="11" w:name="_Stash"/>
      <w:bookmarkEnd w:id="11"/>
      <w:r>
        <w:br w:type="page"/>
      </w:r>
    </w:p>
    <w:p w14:paraId="0CBBE895" w14:textId="63690917" w:rsidR="004C2528" w:rsidRDefault="004C2528" w:rsidP="004C2528">
      <w:pPr>
        <w:pStyle w:val="Heading1"/>
      </w:pPr>
      <w:r>
        <w:lastRenderedPageBreak/>
        <w:t>Stash</w:t>
      </w:r>
    </w:p>
    <w:p w14:paraId="1FD65D18" w14:textId="77777777" w:rsidR="004C2528" w:rsidRDefault="004C2528" w:rsidP="004C2528">
      <w:r w:rsidRPr="00A828F1">
        <w:rPr>
          <w:b/>
        </w:rPr>
        <w:t>1.</w:t>
      </w:r>
      <w:r w:rsidRPr="00A828F1">
        <w:t xml:space="preserve"> </w:t>
      </w:r>
      <w:r>
        <w:t>S</w:t>
      </w:r>
      <w:r w:rsidRPr="0043542A">
        <w:t xml:space="preserve">ave your local </w:t>
      </w:r>
      <w:r>
        <w:t>changes</w:t>
      </w:r>
      <w:r w:rsidRPr="0043542A">
        <w:t xml:space="preserve"> away </w:t>
      </w:r>
      <w:r>
        <w:t>before resetting</w:t>
      </w:r>
      <w:r w:rsidRPr="0043542A">
        <w:t xml:space="preserve"> the working directory </w:t>
      </w:r>
      <w:r>
        <w:t xml:space="preserve">tree </w:t>
      </w:r>
      <w:r w:rsidRPr="0043542A">
        <w:t>to match the HEAD commit</w:t>
      </w:r>
      <w:r>
        <w:t>.</w:t>
      </w:r>
    </w:p>
    <w:p w14:paraId="7DBE27B3"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Checkout to the right branch</w:t>
      </w:r>
    </w:p>
    <w:p w14:paraId="0305F0E5" w14:textId="77777777" w:rsidR="004C2528" w:rsidRPr="00E0303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360"/>
        </w:tabs>
        <w:rPr>
          <w:rFonts w:ascii="Consolas" w:hAnsi="Consolas" w:cs="Consolas"/>
          <w:sz w:val="22"/>
        </w:rPr>
      </w:pPr>
      <w:r w:rsidRPr="00347805">
        <w:rPr>
          <w:rFonts w:ascii="Consolas" w:hAnsi="Consolas" w:cs="Consolas"/>
          <w:sz w:val="22"/>
        </w:rPr>
        <w:t xml:space="preserve">$ git stash </w:t>
      </w:r>
      <w:r>
        <w:rPr>
          <w:rFonts w:ascii="Consolas" w:hAnsi="Consolas" w:cs="Consolas"/>
          <w:sz w:val="22"/>
        </w:rPr>
        <w:t xml:space="preserve">save -m </w:t>
      </w:r>
      <w:r w:rsidRPr="00E03030">
        <w:rPr>
          <w:rFonts w:ascii="Consolas" w:hAnsi="Consolas" w:cs="Consolas"/>
          <w:sz w:val="22"/>
        </w:rPr>
        <w:t>&lt;</w:t>
      </w:r>
      <w:r>
        <w:rPr>
          <w:rFonts w:ascii="Consolas" w:hAnsi="Consolas" w:cs="Consolas"/>
          <w:sz w:val="22"/>
        </w:rPr>
        <w:t>"</w:t>
      </w:r>
      <w:r w:rsidRPr="00E03030">
        <w:rPr>
          <w:rFonts w:ascii="Consolas" w:hAnsi="Consolas" w:cs="Consolas"/>
          <w:sz w:val="22"/>
        </w:rPr>
        <w:t>descriptive</w:t>
      </w:r>
      <w:r>
        <w:rPr>
          <w:rFonts w:ascii="Consolas" w:hAnsi="Consolas" w:cs="Consolas"/>
          <w:sz w:val="22"/>
        </w:rPr>
        <w:t>-</w:t>
      </w:r>
      <w:r w:rsidRPr="00E03030">
        <w:rPr>
          <w:rFonts w:ascii="Consolas" w:hAnsi="Consolas" w:cs="Consolas"/>
          <w:sz w:val="22"/>
        </w:rPr>
        <w:t>message</w:t>
      </w:r>
      <w:r>
        <w:rPr>
          <w:rFonts w:ascii="Consolas" w:hAnsi="Consolas" w:cs="Consolas"/>
          <w:sz w:val="22"/>
        </w:rPr>
        <w:t>"</w:t>
      </w:r>
      <w:r w:rsidRPr="00E03030">
        <w:rPr>
          <w:rFonts w:ascii="Consolas" w:hAnsi="Consolas" w:cs="Consolas"/>
          <w:sz w:val="22"/>
        </w:rPr>
        <w:t>&gt;</w:t>
      </w:r>
      <w:r w:rsidRPr="004B49E9">
        <w:t>:</w:t>
      </w:r>
    </w:p>
    <w:p w14:paraId="15F74634" w14:textId="77777777" w:rsidR="004C2528" w:rsidRDefault="004C2528" w:rsidP="004C2528">
      <w:pPr>
        <w:pStyle w:val="ListParagraph"/>
        <w:numPr>
          <w:ilvl w:val="0"/>
          <w:numId w:val="10"/>
        </w:numPr>
        <w:shd w:val="clear" w:color="auto" w:fill="FFFFFF" w:themeFill="background1"/>
      </w:pPr>
      <w:r w:rsidRPr="0027244D">
        <w:rPr>
          <w:rFonts w:ascii="Consolas" w:hAnsi="Consolas"/>
          <w:sz w:val="22"/>
          <w:shd w:val="clear" w:color="auto" w:fill="F2F2F2" w:themeFill="background1" w:themeFillShade="F2"/>
        </w:rPr>
        <w:t>-u</w:t>
      </w:r>
      <w:r w:rsidRPr="00E03030">
        <w:t>:</w:t>
      </w:r>
      <w:r>
        <w:t xml:space="preserve"> </w:t>
      </w:r>
      <w:r w:rsidRPr="00E03030">
        <w:t>stash untracked files</w:t>
      </w:r>
      <w:r>
        <w:t xml:space="preserve"> in addition to tracked files.</w:t>
      </w:r>
    </w:p>
    <w:p w14:paraId="4A4CF788" w14:textId="77777777" w:rsidR="004C2528" w:rsidRDefault="004C2528" w:rsidP="004C2528">
      <w:r>
        <w:t>This command</w:t>
      </w:r>
      <w:r w:rsidRPr="00296387">
        <w:t xml:space="preserve"> is most commonly used when</w:t>
      </w:r>
      <w:r>
        <w:t>:</w:t>
      </w:r>
    </w:p>
    <w:p w14:paraId="05C1078F" w14:textId="77777777" w:rsidR="004C2528" w:rsidRDefault="004C2528" w:rsidP="004C2528">
      <w:pPr>
        <w:pStyle w:val="ListParagraph"/>
        <w:numPr>
          <w:ilvl w:val="0"/>
          <w:numId w:val="10"/>
        </w:numPr>
      </w:pPr>
      <w:r>
        <w:t>S</w:t>
      </w:r>
      <w:r w:rsidRPr="00296387">
        <w:t xml:space="preserve">witching between branches </w:t>
      </w:r>
      <w:r>
        <w:t>without having to</w:t>
      </w:r>
      <w:r w:rsidRPr="00296387">
        <w:t xml:space="preserve"> commit</w:t>
      </w:r>
      <w:r>
        <w:t xml:space="preserve">ting local </w:t>
      </w:r>
      <w:r w:rsidRPr="00296387">
        <w:t xml:space="preserve">changes. </w:t>
      </w:r>
      <w:r>
        <w:t>So,</w:t>
      </w:r>
      <w:r w:rsidRPr="00296387">
        <w:t xml:space="preserve"> </w:t>
      </w:r>
      <w:r>
        <w:t>we can avoid warning</w:t>
      </w:r>
      <w:r w:rsidRPr="00296387">
        <w:t xml:space="preserve"> </w:t>
      </w:r>
      <w:r>
        <w:t>"</w:t>
      </w:r>
      <w:r w:rsidRPr="00555A76">
        <w:rPr>
          <w:i/>
        </w:rPr>
        <w:t>Please commit your changes or stash them before you switch branches</w:t>
      </w:r>
      <w:r w:rsidRPr="00296387">
        <w:t>.</w:t>
      </w:r>
      <w:r>
        <w:t>"</w:t>
      </w:r>
    </w:p>
    <w:p w14:paraId="594BA2AF" w14:textId="77777777" w:rsidR="004C2528" w:rsidRDefault="004C2528" w:rsidP="004C2528">
      <w:pPr>
        <w:pStyle w:val="ListParagraph"/>
        <w:numPr>
          <w:ilvl w:val="0"/>
          <w:numId w:val="10"/>
        </w:numPr>
      </w:pPr>
      <w:r>
        <w:t>Reset working directory tree TEMPORARILY.</w:t>
      </w:r>
    </w:p>
    <w:p w14:paraId="45ACF415" w14:textId="77777777" w:rsidR="004C2528" w:rsidRDefault="004C2528" w:rsidP="004C2528">
      <w:r w:rsidRPr="00A828F1">
        <w:rPr>
          <w:b/>
        </w:rPr>
        <w:t>2.</w:t>
      </w:r>
      <w:r w:rsidRPr="00A828F1">
        <w:t xml:space="preserve"> List </w:t>
      </w:r>
      <w:r>
        <w:t>all stashes you have made:</w:t>
      </w:r>
    </w:p>
    <w:p w14:paraId="171CA1AC"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list</w:t>
      </w:r>
    </w:p>
    <w:p w14:paraId="4073075F" w14:textId="77777777" w:rsidR="004C2528" w:rsidRPr="00751E02" w:rsidRDefault="004C2528" w:rsidP="004C2528">
      <w:r w:rsidRPr="00A828F1">
        <w:rPr>
          <w:b/>
        </w:rPr>
        <w:t>3.</w:t>
      </w:r>
      <w:r w:rsidRPr="00A828F1">
        <w:t xml:space="preserve"> </w:t>
      </w:r>
      <w:r>
        <w:t>Show a</w:t>
      </w:r>
      <w:r w:rsidRPr="00E03030">
        <w:t xml:space="preserve"> summary of </w:t>
      </w:r>
      <w:r>
        <w:t>changed</w:t>
      </w:r>
      <w:r w:rsidRPr="00E03030">
        <w:t xml:space="preserve"> diffs</w:t>
      </w:r>
      <w:r>
        <w:t xml:space="preserve"> for the chosen stash:</w:t>
      </w:r>
    </w:p>
    <w:p w14:paraId="17EE90B8"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show</w:t>
      </w:r>
      <w:r>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3632A814" w14:textId="77777777" w:rsidR="004C2528" w:rsidRDefault="004C2528" w:rsidP="004C2528">
      <w:pPr>
        <w:pStyle w:val="ListParagraph"/>
        <w:numPr>
          <w:ilvl w:val="0"/>
          <w:numId w:val="18"/>
        </w:numPr>
        <w:shd w:val="clear" w:color="auto" w:fill="FFFFFF" w:themeFill="background1"/>
      </w:pPr>
      <w:r>
        <w:t xml:space="preserve">Git names stashes as </w:t>
      </w:r>
      <w:r w:rsidRPr="0027244D">
        <w:rPr>
          <w:i/>
        </w:rPr>
        <w:t xml:space="preserve">stash@{0} </w:t>
      </w:r>
      <w:r>
        <w:t>which is</w:t>
      </w:r>
      <w:r w:rsidRPr="006C6083">
        <w:t xml:space="preserve"> the most recently created stash, </w:t>
      </w:r>
      <w:r w:rsidRPr="0027244D">
        <w:rPr>
          <w:i/>
        </w:rPr>
        <w:t xml:space="preserve">stash@{1} </w:t>
      </w:r>
      <w:r>
        <w:t>which is</w:t>
      </w:r>
      <w:r w:rsidRPr="006C6083">
        <w:t xml:space="preserve"> the one before it</w:t>
      </w:r>
      <w:r>
        <w:t xml:space="preserve">, etc. </w:t>
      </w:r>
      <w:r w:rsidRPr="00B83D23">
        <w:t xml:space="preserve">If no </w:t>
      </w:r>
      <w:r w:rsidRPr="0027244D">
        <w:rPr>
          <w:i/>
        </w:rPr>
        <w:t xml:space="preserve">[stash@{&lt;n&gt;}] </w:t>
      </w:r>
      <w:r w:rsidRPr="00B83D23">
        <w:t>is specified</w:t>
      </w:r>
      <w:r>
        <w:t xml:space="preserve"> on the command above</w:t>
      </w:r>
      <w:r w:rsidRPr="00B83D23">
        <w:t xml:space="preserve">, </w:t>
      </w:r>
      <w:r w:rsidRPr="0027244D">
        <w:rPr>
          <w:i/>
        </w:rPr>
        <w:t>stash@{0}</w:t>
      </w:r>
      <w:r w:rsidRPr="00B83D23">
        <w:t xml:space="preserve"> is assumed</w:t>
      </w:r>
      <w:r>
        <w:t>.</w:t>
      </w:r>
    </w:p>
    <w:p w14:paraId="5066DACF" w14:textId="77777777" w:rsidR="004C2528" w:rsidRDefault="004C2528" w:rsidP="004C2528">
      <w:pPr>
        <w:shd w:val="clear" w:color="auto" w:fill="FFFFFF" w:themeFill="background1"/>
      </w:pPr>
      <w:r w:rsidRPr="00A828F1">
        <w:rPr>
          <w:b/>
        </w:rPr>
        <w:t>4.</w:t>
      </w:r>
      <w:r w:rsidRPr="00A828F1">
        <w:t xml:space="preserve"> </w:t>
      </w:r>
      <w:r>
        <w:t xml:space="preserve">Restore local changes on </w:t>
      </w:r>
      <w:r w:rsidRPr="0043542A">
        <w:t xml:space="preserve">the working directory </w:t>
      </w:r>
      <w:r>
        <w:t>tree, then</w:t>
      </w:r>
      <w:r w:rsidRPr="00452C6B">
        <w:t xml:space="preserve"> delete the stash </w:t>
      </w:r>
      <w:r>
        <w:t xml:space="preserve">index </w:t>
      </w:r>
      <w:r w:rsidRPr="00452C6B">
        <w:t xml:space="preserve">from the stash </w:t>
      </w:r>
      <w:r>
        <w:t>list:</w:t>
      </w:r>
    </w:p>
    <w:p w14:paraId="14E52559"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03030">
        <w:rPr>
          <w:rFonts w:ascii="Consolas" w:hAnsi="Consolas" w:cs="Consolas"/>
          <w:sz w:val="22"/>
        </w:rPr>
        <w:t xml:space="preserve">$ git stash pop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35D67B42" w14:textId="77777777" w:rsidR="004C2528" w:rsidRPr="00E03030" w:rsidRDefault="004C2528" w:rsidP="004C2528">
      <w:pPr>
        <w:shd w:val="clear" w:color="auto" w:fill="FFFFFF" w:themeFill="background1"/>
      </w:pPr>
      <w:r w:rsidRPr="00A828F1">
        <w:rPr>
          <w:b/>
        </w:rPr>
        <w:t>5.</w:t>
      </w:r>
      <w:r w:rsidRPr="00A828F1">
        <w:t xml:space="preserve"> Restore </w:t>
      </w:r>
      <w:r>
        <w:t xml:space="preserve">local changes on </w:t>
      </w:r>
      <w:r w:rsidRPr="0043542A">
        <w:t xml:space="preserve">the working directory </w:t>
      </w:r>
      <w:r>
        <w:t xml:space="preserve">tree WITHOUT DELETING </w:t>
      </w:r>
      <w:r w:rsidRPr="00452C6B">
        <w:t xml:space="preserve">the stash </w:t>
      </w:r>
      <w:r>
        <w:t xml:space="preserve">index </w:t>
      </w:r>
      <w:r w:rsidRPr="00452C6B">
        <w:t xml:space="preserve">from the stash </w:t>
      </w:r>
      <w:r>
        <w:t>list:</w:t>
      </w:r>
    </w:p>
    <w:p w14:paraId="00436819"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xml:space="preserve">$ git stash </w:t>
      </w:r>
      <w:r>
        <w:rPr>
          <w:rFonts w:ascii="Consolas" w:hAnsi="Consolas" w:cs="Consolas"/>
          <w:sz w:val="22"/>
        </w:rPr>
        <w:t>apply</w:t>
      </w:r>
      <w:r w:rsidRPr="00E03030">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34FD47BF" w14:textId="77777777" w:rsidR="004C2528" w:rsidRPr="00E03030" w:rsidRDefault="004C2528" w:rsidP="004C2528">
      <w:pPr>
        <w:shd w:val="clear" w:color="auto" w:fill="FFFFFF" w:themeFill="background1"/>
      </w:pPr>
      <w:r w:rsidRPr="00A828F1">
        <w:rPr>
          <w:b/>
        </w:rPr>
        <w:t>6.</w:t>
      </w:r>
      <w:r w:rsidRPr="00A828F1">
        <w:t xml:space="preserve"> </w:t>
      </w:r>
      <w:r w:rsidRPr="00BA5D43">
        <w:t>Remove all stash entries</w:t>
      </w:r>
      <w:r>
        <w:t>, meaning all local changes will be deleted:</w:t>
      </w:r>
    </w:p>
    <w:p w14:paraId="73B63ADC"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clear</w:t>
      </w:r>
    </w:p>
    <w:p w14:paraId="30FCF54C" w14:textId="77777777" w:rsidR="004C2528" w:rsidRPr="00E03030" w:rsidRDefault="004C2528" w:rsidP="004C2528">
      <w:pPr>
        <w:shd w:val="clear" w:color="auto" w:fill="FFFFFF" w:themeFill="background1"/>
      </w:pPr>
      <w:r w:rsidRPr="00A828F1">
        <w:rPr>
          <w:b/>
        </w:rPr>
        <w:t>7.</w:t>
      </w:r>
      <w:r w:rsidRPr="00A828F1">
        <w:t xml:space="preserve"> </w:t>
      </w:r>
      <w:r w:rsidRPr="00BA5D43">
        <w:t>Remove one stash entry</w:t>
      </w:r>
      <w:r>
        <w:t xml:space="preserve"> at a time</w:t>
      </w:r>
      <w:r w:rsidRPr="00BA5D43">
        <w:t>.</w:t>
      </w:r>
      <w:r w:rsidRPr="00E03030">
        <w:rPr>
          <w:rFonts w:ascii="Consolas" w:hAnsi="Consolas" w:cs="Consolas"/>
          <w:sz w:val="22"/>
        </w:rPr>
        <w:t xml:space="preserve"> </w:t>
      </w:r>
      <w:r w:rsidRPr="00B83D23">
        <w:t xml:space="preserve">If no </w:t>
      </w:r>
      <w:r w:rsidRPr="00E03030">
        <w:rPr>
          <w:i/>
        </w:rPr>
        <w:t xml:space="preserve">&lt;stash@{&lt;n&gt;}&gt; </w:t>
      </w:r>
      <w:r w:rsidRPr="00B83D23">
        <w:t>is specified, stash@{0} is assumed</w:t>
      </w:r>
      <w:r>
        <w:t>:</w:t>
      </w:r>
    </w:p>
    <w:p w14:paraId="735B2352"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drop &lt;stash@{&lt;n&gt;}&gt;</w:t>
      </w:r>
    </w:p>
    <w:p w14:paraId="0A670245" w14:textId="77777777" w:rsidR="004C2528" w:rsidRPr="00D42B51" w:rsidRDefault="004C2528" w:rsidP="004C2528">
      <w:pPr>
        <w:rPr>
          <w:b/>
        </w:rPr>
      </w:pPr>
      <w:r>
        <w:rPr>
          <w:b/>
        </w:rPr>
        <w:t>Stash vs Reset</w:t>
      </w:r>
      <w:r w:rsidRPr="00D42B51">
        <w:rPr>
          <w:b/>
        </w:rPr>
        <w:t>:</w:t>
      </w:r>
    </w:p>
    <w:p w14:paraId="2CCEBFC0" w14:textId="77777777" w:rsidR="004C2528" w:rsidRDefault="004C2528" w:rsidP="004C2528">
      <w:pPr>
        <w:pStyle w:val="ListParagraph"/>
        <w:numPr>
          <w:ilvl w:val="0"/>
          <w:numId w:val="10"/>
        </w:numPr>
      </w:pPr>
      <w:r w:rsidRPr="00B83D23">
        <w:t>Both</w:t>
      </w:r>
      <w:r w:rsidRPr="004E4292">
        <w:rPr>
          <w:rFonts w:ascii="Consolas" w:hAnsi="Consolas" w:cs="Consolas"/>
          <w:sz w:val="22"/>
        </w:rPr>
        <w:t xml:space="preserve"> </w:t>
      </w:r>
      <w:r w:rsidRPr="00C41495">
        <w:rPr>
          <w:rFonts w:ascii="Consolas" w:hAnsi="Consolas" w:cs="Consolas"/>
          <w:sz w:val="22"/>
          <w:shd w:val="clear" w:color="auto" w:fill="F2F2F2" w:themeFill="background1" w:themeFillShade="F2"/>
        </w:rPr>
        <w:t>git stash</w:t>
      </w:r>
      <w:r>
        <w:t xml:space="preserve"> and </w:t>
      </w:r>
      <w:r w:rsidRPr="00C41495">
        <w:rPr>
          <w:rFonts w:ascii="Consolas" w:hAnsi="Consolas" w:cs="Consolas"/>
          <w:sz w:val="22"/>
          <w:shd w:val="clear" w:color="auto" w:fill="F2F2F2" w:themeFill="background1" w:themeFillShade="F2"/>
        </w:rPr>
        <w:t>git reset</w:t>
      </w:r>
      <w:r>
        <w:t xml:space="preserve"> delete local changes, but </w:t>
      </w:r>
      <w:r w:rsidRPr="004E4292">
        <w:rPr>
          <w:rFonts w:ascii="Consolas" w:hAnsi="Consolas" w:cs="Consolas"/>
          <w:sz w:val="22"/>
        </w:rPr>
        <w:t>git stash</w:t>
      </w:r>
      <w:r>
        <w:t xml:space="preserve"> backups these changes on your local before deleting them. Also </w:t>
      </w:r>
      <w:r w:rsidRPr="004E4292">
        <w:rPr>
          <w:rFonts w:ascii="Consolas" w:hAnsi="Consolas" w:cs="Consolas"/>
          <w:sz w:val="22"/>
        </w:rPr>
        <w:t>git stash</w:t>
      </w:r>
      <w:r>
        <w:t xml:space="preserve"> doesn't commit anything; it just saves.</w:t>
      </w:r>
    </w:p>
    <w:p w14:paraId="129EE273" w14:textId="77777777" w:rsidR="004C2528" w:rsidRDefault="004C2528" w:rsidP="004C2528">
      <w:pPr>
        <w:pStyle w:val="ListParagraph"/>
        <w:numPr>
          <w:ilvl w:val="0"/>
          <w:numId w:val="10"/>
        </w:numPr>
      </w:pPr>
      <w:r>
        <w:t xml:space="preserve">Both </w:t>
      </w:r>
      <w:r w:rsidRPr="00C41495">
        <w:rPr>
          <w:rFonts w:ascii="Consolas" w:hAnsi="Consolas" w:cs="Consolas"/>
          <w:sz w:val="22"/>
          <w:shd w:val="clear" w:color="auto" w:fill="F2F2F2" w:themeFill="background1" w:themeFillShade="F2"/>
        </w:rPr>
        <w:t>git stash</w:t>
      </w:r>
      <w:r>
        <w:t xml:space="preserve"> and </w:t>
      </w:r>
      <w:r w:rsidRPr="00C41495">
        <w:rPr>
          <w:rFonts w:ascii="Consolas" w:hAnsi="Consolas" w:cs="Consolas"/>
          <w:sz w:val="22"/>
          <w:shd w:val="clear" w:color="auto" w:fill="F2F2F2" w:themeFill="background1" w:themeFillShade="F2"/>
        </w:rPr>
        <w:t>git reset</w:t>
      </w:r>
      <w:r>
        <w:rPr>
          <w:rFonts w:ascii="Consolas" w:hAnsi="Consolas" w:cs="Consolas"/>
          <w:sz w:val="22"/>
        </w:rPr>
        <w:t xml:space="preserve"> </w:t>
      </w:r>
      <w:r>
        <w:t xml:space="preserve">only restore local changes at a specific </w:t>
      </w:r>
      <w:r w:rsidRPr="00C41495">
        <w:rPr>
          <w:rFonts w:ascii="Consolas" w:hAnsi="Consolas" w:cs="Consolas"/>
          <w:sz w:val="22"/>
          <w:shd w:val="clear" w:color="auto" w:fill="F2F2F2" w:themeFill="background1" w:themeFillShade="F2"/>
        </w:rPr>
        <w:t>[stash@{&lt;n&gt;}]</w:t>
      </w:r>
      <w:r>
        <w:rPr>
          <w:rFonts w:ascii="Consolas" w:hAnsi="Consolas" w:cs="Consolas"/>
          <w:sz w:val="22"/>
        </w:rPr>
        <w:t>.</w:t>
      </w:r>
      <w:r>
        <w:t xml:space="preserve"> So, we cannot restore all </w:t>
      </w:r>
      <w:r w:rsidRPr="00C41495">
        <w:rPr>
          <w:rFonts w:ascii="Consolas" w:hAnsi="Consolas" w:cs="Consolas"/>
          <w:sz w:val="22"/>
          <w:shd w:val="clear" w:color="auto" w:fill="F2F2F2" w:themeFill="background1" w:themeFillShade="F2"/>
        </w:rPr>
        <w:t>&lt;n&gt;</w:t>
      </w:r>
      <w:r w:rsidRPr="004E4292">
        <w:t xml:space="preserve">-time </w:t>
      </w:r>
      <w:r>
        <w:t xml:space="preserve">changes if we use </w:t>
      </w:r>
      <w:r w:rsidRPr="00E03030">
        <w:rPr>
          <w:rFonts w:ascii="Consolas" w:hAnsi="Consolas" w:cs="Consolas"/>
          <w:sz w:val="22"/>
        </w:rPr>
        <w:t>&lt;n&gt;</w:t>
      </w:r>
      <w:r>
        <w:t xml:space="preserve"> stashes; only one of them. In most cases, the most recently stash has, by itself, all the changes we want to restore.</w:t>
      </w:r>
    </w:p>
    <w:p w14:paraId="74620401" w14:textId="77777777" w:rsidR="004C2528" w:rsidRDefault="004C2528" w:rsidP="004C2528">
      <w:r w:rsidRPr="00C41495">
        <w:rPr>
          <w:b/>
          <w:bCs/>
        </w:rPr>
        <w:t>Troubleshoot</w:t>
      </w:r>
      <w:r>
        <w:t xml:space="preserve">: How to restore conflicted </w:t>
      </w:r>
      <w:r w:rsidRPr="00BE77DD">
        <w:rPr>
          <w:u w:val="single"/>
        </w:rPr>
        <w:t>binary</w:t>
      </w:r>
      <w:r>
        <w:t xml:space="preserve"> files due to git stash?</w:t>
      </w:r>
    </w:p>
    <w:p w14:paraId="6F409D56" w14:textId="77777777" w:rsidR="004C2528" w:rsidRDefault="004C2528" w:rsidP="004C2528">
      <w:r>
        <w:t xml:space="preserve">If binary files (docx, dlls, etc.) are stashed but cannot be restored due to conflicts, then there is no way to resolve these conflicts like code files and no way to use option </w:t>
      </w:r>
      <w:r w:rsidRPr="00C41495">
        <w:rPr>
          <w:rFonts w:ascii="Consolas" w:hAnsi="Consolas" w:cs="Consolas"/>
          <w:sz w:val="22"/>
          <w:shd w:val="clear" w:color="auto" w:fill="F2F2F2" w:themeFill="background1" w:themeFillShade="F2"/>
        </w:rPr>
        <w:t>--ours</w:t>
      </w:r>
      <w:r>
        <w:t xml:space="preserve"> like resolving commit conflicts. Luckily, we still have a way to restore stashed files:</w:t>
      </w:r>
    </w:p>
    <w:p w14:paraId="1CE0D991" w14:textId="77777777" w:rsidR="004C2528" w:rsidRDefault="004C2528" w:rsidP="004C2528">
      <w:pPr>
        <w:pStyle w:val="ListParagraph"/>
        <w:numPr>
          <w:ilvl w:val="0"/>
          <w:numId w:val="20"/>
        </w:numPr>
      </w:pPr>
      <w:r>
        <w:t xml:space="preserve">Get stash SHA stored in </w:t>
      </w:r>
      <w:r w:rsidRPr="00C41495">
        <w:rPr>
          <w:rFonts w:ascii="Consolas" w:hAnsi="Consolas" w:cs="Consolas"/>
          <w:sz w:val="22"/>
          <w:shd w:val="clear" w:color="auto" w:fill="F2F2F2" w:themeFill="background1" w:themeFillShade="F2"/>
        </w:rPr>
        <w:t>\.git\refs\stash</w:t>
      </w:r>
      <w:r>
        <w:t xml:space="preserve"> file.</w:t>
      </w:r>
    </w:p>
    <w:p w14:paraId="790743BF" w14:textId="77777777" w:rsidR="004C2528" w:rsidRDefault="004C2528" w:rsidP="004C2528">
      <w:pPr>
        <w:pStyle w:val="ListParagraph"/>
        <w:numPr>
          <w:ilvl w:val="0"/>
          <w:numId w:val="20"/>
        </w:numPr>
      </w:pPr>
      <w:r>
        <w:t xml:space="preserve">Checkout to this revision by running: </w:t>
      </w:r>
      <w:r w:rsidRPr="00C41495">
        <w:rPr>
          <w:rFonts w:ascii="Consolas" w:hAnsi="Consolas" w:cs="Consolas"/>
          <w:sz w:val="22"/>
          <w:shd w:val="clear" w:color="auto" w:fill="F2F2F2" w:themeFill="background1" w:themeFillShade="F2"/>
        </w:rPr>
        <w:t>git checkout &lt;stash-SHA&gt;</w:t>
      </w:r>
      <w:r>
        <w:t>.</w:t>
      </w:r>
    </w:p>
    <w:p w14:paraId="26BEFFCF" w14:textId="77777777" w:rsidR="004C2528" w:rsidRPr="00D42B51" w:rsidRDefault="004C2528" w:rsidP="004C2528">
      <w:pPr>
        <w:pStyle w:val="ListParagraph"/>
        <w:numPr>
          <w:ilvl w:val="0"/>
          <w:numId w:val="20"/>
        </w:numPr>
      </w:pPr>
      <w:r>
        <w:t>Now you can back up all stashed file in another folder, and do other things.</w:t>
      </w:r>
    </w:p>
    <w:p w14:paraId="086860C6" w14:textId="77777777" w:rsidR="004C2528" w:rsidRDefault="004C2528" w:rsidP="004C2528">
      <w:pPr>
        <w:pStyle w:val="Heading1"/>
      </w:pPr>
      <w:r>
        <w:t>Logs</w:t>
      </w:r>
    </w:p>
    <w:p w14:paraId="275544BA" w14:textId="77777777" w:rsidR="004C2528" w:rsidRDefault="004C2528" w:rsidP="004C2528">
      <w:r w:rsidRPr="00415ECB">
        <w:t>Show commit logs</w:t>
      </w:r>
      <w:r>
        <w:t>:</w:t>
      </w:r>
    </w:p>
    <w:p w14:paraId="0D3A6146"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lastRenderedPageBreak/>
        <w:t># Checkout to the right branch</w:t>
      </w:r>
    </w:p>
    <w:p w14:paraId="13B27BC5" w14:textId="77777777" w:rsidR="004C2528" w:rsidRPr="00347805"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log [options] &lt;commit&gt;</w:t>
      </w:r>
    </w:p>
    <w:p w14:paraId="4142F707" w14:textId="77777777" w:rsidR="004C2528" w:rsidRPr="002967D0" w:rsidRDefault="004C2528" w:rsidP="004C2528">
      <w:pPr>
        <w:rPr>
          <w:b/>
        </w:rPr>
      </w:pPr>
      <w:r w:rsidRPr="002967D0">
        <w:rPr>
          <w:b/>
        </w:rPr>
        <w:t>Commonly used options:</w:t>
      </w:r>
    </w:p>
    <w:p w14:paraId="76E496A4" w14:textId="2D330B3A" w:rsidR="004C2528" w:rsidRDefault="004C2528" w:rsidP="004C2528">
      <w:pPr>
        <w:pStyle w:val="ListParagraph"/>
        <w:numPr>
          <w:ilvl w:val="0"/>
          <w:numId w:val="8"/>
        </w:numPr>
      </w:pPr>
      <w:r w:rsidRPr="003D1489">
        <w:rPr>
          <w:rFonts w:ascii="Consolas" w:hAnsi="Consolas" w:cs="Consolas"/>
          <w:sz w:val="22"/>
          <w:shd w:val="clear" w:color="auto" w:fill="F2F2F2" w:themeFill="background1" w:themeFillShade="F2"/>
        </w:rPr>
        <w:t>$ git log -&lt;number&gt;</w:t>
      </w:r>
      <w:r w:rsidRPr="00347805">
        <w:rPr>
          <w:rFonts w:ascii="Consolas" w:hAnsi="Consolas" w:cs="Consolas"/>
        </w:rPr>
        <w:t>:</w:t>
      </w:r>
      <w:r>
        <w:t xml:space="preserve"> Only show the last </w:t>
      </w:r>
      <w:r w:rsidRPr="007C3950">
        <w:t>&lt;</w:t>
      </w:r>
      <w:r w:rsidRPr="007C3950">
        <w:rPr>
          <w:i/>
        </w:rPr>
        <w:t>number</w:t>
      </w:r>
      <w:r w:rsidRPr="007C3950">
        <w:t>&gt;</w:t>
      </w:r>
      <w:r>
        <w:t xml:space="preserve"> commits</w:t>
      </w:r>
      <w:r w:rsidR="003B16D3">
        <w:t>.</w:t>
      </w:r>
    </w:p>
    <w:p w14:paraId="5A0BAB15" w14:textId="1A4289D6" w:rsidR="003D1489" w:rsidRDefault="003D1489" w:rsidP="004C2528">
      <w:pPr>
        <w:pStyle w:val="ListParagraph"/>
        <w:numPr>
          <w:ilvl w:val="0"/>
          <w:numId w:val="8"/>
        </w:numPr>
      </w:pPr>
      <w:r w:rsidRPr="003D1489">
        <w:rPr>
          <w:rFonts w:ascii="Consolas" w:hAnsi="Consolas" w:cs="Consolas"/>
          <w:sz w:val="22"/>
          <w:shd w:val="clear" w:color="auto" w:fill="F2F2F2" w:themeFill="background1" w:themeFillShade="F2"/>
        </w:rPr>
        <w:t>$ git log --since=&lt;YYYY-MM-DD&gt;</w:t>
      </w:r>
      <w:r>
        <w:t>: Only show logs since a specific date until now</w:t>
      </w:r>
      <w:r w:rsidR="003B16D3">
        <w:t>.</w:t>
      </w:r>
    </w:p>
    <w:p w14:paraId="16970C79" w14:textId="05AEA173" w:rsidR="003D1489" w:rsidRDefault="003D1489" w:rsidP="003D1489">
      <w:pPr>
        <w:pStyle w:val="ListParagraph"/>
        <w:numPr>
          <w:ilvl w:val="0"/>
          <w:numId w:val="8"/>
        </w:numPr>
      </w:pPr>
      <w:r w:rsidRPr="003D1489">
        <w:rPr>
          <w:rFonts w:ascii="Consolas" w:hAnsi="Consolas" w:cs="Consolas"/>
          <w:sz w:val="22"/>
          <w:shd w:val="clear" w:color="auto" w:fill="F2F2F2" w:themeFill="background1" w:themeFillShade="F2"/>
        </w:rPr>
        <w:t>$ git log --until=&lt;YYYY-MM-DD&gt;</w:t>
      </w:r>
      <w:r>
        <w:t>: Only show logs until a specific date</w:t>
      </w:r>
      <w:r w:rsidR="003B16D3">
        <w:t>.</w:t>
      </w:r>
    </w:p>
    <w:p w14:paraId="7C3781DF" w14:textId="6D365DBF" w:rsidR="003D1489" w:rsidRDefault="003D1489" w:rsidP="004C2528">
      <w:pPr>
        <w:pStyle w:val="ListParagraph"/>
        <w:numPr>
          <w:ilvl w:val="0"/>
          <w:numId w:val="8"/>
        </w:numPr>
      </w:pPr>
      <w:r w:rsidRPr="003D1489">
        <w:rPr>
          <w:rFonts w:ascii="Consolas" w:hAnsi="Consolas" w:cs="Consolas"/>
          <w:sz w:val="22"/>
          <w:shd w:val="clear" w:color="auto" w:fill="F2F2F2" w:themeFill="background1" w:themeFillShade="F2"/>
        </w:rPr>
        <w:t>$ git log -n &lt;count&gt;</w:t>
      </w:r>
      <w:r>
        <w:t xml:space="preserve">: Only show </w:t>
      </w:r>
      <w:r w:rsidR="003B16D3">
        <w:t xml:space="preserve">the last </w:t>
      </w:r>
      <w:r>
        <w:t>&lt;count&gt; logs</w:t>
      </w:r>
      <w:r w:rsidR="003B16D3">
        <w:t>.</w:t>
      </w:r>
    </w:p>
    <w:p w14:paraId="5A56DE83" w14:textId="2CBF72E9" w:rsidR="003B16D3" w:rsidRDefault="003B16D3" w:rsidP="003B16D3">
      <w:pPr>
        <w:pStyle w:val="ListParagraph"/>
        <w:numPr>
          <w:ilvl w:val="0"/>
          <w:numId w:val="8"/>
        </w:numPr>
      </w:pPr>
      <w:r w:rsidRPr="003D1489">
        <w:rPr>
          <w:rFonts w:ascii="Consolas" w:hAnsi="Consolas" w:cs="Consolas"/>
          <w:sz w:val="22"/>
          <w:shd w:val="clear" w:color="auto" w:fill="F2F2F2" w:themeFill="background1" w:themeFillShade="F2"/>
        </w:rPr>
        <w:t xml:space="preserve">$ git log </w:t>
      </w:r>
      <w:r>
        <w:rPr>
          <w:rFonts w:ascii="Consolas" w:hAnsi="Consolas" w:cs="Consolas"/>
          <w:sz w:val="22"/>
          <w:shd w:val="clear" w:color="auto" w:fill="F2F2F2" w:themeFill="background1" w:themeFillShade="F2"/>
        </w:rPr>
        <w:t>--author=&lt;name&gt;</w:t>
      </w:r>
      <w:r>
        <w:t>: Only show logs of a specific author.</w:t>
      </w:r>
    </w:p>
    <w:p w14:paraId="6E26B263" w14:textId="0A751B48" w:rsidR="00F227C2" w:rsidRDefault="00F227C2" w:rsidP="003B16D3">
      <w:pPr>
        <w:pStyle w:val="ListParagraph"/>
        <w:numPr>
          <w:ilvl w:val="0"/>
          <w:numId w:val="8"/>
        </w:numPr>
      </w:pPr>
      <w:r w:rsidRPr="003D1489">
        <w:rPr>
          <w:rFonts w:ascii="Consolas" w:hAnsi="Consolas" w:cs="Consolas"/>
          <w:sz w:val="22"/>
          <w:shd w:val="clear" w:color="auto" w:fill="F2F2F2" w:themeFill="background1" w:themeFillShade="F2"/>
        </w:rPr>
        <w:t>$</w:t>
      </w:r>
      <w:r>
        <w:rPr>
          <w:rFonts w:ascii="Consolas" w:hAnsi="Consolas" w:cs="Consolas"/>
          <w:sz w:val="22"/>
          <w:shd w:val="clear" w:color="auto" w:fill="F2F2F2" w:themeFill="background1" w:themeFillShade="F2"/>
        </w:rPr>
        <w:t xml:space="preserve"> </w:t>
      </w:r>
      <w:r w:rsidRPr="00F227C2">
        <w:rPr>
          <w:rFonts w:ascii="Consolas" w:hAnsi="Consolas" w:cs="Consolas"/>
          <w:sz w:val="22"/>
          <w:shd w:val="clear" w:color="auto" w:fill="F2F2F2" w:themeFill="background1" w:themeFillShade="F2"/>
        </w:rPr>
        <w:t>git log --all -- &lt;file-path&gt;</w:t>
      </w:r>
      <w:r>
        <w:t>: Show which commits a file exists</w:t>
      </w:r>
    </w:p>
    <w:p w14:paraId="2CD30DFC" w14:textId="77777777" w:rsidR="003D1489" w:rsidRDefault="003D1489" w:rsidP="003D1489"/>
    <w:p w14:paraId="467147BA" w14:textId="77777777" w:rsidR="00A828F1" w:rsidRDefault="00A828F1">
      <w:pPr>
        <w:rPr>
          <w:rFonts w:eastAsiaTheme="majorEastAsia" w:cstheme="majorBidi"/>
          <w:b/>
          <w:sz w:val="36"/>
          <w:szCs w:val="32"/>
        </w:rPr>
      </w:pPr>
      <w:r>
        <w:br w:type="page"/>
      </w:r>
    </w:p>
    <w:p w14:paraId="5CD31DFF" w14:textId="631C3A69" w:rsidR="00EF1971" w:rsidRDefault="00EF1971" w:rsidP="004C2528">
      <w:pPr>
        <w:pStyle w:val="Heading1"/>
      </w:pPr>
      <w:r>
        <w:lastRenderedPageBreak/>
        <w:t>Delete</w:t>
      </w:r>
    </w:p>
    <w:p w14:paraId="00D657CF" w14:textId="64405D5A" w:rsidR="00EF1971" w:rsidRDefault="00EF1971" w:rsidP="00EF1971">
      <w:r w:rsidRPr="00EF1971">
        <w:rPr>
          <w:b/>
          <w:bCs/>
        </w:rPr>
        <w:t>1.</w:t>
      </w:r>
      <w:r>
        <w:t xml:space="preserve"> Delete tracked file </w:t>
      </w:r>
      <w:r w:rsidRPr="00EF1971">
        <w:t>from the working directory and the Git repository</w:t>
      </w:r>
      <w:r>
        <w:t>’s index:</w:t>
      </w:r>
    </w:p>
    <w:p w14:paraId="38BC645A" w14:textId="3274E406" w:rsidR="00EF1971" w:rsidRPr="00EF1971" w:rsidRDefault="00EF1971" w:rsidP="00EF197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EF1971">
        <w:rPr>
          <w:rFonts w:ascii="Consolas" w:hAnsi="Consolas"/>
          <w:sz w:val="22"/>
        </w:rPr>
        <w:t>$ git rm &lt;file-1&gt; &lt;file-2&gt; …</w:t>
      </w:r>
    </w:p>
    <w:p w14:paraId="04931A06" w14:textId="60F77799" w:rsidR="00EF1971" w:rsidRDefault="00EF1971" w:rsidP="00EF1971">
      <w:r>
        <w:t>Note: After delete the file, don’t forget to make a commit and push to the remote repo.</w:t>
      </w:r>
    </w:p>
    <w:p w14:paraId="5BD6658C" w14:textId="77777777" w:rsidR="00EF1971" w:rsidRDefault="00EF1971" w:rsidP="00EF1971">
      <w:pPr>
        <w:rPr>
          <w:b/>
        </w:rPr>
      </w:pPr>
      <w:r>
        <w:rPr>
          <w:b/>
        </w:rPr>
        <w:t>Other c</w:t>
      </w:r>
      <w:r w:rsidRPr="002967D0">
        <w:rPr>
          <w:b/>
        </w:rPr>
        <w:t>ommonly used options:</w:t>
      </w:r>
    </w:p>
    <w:p w14:paraId="3B1A3792" w14:textId="02D952B3" w:rsidR="00EF1971" w:rsidRDefault="00EF1971" w:rsidP="00EF1971">
      <w:pPr>
        <w:pStyle w:val="ListParagraph"/>
        <w:numPr>
          <w:ilvl w:val="0"/>
          <w:numId w:val="28"/>
        </w:numPr>
      </w:pPr>
      <w:r w:rsidRPr="00EF1971">
        <w:rPr>
          <w:rFonts w:ascii="Consolas" w:hAnsi="Consolas"/>
          <w:color w:val="C00000"/>
          <w:sz w:val="22"/>
          <w:shd w:val="clear" w:color="auto" w:fill="F2F2F2" w:themeFill="background1" w:themeFillShade="F2"/>
        </w:rPr>
        <w:t>-f</w:t>
      </w:r>
      <w:r>
        <w:t xml:space="preserve"> or </w:t>
      </w:r>
      <w:r w:rsidRPr="00EF1971">
        <w:rPr>
          <w:rFonts w:ascii="Consolas" w:hAnsi="Consolas"/>
          <w:color w:val="C00000"/>
          <w:sz w:val="22"/>
          <w:shd w:val="clear" w:color="auto" w:fill="F2F2F2" w:themeFill="background1" w:themeFillShade="F2"/>
        </w:rPr>
        <w:t>--force</w:t>
      </w:r>
      <w:r>
        <w:t>: Force the removal of files, even if they are modified or have local changes that have not been committed.</w:t>
      </w:r>
    </w:p>
    <w:p w14:paraId="77D2B44D" w14:textId="2E276E59" w:rsidR="00EF1971" w:rsidRDefault="00EF1971" w:rsidP="00EF1971">
      <w:pPr>
        <w:pStyle w:val="ListParagraph"/>
        <w:numPr>
          <w:ilvl w:val="0"/>
          <w:numId w:val="28"/>
        </w:numPr>
      </w:pPr>
      <w:r w:rsidRPr="00EF1971">
        <w:rPr>
          <w:rFonts w:ascii="Consolas" w:hAnsi="Consolas"/>
          <w:color w:val="C00000"/>
          <w:sz w:val="22"/>
          <w:shd w:val="clear" w:color="auto" w:fill="F2F2F2" w:themeFill="background1" w:themeFillShade="F2"/>
        </w:rPr>
        <w:t>-r</w:t>
      </w:r>
      <w:r>
        <w:t xml:space="preserve"> or </w:t>
      </w:r>
      <w:r w:rsidRPr="00EF1971">
        <w:rPr>
          <w:rFonts w:ascii="Consolas" w:hAnsi="Consolas"/>
          <w:color w:val="C00000"/>
          <w:sz w:val="22"/>
          <w:shd w:val="clear" w:color="auto" w:fill="F2F2F2" w:themeFill="background1" w:themeFillShade="F2"/>
        </w:rPr>
        <w:t>--recursiv</w:t>
      </w:r>
      <w:r>
        <w:t>e: Recursively remove files and directories. It’s typically used when you want to remove a directory and its contents.</w:t>
      </w:r>
    </w:p>
    <w:p w14:paraId="69FB1297" w14:textId="1AA86581" w:rsidR="00EF1971" w:rsidRPr="00EF1971" w:rsidRDefault="00EF1971" w:rsidP="00EF1971">
      <w:pPr>
        <w:pStyle w:val="ListParagraph"/>
        <w:numPr>
          <w:ilvl w:val="0"/>
          <w:numId w:val="28"/>
        </w:numPr>
      </w:pPr>
      <w:r w:rsidRPr="00EF1971">
        <w:rPr>
          <w:rFonts w:ascii="Consolas" w:hAnsi="Consolas"/>
          <w:color w:val="C00000"/>
          <w:sz w:val="22"/>
          <w:shd w:val="clear" w:color="auto" w:fill="F2F2F2" w:themeFill="background1" w:themeFillShade="F2"/>
        </w:rPr>
        <w:t>--cached</w:t>
      </w:r>
      <w:r>
        <w:t>: Remove files from the Git repository's index but keep them in the working directory. This is useful when you want to stop tracking a file but keep it locally.</w:t>
      </w:r>
    </w:p>
    <w:p w14:paraId="219CD57D" w14:textId="77777777" w:rsidR="00EF1971" w:rsidRDefault="00EF1971">
      <w:pPr>
        <w:rPr>
          <w:rFonts w:eastAsiaTheme="majorEastAsia" w:cstheme="majorBidi"/>
          <w:b/>
          <w:sz w:val="36"/>
          <w:szCs w:val="32"/>
        </w:rPr>
      </w:pPr>
      <w:r>
        <w:br w:type="page"/>
      </w:r>
    </w:p>
    <w:p w14:paraId="3A74045E" w14:textId="4CF9AE34" w:rsidR="004C2528" w:rsidRDefault="004C2528" w:rsidP="004C2528">
      <w:pPr>
        <w:pStyle w:val="Heading1"/>
      </w:pPr>
      <w:r>
        <w:lastRenderedPageBreak/>
        <w:t>Clean</w:t>
      </w:r>
    </w:p>
    <w:p w14:paraId="0FD86E7B" w14:textId="77777777" w:rsidR="004C2528" w:rsidRPr="002967D0" w:rsidRDefault="004C2528" w:rsidP="004C2528">
      <w:r w:rsidRPr="002967D0">
        <w:t>Remove untracked files</w:t>
      </w:r>
      <w:r>
        <w:t xml:space="preserve"> </w:t>
      </w:r>
      <w:r w:rsidRPr="002967D0">
        <w:t>from the working tree</w:t>
      </w:r>
      <w:r>
        <w:t>:</w:t>
      </w:r>
    </w:p>
    <w:p w14:paraId="7D132079" w14:textId="77777777" w:rsidR="004C2528" w:rsidRPr="00061B94"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color w:val="2E74B5" w:themeColor="accent5" w:themeShade="BF"/>
          <w:sz w:val="22"/>
        </w:rPr>
      </w:pPr>
      <w:r w:rsidRPr="00061B94">
        <w:rPr>
          <w:rFonts w:ascii="Consolas" w:hAnsi="Consolas" w:cs="Consolas"/>
          <w:color w:val="2E74B5" w:themeColor="accent5" w:themeShade="BF"/>
          <w:sz w:val="22"/>
        </w:rPr>
        <w:t># Go to the dir where you want to clean</w:t>
      </w:r>
      <w:r>
        <w:rPr>
          <w:rFonts w:ascii="Consolas" w:hAnsi="Consolas" w:cs="Consolas"/>
          <w:color w:val="2E74B5" w:themeColor="accent5" w:themeShade="BF"/>
          <w:sz w:val="22"/>
        </w:rPr>
        <w:t xml:space="preserve"> up (other dirs are not affected)</w:t>
      </w:r>
    </w:p>
    <w:p w14:paraId="61D1C036"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347805">
        <w:rPr>
          <w:rFonts w:ascii="Consolas" w:hAnsi="Consolas" w:cs="Consolas"/>
          <w:sz w:val="22"/>
        </w:rPr>
        <w:t xml:space="preserve">$ git clean </w:t>
      </w:r>
      <w:r>
        <w:rPr>
          <w:rFonts w:ascii="Consolas" w:hAnsi="Consolas" w:cs="Consolas"/>
          <w:sz w:val="22"/>
        </w:rPr>
        <w:t>–x</w:t>
      </w:r>
      <w:r w:rsidRPr="00347805">
        <w:rPr>
          <w:rFonts w:ascii="Consolas" w:hAnsi="Consolas" w:cs="Consolas"/>
          <w:sz w:val="22"/>
        </w:rPr>
        <w:t>df</w:t>
      </w:r>
    </w:p>
    <w:p w14:paraId="46C7B401" w14:textId="77777777"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color w:val="595959" w:themeColor="text1" w:themeTint="A6"/>
          <w:sz w:val="22"/>
        </w:rPr>
      </w:pPr>
      <w:r w:rsidRPr="00F5240C">
        <w:rPr>
          <w:rFonts w:ascii="Consolas" w:hAnsi="Consolas" w:cs="Consolas"/>
          <w:color w:val="595959" w:themeColor="text1" w:themeTint="A6"/>
          <w:sz w:val="22"/>
        </w:rPr>
        <w:t># x: both ignore and non-ignore files</w:t>
      </w:r>
    </w:p>
    <w:p w14:paraId="765162C7" w14:textId="77777777"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color w:val="595959" w:themeColor="text1" w:themeTint="A6"/>
          <w:sz w:val="22"/>
        </w:rPr>
      </w:pPr>
      <w:r w:rsidRPr="00F5240C">
        <w:rPr>
          <w:rFonts w:ascii="Consolas" w:hAnsi="Consolas" w:cs="Consolas"/>
          <w:color w:val="595959" w:themeColor="text1" w:themeTint="A6"/>
          <w:sz w:val="22"/>
        </w:rPr>
        <w:t># d: directories</w:t>
      </w:r>
    </w:p>
    <w:p w14:paraId="2B475305" w14:textId="77777777"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color w:val="595959" w:themeColor="text1" w:themeTint="A6"/>
          <w:sz w:val="22"/>
        </w:rPr>
      </w:pPr>
      <w:r w:rsidRPr="00F5240C">
        <w:rPr>
          <w:rFonts w:ascii="Consolas" w:hAnsi="Consolas" w:cs="Consolas"/>
          <w:color w:val="595959" w:themeColor="text1" w:themeTint="A6"/>
          <w:sz w:val="22"/>
        </w:rPr>
        <w:t># f: force</w:t>
      </w:r>
    </w:p>
    <w:p w14:paraId="6A48C1DA" w14:textId="77777777" w:rsidR="004C2528" w:rsidRDefault="004C2528" w:rsidP="004C2528">
      <w:pPr>
        <w:rPr>
          <w:b/>
        </w:rPr>
      </w:pPr>
      <w:r>
        <w:rPr>
          <w:b/>
        </w:rPr>
        <w:t>Other c</w:t>
      </w:r>
      <w:r w:rsidRPr="002967D0">
        <w:rPr>
          <w:b/>
        </w:rPr>
        <w:t>ommonly used options:</w:t>
      </w:r>
    </w:p>
    <w:p w14:paraId="0441BCA3" w14:textId="77777777" w:rsidR="004C2528" w:rsidRPr="006F11E9" w:rsidRDefault="004C2528" w:rsidP="00EF1971">
      <w:pPr>
        <w:pStyle w:val="ListParagraph"/>
        <w:numPr>
          <w:ilvl w:val="0"/>
          <w:numId w:val="29"/>
        </w:numPr>
      </w:pPr>
      <w:r w:rsidRPr="00EF1971">
        <w:rPr>
          <w:rFonts w:ascii="Consolas" w:hAnsi="Consolas"/>
          <w:sz w:val="22"/>
          <w:shd w:val="clear" w:color="auto" w:fill="F2F2F2" w:themeFill="background1" w:themeFillShade="F2"/>
        </w:rPr>
        <w:t>-e</w:t>
      </w:r>
      <w:r w:rsidRPr="006F11E9">
        <w:t xml:space="preserve">: </w:t>
      </w:r>
      <w:r>
        <w:t>E</w:t>
      </w:r>
      <w:r w:rsidRPr="006F11E9">
        <w:t>xclude files to clean</w:t>
      </w:r>
    </w:p>
    <w:p w14:paraId="68EE7707" w14:textId="77777777" w:rsidR="004C2528" w:rsidRPr="00F5240C"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ind w:left="720"/>
        <w:rPr>
          <w:rFonts w:ascii="Consolas" w:hAnsi="Consolas" w:cs="Consolas"/>
          <w:color w:val="595959" w:themeColor="text1" w:themeTint="A6"/>
          <w:sz w:val="22"/>
        </w:rPr>
      </w:pPr>
      <w:r w:rsidRPr="00F5240C">
        <w:rPr>
          <w:rFonts w:ascii="Consolas" w:hAnsi="Consolas" w:cs="Consolas"/>
          <w:color w:val="595959" w:themeColor="text1" w:themeTint="A6"/>
          <w:sz w:val="22"/>
        </w:rPr>
        <w:t># Deletes all untracked files except those with the .txt extension</w:t>
      </w:r>
    </w:p>
    <w:p w14:paraId="1F594221" w14:textId="4F58CEBD" w:rsidR="004C2528" w:rsidRPr="006F11E9"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ind w:left="720"/>
        <w:rPr>
          <w:rFonts w:ascii="Consolas" w:hAnsi="Consolas" w:cs="Consolas"/>
          <w:sz w:val="22"/>
        </w:rPr>
      </w:pPr>
      <w:r w:rsidRPr="006F11E9">
        <w:rPr>
          <w:rFonts w:ascii="Consolas" w:hAnsi="Consolas" w:cs="Consolas"/>
          <w:sz w:val="22"/>
        </w:rPr>
        <w:t>$ git clean -xdf</w:t>
      </w:r>
      <w:r w:rsidR="00EF1971">
        <w:rPr>
          <w:rFonts w:ascii="Consolas" w:hAnsi="Consolas" w:cs="Consolas"/>
          <w:sz w:val="22"/>
        </w:rPr>
        <w:t xml:space="preserve"> -</w:t>
      </w:r>
      <w:r w:rsidRPr="006F11E9">
        <w:rPr>
          <w:rFonts w:ascii="Consolas" w:hAnsi="Consolas" w:cs="Consolas"/>
          <w:sz w:val="22"/>
        </w:rPr>
        <w:t>e *.txt</w:t>
      </w:r>
    </w:p>
    <w:p w14:paraId="3E4AA5C2" w14:textId="77777777" w:rsidR="004C2528" w:rsidRDefault="004C2528" w:rsidP="00EF1971">
      <w:pPr>
        <w:pStyle w:val="ListParagraph"/>
        <w:numPr>
          <w:ilvl w:val="0"/>
          <w:numId w:val="29"/>
        </w:numPr>
      </w:pPr>
      <w:r w:rsidRPr="00EF1971">
        <w:rPr>
          <w:rFonts w:ascii="Consolas" w:hAnsi="Consolas"/>
          <w:sz w:val="22"/>
          <w:shd w:val="clear" w:color="auto" w:fill="F2F2F2" w:themeFill="background1" w:themeFillShade="F2"/>
        </w:rPr>
        <w:t>-i</w:t>
      </w:r>
      <w:r>
        <w:t xml:space="preserve">: </w:t>
      </w:r>
      <w:r w:rsidRPr="002967D0">
        <w:t>Show what would be done and clean files interactively.</w:t>
      </w:r>
      <w:r>
        <w:t xml:space="preserve"> You will choose one of these actions:</w:t>
      </w:r>
    </w:p>
    <w:p w14:paraId="50C5DF0A" w14:textId="77777777" w:rsidR="004C2528" w:rsidRPr="00347805"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ind w:left="720"/>
        <w:rPr>
          <w:rFonts w:ascii="Consolas" w:hAnsi="Consolas" w:cs="Consolas"/>
          <w:sz w:val="22"/>
        </w:rPr>
      </w:pPr>
      <w:r w:rsidRPr="00347805">
        <w:rPr>
          <w:rFonts w:ascii="Consolas" w:hAnsi="Consolas" w:cs="Consolas"/>
          <w:sz w:val="22"/>
        </w:rPr>
        <w:t>*** Commands ***</w:t>
      </w:r>
    </w:p>
    <w:p w14:paraId="520A5B1F" w14:textId="77777777" w:rsidR="004C2528" w:rsidRPr="00347805"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ind w:left="720"/>
        <w:rPr>
          <w:rFonts w:ascii="Consolas" w:hAnsi="Consolas" w:cs="Consolas"/>
          <w:sz w:val="22"/>
        </w:rPr>
      </w:pPr>
      <w:r w:rsidRPr="00347805">
        <w:rPr>
          <w:rFonts w:ascii="Consolas" w:hAnsi="Consolas" w:cs="Consolas"/>
          <w:sz w:val="22"/>
        </w:rPr>
        <w:t xml:space="preserve">    1: clean             2: filter by pattern    3: select by numbers</w:t>
      </w:r>
    </w:p>
    <w:p w14:paraId="7256A1F4" w14:textId="77777777" w:rsidR="004C2528" w:rsidRPr="00347805"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ind w:left="720"/>
        <w:rPr>
          <w:rFonts w:ascii="Consolas" w:hAnsi="Consolas" w:cs="Consolas"/>
          <w:sz w:val="22"/>
        </w:rPr>
      </w:pPr>
      <w:r w:rsidRPr="00347805">
        <w:rPr>
          <w:rFonts w:ascii="Consolas" w:hAnsi="Consolas" w:cs="Consolas"/>
          <w:sz w:val="22"/>
        </w:rPr>
        <w:t xml:space="preserve">    4: ask each          5: quit                 6: help</w:t>
      </w:r>
    </w:p>
    <w:p w14:paraId="00900ADA" w14:textId="77777777" w:rsidR="004C2528" w:rsidRDefault="004C2528" w:rsidP="004C2528"/>
    <w:p w14:paraId="25A32C35" w14:textId="77777777" w:rsidR="00EF1971" w:rsidRDefault="00EF1971">
      <w:pPr>
        <w:rPr>
          <w:rFonts w:eastAsiaTheme="majorEastAsia" w:cstheme="majorBidi"/>
          <w:b/>
          <w:sz w:val="36"/>
          <w:szCs w:val="32"/>
        </w:rPr>
      </w:pPr>
      <w:r>
        <w:br w:type="page"/>
      </w:r>
    </w:p>
    <w:p w14:paraId="30FCEE64" w14:textId="75873F29" w:rsidR="004C2528" w:rsidRDefault="000112FC" w:rsidP="004C2528">
      <w:pPr>
        <w:pStyle w:val="Heading1"/>
      </w:pPr>
      <w:r>
        <w:lastRenderedPageBreak/>
        <w:t xml:space="preserve">Git </w:t>
      </w:r>
      <w:r w:rsidR="004C2528">
        <w:t>Ignore</w:t>
      </w:r>
    </w:p>
    <w:p w14:paraId="725237B6" w14:textId="77777777" w:rsidR="004C2528" w:rsidRPr="004E71E5" w:rsidRDefault="004C2528" w:rsidP="004C2528">
      <w:r w:rsidRPr="004E71E5">
        <w:t xml:space="preserve">Not every file created or updated in your code should be committed to </w:t>
      </w:r>
      <w:r>
        <w:t xml:space="preserve">the repo. We can </w:t>
      </w:r>
      <w:r w:rsidRPr="004E71E5">
        <w:t xml:space="preserve">prevent Git from staging </w:t>
      </w:r>
      <w:r>
        <w:t>these files by ignoring them.</w:t>
      </w:r>
    </w:p>
    <w:p w14:paraId="6E6569BE" w14:textId="77777777" w:rsidR="004C2528" w:rsidRPr="004E71E5" w:rsidRDefault="004C2528" w:rsidP="004C2528">
      <w:r w:rsidRPr="004E71E5">
        <w:t xml:space="preserve">There is no explicit </w:t>
      </w:r>
      <w:r w:rsidRPr="00546288">
        <w:rPr>
          <w:rFonts w:ascii="Consolas" w:hAnsi="Consolas"/>
          <w:color w:val="C00000"/>
          <w:sz w:val="22"/>
          <w:shd w:val="clear" w:color="auto" w:fill="F2F2F2" w:themeFill="background1" w:themeFillShade="F2"/>
        </w:rPr>
        <w:t>git ignore</w:t>
      </w:r>
      <w:r>
        <w:t xml:space="preserve"> command. I</w:t>
      </w:r>
      <w:r w:rsidRPr="004E71E5">
        <w:t>nstead</w:t>
      </w:r>
      <w:r>
        <w:t>, we need to create</w:t>
      </w:r>
      <w:r w:rsidRPr="004E71E5">
        <w:t xml:space="preserve"> the </w:t>
      </w:r>
      <w:r w:rsidRPr="00784179">
        <w:rPr>
          <w:rFonts w:ascii="Consolas" w:hAnsi="Consolas"/>
          <w:iCs/>
          <w:color w:val="C00000"/>
          <w:sz w:val="21"/>
          <w:szCs w:val="21"/>
        </w:rPr>
        <w:t>.gitignore</w:t>
      </w:r>
      <w:r w:rsidRPr="004E71E5">
        <w:t xml:space="preserve"> file </w:t>
      </w:r>
      <w:r>
        <w:t xml:space="preserve">(in your repo's root folder). It describes all </w:t>
      </w:r>
      <w:r w:rsidRPr="004E71E5">
        <w:t>files you wish to ignore</w:t>
      </w:r>
      <w:r>
        <w:t>.</w:t>
      </w:r>
    </w:p>
    <w:p w14:paraId="4396971C" w14:textId="126CFFEA" w:rsidR="004C2528" w:rsidRPr="004E71E5" w:rsidRDefault="004C2528" w:rsidP="004C2528">
      <w:pPr>
        <w:rPr>
          <w:b/>
        </w:rPr>
      </w:pPr>
      <w:r w:rsidRPr="004E71E5">
        <w:rPr>
          <w:b/>
        </w:rPr>
        <w:t>Example</w:t>
      </w:r>
      <w:r w:rsidR="00AE5914">
        <w:rPr>
          <w:b/>
        </w:rPr>
        <w:t>s</w:t>
      </w:r>
      <w:r w:rsidRPr="004E71E5">
        <w:rPr>
          <w:b/>
        </w:rPr>
        <w:t>:</w:t>
      </w:r>
    </w:p>
    <w:p w14:paraId="032FD508" w14:textId="30B293DB" w:rsidR="004C2528" w:rsidRPr="00E66F28" w:rsidRDefault="004C2528" w:rsidP="004C2528">
      <w:r w:rsidRPr="00AE5914">
        <w:rPr>
          <w:b/>
          <w:bCs/>
        </w:rPr>
        <w:t>1.</w:t>
      </w:r>
      <w:r>
        <w:t xml:space="preserve"> To ignore files with extension</w:t>
      </w:r>
      <w:r w:rsidR="00AE5914">
        <w:t xml:space="preserve"> </w:t>
      </w:r>
      <w:r w:rsidRPr="004E71E5">
        <w:rPr>
          <w:i/>
        </w:rPr>
        <w:t>.vcxproj.user</w:t>
      </w:r>
      <w:r>
        <w:t>, add the following line:</w:t>
      </w:r>
    </w:p>
    <w:p w14:paraId="5D0C4ECC" w14:textId="77777777" w:rsidR="004C2528" w:rsidRPr="004E71E5"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E71E5">
        <w:rPr>
          <w:rFonts w:ascii="Consolas" w:hAnsi="Consolas"/>
          <w:sz w:val="22"/>
        </w:rPr>
        <w:t>*.vcxproj.user</w:t>
      </w:r>
    </w:p>
    <w:p w14:paraId="3C37DF79" w14:textId="77777777" w:rsidR="004C2528" w:rsidRPr="00E66F28" w:rsidRDefault="004C2528" w:rsidP="004C2528">
      <w:r w:rsidRPr="00AE5914">
        <w:rPr>
          <w:b/>
          <w:bCs/>
        </w:rPr>
        <w:t>2.</w:t>
      </w:r>
      <w:r>
        <w:t xml:space="preserve"> To ignore directories and sub-directories named </w:t>
      </w:r>
      <w:r w:rsidRPr="004E71E5">
        <w:rPr>
          <w:i/>
        </w:rPr>
        <w:t>Debug</w:t>
      </w:r>
      <w:r>
        <w:t>, add the following line:</w:t>
      </w:r>
    </w:p>
    <w:p w14:paraId="4684FCFF"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w:t>
      </w:r>
      <w:r w:rsidRPr="004E71E5">
        <w:rPr>
          <w:rFonts w:ascii="Consolas" w:hAnsi="Consolas"/>
          <w:sz w:val="22"/>
        </w:rPr>
        <w:t>Debug/</w:t>
      </w:r>
    </w:p>
    <w:p w14:paraId="420181E2" w14:textId="73F6E10B" w:rsidR="00AE5914" w:rsidRDefault="00AE5914" w:rsidP="00AE5914">
      <w:r w:rsidRPr="00AE5914">
        <w:rPr>
          <w:b/>
          <w:bCs/>
        </w:rPr>
        <w:t>3.</w:t>
      </w:r>
      <w:r>
        <w:t xml:space="preserve"> To ignore all files with extension </w:t>
      </w:r>
      <w:r w:rsidRPr="00AE5914">
        <w:rPr>
          <w:i/>
        </w:rPr>
        <w:t>.php</w:t>
      </w:r>
      <w:r>
        <w:t xml:space="preserve">, except </w:t>
      </w:r>
      <w:r w:rsidRPr="00AE5914">
        <w:rPr>
          <w:i/>
        </w:rPr>
        <w:t>index.php</w:t>
      </w:r>
      <w:r>
        <w:t>, add the following line:</w:t>
      </w:r>
    </w:p>
    <w:p w14:paraId="16FFFA7D" w14:textId="53668D25" w:rsidR="00AE5914" w:rsidRDefault="00AE5914" w:rsidP="00AE5914">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index.php</w:t>
      </w:r>
    </w:p>
    <w:p w14:paraId="0CC9ABFB" w14:textId="334E340C" w:rsidR="00546288" w:rsidRPr="00546288" w:rsidRDefault="00546288" w:rsidP="004C2528">
      <w:pPr>
        <w:rPr>
          <w:b/>
          <w:bCs/>
        </w:rPr>
      </w:pPr>
      <w:r w:rsidRPr="00546288">
        <w:rPr>
          <w:b/>
          <w:bCs/>
        </w:rPr>
        <w:t>Tips:</w:t>
      </w:r>
    </w:p>
    <w:p w14:paraId="3335AD69" w14:textId="12B0D3C5" w:rsidR="00546288" w:rsidRPr="00A6033E" w:rsidRDefault="00546288" w:rsidP="00AE5914">
      <w:pPr>
        <w:pStyle w:val="ListParagraph"/>
        <w:numPr>
          <w:ilvl w:val="0"/>
          <w:numId w:val="8"/>
        </w:numPr>
        <w:spacing w:before="60" w:after="60"/>
        <w:contextualSpacing w:val="0"/>
      </w:pPr>
      <w:r>
        <w:t xml:space="preserve">To add (for commit) a file which is already added to .gitignore, use: </w:t>
      </w:r>
      <w:r w:rsidRPr="00546288">
        <w:rPr>
          <w:rFonts w:ascii="Consolas" w:hAnsi="Consolas"/>
          <w:sz w:val="22"/>
          <w:shd w:val="clear" w:color="auto" w:fill="F2F2F2" w:themeFill="background1" w:themeFillShade="F2"/>
        </w:rPr>
        <w:t xml:space="preserve">$ git add </w:t>
      </w:r>
      <w:r w:rsidRPr="00546288">
        <w:rPr>
          <w:rFonts w:ascii="Consolas" w:hAnsi="Consolas"/>
          <w:color w:val="C00000"/>
          <w:sz w:val="22"/>
          <w:shd w:val="clear" w:color="auto" w:fill="F2F2F2" w:themeFill="background1" w:themeFillShade="F2"/>
        </w:rPr>
        <w:t>-f</w:t>
      </w:r>
      <w:r>
        <w:rPr>
          <w:rFonts w:ascii="Consolas" w:hAnsi="Consolas"/>
          <w:color w:val="C00000"/>
          <w:sz w:val="22"/>
          <w:shd w:val="clear" w:color="auto" w:fill="F2F2F2" w:themeFill="background1" w:themeFillShade="F2"/>
        </w:rPr>
        <w:t xml:space="preserve"> </w:t>
      </w:r>
      <w:r w:rsidRPr="00546288">
        <w:rPr>
          <w:rFonts w:ascii="Consolas" w:hAnsi="Consolas"/>
          <w:sz w:val="22"/>
          <w:shd w:val="clear" w:color="auto" w:fill="F2F2F2" w:themeFill="background1" w:themeFillShade="F2"/>
        </w:rPr>
        <w:t>&lt;filepath&gt;</w:t>
      </w:r>
      <w:r w:rsidR="00A6033E" w:rsidRPr="00A6033E">
        <w:t>.</w:t>
      </w:r>
    </w:p>
    <w:p w14:paraId="6224A6ED" w14:textId="199299F7" w:rsidR="00A6033E" w:rsidRDefault="00A6033E" w:rsidP="00A6033E">
      <w:pPr>
        <w:pStyle w:val="ListParagraph"/>
        <w:numPr>
          <w:ilvl w:val="0"/>
          <w:numId w:val="8"/>
        </w:numPr>
        <w:spacing w:before="60" w:after="60"/>
        <w:contextualSpacing w:val="0"/>
      </w:pPr>
      <w:r>
        <w:t xml:space="preserve">For a collection of </w:t>
      </w:r>
      <w:r w:rsidRPr="00A6033E">
        <w:t>.gitignore</w:t>
      </w:r>
      <w:r w:rsidRPr="00AE5914">
        <w:t xml:space="preserve"> templates</w:t>
      </w:r>
      <w:r>
        <w:t xml:space="preserve"> for different languages and platforms, check </w:t>
      </w:r>
      <w:hyperlink r:id="rId31" w:history="1">
        <w:r w:rsidRPr="00AE5914">
          <w:rPr>
            <w:rStyle w:val="Hyperlink"/>
          </w:rPr>
          <w:t>this link</w:t>
        </w:r>
      </w:hyperlink>
      <w:r>
        <w:t>.</w:t>
      </w:r>
    </w:p>
    <w:p w14:paraId="5A2F74EB" w14:textId="0E87F8ED" w:rsidR="00546288" w:rsidRDefault="00546288" w:rsidP="006F7916">
      <w:pPr>
        <w:pStyle w:val="ListParagraph"/>
        <w:numPr>
          <w:ilvl w:val="0"/>
          <w:numId w:val="8"/>
        </w:numPr>
        <w:spacing w:before="60" w:after="60"/>
        <w:contextualSpacing w:val="0"/>
      </w:pPr>
      <w:r>
        <w:t xml:space="preserve">The </w:t>
      </w:r>
      <w:r w:rsidRPr="00546288">
        <w:t>.gitignore will prevent untracked files from being</w:t>
      </w:r>
      <w:r w:rsidR="00A6033E">
        <w:t xml:space="preserve"> tracked</w:t>
      </w:r>
      <w:r w:rsidRPr="00546288">
        <w:t xml:space="preserve">. However, </w:t>
      </w:r>
      <w:r>
        <w:rPr>
          <w:b/>
          <w:bCs/>
        </w:rPr>
        <w:t>Git will</w:t>
      </w:r>
      <w:r w:rsidRPr="00546288">
        <w:rPr>
          <w:b/>
          <w:bCs/>
        </w:rPr>
        <w:t xml:space="preserve"> continue to track any files that are already being tracked</w:t>
      </w:r>
      <w:r>
        <w:rPr>
          <w:b/>
          <w:bCs/>
        </w:rPr>
        <w:t>, even though they're added to .gitignore</w:t>
      </w:r>
      <w:r w:rsidRPr="00546288">
        <w:t>.</w:t>
      </w:r>
    </w:p>
    <w:p w14:paraId="753A5A67" w14:textId="39E54C62" w:rsidR="00A6033E" w:rsidRDefault="00A6033E" w:rsidP="006F7916">
      <w:pPr>
        <w:pStyle w:val="ListParagraph"/>
        <w:spacing w:before="60" w:after="60"/>
        <w:contextualSpacing w:val="0"/>
      </w:pPr>
      <w:r>
        <w:t>Here</w:t>
      </w:r>
      <w:r w:rsidR="006F7916">
        <w:t>'</w:t>
      </w:r>
      <w:r>
        <w:t xml:space="preserve">re </w:t>
      </w:r>
      <w:r w:rsidR="006F7916">
        <w:t>2</w:t>
      </w:r>
      <w:r>
        <w:t xml:space="preserve"> tricks you can try:</w:t>
      </w:r>
    </w:p>
    <w:p w14:paraId="207E8F4A" w14:textId="73616D56" w:rsidR="00FE0C6E" w:rsidRDefault="006F7916" w:rsidP="006F7916">
      <w:pPr>
        <w:pStyle w:val="ListParagraph"/>
        <w:numPr>
          <w:ilvl w:val="0"/>
          <w:numId w:val="27"/>
        </w:numPr>
        <w:spacing w:before="60" w:after="60"/>
        <w:contextualSpacing w:val="0"/>
      </w:pPr>
      <w:r>
        <w:t>Tell</w:t>
      </w:r>
      <w:r w:rsidR="00546288">
        <w:t xml:space="preserve"> Git to completely forget </w:t>
      </w:r>
      <w:r>
        <w:t>the file</w:t>
      </w:r>
      <w:r w:rsidR="00546288">
        <w:t xml:space="preserve"> is:</w:t>
      </w:r>
    </w:p>
    <w:p w14:paraId="33296A0C" w14:textId="77777777" w:rsidR="00FE0C6E" w:rsidRPr="00FE0C6E" w:rsidRDefault="00546288" w:rsidP="006F791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ind w:left="1080"/>
        <w:contextualSpacing w:val="0"/>
      </w:pPr>
      <w:r w:rsidRPr="00FE0C6E">
        <w:rPr>
          <w:rFonts w:ascii="Consolas" w:hAnsi="Consolas"/>
          <w:sz w:val="22"/>
          <w:shd w:val="clear" w:color="auto" w:fill="F2F2F2" w:themeFill="background1" w:themeFillShade="F2"/>
        </w:rPr>
        <w:t>$ git update-index --assume-unchanged &lt;</w:t>
      </w:r>
      <w:bookmarkStart w:id="12" w:name="_Hlk115795731"/>
      <w:r w:rsidRPr="00FE0C6E">
        <w:rPr>
          <w:rFonts w:ascii="Consolas" w:hAnsi="Consolas"/>
          <w:sz w:val="22"/>
          <w:shd w:val="clear" w:color="auto" w:fill="F2F2F2" w:themeFill="background1" w:themeFillShade="F2"/>
        </w:rPr>
        <w:t>filepath</w:t>
      </w:r>
      <w:bookmarkEnd w:id="12"/>
      <w:r w:rsidRPr="00FE0C6E">
        <w:rPr>
          <w:rFonts w:ascii="Consolas" w:hAnsi="Consolas"/>
          <w:sz w:val="22"/>
          <w:shd w:val="clear" w:color="auto" w:fill="F2F2F2" w:themeFill="background1" w:themeFillShade="F2"/>
        </w:rPr>
        <w:t>&gt;</w:t>
      </w:r>
    </w:p>
    <w:p w14:paraId="4041256C" w14:textId="06101CB1" w:rsidR="00546288" w:rsidRDefault="00546288" w:rsidP="006F7916">
      <w:pPr>
        <w:pStyle w:val="ListParagraph"/>
        <w:spacing w:before="60" w:after="60"/>
        <w:ind w:left="1080"/>
        <w:contextualSpacing w:val="0"/>
      </w:pPr>
      <w:r>
        <w:t xml:space="preserve">This command will assume the file is unchanged, and therefore, it will not appear in the output of </w:t>
      </w:r>
      <w:r w:rsidRPr="00546288">
        <w:rPr>
          <w:rFonts w:ascii="Consolas" w:hAnsi="Consolas"/>
          <w:sz w:val="22"/>
          <w:shd w:val="clear" w:color="auto" w:fill="F2F2F2" w:themeFill="background1" w:themeFillShade="F2"/>
        </w:rPr>
        <w:t>$ git status</w:t>
      </w:r>
      <w:r>
        <w:t xml:space="preserve">. Note that this command is </w:t>
      </w:r>
      <w:r w:rsidRPr="00546288">
        <w:t xml:space="preserve">independent </w:t>
      </w:r>
      <w:r>
        <w:t>of .gitignore.</w:t>
      </w:r>
    </w:p>
    <w:p w14:paraId="20828C0C" w14:textId="77777777" w:rsidR="00FE0C6E" w:rsidRDefault="00A70BC3" w:rsidP="006F7916">
      <w:pPr>
        <w:pStyle w:val="ListParagraph"/>
        <w:spacing w:before="60" w:after="60"/>
        <w:ind w:left="1080"/>
        <w:contextualSpacing w:val="0"/>
      </w:pPr>
      <w:r>
        <w:t>For more guarantee, you should use the above command along with:</w:t>
      </w:r>
    </w:p>
    <w:p w14:paraId="66C6941A" w14:textId="4B436B45" w:rsidR="00A70BC3" w:rsidRPr="00FE0C6E" w:rsidRDefault="00A70BC3" w:rsidP="006F791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ind w:left="1080"/>
        <w:contextualSpacing w:val="0"/>
        <w:rPr>
          <w:rFonts w:ascii="Consolas" w:hAnsi="Consolas"/>
          <w:sz w:val="22"/>
          <w:shd w:val="clear" w:color="auto" w:fill="F2F2F2" w:themeFill="background1" w:themeFillShade="F2"/>
        </w:rPr>
      </w:pPr>
      <w:r w:rsidRPr="00FE0C6E">
        <w:rPr>
          <w:rFonts w:ascii="Consolas" w:hAnsi="Consolas"/>
          <w:sz w:val="22"/>
          <w:shd w:val="clear" w:color="auto" w:fill="F2F2F2" w:themeFill="background1" w:themeFillShade="F2"/>
        </w:rPr>
        <w:t>$ git update-index --skip-worktree &lt;filepath&gt;</w:t>
      </w:r>
    </w:p>
    <w:p w14:paraId="79B60A89" w14:textId="7D699779" w:rsidR="00593D5B" w:rsidRDefault="00593D5B" w:rsidP="006F7916">
      <w:pPr>
        <w:pStyle w:val="ListParagraph"/>
        <w:spacing w:before="60" w:after="60"/>
        <w:ind w:left="1080"/>
        <w:contextualSpacing w:val="0"/>
      </w:pPr>
      <w:r w:rsidRPr="00593D5B">
        <w:rPr>
          <w:b/>
          <w:bCs/>
        </w:rPr>
        <w:t>Note</w:t>
      </w:r>
      <w:r>
        <w:t>: The trick only</w:t>
      </w:r>
      <w:r w:rsidRPr="00593D5B">
        <w:t xml:space="preserve"> stop</w:t>
      </w:r>
      <w:r>
        <w:t>s</w:t>
      </w:r>
      <w:r w:rsidRPr="00593D5B">
        <w:t xml:space="preserve"> tracking </w:t>
      </w:r>
      <w:r>
        <w:t>files</w:t>
      </w:r>
      <w:r w:rsidRPr="00593D5B">
        <w:t xml:space="preserve"> locally. To stop tracking file</w:t>
      </w:r>
      <w:r>
        <w:t>s</w:t>
      </w:r>
      <w:r w:rsidRPr="00593D5B">
        <w:t xml:space="preserve"> completely</w:t>
      </w:r>
      <w:r>
        <w:t>, the only way is to</w:t>
      </w:r>
      <w:r w:rsidRPr="00593D5B">
        <w:t xml:space="preserve"> remove </w:t>
      </w:r>
      <w:r>
        <w:t>them</w:t>
      </w:r>
      <w:r w:rsidRPr="00593D5B">
        <w:t xml:space="preserve"> from the </w:t>
      </w:r>
      <w:r>
        <w:t>repo and</w:t>
      </w:r>
      <w:r w:rsidRPr="00593D5B">
        <w:t xml:space="preserve"> commit/push the changes.</w:t>
      </w:r>
    </w:p>
    <w:p w14:paraId="6D0F55BC" w14:textId="5199387B" w:rsidR="00A6033E" w:rsidRDefault="00FE0C6E" w:rsidP="006F7916">
      <w:pPr>
        <w:pStyle w:val="ListParagraph"/>
        <w:numPr>
          <w:ilvl w:val="0"/>
          <w:numId w:val="27"/>
        </w:numPr>
        <w:spacing w:before="60" w:after="60"/>
        <w:contextualSpacing w:val="0"/>
      </w:pPr>
      <w:r>
        <w:t>T</w:t>
      </w:r>
      <w:r w:rsidR="00A6033E">
        <w:t>ell Git</w:t>
      </w:r>
      <w:r w:rsidR="006F7916">
        <w:t xml:space="preserve"> to</w:t>
      </w:r>
      <w:r w:rsidR="00A6033E">
        <w:t xml:space="preserve"> </w:t>
      </w:r>
      <w:r w:rsidR="00A6033E" w:rsidRPr="00A6033E">
        <w:t xml:space="preserve">remove </w:t>
      </w:r>
      <w:r w:rsidR="006F7916">
        <w:t>the file</w:t>
      </w:r>
      <w:r w:rsidR="00A6033E" w:rsidRPr="00A6033E">
        <w:t xml:space="preserve"> from the index (staging area) without deleting it from the working directory</w:t>
      </w:r>
      <w:r w:rsidR="00A6033E">
        <w:t>:</w:t>
      </w:r>
    </w:p>
    <w:p w14:paraId="00590B2E" w14:textId="3929E4CC" w:rsidR="00A6033E" w:rsidRPr="00084A48" w:rsidRDefault="00A6033E" w:rsidP="006F7916">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ind w:left="1080"/>
        <w:rPr>
          <w:rFonts w:ascii="Consolas" w:hAnsi="Consolas"/>
          <w:sz w:val="22"/>
        </w:rPr>
      </w:pPr>
      <w:r w:rsidRPr="00084A48">
        <w:rPr>
          <w:rFonts w:ascii="Consolas" w:hAnsi="Consolas"/>
          <w:sz w:val="22"/>
        </w:rPr>
        <w:t xml:space="preserve">$ git rm --cached </w:t>
      </w:r>
      <w:r w:rsidR="00FE0C6E" w:rsidRPr="00FE0C6E">
        <w:rPr>
          <w:rFonts w:ascii="Consolas" w:hAnsi="Consolas"/>
          <w:sz w:val="22"/>
          <w:shd w:val="clear" w:color="auto" w:fill="F2F2F2" w:themeFill="background1" w:themeFillShade="F2"/>
        </w:rPr>
        <w:t>&lt;filepath&gt;</w:t>
      </w:r>
    </w:p>
    <w:p w14:paraId="5A15B567" w14:textId="77777777" w:rsidR="00AE5914" w:rsidRDefault="00AE5914" w:rsidP="004C2528"/>
    <w:p w14:paraId="51F24159" w14:textId="77777777" w:rsidR="000112FC" w:rsidRDefault="000112FC">
      <w:pPr>
        <w:rPr>
          <w:rFonts w:eastAsiaTheme="majorEastAsia" w:cstheme="majorBidi"/>
          <w:b/>
          <w:sz w:val="36"/>
          <w:szCs w:val="32"/>
        </w:rPr>
      </w:pPr>
      <w:r>
        <w:br w:type="page"/>
      </w:r>
    </w:p>
    <w:p w14:paraId="69958012" w14:textId="30449419" w:rsidR="000112FC" w:rsidRDefault="000112FC" w:rsidP="000112FC">
      <w:pPr>
        <w:pStyle w:val="Heading1"/>
      </w:pPr>
      <w:r>
        <w:lastRenderedPageBreak/>
        <w:t>Git Keep</w:t>
      </w:r>
    </w:p>
    <w:p w14:paraId="06958669" w14:textId="35A86AC2" w:rsidR="000112FC" w:rsidRPr="000112FC" w:rsidRDefault="000112FC" w:rsidP="000112FC">
      <w:r>
        <w:t xml:space="preserve">By default, Git does not allow commit an empty directory. But if you make it empty for purpose and want to commit it anyway, then a simple solution is to add an empty file named </w:t>
      </w:r>
      <w:r w:rsidRPr="000112FC">
        <w:rPr>
          <w:rFonts w:ascii="Consolas" w:hAnsi="Consolas"/>
          <w:iCs/>
          <w:color w:val="C00000"/>
          <w:sz w:val="21"/>
          <w:szCs w:val="21"/>
        </w:rPr>
        <w:t>.gitkeep</w:t>
      </w:r>
      <w:r>
        <w:t xml:space="preserve"> into that empty directory. Now you can commit </w:t>
      </w:r>
      <w:r w:rsidR="004A39C9">
        <w:t>the empty directory</w:t>
      </w:r>
      <w:r>
        <w:t xml:space="preserve"> to Git. </w:t>
      </w:r>
    </w:p>
    <w:p w14:paraId="75DB1642" w14:textId="77777777" w:rsidR="004C2528" w:rsidRDefault="004C2528" w:rsidP="004C2528">
      <w:pPr>
        <w:rPr>
          <w:rFonts w:eastAsiaTheme="majorEastAsia" w:cstheme="majorBidi"/>
          <w:b/>
          <w:sz w:val="40"/>
          <w:szCs w:val="32"/>
        </w:rPr>
      </w:pPr>
      <w:r>
        <w:br w:type="page"/>
      </w:r>
    </w:p>
    <w:p w14:paraId="70F1CBFF" w14:textId="77777777" w:rsidR="004C2528" w:rsidRDefault="004C2528" w:rsidP="004C2528">
      <w:pPr>
        <w:pStyle w:val="Heading1"/>
      </w:pPr>
      <w:bookmarkStart w:id="13" w:name="_Diff_1"/>
      <w:bookmarkEnd w:id="13"/>
      <w:r>
        <w:lastRenderedPageBreak/>
        <w:t>Diff</w:t>
      </w:r>
    </w:p>
    <w:p w14:paraId="072BF6BE" w14:textId="378E9F8F" w:rsidR="004C2528" w:rsidRDefault="004C2528" w:rsidP="004C2528">
      <w:r w:rsidRPr="00DE0692">
        <w:rPr>
          <w:b/>
          <w:bCs/>
        </w:rPr>
        <w:t>1</w:t>
      </w:r>
      <w:r>
        <w:t xml:space="preserve">. </w:t>
      </w:r>
      <w:r w:rsidRPr="00D57CEB">
        <w:t xml:space="preserve">Show changes between </w:t>
      </w:r>
      <w:r w:rsidR="00EF0030">
        <w:t xml:space="preserve">two </w:t>
      </w:r>
      <w:r w:rsidRPr="00D57CEB">
        <w:t>commits</w:t>
      </w:r>
      <w:r>
        <w:t>:</w:t>
      </w:r>
    </w:p>
    <w:p w14:paraId="3CA5894D"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diff &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p>
    <w:p w14:paraId="3591243E"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Note: SHA2 is the newer commit</w:t>
      </w:r>
    </w:p>
    <w:p w14:paraId="1C282D20" w14:textId="77777777" w:rsidR="004C2528" w:rsidRPr="00692D56" w:rsidRDefault="004C2528" w:rsidP="004C2528">
      <w:pPr>
        <w:rPr>
          <w:b/>
          <w:u w:val="single"/>
        </w:rPr>
      </w:pPr>
      <w:r>
        <w:rPr>
          <w:b/>
          <w:u w:val="single"/>
        </w:rPr>
        <w:t>Note</w:t>
      </w:r>
      <w:r w:rsidRPr="0079164D">
        <w:t xml:space="preserve">: </w:t>
      </w:r>
      <w:r w:rsidRPr="00692D56">
        <w:rPr>
          <w:rFonts w:ascii="Consolas" w:hAnsi="Consolas" w:cs="Calibri"/>
          <w:sz w:val="22"/>
          <w:shd w:val="clear" w:color="auto" w:fill="F2F2F2" w:themeFill="background1" w:themeFillShade="F2"/>
        </w:rPr>
        <w:t>&lt;SHA1&gt; &lt;SHA2&gt;</w:t>
      </w:r>
      <w:r w:rsidRPr="0079164D">
        <w:t xml:space="preserve"> means that taking </w:t>
      </w:r>
      <w:r w:rsidRPr="00692D56">
        <w:rPr>
          <w:rFonts w:ascii="Consolas" w:hAnsi="Consolas" w:cs="Calibri"/>
          <w:sz w:val="22"/>
          <w:shd w:val="clear" w:color="auto" w:fill="F2F2F2" w:themeFill="background1" w:themeFillShade="F2"/>
        </w:rPr>
        <w:t>SHA2</w:t>
      </w:r>
      <w:r w:rsidRPr="0079164D">
        <w:t xml:space="preserve"> and comparing it to </w:t>
      </w:r>
      <w:r w:rsidRPr="00692D56">
        <w:rPr>
          <w:rFonts w:ascii="Consolas" w:hAnsi="Consolas" w:cs="Calibri"/>
          <w:sz w:val="22"/>
          <w:shd w:val="clear" w:color="auto" w:fill="F2F2F2" w:themeFill="background1" w:themeFillShade="F2"/>
        </w:rPr>
        <w:t>SHA1</w:t>
      </w:r>
      <w:r w:rsidRPr="0079164D">
        <w:t>.</w:t>
      </w:r>
      <w:r>
        <w:t xml:space="preserve"> Not the opposite! (important to know Added or Deleted files between commits).</w:t>
      </w:r>
    </w:p>
    <w:p w14:paraId="4C57ECDB" w14:textId="77777777" w:rsidR="004C2528" w:rsidRDefault="004C2528" w:rsidP="004C2528">
      <w:r w:rsidRPr="00DE0692">
        <w:rPr>
          <w:b/>
          <w:bCs/>
        </w:rPr>
        <w:t>2</w:t>
      </w:r>
      <w:r>
        <w:t xml:space="preserve">. Show changes between commits for a </w:t>
      </w:r>
      <w:r w:rsidRPr="00DE0692">
        <w:rPr>
          <w:b/>
          <w:bCs/>
        </w:rPr>
        <w:t>single file</w:t>
      </w:r>
      <w:r>
        <w:t>:</w:t>
      </w:r>
    </w:p>
    <w:p w14:paraId="64266B4B"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shd w:val="clear" w:color="auto" w:fill="D9D9D9" w:themeFill="background1" w:themeFillShade="D9"/>
        </w:rPr>
      </w:pPr>
      <w:r w:rsidRPr="00347805">
        <w:rPr>
          <w:rFonts w:ascii="Consolas" w:hAnsi="Consolas" w:cs="Consolas"/>
          <w:sz w:val="22"/>
        </w:rPr>
        <w:t>$ git diff &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r>
        <w:rPr>
          <w:rFonts w:ascii="Consolas" w:hAnsi="Consolas" w:cs="Consolas"/>
          <w:sz w:val="22"/>
        </w:rPr>
        <w:t xml:space="preserve"> </w:t>
      </w:r>
      <w:r w:rsidRPr="00894200">
        <w:rPr>
          <w:rFonts w:ascii="Consolas" w:hAnsi="Consolas" w:cs="Consolas"/>
          <w:sz w:val="22"/>
          <w:shd w:val="clear" w:color="auto" w:fill="D9D9D9" w:themeFill="background1" w:themeFillShade="D9"/>
        </w:rPr>
        <w:t>-- &lt;file&gt;</w:t>
      </w:r>
    </w:p>
    <w:p w14:paraId="30EEFF01" w14:textId="77777777" w:rsidR="004C2528" w:rsidRDefault="004C2528" w:rsidP="004C2528">
      <w:r w:rsidRPr="00DE0692">
        <w:rPr>
          <w:b/>
          <w:bCs/>
        </w:rPr>
        <w:t>3</w:t>
      </w:r>
      <w:r>
        <w:t xml:space="preserve">. </w:t>
      </w:r>
      <w:r w:rsidRPr="00D57CEB">
        <w:t>Show changes between</w:t>
      </w:r>
      <w:r>
        <w:t xml:space="preserve"> the </w:t>
      </w:r>
      <w:r w:rsidRPr="00D57CEB">
        <w:t>working tree</w:t>
      </w:r>
      <w:r>
        <w:t xml:space="preserve"> and the commit </w:t>
      </w:r>
      <w:r w:rsidRPr="00DE0692">
        <w:rPr>
          <w:b/>
          <w:bCs/>
        </w:rPr>
        <w:t>at revision &lt;SHA&gt;</w:t>
      </w:r>
      <w:r>
        <w:t>:</w:t>
      </w:r>
    </w:p>
    <w:p w14:paraId="5BB98C46" w14:textId="77777777" w:rsidR="004C2528" w:rsidRPr="0036117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lt;SHA&gt;</w:t>
      </w:r>
    </w:p>
    <w:p w14:paraId="78473B22" w14:textId="77777777" w:rsidR="004C2528" w:rsidRDefault="004C2528" w:rsidP="004C2528">
      <w:r w:rsidRPr="004D34D0">
        <w:rPr>
          <w:b/>
        </w:rPr>
        <w:t>Note</w:t>
      </w:r>
      <w:r>
        <w:t xml:space="preserve">: </w:t>
      </w:r>
      <w:r w:rsidRPr="004D34D0">
        <w:rPr>
          <w:rFonts w:ascii="Consolas" w:hAnsi="Consolas" w:cs="Calibri"/>
          <w:sz w:val="22"/>
          <w:shd w:val="clear" w:color="auto" w:fill="F2F2F2" w:themeFill="background1" w:themeFillShade="F2"/>
        </w:rPr>
        <w:t>&lt;SHA&gt;</w:t>
      </w:r>
      <w:r>
        <w:t xml:space="preserve"> can be the </w:t>
      </w:r>
      <w:r w:rsidRPr="004D34D0">
        <w:rPr>
          <w:rFonts w:ascii="Consolas" w:hAnsi="Consolas" w:cs="Calibri"/>
          <w:sz w:val="22"/>
          <w:shd w:val="clear" w:color="auto" w:fill="F2F2F2" w:themeFill="background1" w:themeFillShade="F2"/>
        </w:rPr>
        <w:t>HEAD</w:t>
      </w:r>
      <w:r>
        <w:t xml:space="preserve">. In this case, the command shows changes </w:t>
      </w:r>
      <w:r w:rsidRPr="00D57CEB">
        <w:t>between</w:t>
      </w:r>
      <w:r>
        <w:t xml:space="preserve"> the </w:t>
      </w:r>
      <w:r w:rsidRPr="00D57CEB">
        <w:t>working tree</w:t>
      </w:r>
      <w:r>
        <w:t xml:space="preserve"> and the HEAD.</w:t>
      </w:r>
    </w:p>
    <w:p w14:paraId="5FB48228" w14:textId="4C6445EF" w:rsidR="004C2528" w:rsidRDefault="004C2528" w:rsidP="004C2528">
      <w:r w:rsidRPr="00DE0692">
        <w:rPr>
          <w:b/>
          <w:bCs/>
        </w:rPr>
        <w:t>4</w:t>
      </w:r>
      <w:r>
        <w:t xml:space="preserve">. </w:t>
      </w:r>
      <w:r w:rsidRPr="00D57CEB">
        <w:t xml:space="preserve">Show </w:t>
      </w:r>
      <w:r>
        <w:t xml:space="preserve">staged </w:t>
      </w:r>
      <w:r w:rsidRPr="00D57CEB">
        <w:t>changes between</w:t>
      </w:r>
      <w:r>
        <w:t xml:space="preserve"> the </w:t>
      </w:r>
      <w:r w:rsidRPr="00874FFA">
        <w:rPr>
          <w:b/>
          <w:bCs/>
        </w:rPr>
        <w:t>index</w:t>
      </w:r>
      <w:r>
        <w:t xml:space="preserve"> and the commit at revision &lt;SHA&gt;:</w:t>
      </w:r>
    </w:p>
    <w:p w14:paraId="2AF22DA5"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cache &lt;SHA&gt;</w:t>
      </w:r>
    </w:p>
    <w:p w14:paraId="5922CD8D" w14:textId="0464B79A" w:rsidR="003B16D3" w:rsidRDefault="003B16D3"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Or:</w:t>
      </w:r>
    </w:p>
    <w:p w14:paraId="3C916DCC" w14:textId="61DD1EB9" w:rsidR="003B16D3" w:rsidRDefault="003B16D3" w:rsidP="003B16D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staged &lt;SHA&gt;</w:t>
      </w:r>
    </w:p>
    <w:p w14:paraId="27CDE91C" w14:textId="77777777" w:rsidR="004C2528" w:rsidRDefault="004C2528" w:rsidP="004C2528">
      <w:r w:rsidRPr="00DB00D1">
        <w:rPr>
          <w:b/>
        </w:rPr>
        <w:t>Note</w:t>
      </w:r>
      <w:r>
        <w:t>: This command is useful when you have new file (haven't committed before, but added to the index). We need it because the default git diff only shows changes among committed files.</w:t>
      </w:r>
    </w:p>
    <w:p w14:paraId="444A7C7A" w14:textId="4E1EC94D" w:rsidR="00EF0030" w:rsidRDefault="00EF0030" w:rsidP="00EF0030">
      <w:pPr>
        <w:jc w:val="center"/>
      </w:pPr>
      <w:r>
        <w:rPr>
          <w:noProof/>
        </w:rPr>
        <w:drawing>
          <wp:inline distT="0" distB="0" distL="0" distR="0" wp14:anchorId="340C38EF" wp14:editId="0A83423F">
            <wp:extent cx="4268368" cy="1977825"/>
            <wp:effectExtent l="0" t="0" r="0" b="3810"/>
            <wp:docPr id="863150112" name="Picture 2" descr="Git: The Good Parts – moving files between trees – Jessit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 The Good Parts – moving files between trees – Jessitr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86235" cy="1986104"/>
                    </a:xfrm>
                    <a:prstGeom prst="rect">
                      <a:avLst/>
                    </a:prstGeom>
                    <a:noFill/>
                    <a:ln>
                      <a:noFill/>
                    </a:ln>
                  </pic:spPr>
                </pic:pic>
              </a:graphicData>
            </a:graphic>
          </wp:inline>
        </w:drawing>
      </w:r>
    </w:p>
    <w:p w14:paraId="2174ACAB" w14:textId="77777777" w:rsidR="004C2528" w:rsidRDefault="004C2528" w:rsidP="004C2528">
      <w:r w:rsidRPr="00DE0692">
        <w:rPr>
          <w:b/>
          <w:bCs/>
        </w:rPr>
        <w:t>5</w:t>
      </w:r>
      <w:r>
        <w:t xml:space="preserve">. Show only changed </w:t>
      </w:r>
      <w:r w:rsidRPr="00DE0692">
        <w:rPr>
          <w:b/>
          <w:bCs/>
        </w:rPr>
        <w:t>file names</w:t>
      </w:r>
      <w:r>
        <w:t>:</w:t>
      </w:r>
    </w:p>
    <w:p w14:paraId="1410D944"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Pr="0079164D">
        <w:rPr>
          <w:rFonts w:ascii="Consolas" w:hAnsi="Consolas" w:cs="Consolas"/>
          <w:sz w:val="22"/>
        </w:rPr>
        <w:t xml:space="preserve">git diff </w:t>
      </w:r>
      <w:r w:rsidRPr="0079164D">
        <w:rPr>
          <w:rFonts w:ascii="Consolas" w:hAnsi="Consolas" w:cs="Consolas"/>
          <w:sz w:val="22"/>
          <w:shd w:val="clear" w:color="auto" w:fill="D9D9D9" w:themeFill="background1" w:themeFillShade="D9"/>
        </w:rPr>
        <w:t>--name-status</w:t>
      </w:r>
      <w:r w:rsidRPr="0079164D">
        <w:rPr>
          <w:rFonts w:ascii="Consolas" w:hAnsi="Consolas" w:cs="Consolas"/>
          <w:sz w:val="22"/>
        </w:rPr>
        <w:t xml:space="preserve"> </w:t>
      </w:r>
      <w:r w:rsidRPr="00347805">
        <w:rPr>
          <w:rFonts w:ascii="Consolas" w:hAnsi="Consolas" w:cs="Consolas"/>
          <w:sz w:val="22"/>
        </w:rPr>
        <w:t>&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p>
    <w:p w14:paraId="656BC192" w14:textId="77777777" w:rsidR="004C2528" w:rsidRDefault="004C2528" w:rsidP="004C2528">
      <w:r w:rsidRPr="00DE0692">
        <w:rPr>
          <w:b/>
          <w:bCs/>
        </w:rPr>
        <w:t>6</w:t>
      </w:r>
      <w:r>
        <w:t xml:space="preserve">. Show </w:t>
      </w:r>
      <w:r w:rsidRPr="00DE0692">
        <w:rPr>
          <w:b/>
          <w:bCs/>
        </w:rPr>
        <w:t>number of lines</w:t>
      </w:r>
      <w:r>
        <w:t xml:space="preserve"> having changes between two commits</w:t>
      </w:r>
    </w:p>
    <w:p w14:paraId="71EDDCE5" w14:textId="77777777" w:rsidR="004C2528" w:rsidRPr="00DE0692"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w:t>
      </w:r>
      <w:r>
        <w:rPr>
          <w:rFonts w:ascii="Consolas" w:hAnsi="Consolas" w:cs="Consolas"/>
          <w:sz w:val="22"/>
        </w:rPr>
        <w:t xml:space="preserve"> </w:t>
      </w:r>
      <w:r w:rsidRPr="00DE0692">
        <w:rPr>
          <w:rFonts w:ascii="Consolas" w:hAnsi="Consolas" w:cs="Consolas"/>
          <w:sz w:val="22"/>
        </w:rPr>
        <w:t>git diff stat &lt;</w:t>
      </w:r>
      <w:r>
        <w:rPr>
          <w:rFonts w:ascii="Consolas" w:hAnsi="Consolas" w:cs="Consolas"/>
          <w:sz w:val="22"/>
        </w:rPr>
        <w:t>SHA1</w:t>
      </w:r>
      <w:r w:rsidRPr="00DE0692">
        <w:rPr>
          <w:rFonts w:ascii="Consolas" w:hAnsi="Consolas" w:cs="Consolas"/>
          <w:sz w:val="22"/>
        </w:rPr>
        <w:t>&gt; &lt;</w:t>
      </w:r>
      <w:r>
        <w:rPr>
          <w:rFonts w:ascii="Consolas" w:hAnsi="Consolas" w:cs="Consolas"/>
          <w:sz w:val="22"/>
        </w:rPr>
        <w:t>SHA2</w:t>
      </w:r>
      <w:r w:rsidRPr="00DE0692">
        <w:rPr>
          <w:rFonts w:ascii="Consolas" w:hAnsi="Consolas" w:cs="Consolas"/>
          <w:sz w:val="22"/>
        </w:rPr>
        <w:t>&gt;</w:t>
      </w:r>
    </w:p>
    <w:p w14:paraId="4D403BBF" w14:textId="77777777" w:rsidR="004C2528" w:rsidRDefault="004C2528" w:rsidP="004C2528">
      <w:r w:rsidRPr="00874FFA">
        <w:rPr>
          <w:b/>
          <w:bCs/>
        </w:rPr>
        <w:t>7.</w:t>
      </w:r>
      <w:r>
        <w:t xml:space="preserve"> Show only for certain </w:t>
      </w:r>
      <w:r>
        <w:rPr>
          <w:b/>
          <w:bCs/>
        </w:rPr>
        <w:t>file e</w:t>
      </w:r>
      <w:r w:rsidRPr="00874FFA">
        <w:rPr>
          <w:b/>
          <w:bCs/>
        </w:rPr>
        <w:t>xtensions</w:t>
      </w:r>
      <w:r>
        <w:t>. For example, .c and .h files:</w:t>
      </w:r>
    </w:p>
    <w:p w14:paraId="3440E049" w14:textId="77777777"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At the root dir</w:t>
      </w:r>
    </w:p>
    <w:p w14:paraId="37E91874" w14:textId="77777777" w:rsidR="004C2528" w:rsidRPr="007D7647"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808080" w:themeColor="background1" w:themeShade="80"/>
          <w:sz w:val="22"/>
        </w:rPr>
      </w:pPr>
      <w:r w:rsidRPr="00347805">
        <w:rPr>
          <w:rFonts w:ascii="Consolas" w:hAnsi="Consolas" w:cs="Consolas"/>
          <w:sz w:val="22"/>
        </w:rPr>
        <w:t>$</w:t>
      </w:r>
      <w:r>
        <w:rPr>
          <w:rFonts w:ascii="Consolas" w:hAnsi="Consolas" w:cs="Consolas"/>
          <w:sz w:val="22"/>
        </w:rPr>
        <w:t xml:space="preserve"> </w:t>
      </w:r>
      <w:r w:rsidRPr="00DE0692">
        <w:rPr>
          <w:rFonts w:ascii="Consolas" w:hAnsi="Consolas" w:cs="Consolas"/>
          <w:sz w:val="22"/>
        </w:rPr>
        <w:t xml:space="preserve">git diff </w:t>
      </w:r>
      <w:r w:rsidRPr="00874FFA">
        <w:rPr>
          <w:rFonts w:ascii="Consolas" w:hAnsi="Consolas" w:cs="Consolas"/>
          <w:sz w:val="22"/>
        </w:rPr>
        <w:t>'*.c' '*.h'</w:t>
      </w:r>
      <w:r>
        <w:rPr>
          <w:rFonts w:ascii="Consolas" w:hAnsi="Consolas" w:cs="Consolas"/>
          <w:sz w:val="22"/>
        </w:rPr>
        <w:t xml:space="preserve">   </w:t>
      </w:r>
      <w:r w:rsidRPr="00F5240C">
        <w:rPr>
          <w:rFonts w:ascii="Consolas" w:hAnsi="Consolas" w:cs="Consolas"/>
          <w:color w:val="595959" w:themeColor="text1" w:themeTint="A6"/>
          <w:sz w:val="22"/>
        </w:rPr>
        <w:t># For Windows, use double quote instead</w:t>
      </w:r>
    </w:p>
    <w:p w14:paraId="045BDC02" w14:textId="77777777" w:rsidR="004C2528" w:rsidRPr="00C63064" w:rsidRDefault="004C2528" w:rsidP="004C2528"/>
    <w:p w14:paraId="5313DF3D" w14:textId="77777777" w:rsidR="004C2528" w:rsidRDefault="004C2528" w:rsidP="004C2528">
      <w:r w:rsidRPr="0003515B">
        <w:rPr>
          <w:b/>
          <w:u w:val="single"/>
        </w:rPr>
        <w:t>Tip</w:t>
      </w:r>
      <w:r>
        <w:t xml:space="preserve">: To use </w:t>
      </w:r>
      <w:r w:rsidRPr="00315AB9">
        <w:rPr>
          <w:b/>
        </w:rPr>
        <w:t>VS Code</w:t>
      </w:r>
      <w:r>
        <w:t xml:space="preserve"> as default editor for </w:t>
      </w:r>
      <w:r w:rsidRPr="00692D56">
        <w:rPr>
          <w:rFonts w:ascii="Consolas" w:hAnsi="Consolas" w:cs="Calibri"/>
          <w:sz w:val="22"/>
          <w:shd w:val="clear" w:color="auto" w:fill="F2F2F2" w:themeFill="background1" w:themeFillShade="F2"/>
        </w:rPr>
        <w:t>git difftool</w:t>
      </w:r>
      <w:r w:rsidRPr="00504436">
        <w:rPr>
          <w:rFonts w:cstheme="minorHAnsi"/>
          <w:szCs w:val="24"/>
        </w:rPr>
        <w:t xml:space="preserve"> and</w:t>
      </w:r>
      <w:r>
        <w:rPr>
          <w:rFonts w:ascii="Consolas" w:hAnsi="Consolas" w:cs="Calibri"/>
          <w:sz w:val="22"/>
        </w:rPr>
        <w:t xml:space="preserve"> </w:t>
      </w:r>
      <w:r w:rsidRPr="00692D56">
        <w:rPr>
          <w:rFonts w:ascii="Consolas" w:hAnsi="Consolas" w:cs="Calibri"/>
          <w:sz w:val="22"/>
          <w:shd w:val="clear" w:color="auto" w:fill="F2F2F2" w:themeFill="background1" w:themeFillShade="F2"/>
        </w:rPr>
        <w:t>git mergetool</w:t>
      </w:r>
      <w:r>
        <w:t xml:space="preserve">, add following content into </w:t>
      </w:r>
      <w:r w:rsidRPr="00504436">
        <w:rPr>
          <w:i/>
        </w:rPr>
        <w:t>Git/config</w:t>
      </w:r>
      <w:r w:rsidRPr="00315AB9">
        <w:t>:</w:t>
      </w:r>
    </w:p>
    <w:p w14:paraId="3C680EF0"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w:t>
      </w:r>
    </w:p>
    <w:p w14:paraId="7F11D69D"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lastRenderedPageBreak/>
        <w:t xml:space="preserve">    tool = vscode</w:t>
      </w:r>
    </w:p>
    <w:p w14:paraId="6A634589"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tool "vscode"]</w:t>
      </w:r>
    </w:p>
    <w:p w14:paraId="7D6F8663"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cmd = code --wait --diff $LOCAL $REMOTE</w:t>
      </w:r>
    </w:p>
    <w:p w14:paraId="3A837A34"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w:t>
      </w:r>
    </w:p>
    <w:p w14:paraId="60F3E8A4"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vscode</w:t>
      </w:r>
    </w:p>
    <w:p w14:paraId="0830CDEC"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tool "vscode"]</w:t>
      </w:r>
    </w:p>
    <w:p w14:paraId="53589141"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cmd = code --wait $MERGED</w:t>
      </w:r>
    </w:p>
    <w:p w14:paraId="07C93F23" w14:textId="77777777" w:rsidR="004C2528" w:rsidRDefault="004C2528" w:rsidP="004C2528">
      <w:r>
        <w:br w:type="page"/>
      </w:r>
    </w:p>
    <w:p w14:paraId="6D6B96E2" w14:textId="259D8AA0" w:rsidR="004D527F" w:rsidRDefault="004D527F" w:rsidP="004D527F">
      <w:pPr>
        <w:pStyle w:val="Heading1"/>
      </w:pPr>
      <w:r>
        <w:lastRenderedPageBreak/>
        <w:t>Diff Tool</w:t>
      </w:r>
    </w:p>
    <w:p w14:paraId="77E7D901" w14:textId="7D1AB691" w:rsidR="004D527F" w:rsidRDefault="004D527F" w:rsidP="004D527F">
      <w:r>
        <w:t xml:space="preserve">Similar to </w:t>
      </w:r>
      <w:r w:rsidRPr="004D527F">
        <w:rPr>
          <w:rFonts w:ascii="Consolas" w:hAnsi="Consolas" w:cs="Calibri"/>
          <w:sz w:val="22"/>
          <w:shd w:val="clear" w:color="auto" w:fill="F2F2F2" w:themeFill="background1" w:themeFillShade="F2"/>
        </w:rPr>
        <w:t>git diff</w:t>
      </w:r>
      <w:r>
        <w:t xml:space="preserve">, but </w:t>
      </w:r>
      <w:r w:rsidRPr="004D527F">
        <w:rPr>
          <w:rFonts w:ascii="Consolas" w:hAnsi="Consolas" w:cs="Calibri"/>
          <w:sz w:val="22"/>
          <w:shd w:val="clear" w:color="auto" w:fill="F2F2F2" w:themeFill="background1" w:themeFillShade="F2"/>
        </w:rPr>
        <w:t>git difftool</w:t>
      </w:r>
      <w:r>
        <w:t xml:space="preserve"> offers many advanced features.</w:t>
      </w:r>
    </w:p>
    <w:p w14:paraId="44D3A6CB" w14:textId="7F7F0A89" w:rsidR="004D527F" w:rsidRDefault="004D527F" w:rsidP="004D527F">
      <w:r w:rsidRPr="004D527F">
        <w:rPr>
          <w:b/>
          <w:bCs/>
        </w:rPr>
        <w:t>1.</w:t>
      </w:r>
      <w:r>
        <w:t xml:space="preserve"> Side by side view</w:t>
      </w:r>
    </w:p>
    <w:p w14:paraId="4BB06572" w14:textId="5E400810" w:rsidR="004D527F" w:rsidRDefault="004D527F" w:rsidP="004D527F">
      <w:r>
        <w:t xml:space="preserve">The following picture uses </w:t>
      </w:r>
      <w:r w:rsidRPr="004D527F">
        <w:rPr>
          <w:rFonts w:ascii="Consolas" w:hAnsi="Consolas" w:cs="Calibri"/>
          <w:sz w:val="22"/>
          <w:shd w:val="clear" w:color="auto" w:fill="F2F2F2" w:themeFill="background1" w:themeFillShade="F2"/>
        </w:rPr>
        <w:t>vimdiff</w:t>
      </w:r>
      <w:r>
        <w:t xml:space="preserve"> as the </w:t>
      </w:r>
      <w:r w:rsidRPr="004D527F">
        <w:rPr>
          <w:rFonts w:ascii="Consolas" w:hAnsi="Consolas" w:cs="Calibri"/>
          <w:sz w:val="22"/>
          <w:shd w:val="clear" w:color="auto" w:fill="F2F2F2" w:themeFill="background1" w:themeFillShade="F2"/>
        </w:rPr>
        <w:t>difftool</w:t>
      </w:r>
      <w:r>
        <w:t>:</w:t>
      </w:r>
    </w:p>
    <w:p w14:paraId="577D66FD" w14:textId="033F7D5C" w:rsidR="004D527F" w:rsidRPr="004D527F" w:rsidRDefault="004D527F" w:rsidP="004D527F">
      <w:r>
        <w:rPr>
          <w:noProof/>
        </w:rPr>
        <w:drawing>
          <wp:inline distT="0" distB="0" distL="0" distR="0" wp14:anchorId="479D7FCB" wp14:editId="53A76660">
            <wp:extent cx="6257499" cy="3521377"/>
            <wp:effectExtent l="0" t="0" r="0" b="3175"/>
            <wp:docPr id="878711663" name="Picture 1" descr="Vim (43) vimdiff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m (43) vimdiff - YouTub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78469" cy="3533178"/>
                    </a:xfrm>
                    <a:prstGeom prst="rect">
                      <a:avLst/>
                    </a:prstGeom>
                    <a:noFill/>
                    <a:ln>
                      <a:noFill/>
                    </a:ln>
                  </pic:spPr>
                </pic:pic>
              </a:graphicData>
            </a:graphic>
          </wp:inline>
        </w:drawing>
      </w:r>
    </w:p>
    <w:p w14:paraId="3317C037" w14:textId="77777777" w:rsidR="004D527F" w:rsidRDefault="004D527F">
      <w:pPr>
        <w:rPr>
          <w:rFonts w:eastAsiaTheme="majorEastAsia" w:cstheme="majorBidi"/>
          <w:b/>
          <w:sz w:val="36"/>
          <w:szCs w:val="32"/>
        </w:rPr>
      </w:pPr>
      <w:r>
        <w:br w:type="page"/>
      </w:r>
    </w:p>
    <w:p w14:paraId="499F0531" w14:textId="34260EEF" w:rsidR="0043753A" w:rsidRDefault="0043753A" w:rsidP="004C2528">
      <w:pPr>
        <w:pStyle w:val="Heading1"/>
      </w:pPr>
      <w:r>
        <w:lastRenderedPageBreak/>
        <w:t>Show</w:t>
      </w:r>
    </w:p>
    <w:p w14:paraId="6795FDC2" w14:textId="15C4B0AC" w:rsidR="00A828F1" w:rsidRDefault="00A828F1" w:rsidP="00A828F1">
      <w:r>
        <w:t>The command git show is used to v</w:t>
      </w:r>
      <w:r w:rsidRPr="00A828F1">
        <w:t>iew expanded details on Git objects such as blobs, trees, tags, and commits.</w:t>
      </w:r>
    </w:p>
    <w:p w14:paraId="1C534C25" w14:textId="1BA02509" w:rsidR="00A828F1" w:rsidRDefault="00A828F1" w:rsidP="00A828F1">
      <w:pPr>
        <w:pStyle w:val="ListParagraph"/>
        <w:numPr>
          <w:ilvl w:val="0"/>
          <w:numId w:val="25"/>
        </w:numPr>
      </w:pPr>
      <w:r w:rsidRPr="00A828F1">
        <w:rPr>
          <w:b/>
          <w:bCs/>
        </w:rPr>
        <w:t>Tags</w:t>
      </w:r>
      <w:r>
        <w:t xml:space="preserve">: </w:t>
      </w:r>
      <w:r w:rsidRPr="00A828F1">
        <w:t>tag message and other objects included in the tag.</w:t>
      </w:r>
    </w:p>
    <w:p w14:paraId="385B06C1" w14:textId="77777777" w:rsidR="00A828F1" w:rsidRDefault="00A828F1" w:rsidP="00A828F1">
      <w:pPr>
        <w:pStyle w:val="ListParagraph"/>
        <w:numPr>
          <w:ilvl w:val="0"/>
          <w:numId w:val="25"/>
        </w:numPr>
      </w:pPr>
      <w:r w:rsidRPr="00A828F1">
        <w:rPr>
          <w:b/>
          <w:bCs/>
        </w:rPr>
        <w:t>Trees</w:t>
      </w:r>
      <w:r>
        <w:t xml:space="preserve">: </w:t>
      </w:r>
      <w:r w:rsidRPr="00A828F1">
        <w:t>names and content of objects in a tree.</w:t>
      </w:r>
    </w:p>
    <w:p w14:paraId="3B7956B4" w14:textId="77777777" w:rsidR="00A828F1" w:rsidRDefault="00A828F1" w:rsidP="00A828F1">
      <w:pPr>
        <w:pStyle w:val="ListParagraph"/>
        <w:numPr>
          <w:ilvl w:val="0"/>
          <w:numId w:val="25"/>
        </w:numPr>
      </w:pPr>
      <w:r w:rsidRPr="00A828F1">
        <w:rPr>
          <w:b/>
          <w:bCs/>
        </w:rPr>
        <w:t>Blobs</w:t>
      </w:r>
      <w:r>
        <w:t>:</w:t>
      </w:r>
      <w:r w:rsidRPr="00A828F1">
        <w:t xml:space="preserve"> direct content of the blob.</w:t>
      </w:r>
    </w:p>
    <w:p w14:paraId="0D0C514D" w14:textId="60D72C3D" w:rsidR="00A828F1" w:rsidRDefault="00A828F1" w:rsidP="00A828F1">
      <w:pPr>
        <w:pStyle w:val="ListParagraph"/>
        <w:numPr>
          <w:ilvl w:val="0"/>
          <w:numId w:val="25"/>
        </w:numPr>
      </w:pPr>
      <w:r w:rsidRPr="00A828F1">
        <w:rPr>
          <w:b/>
          <w:bCs/>
        </w:rPr>
        <w:t>Commits</w:t>
      </w:r>
      <w:r>
        <w:t xml:space="preserve">: </w:t>
      </w:r>
      <w:r w:rsidRPr="00A828F1">
        <w:t>a commit log message and a diff output of the changes in the commit.</w:t>
      </w:r>
    </w:p>
    <w:p w14:paraId="65E6F770" w14:textId="50C540AC" w:rsidR="00A828F1" w:rsidRDefault="00A828F1" w:rsidP="00A828F1">
      <w:r w:rsidRPr="00A828F1">
        <w:rPr>
          <w:b/>
          <w:bCs/>
        </w:rPr>
        <w:t>1.</w:t>
      </w:r>
      <w:r>
        <w:t xml:space="preserve"> D</w:t>
      </w:r>
      <w:r w:rsidRPr="00A828F1">
        <w:t>isplay detailed info about a specific commit</w:t>
      </w:r>
      <w:r>
        <w:t>:</w:t>
      </w:r>
    </w:p>
    <w:p w14:paraId="4A3D0737" w14:textId="565AB6E8" w:rsidR="00A828F1" w:rsidRPr="00A828F1" w:rsidRDefault="00A828F1" w:rsidP="00A828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A828F1">
        <w:rPr>
          <w:rFonts w:ascii="Consolas" w:hAnsi="Consolas" w:cs="Consolas"/>
          <w:sz w:val="22"/>
        </w:rPr>
        <w:t>$ git show &lt;SHA&gt;</w:t>
      </w:r>
    </w:p>
    <w:p w14:paraId="742BE4C7" w14:textId="4DD80EB5" w:rsidR="00A828F1" w:rsidRDefault="00A828F1" w:rsidP="00A828F1">
      <w:r w:rsidRPr="00A828F1">
        <w:rPr>
          <w:b/>
          <w:bCs/>
        </w:rPr>
        <w:t>2.</w:t>
      </w:r>
      <w:r>
        <w:t xml:space="preserve"> Display </w:t>
      </w:r>
      <w:r w:rsidRPr="00A828F1">
        <w:t xml:space="preserve">only </w:t>
      </w:r>
      <w:r>
        <w:t>file</w:t>
      </w:r>
      <w:r w:rsidRPr="00A828F1">
        <w:t xml:space="preserve"> names that were changed in a specific commit</w:t>
      </w:r>
      <w:r>
        <w:t>:</w:t>
      </w:r>
    </w:p>
    <w:p w14:paraId="2CBA7DA9" w14:textId="54617D92" w:rsidR="00A828F1" w:rsidRPr="00A828F1" w:rsidRDefault="00A828F1" w:rsidP="00A828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A828F1">
        <w:rPr>
          <w:rFonts w:ascii="Consolas" w:hAnsi="Consolas" w:cs="Consolas"/>
          <w:sz w:val="22"/>
        </w:rPr>
        <w:t>$ git show --name-only &lt;SHA&gt;</w:t>
      </w:r>
    </w:p>
    <w:p w14:paraId="45B09754" w14:textId="1E91FF79" w:rsidR="00A828F1" w:rsidRDefault="00A828F1" w:rsidP="00A828F1">
      <w:r w:rsidRPr="00A828F1">
        <w:rPr>
          <w:b/>
          <w:bCs/>
        </w:rPr>
        <w:t>3.</w:t>
      </w:r>
      <w:r>
        <w:t xml:space="preserve"> Display </w:t>
      </w:r>
      <w:r w:rsidRPr="00A828F1">
        <w:t>detailed info</w:t>
      </w:r>
      <w:r>
        <w:t xml:space="preserve"> </w:t>
      </w:r>
      <w:r w:rsidRPr="00A828F1">
        <w:t>about</w:t>
      </w:r>
      <w:r>
        <w:t xml:space="preserve"> all</w:t>
      </w:r>
      <w:r w:rsidRPr="00A828F1">
        <w:t xml:space="preserve"> commits in the range from </w:t>
      </w:r>
      <w:r>
        <w:t>commit &lt;SHA1&gt;</w:t>
      </w:r>
      <w:r w:rsidRPr="00A828F1">
        <w:t xml:space="preserve"> to </w:t>
      </w:r>
      <w:r>
        <w:t>commit &lt;SHA2&gt;:</w:t>
      </w:r>
    </w:p>
    <w:p w14:paraId="7DB9D553" w14:textId="6BF224C9" w:rsidR="00A828F1" w:rsidRPr="00A828F1" w:rsidRDefault="00A828F1" w:rsidP="00A828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A828F1">
        <w:rPr>
          <w:rFonts w:ascii="Consolas" w:hAnsi="Consolas" w:cs="Consolas"/>
          <w:sz w:val="22"/>
        </w:rPr>
        <w:t>$ git show &lt;SHA1&gt;…&lt;SHA1&gt;</w:t>
      </w:r>
    </w:p>
    <w:p w14:paraId="3B4CBFFD" w14:textId="77777777" w:rsidR="00A828F1" w:rsidRPr="00A828F1" w:rsidRDefault="00A828F1" w:rsidP="00A828F1"/>
    <w:p w14:paraId="32BAEC4F" w14:textId="77777777" w:rsidR="0043753A" w:rsidRDefault="0043753A">
      <w:pPr>
        <w:rPr>
          <w:rFonts w:eastAsiaTheme="majorEastAsia" w:cstheme="majorBidi"/>
          <w:b/>
          <w:sz w:val="36"/>
          <w:szCs w:val="32"/>
        </w:rPr>
      </w:pPr>
      <w:r>
        <w:br w:type="page"/>
      </w:r>
    </w:p>
    <w:p w14:paraId="4E87D0FE" w14:textId="61A5DA77" w:rsidR="004C2528" w:rsidRDefault="004C2528" w:rsidP="004C2528">
      <w:pPr>
        <w:pStyle w:val="Heading1"/>
      </w:pPr>
      <w:r>
        <w:lastRenderedPageBreak/>
        <w:t>Patch File</w:t>
      </w:r>
    </w:p>
    <w:p w14:paraId="4B6991B7" w14:textId="77777777" w:rsidR="004C2528" w:rsidRDefault="004C2528" w:rsidP="004C2528">
      <w:pPr>
        <w:pStyle w:val="Heading2"/>
      </w:pPr>
      <w:r>
        <w:t>What Is A Patch File?</w:t>
      </w:r>
    </w:p>
    <w:p w14:paraId="2C07F379" w14:textId="77777777" w:rsidR="004C2528" w:rsidRPr="00635D55" w:rsidRDefault="004C2528" w:rsidP="004C2528">
      <w:r w:rsidRPr="00CE34A9">
        <w:t xml:space="preserve">A patch is a file </w:t>
      </w:r>
      <w:r>
        <w:t>showing</w:t>
      </w:r>
      <w:r w:rsidRPr="00CE34A9">
        <w:t xml:space="preserve"> changes </w:t>
      </w:r>
      <w:r>
        <w:t xml:space="preserve">(in a diff format) </w:t>
      </w:r>
      <w:r w:rsidRPr="00CE34A9">
        <w:t xml:space="preserve">made in a repository. </w:t>
      </w:r>
    </w:p>
    <w:p w14:paraId="48142234" w14:textId="77777777" w:rsidR="004C2528" w:rsidRDefault="004C2528" w:rsidP="004C2528">
      <w:pPr>
        <w:pStyle w:val="Heading2"/>
      </w:pPr>
      <w:r>
        <w:t>What Are Patches Used For?</w:t>
      </w:r>
    </w:p>
    <w:p w14:paraId="4770F60A" w14:textId="77777777" w:rsidR="004C2528" w:rsidRDefault="004C2528" w:rsidP="004C2528">
      <w:r>
        <w:t>#1: Patch files are</w:t>
      </w:r>
      <w:r w:rsidRPr="00CE34A9">
        <w:t xml:space="preserve"> generally used when someone </w:t>
      </w:r>
      <w:r>
        <w:t>(</w:t>
      </w:r>
      <w:r w:rsidRPr="00CE34A9">
        <w:t>from outside your team</w:t>
      </w:r>
      <w:r>
        <w:t>)</w:t>
      </w:r>
      <w:r w:rsidRPr="00CE34A9">
        <w:t xml:space="preserve"> has read-only access but had a good code change available. He then creates a patch </w:t>
      </w:r>
      <w:r>
        <w:t xml:space="preserve">file </w:t>
      </w:r>
      <w:r w:rsidRPr="00CE34A9">
        <w:t xml:space="preserve">and sends it to you. You apply it and push it to </w:t>
      </w:r>
      <w:r>
        <w:t>your Git repo.</w:t>
      </w:r>
    </w:p>
    <w:p w14:paraId="539BAC9B" w14:textId="77777777" w:rsidR="004C2528" w:rsidRDefault="004C2528" w:rsidP="004C2528">
      <w:r>
        <w:t>#2: Y</w:t>
      </w:r>
      <w:r w:rsidRPr="008A6904">
        <w:t xml:space="preserve">ou have </w:t>
      </w:r>
      <w:r>
        <w:t xml:space="preserve">good </w:t>
      </w:r>
      <w:r w:rsidRPr="008A6904">
        <w:t xml:space="preserve">changes, </w:t>
      </w:r>
      <w:r>
        <w:t>but you don't want to commit and push them to your repo for any reason. In this case, you can make a patch file and later on, apply it</w:t>
      </w:r>
      <w:r w:rsidRPr="008A6904">
        <w:t xml:space="preserve"> somewhere else</w:t>
      </w:r>
      <w:r>
        <w:t xml:space="preserve"> (another repo or send it to somebody).</w:t>
      </w:r>
    </w:p>
    <w:p w14:paraId="1639A162" w14:textId="77777777" w:rsidR="004C2528" w:rsidRPr="0025750D" w:rsidRDefault="004C2528" w:rsidP="004C2528">
      <w:pPr>
        <w:pBdr>
          <w:top w:val="single" w:sz="4" w:space="1" w:color="auto"/>
          <w:left w:val="single" w:sz="4" w:space="4" w:color="auto"/>
          <w:bottom w:val="single" w:sz="4" w:space="1" w:color="auto"/>
          <w:right w:val="single" w:sz="4" w:space="4" w:color="auto"/>
        </w:pBdr>
        <w:rPr>
          <w:i/>
        </w:rPr>
      </w:pPr>
      <w:r w:rsidRPr="0025750D">
        <w:rPr>
          <w:i/>
        </w:rPr>
        <w:t>You might not know!</w:t>
      </w:r>
    </w:p>
    <w:p w14:paraId="3BF0F5BB" w14:textId="77777777" w:rsidR="004C2528" w:rsidRDefault="004C2528" w:rsidP="004C2528">
      <w:pPr>
        <w:pBdr>
          <w:top w:val="single" w:sz="4" w:space="1" w:color="auto"/>
          <w:left w:val="single" w:sz="4" w:space="4" w:color="auto"/>
          <w:bottom w:val="single" w:sz="4" w:space="1" w:color="auto"/>
          <w:right w:val="single" w:sz="4" w:space="4" w:color="auto"/>
        </w:pBdr>
      </w:pPr>
      <w:r>
        <w:t>While G</w:t>
      </w:r>
      <w:r w:rsidRPr="002F1341">
        <w:t xml:space="preserve">it does not use patches internally, one design goal for </w:t>
      </w:r>
      <w:r>
        <w:t>G</w:t>
      </w:r>
      <w:r w:rsidRPr="002F1341">
        <w:t>it is to make it easy to exchange patches (because many projects work that way, e.g.</w:t>
      </w:r>
      <w:r>
        <w:t>,</w:t>
      </w:r>
      <w:r w:rsidRPr="002F1341">
        <w:t xml:space="preserve"> Linux and </w:t>
      </w:r>
      <w:r>
        <w:t>G</w:t>
      </w:r>
      <w:r w:rsidRPr="002F1341">
        <w:t>it itself). So</w:t>
      </w:r>
      <w:r>
        <w:t>,</w:t>
      </w:r>
      <w:r w:rsidRPr="002F1341">
        <w:t xml:space="preserve"> </w:t>
      </w:r>
      <w:r>
        <w:t>G</w:t>
      </w:r>
      <w:r w:rsidRPr="002F1341">
        <w:t>it has special commands for handling patches (</w:t>
      </w:r>
      <w:r w:rsidRPr="00AE3DE3">
        <w:rPr>
          <w:rFonts w:ascii="Consolas" w:hAnsi="Consolas"/>
          <w:sz w:val="22"/>
          <w:shd w:val="clear" w:color="auto" w:fill="F2F2F2" w:themeFill="background1" w:themeFillShade="F2"/>
        </w:rPr>
        <w:t>git diff</w:t>
      </w:r>
      <w:r w:rsidRPr="002F1341">
        <w:t xml:space="preserve"> shows changes as patches by default, </w:t>
      </w:r>
      <w:r w:rsidRPr="00AE3DE3">
        <w:rPr>
          <w:rFonts w:ascii="Consolas" w:hAnsi="Consolas"/>
          <w:sz w:val="22"/>
          <w:shd w:val="clear" w:color="auto" w:fill="F2F2F2" w:themeFill="background1" w:themeFillShade="F2"/>
        </w:rPr>
        <w:t>git apply</w:t>
      </w:r>
      <w:r w:rsidRPr="002F1341">
        <w:t xml:space="preserve"> lets you apply a patch, etc.).</w:t>
      </w:r>
    </w:p>
    <w:p w14:paraId="260FEB90" w14:textId="77777777" w:rsidR="004C2528" w:rsidRDefault="004C2528" w:rsidP="004C2528">
      <w:pPr>
        <w:pStyle w:val="Heading2"/>
      </w:pPr>
      <w:r>
        <w:t>How to Create Patches?</w:t>
      </w:r>
    </w:p>
    <w:p w14:paraId="4BCCCAFA" w14:textId="77777777" w:rsidR="004C2528" w:rsidRPr="0064441E" w:rsidRDefault="004C2528" w:rsidP="004C2528">
      <w:pPr>
        <w:pStyle w:val="Heading3"/>
      </w:pPr>
      <w:r w:rsidRPr="0064441E">
        <w:t>Way 1: git diff</w:t>
      </w:r>
    </w:p>
    <w:p w14:paraId="0A93C698" w14:textId="77777777" w:rsidR="004C2528" w:rsidRDefault="004C2528" w:rsidP="004C2528">
      <w:r w:rsidRPr="006C460B">
        <w:rPr>
          <w:b/>
          <w:bCs/>
        </w:rPr>
        <w:t>1.</w:t>
      </w:r>
      <w:r>
        <w:t xml:space="preserve"> If you </w:t>
      </w:r>
      <w:r w:rsidRPr="00AC752D">
        <w:rPr>
          <w:b/>
          <w:bCs/>
        </w:rPr>
        <w:t>haven't yet commited</w:t>
      </w:r>
      <w:r>
        <w:t xml:space="preserve"> the changes, run:</w:t>
      </w:r>
    </w:p>
    <w:p w14:paraId="62366CAA" w14:textId="77777777" w:rsidR="004C2528" w:rsidRPr="00AC752D"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C752D">
        <w:rPr>
          <w:rFonts w:ascii="Consolas" w:hAnsi="Consolas"/>
          <w:sz w:val="22"/>
        </w:rPr>
        <w:t>$ git diff &gt; mypatch.patch</w:t>
      </w:r>
    </w:p>
    <w:p w14:paraId="5CF39F7B" w14:textId="77777777" w:rsidR="004C2528" w:rsidRDefault="004C2528" w:rsidP="004C2528">
      <w:pPr>
        <w:ind w:left="720"/>
      </w:pPr>
      <w:r w:rsidRPr="00D47DAD">
        <w:rPr>
          <w:u w:val="single"/>
        </w:rPr>
        <w:t>Note</w:t>
      </w:r>
      <w:r>
        <w:t>: This way, new files are not your git diff output.</w:t>
      </w:r>
    </w:p>
    <w:p w14:paraId="093A16D7" w14:textId="77777777" w:rsidR="004C2528" w:rsidRDefault="004C2528" w:rsidP="004C2528">
      <w:r w:rsidRPr="006C460B">
        <w:rPr>
          <w:b/>
          <w:bCs/>
        </w:rPr>
        <w:t>2.</w:t>
      </w:r>
      <w:r>
        <w:t xml:space="preserve"> If you </w:t>
      </w:r>
      <w:r w:rsidRPr="00AC752D">
        <w:rPr>
          <w:b/>
          <w:bCs/>
        </w:rPr>
        <w:t>stage</w:t>
      </w:r>
      <w:r>
        <w:rPr>
          <w:b/>
          <w:bCs/>
        </w:rPr>
        <w:t>d</w:t>
      </w:r>
      <w:r w:rsidRPr="00AC752D">
        <w:rPr>
          <w:b/>
          <w:bCs/>
        </w:rPr>
        <w:t xml:space="preserve"> changes</w:t>
      </w:r>
      <w:r>
        <w:t xml:space="preserve"> but don't do the commit, run:</w:t>
      </w:r>
    </w:p>
    <w:p w14:paraId="148AF1D4" w14:textId="77777777" w:rsidR="004C2528" w:rsidRPr="00AC752D"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C752D">
        <w:rPr>
          <w:rFonts w:ascii="Consolas" w:hAnsi="Consolas"/>
          <w:sz w:val="22"/>
        </w:rPr>
        <w:t>$ git diff --cached &gt; mypatch.patch</w:t>
      </w:r>
    </w:p>
    <w:p w14:paraId="316BFC93" w14:textId="77777777" w:rsidR="004C2528" w:rsidRDefault="004C2528" w:rsidP="004C2528">
      <w:pPr>
        <w:ind w:left="720"/>
      </w:pPr>
      <w:r w:rsidRPr="00D47DAD">
        <w:rPr>
          <w:u w:val="single"/>
        </w:rPr>
        <w:t>Note</w:t>
      </w:r>
      <w:r>
        <w:t>: This way, you can stage new files. Or only some from many modified files.</w:t>
      </w:r>
    </w:p>
    <w:p w14:paraId="16C573D7" w14:textId="77777777" w:rsidR="004C2528" w:rsidRDefault="004C2528" w:rsidP="004C2528">
      <w:r w:rsidRPr="006C460B">
        <w:rPr>
          <w:b/>
          <w:bCs/>
        </w:rPr>
        <w:t>3.</w:t>
      </w:r>
      <w:r>
        <w:t xml:space="preserve"> If you </w:t>
      </w:r>
      <w:r w:rsidRPr="00522C12">
        <w:t>create patch from two</w:t>
      </w:r>
      <w:r>
        <w:rPr>
          <w:b/>
          <w:bCs/>
        </w:rPr>
        <w:t xml:space="preserve"> commits</w:t>
      </w:r>
      <w:r>
        <w:t>, run:</w:t>
      </w:r>
    </w:p>
    <w:p w14:paraId="2FF9A9D1"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sz w:val="22"/>
        </w:rPr>
      </w:pPr>
      <w:r w:rsidRPr="00AC752D">
        <w:rPr>
          <w:rFonts w:ascii="Consolas" w:hAnsi="Consolas"/>
          <w:sz w:val="22"/>
        </w:rPr>
        <w:t xml:space="preserve">$ git diff </w:t>
      </w:r>
      <w:r>
        <w:rPr>
          <w:rFonts w:ascii="Consolas" w:hAnsi="Consolas"/>
          <w:sz w:val="22"/>
        </w:rPr>
        <w:t>&lt;commit-id-1&gt; &lt;commit-id-2&gt;</w:t>
      </w:r>
      <w:r w:rsidRPr="00AC752D">
        <w:rPr>
          <w:rFonts w:ascii="Consolas" w:hAnsi="Consolas"/>
          <w:sz w:val="22"/>
        </w:rPr>
        <w:t xml:space="preserve"> &gt; mypatch.patch</w:t>
      </w:r>
    </w:p>
    <w:p w14:paraId="17F47EEF"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Note: commit-id-2 is the newer commit</w:t>
      </w:r>
    </w:p>
    <w:p w14:paraId="19B65FA8" w14:textId="77777777" w:rsidR="004C2528" w:rsidRDefault="004C2528" w:rsidP="004C2528">
      <w:r w:rsidRPr="006C460B">
        <w:rPr>
          <w:b/>
          <w:bCs/>
        </w:rPr>
        <w:t>4.</w:t>
      </w:r>
      <w:r>
        <w:t xml:space="preserve"> If you want to add </w:t>
      </w:r>
      <w:r w:rsidRPr="00AC752D">
        <w:rPr>
          <w:b/>
          <w:bCs/>
        </w:rPr>
        <w:t>binary</w:t>
      </w:r>
      <w:r>
        <w:t xml:space="preserve"> files to the patch:</w:t>
      </w:r>
    </w:p>
    <w:p w14:paraId="048078CA" w14:textId="77777777" w:rsidR="004C2528" w:rsidRPr="00AC752D"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C752D">
        <w:rPr>
          <w:rFonts w:ascii="Consolas" w:hAnsi="Consolas"/>
          <w:sz w:val="22"/>
        </w:rPr>
        <w:t>$ git diff [--cached] --binary &gt; mypatch.patch</w:t>
      </w:r>
    </w:p>
    <w:p w14:paraId="4FA69F2B" w14:textId="77777777" w:rsidR="004C2528" w:rsidRDefault="004C2528" w:rsidP="004C2528">
      <w:r w:rsidRPr="00522C12">
        <w:rPr>
          <w:b/>
          <w:bCs/>
        </w:rPr>
        <w:t>Tip</w:t>
      </w:r>
      <w:r>
        <w:t xml:space="preserve">: For other git diff option, refer </w:t>
      </w:r>
      <w:hyperlink w:anchor="_Diff_1" w:history="1">
        <w:r w:rsidRPr="00522C12">
          <w:rPr>
            <w:rStyle w:val="Hyperlink"/>
          </w:rPr>
          <w:t>here</w:t>
        </w:r>
      </w:hyperlink>
      <w:r>
        <w:t>.</w:t>
      </w:r>
    </w:p>
    <w:p w14:paraId="463520E4" w14:textId="77777777" w:rsidR="004C2528" w:rsidRDefault="004C2528" w:rsidP="004C2528">
      <w:r w:rsidRPr="00522C12">
        <w:rPr>
          <w:b/>
          <w:bCs/>
        </w:rPr>
        <w:t>Note</w:t>
      </w:r>
      <w:r>
        <w:t xml:space="preserve">: </w:t>
      </w:r>
      <w:r>
        <w:rPr>
          <w:rFonts w:ascii="Consolas" w:hAnsi="Consolas"/>
          <w:sz w:val="22"/>
          <w:shd w:val="clear" w:color="auto" w:fill="F2F2F2" w:themeFill="background1" w:themeFillShade="F2"/>
        </w:rPr>
        <w:t>g</w:t>
      </w:r>
      <w:r w:rsidRPr="008E76BD">
        <w:rPr>
          <w:rFonts w:ascii="Consolas" w:hAnsi="Consolas"/>
          <w:sz w:val="22"/>
          <w:shd w:val="clear" w:color="auto" w:fill="F2F2F2" w:themeFill="background1" w:themeFillShade="F2"/>
        </w:rPr>
        <w:t>it diff</w:t>
      </w:r>
      <w:r>
        <w:t xml:space="preserve"> always uses the Git's root directory, so you can stand on whatever directory when run the command.</w:t>
      </w:r>
    </w:p>
    <w:p w14:paraId="7F3BB6B9" w14:textId="77777777" w:rsidR="004C2528" w:rsidRPr="008E76BD" w:rsidRDefault="004C2528" w:rsidP="004C2528">
      <w:pPr>
        <w:pStyle w:val="Heading3"/>
      </w:pPr>
      <w:r w:rsidRPr="008E76BD">
        <w:t>Way 2: git format-patch</w:t>
      </w:r>
    </w:p>
    <w:p w14:paraId="30DDC6A0" w14:textId="3F3C6118" w:rsidR="004C2528" w:rsidRDefault="004C2528" w:rsidP="004C2528">
      <w:r w:rsidRPr="006C460B">
        <w:rPr>
          <w:b/>
          <w:bCs/>
        </w:rPr>
        <w:t>1.</w:t>
      </w:r>
      <w:r>
        <w:t xml:space="preserve"> </w:t>
      </w:r>
      <w:r w:rsidR="00ED276C">
        <w:t>C</w:t>
      </w:r>
      <w:r>
        <w:t xml:space="preserve">reate </w:t>
      </w:r>
      <w:r w:rsidRPr="006C460B">
        <w:rPr>
          <w:b/>
          <w:bCs/>
        </w:rPr>
        <w:t>multiple patches from multiple commits</w:t>
      </w:r>
    </w:p>
    <w:p w14:paraId="4719C5DC" w14:textId="24F96583" w:rsidR="004C2528" w:rsidRDefault="004C2528" w:rsidP="004C2528">
      <w:r>
        <w:t>Suppose you have created a new branch</w:t>
      </w:r>
      <w:r w:rsidR="003B2A0A">
        <w:t xml:space="preserve"> &lt;</w:t>
      </w:r>
      <w:r w:rsidR="003B2A0A" w:rsidRPr="003B2A0A">
        <w:rPr>
          <w:i/>
          <w:iCs/>
        </w:rPr>
        <w:t>feature</w:t>
      </w:r>
      <w:r w:rsidR="003B2A0A">
        <w:t>&gt;</w:t>
      </w:r>
      <w:r>
        <w:t xml:space="preserve"> from </w:t>
      </w:r>
      <w:r w:rsidR="003B2A0A">
        <w:rPr>
          <w:i/>
          <w:iCs/>
        </w:rPr>
        <w:t>&lt;base-branch&gt;</w:t>
      </w:r>
      <w:r>
        <w:t xml:space="preserve"> and made two commits</w:t>
      </w:r>
      <w:r w:rsidR="00F5240C">
        <w:t xml:space="preserve"> ("</w:t>
      </w:r>
      <w:r w:rsidR="00F5240C" w:rsidRPr="00F5240C">
        <w:rPr>
          <w:i/>
          <w:iCs/>
        </w:rPr>
        <w:t>Add</w:t>
      </w:r>
      <w:r w:rsidR="00F5240C">
        <w:rPr>
          <w:i/>
          <w:iCs/>
        </w:rPr>
        <w:t xml:space="preserve"> </w:t>
      </w:r>
      <w:r w:rsidR="00F5240C" w:rsidRPr="00F5240C">
        <w:rPr>
          <w:i/>
          <w:iCs/>
        </w:rPr>
        <w:t>rspec</w:t>
      </w:r>
      <w:r w:rsidR="00F5240C">
        <w:rPr>
          <w:i/>
          <w:iCs/>
        </w:rPr>
        <w:t xml:space="preserve"> </w:t>
      </w:r>
      <w:r w:rsidR="00F5240C" w:rsidRPr="00F5240C">
        <w:rPr>
          <w:i/>
          <w:iCs/>
        </w:rPr>
        <w:t>to</w:t>
      </w:r>
      <w:r w:rsidR="00F5240C">
        <w:rPr>
          <w:i/>
          <w:iCs/>
        </w:rPr>
        <w:t xml:space="preserve"> </w:t>
      </w:r>
      <w:r w:rsidR="00F5240C" w:rsidRPr="00F5240C">
        <w:rPr>
          <w:i/>
          <w:iCs/>
        </w:rPr>
        <w:t>gemfile</w:t>
      </w:r>
      <w:r w:rsidR="00F5240C">
        <w:t>" and "</w:t>
      </w:r>
      <w:r w:rsidR="00F5240C" w:rsidRPr="00F5240C">
        <w:rPr>
          <w:i/>
          <w:iCs/>
        </w:rPr>
        <w:t>Add</w:t>
      </w:r>
      <w:r w:rsidR="00F5240C">
        <w:rPr>
          <w:i/>
          <w:iCs/>
        </w:rPr>
        <w:t xml:space="preserve"> </w:t>
      </w:r>
      <w:r w:rsidR="00F5240C" w:rsidRPr="00F5240C">
        <w:rPr>
          <w:i/>
          <w:iCs/>
        </w:rPr>
        <w:t>notes</w:t>
      </w:r>
      <w:r w:rsidR="00F5240C">
        <w:rPr>
          <w:i/>
          <w:iCs/>
        </w:rPr>
        <w:t xml:space="preserve"> </w:t>
      </w:r>
      <w:r w:rsidR="00F5240C" w:rsidRPr="00F5240C">
        <w:rPr>
          <w:i/>
          <w:iCs/>
        </w:rPr>
        <w:t>file</w:t>
      </w:r>
      <w:r w:rsidR="00F5240C">
        <w:t>")</w:t>
      </w:r>
      <w:r w:rsidR="003B2A0A">
        <w:t xml:space="preserve"> to it and ahead of &lt;</w:t>
      </w:r>
      <w:r w:rsidR="003B2A0A" w:rsidRPr="003B2A0A">
        <w:rPr>
          <w:i/>
          <w:iCs/>
        </w:rPr>
        <w:t>base-branch</w:t>
      </w:r>
      <w:r w:rsidR="003B2A0A">
        <w:t>&gt;</w:t>
      </w:r>
      <w:r>
        <w:t xml:space="preserve">. </w:t>
      </w:r>
      <w:r w:rsidR="003B2A0A">
        <w:t>Now you want to create patch(es) to apply these changes to &lt;</w:t>
      </w:r>
      <w:r w:rsidR="003B2A0A" w:rsidRPr="003B2A0A">
        <w:rPr>
          <w:i/>
          <w:iCs/>
        </w:rPr>
        <w:t>base-branch</w:t>
      </w:r>
      <w:r w:rsidR="003B2A0A">
        <w:t xml:space="preserve">&gt;. </w:t>
      </w:r>
      <w:r>
        <w:t>You can create a patch (with message and authorship) file for the commits by:</w:t>
      </w:r>
    </w:p>
    <w:p w14:paraId="42C86BAD" w14:textId="7E916488"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xml:space="preserve"># On branch </w:t>
      </w:r>
      <w:r w:rsidR="003B2A0A">
        <w:rPr>
          <w:rFonts w:ascii="Consolas" w:hAnsi="Consolas" w:cs="Consolas"/>
          <w:color w:val="595959" w:themeColor="text1" w:themeTint="A6"/>
          <w:sz w:val="22"/>
        </w:rPr>
        <w:t>&lt;feature&gt;</w:t>
      </w:r>
    </w:p>
    <w:p w14:paraId="1DD7B520" w14:textId="14776700" w:rsidR="004C2528" w:rsidRPr="00F311AE"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311AE">
        <w:rPr>
          <w:rFonts w:ascii="Consolas" w:hAnsi="Consolas" w:cs="Consolas"/>
          <w:sz w:val="22"/>
        </w:rPr>
        <w:t xml:space="preserve">$ git format-patch </w:t>
      </w:r>
      <w:r w:rsidR="00884A57">
        <w:rPr>
          <w:rFonts w:ascii="Consolas" w:hAnsi="Consolas" w:cs="Consolas"/>
          <w:sz w:val="22"/>
        </w:rPr>
        <w:t>&lt;</w:t>
      </w:r>
      <w:r w:rsidR="003B2A0A">
        <w:rPr>
          <w:rFonts w:ascii="Consolas" w:hAnsi="Consolas" w:cs="Consolas"/>
          <w:sz w:val="22"/>
        </w:rPr>
        <w:t>base-</w:t>
      </w:r>
      <w:r w:rsidR="00884A57">
        <w:rPr>
          <w:rFonts w:ascii="Consolas" w:hAnsi="Consolas" w:cs="Consolas"/>
          <w:sz w:val="22"/>
        </w:rPr>
        <w:t>branch&gt;</w:t>
      </w:r>
    </w:p>
    <w:p w14:paraId="774C47F7" w14:textId="77777777" w:rsidR="004C2528" w:rsidRDefault="004C2528" w:rsidP="004C2528">
      <w:r>
        <w:t>Result:</w:t>
      </w:r>
    </w:p>
    <w:p w14:paraId="4471C98A" w14:textId="77777777" w:rsidR="004C2528" w:rsidRDefault="004C2528" w:rsidP="004C2528">
      <w:pPr>
        <w:pStyle w:val="ListParagraph"/>
        <w:numPr>
          <w:ilvl w:val="0"/>
          <w:numId w:val="8"/>
        </w:numPr>
      </w:pPr>
      <w:r>
        <w:lastRenderedPageBreak/>
        <w:t>0001-Add-rspec-to-gemfile.patch</w:t>
      </w:r>
    </w:p>
    <w:p w14:paraId="5C4D81E2" w14:textId="5BD2001D" w:rsidR="004C2528" w:rsidRDefault="004C2528" w:rsidP="004C2528">
      <w:pPr>
        <w:pStyle w:val="ListParagraph"/>
        <w:numPr>
          <w:ilvl w:val="0"/>
          <w:numId w:val="8"/>
        </w:numPr>
      </w:pPr>
      <w:r>
        <w:t>0002-Add-notes-file.patch</w:t>
      </w:r>
    </w:p>
    <w:p w14:paraId="34275C07" w14:textId="705C124A" w:rsidR="003B2A0A" w:rsidRDefault="003B2A0A" w:rsidP="003B2A0A">
      <w:r w:rsidRPr="003B2A0A">
        <w:rPr>
          <w:u w:val="single"/>
        </w:rPr>
        <w:t>Note</w:t>
      </w:r>
      <w:r>
        <w:t xml:space="preserve">: </w:t>
      </w:r>
      <w:r w:rsidRPr="003B2A0A">
        <w:t xml:space="preserve">Any commits that are in </w:t>
      </w:r>
      <w:r>
        <w:t>branch &lt;</w:t>
      </w:r>
      <w:r w:rsidRPr="003B2A0A">
        <w:rPr>
          <w:i/>
          <w:iCs/>
        </w:rPr>
        <w:t>feature</w:t>
      </w:r>
      <w:r>
        <w:t>&gt;</w:t>
      </w:r>
      <w:r w:rsidRPr="003B2A0A">
        <w:t xml:space="preserve"> but not in </w:t>
      </w:r>
      <w:r>
        <w:rPr>
          <w:i/>
          <w:iCs/>
        </w:rPr>
        <w:t xml:space="preserve">&lt;base-branch&gt; </w:t>
      </w:r>
      <w:r w:rsidRPr="003B2A0A">
        <w:t>will be exported as patch files</w:t>
      </w:r>
      <w:r>
        <w:t>.</w:t>
      </w:r>
    </w:p>
    <w:p w14:paraId="247C9145" w14:textId="4F0C7739" w:rsidR="004C2528" w:rsidRDefault="00ED276C" w:rsidP="004C2528">
      <w:r>
        <w:rPr>
          <w:b/>
          <w:bCs/>
        </w:rPr>
        <w:t>2.</w:t>
      </w:r>
      <w:r w:rsidR="004C2528">
        <w:t xml:space="preserve"> </w:t>
      </w:r>
      <w:r>
        <w:t>C</w:t>
      </w:r>
      <w:r w:rsidR="004C2528">
        <w:t xml:space="preserve">reate </w:t>
      </w:r>
      <w:r w:rsidR="004C2528" w:rsidRPr="006C460B">
        <w:rPr>
          <w:b/>
          <w:bCs/>
        </w:rPr>
        <w:t>one single file patch</w:t>
      </w:r>
      <w:r w:rsidR="00CB70EA" w:rsidRPr="00CB70EA">
        <w:rPr>
          <w:b/>
          <w:bCs/>
        </w:rPr>
        <w:t xml:space="preserve"> </w:t>
      </w:r>
      <w:r w:rsidR="00CB70EA" w:rsidRPr="006C460B">
        <w:rPr>
          <w:b/>
          <w:bCs/>
        </w:rPr>
        <w:t>from multiple commits</w:t>
      </w:r>
    </w:p>
    <w:p w14:paraId="127BF47A" w14:textId="77777777" w:rsidR="003B2A0A" w:rsidRPr="00F5240C" w:rsidRDefault="003B2A0A" w:rsidP="003B2A0A">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xml:space="preserve"># On branch </w:t>
      </w:r>
      <w:r>
        <w:rPr>
          <w:rFonts w:ascii="Consolas" w:hAnsi="Consolas" w:cs="Consolas"/>
          <w:color w:val="595959" w:themeColor="text1" w:themeTint="A6"/>
          <w:sz w:val="22"/>
        </w:rPr>
        <w:t>&lt;feature&gt;</w:t>
      </w:r>
    </w:p>
    <w:p w14:paraId="2EF02675" w14:textId="3CD5BCF1" w:rsidR="004C2528" w:rsidRPr="006C460B"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311AE">
        <w:rPr>
          <w:rFonts w:ascii="Consolas" w:hAnsi="Consolas" w:cs="Consolas"/>
          <w:sz w:val="22"/>
        </w:rPr>
        <w:t xml:space="preserve">$ git format-patch </w:t>
      </w:r>
      <w:r w:rsidR="003B2A0A">
        <w:rPr>
          <w:rFonts w:ascii="Consolas" w:hAnsi="Consolas" w:cs="Consolas"/>
          <w:sz w:val="22"/>
        </w:rPr>
        <w:t xml:space="preserve">&lt;base-branch&gt; </w:t>
      </w:r>
      <w:r w:rsidRPr="00F311AE">
        <w:rPr>
          <w:rFonts w:ascii="Consolas" w:hAnsi="Consolas" w:cs="Consolas"/>
          <w:sz w:val="22"/>
        </w:rPr>
        <w:t>--stdout &gt; mypatch.patch</w:t>
      </w:r>
    </w:p>
    <w:p w14:paraId="46224BD7" w14:textId="2D9441D3" w:rsidR="00ED276C" w:rsidRDefault="00ED276C" w:rsidP="00ED276C">
      <w:r w:rsidRPr="0095097E">
        <w:rPr>
          <w:b/>
          <w:bCs/>
        </w:rPr>
        <w:t>3</w:t>
      </w:r>
      <w:r>
        <w:t>. Create patch</w:t>
      </w:r>
      <w:r w:rsidR="00CB70EA">
        <w:t>(</w:t>
      </w:r>
      <w:r>
        <w:t>es</w:t>
      </w:r>
      <w:r w:rsidR="00CB70EA">
        <w:t>)</w:t>
      </w:r>
      <w:r>
        <w:t xml:space="preserve"> using </w:t>
      </w:r>
      <w:r w:rsidRPr="0095097E">
        <w:rPr>
          <w:b/>
          <w:bCs/>
        </w:rPr>
        <w:t>commit ID</w:t>
      </w:r>
    </w:p>
    <w:p w14:paraId="10C331EA" w14:textId="57550BA1" w:rsidR="00ED276C" w:rsidRPr="00930B54" w:rsidRDefault="00ED276C" w:rsidP="00ED276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930B54">
        <w:rPr>
          <w:rFonts w:ascii="Consolas" w:hAnsi="Consolas" w:cs="Consolas"/>
          <w:color w:val="595959" w:themeColor="text1" w:themeTint="A6"/>
          <w:sz w:val="22"/>
        </w:rPr>
        <w:t xml:space="preserve"># </w:t>
      </w:r>
      <w:r w:rsidR="003B2A0A" w:rsidRPr="00F5240C">
        <w:rPr>
          <w:rFonts w:ascii="Consolas" w:hAnsi="Consolas" w:cs="Consolas"/>
          <w:color w:val="595959" w:themeColor="text1" w:themeTint="A6"/>
          <w:sz w:val="22"/>
        </w:rPr>
        <w:t xml:space="preserve">On branch </w:t>
      </w:r>
      <w:r w:rsidR="003B2A0A">
        <w:rPr>
          <w:rFonts w:ascii="Consolas" w:hAnsi="Consolas" w:cs="Consolas"/>
          <w:color w:val="595959" w:themeColor="text1" w:themeTint="A6"/>
          <w:sz w:val="22"/>
        </w:rPr>
        <w:t>&lt;feature&gt;</w:t>
      </w:r>
    </w:p>
    <w:p w14:paraId="2B5E9B73" w14:textId="232A944E" w:rsidR="00ED276C" w:rsidRDefault="00ED276C" w:rsidP="00ED276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311AE">
        <w:rPr>
          <w:rFonts w:ascii="Consolas" w:hAnsi="Consolas" w:cs="Consolas"/>
          <w:sz w:val="22"/>
        </w:rPr>
        <w:t xml:space="preserve">$ git format-patch </w:t>
      </w:r>
      <w:r w:rsidR="005960DA">
        <w:rPr>
          <w:rFonts w:ascii="Consolas" w:hAnsi="Consolas" w:cs="Consolas"/>
          <w:sz w:val="22"/>
        </w:rPr>
        <w:t xml:space="preserve">&lt;base-branch&gt; </w:t>
      </w:r>
      <w:r>
        <w:rPr>
          <w:rFonts w:ascii="Consolas" w:hAnsi="Consolas" w:cs="Consolas"/>
          <w:sz w:val="22"/>
        </w:rPr>
        <w:t>-&lt;n&gt;</w:t>
      </w:r>
      <w:r w:rsidR="0095097E">
        <w:rPr>
          <w:rFonts w:ascii="Consolas" w:hAnsi="Consolas" w:cs="Consolas"/>
          <w:sz w:val="22"/>
        </w:rPr>
        <w:t xml:space="preserve"> &lt;SHA&gt;</w:t>
      </w:r>
    </w:p>
    <w:p w14:paraId="6B7BD8CC" w14:textId="214357E9" w:rsidR="0095097E" w:rsidRPr="00930B54" w:rsidRDefault="0095097E" w:rsidP="00ED276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930B54">
        <w:rPr>
          <w:rFonts w:ascii="Consolas" w:hAnsi="Consolas" w:cs="Consolas"/>
          <w:color w:val="595959" w:themeColor="text1" w:themeTint="A6"/>
          <w:sz w:val="22"/>
        </w:rPr>
        <w:t>Where: &lt;n&gt; is the number of commits from the topmost commit</w:t>
      </w:r>
    </w:p>
    <w:p w14:paraId="6517E8CA" w14:textId="6E83C042" w:rsidR="0095097E" w:rsidRPr="00930B54" w:rsidRDefault="0095097E" w:rsidP="00ED276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930B54">
        <w:rPr>
          <w:rFonts w:ascii="Consolas" w:hAnsi="Consolas" w:cs="Consolas"/>
          <w:color w:val="595959" w:themeColor="text1" w:themeTint="A6"/>
          <w:sz w:val="22"/>
        </w:rPr>
        <w:t xml:space="preserve">       &lt;SHA&gt; is the topmost commit ID </w:t>
      </w:r>
    </w:p>
    <w:p w14:paraId="628DFEC9" w14:textId="77777777" w:rsidR="00ED276C" w:rsidRPr="00ED276C" w:rsidRDefault="00ED276C" w:rsidP="00ED276C"/>
    <w:p w14:paraId="4E00125F" w14:textId="2D699267" w:rsidR="004C2528" w:rsidRDefault="004C2528" w:rsidP="004C2528">
      <w:pPr>
        <w:pStyle w:val="Heading2"/>
      </w:pPr>
      <w:r>
        <w:t>How to Apply Patches?</w:t>
      </w:r>
    </w:p>
    <w:p w14:paraId="73CDA55E" w14:textId="77777777" w:rsidR="004C2528" w:rsidRDefault="004C2528" w:rsidP="004C2528">
      <w:pPr>
        <w:pStyle w:val="Heading3"/>
      </w:pPr>
      <w:r w:rsidRPr="00C63C99">
        <w:t xml:space="preserve">Way </w:t>
      </w:r>
      <w:r>
        <w:t>1</w:t>
      </w:r>
      <w:r w:rsidRPr="00C63C99">
        <w:t>: git apply</w:t>
      </w:r>
    </w:p>
    <w:p w14:paraId="334E05B4" w14:textId="77777777" w:rsidR="004C2528" w:rsidRDefault="004C2528" w:rsidP="004C2528">
      <w:r>
        <w:t>On the Git's root directory, apply the patch:</w:t>
      </w:r>
    </w:p>
    <w:p w14:paraId="533D9C49" w14:textId="77777777" w:rsidR="004C2528" w:rsidRPr="00522C12"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522C12">
        <w:rPr>
          <w:rFonts w:ascii="Consolas" w:hAnsi="Consolas"/>
          <w:sz w:val="22"/>
        </w:rPr>
        <w:t>$ git apply mypatch.patch</w:t>
      </w:r>
    </w:p>
    <w:p w14:paraId="7DA18ACF" w14:textId="77777777" w:rsidR="004C2528" w:rsidRDefault="004C2528" w:rsidP="004C2528">
      <w:pPr>
        <w:rPr>
          <w:b/>
          <w:bCs/>
        </w:rPr>
      </w:pPr>
      <w:r>
        <w:rPr>
          <w:b/>
          <w:bCs/>
        </w:rPr>
        <w:t>Note:</w:t>
      </w:r>
    </w:p>
    <w:p w14:paraId="395735CA" w14:textId="0796FAAC" w:rsidR="004C2528" w:rsidRDefault="004C2528" w:rsidP="004C2528">
      <w:pPr>
        <w:pStyle w:val="ListParagraph"/>
        <w:numPr>
          <w:ilvl w:val="0"/>
          <w:numId w:val="22"/>
        </w:numPr>
        <w:spacing w:before="40" w:after="40"/>
        <w:contextualSpacing w:val="0"/>
      </w:pPr>
      <w:r w:rsidRPr="00304FF5">
        <w:rPr>
          <w:rFonts w:ascii="Consolas" w:hAnsi="Consolas"/>
          <w:sz w:val="22"/>
          <w:shd w:val="clear" w:color="auto" w:fill="F2F2F2" w:themeFill="background1" w:themeFillShade="F2"/>
        </w:rPr>
        <w:t xml:space="preserve">git </w:t>
      </w:r>
      <w:r>
        <w:rPr>
          <w:rFonts w:ascii="Consolas" w:hAnsi="Consolas"/>
          <w:sz w:val="22"/>
          <w:shd w:val="clear" w:color="auto" w:fill="F2F2F2" w:themeFill="background1" w:themeFillShade="F2"/>
        </w:rPr>
        <w:t>apply</w:t>
      </w:r>
      <w:r>
        <w:t xml:space="preserve"> is used with </w:t>
      </w:r>
      <w:r w:rsidRPr="008F6F88">
        <w:rPr>
          <w:rFonts w:ascii="Consolas" w:hAnsi="Consolas"/>
          <w:sz w:val="22"/>
          <w:shd w:val="clear" w:color="auto" w:fill="F2F2F2" w:themeFill="background1" w:themeFillShade="F2"/>
        </w:rPr>
        <w:t>git diff</w:t>
      </w:r>
      <w:r>
        <w:t xml:space="preserve"> or </w:t>
      </w:r>
      <w:r w:rsidRPr="008F6F88">
        <w:rPr>
          <w:rFonts w:ascii="Consolas" w:hAnsi="Consolas"/>
          <w:sz w:val="22"/>
          <w:shd w:val="clear" w:color="auto" w:fill="F2F2F2" w:themeFill="background1" w:themeFillShade="F2"/>
        </w:rPr>
        <w:t>git format-patch</w:t>
      </w:r>
      <w:r>
        <w:t>.</w:t>
      </w:r>
    </w:p>
    <w:p w14:paraId="461B5CD2" w14:textId="1523D498" w:rsidR="009357D3" w:rsidRDefault="009357D3" w:rsidP="009357D3">
      <w:pPr>
        <w:spacing w:before="40" w:after="40"/>
      </w:pPr>
      <w:r w:rsidRPr="009357D3">
        <w:rPr>
          <w:b/>
          <w:bCs/>
        </w:rPr>
        <w:t>Tip</w:t>
      </w:r>
      <w:r>
        <w:rPr>
          <w:b/>
          <w:bCs/>
        </w:rPr>
        <w:t>s</w:t>
      </w:r>
      <w:r w:rsidRPr="009357D3">
        <w:rPr>
          <w:b/>
          <w:bCs/>
        </w:rPr>
        <w:t>:</w:t>
      </w:r>
    </w:p>
    <w:p w14:paraId="186BD3E2" w14:textId="72AEC666" w:rsidR="0052484C" w:rsidRDefault="009357D3" w:rsidP="0052484C">
      <w:pPr>
        <w:pStyle w:val="ListParagraph"/>
        <w:numPr>
          <w:ilvl w:val="0"/>
          <w:numId w:val="22"/>
        </w:numPr>
        <w:spacing w:beforeLines="40" w:before="96" w:afterLines="40" w:after="96"/>
        <w:contextualSpacing w:val="0"/>
      </w:pPr>
      <w:r>
        <w:t>Conflict</w:t>
      </w:r>
      <w:r w:rsidR="002E0429">
        <w:t>s</w:t>
      </w:r>
      <w:r>
        <w:t xml:space="preserve"> by space changes can </w:t>
      </w:r>
      <w:r w:rsidR="002E0429">
        <w:t>cause error: "</w:t>
      </w:r>
      <w:r w:rsidR="002E0429" w:rsidRPr="002E0429">
        <w:rPr>
          <w:i/>
          <w:iCs/>
        </w:rPr>
        <w:t>patch does not apply</w:t>
      </w:r>
      <w:r w:rsidR="002E0429">
        <w:t>". So</w:t>
      </w:r>
      <w:r>
        <w:t xml:space="preserve"> it's better to </w:t>
      </w:r>
      <w:r w:rsidR="0052484C">
        <w:t xml:space="preserve">always </w:t>
      </w:r>
      <w:r>
        <w:t>ignore them using</w:t>
      </w:r>
      <w:r w:rsidRPr="00BD0EAA">
        <w:t xml:space="preserve"> </w:t>
      </w:r>
      <w:r>
        <w:t>option</w:t>
      </w:r>
      <w:r w:rsidR="0052484C">
        <w:t>:</w:t>
      </w:r>
    </w:p>
    <w:p w14:paraId="3229154A" w14:textId="3D503F50" w:rsidR="009357D3" w:rsidRDefault="009357D3" w:rsidP="0052484C">
      <w:pPr>
        <w:pStyle w:val="ListParagraph"/>
        <w:spacing w:beforeLines="40" w:before="96" w:afterLines="40" w:after="96"/>
        <w:contextualSpacing w:val="0"/>
        <w:rPr>
          <w:rFonts w:ascii="Consolas" w:hAnsi="Consolas"/>
          <w:color w:val="C00000"/>
          <w:sz w:val="22"/>
          <w:shd w:val="clear" w:color="auto" w:fill="F2F2F2" w:themeFill="background1" w:themeFillShade="F2"/>
        </w:rPr>
      </w:pPr>
      <w:r w:rsidRPr="00BD0EAA">
        <w:rPr>
          <w:rFonts w:ascii="Consolas" w:hAnsi="Consolas"/>
          <w:color w:val="C00000"/>
          <w:sz w:val="22"/>
          <w:shd w:val="clear" w:color="auto" w:fill="F2F2F2" w:themeFill="background1" w:themeFillShade="F2"/>
        </w:rPr>
        <w:t>--ignore-space-change --ignore-whitespace</w:t>
      </w:r>
    </w:p>
    <w:p w14:paraId="4A99A3F2" w14:textId="5D8AA22C" w:rsidR="0052484C" w:rsidRPr="0052484C" w:rsidRDefault="0052484C" w:rsidP="0052484C">
      <w:pPr>
        <w:pStyle w:val="ListParagraph"/>
        <w:numPr>
          <w:ilvl w:val="0"/>
          <w:numId w:val="22"/>
        </w:numPr>
        <w:spacing w:beforeLines="40" w:before="96" w:afterLines="40" w:after="96"/>
        <w:contextualSpacing w:val="0"/>
      </w:pPr>
      <w:r>
        <w:t xml:space="preserve">When moving the patch file between devices, the patch format can be changed. This causes error: </w:t>
      </w:r>
      <w:r w:rsidRPr="0052484C">
        <w:t>"</w:t>
      </w:r>
      <w:r w:rsidRPr="0052484C">
        <w:rPr>
          <w:i/>
          <w:iCs/>
        </w:rPr>
        <w:t>No valid patches in input</w:t>
      </w:r>
      <w:r w:rsidRPr="0052484C">
        <w:t>"</w:t>
      </w:r>
      <w:r>
        <w:t xml:space="preserve">. The common rootcause can be wrong EOL or wrong Encoding. So make sure to change your patch file's EOL to </w:t>
      </w:r>
      <w:r w:rsidRPr="0052484C">
        <w:rPr>
          <w:b/>
          <w:bCs/>
        </w:rPr>
        <w:t>LF</w:t>
      </w:r>
      <w:r>
        <w:t xml:space="preserve"> (even when it's created on Windows and is applying on Windows), and change Encoding to </w:t>
      </w:r>
      <w:r w:rsidRPr="0052484C">
        <w:rPr>
          <w:b/>
          <w:bCs/>
        </w:rPr>
        <w:t>UTF-8</w:t>
      </w:r>
      <w:r>
        <w:t xml:space="preserve">. </w:t>
      </w:r>
      <w:r w:rsidR="002E0429">
        <w:t>If you're not sure, you can create a brand new patch to see its valid format.</w:t>
      </w:r>
    </w:p>
    <w:p w14:paraId="41B50B68" w14:textId="02626E08" w:rsidR="009357D3" w:rsidRPr="00304FF5" w:rsidRDefault="009357D3" w:rsidP="0052484C">
      <w:pPr>
        <w:pStyle w:val="ListParagraph"/>
        <w:numPr>
          <w:ilvl w:val="0"/>
          <w:numId w:val="22"/>
        </w:numPr>
        <w:spacing w:beforeLines="40" w:before="96" w:afterLines="40" w:after="96"/>
        <w:contextualSpacing w:val="0"/>
      </w:pPr>
      <w:r>
        <w:t xml:space="preserve">If there are conflicts when apply pathes, </w:t>
      </w:r>
      <w:r w:rsidRPr="009357D3">
        <w:t xml:space="preserve">using </w:t>
      </w:r>
      <w:r w:rsidRPr="009357D3">
        <w:rPr>
          <w:rFonts w:ascii="Consolas" w:hAnsi="Consolas"/>
          <w:sz w:val="22"/>
          <w:shd w:val="clear" w:color="auto" w:fill="F2F2F2" w:themeFill="background1" w:themeFillShade="F2"/>
        </w:rPr>
        <w:t>git am</w:t>
      </w:r>
      <w:r w:rsidRPr="009357D3">
        <w:t xml:space="preserve"> instead.</w:t>
      </w:r>
    </w:p>
    <w:p w14:paraId="43A47A4F" w14:textId="77777777" w:rsidR="004C2528" w:rsidRPr="00C63C99" w:rsidRDefault="004C2528" w:rsidP="004C2528">
      <w:pPr>
        <w:pStyle w:val="Heading3"/>
      </w:pPr>
      <w:r w:rsidRPr="00C63C99">
        <w:t>Way 1: git am</w:t>
      </w:r>
    </w:p>
    <w:p w14:paraId="17F4FB0C" w14:textId="54416F8E" w:rsidR="004C2528" w:rsidRPr="00930B54"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930B54">
        <w:rPr>
          <w:rFonts w:ascii="Consolas" w:hAnsi="Consolas" w:cs="Consolas"/>
          <w:color w:val="595959" w:themeColor="text1" w:themeTint="A6"/>
          <w:sz w:val="22"/>
        </w:rPr>
        <w:t xml:space="preserve"># On the </w:t>
      </w:r>
      <w:r w:rsidR="005960DA">
        <w:rPr>
          <w:rFonts w:ascii="Consolas" w:hAnsi="Consolas" w:cs="Consolas"/>
          <w:color w:val="595959" w:themeColor="text1" w:themeTint="A6"/>
          <w:sz w:val="22"/>
        </w:rPr>
        <w:t xml:space="preserve">base </w:t>
      </w:r>
      <w:r w:rsidRPr="00930B54">
        <w:rPr>
          <w:rFonts w:ascii="Consolas" w:hAnsi="Consolas" w:cs="Consolas"/>
          <w:color w:val="595959" w:themeColor="text1" w:themeTint="A6"/>
          <w:sz w:val="22"/>
        </w:rPr>
        <w:t>branch where you want to apply the patch</w:t>
      </w:r>
    </w:p>
    <w:p w14:paraId="2C4FC6BD" w14:textId="77777777" w:rsidR="004C2528" w:rsidRPr="00E66F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git am &lt;patch-file&gt;</w:t>
      </w:r>
    </w:p>
    <w:p w14:paraId="0B88102A" w14:textId="77777777" w:rsidR="004C2528" w:rsidRDefault="004C2528" w:rsidP="004C2528">
      <w:r w:rsidRPr="002805BF">
        <w:rPr>
          <w:b/>
        </w:rPr>
        <w:t>Note</w:t>
      </w:r>
      <w:r>
        <w:rPr>
          <w:b/>
        </w:rPr>
        <w:t>s</w:t>
      </w:r>
      <w:r w:rsidRPr="002805BF">
        <w:t>:</w:t>
      </w:r>
    </w:p>
    <w:p w14:paraId="7DE0C404" w14:textId="7BB78DDD" w:rsidR="004C2528" w:rsidRDefault="004C2528" w:rsidP="004C2528">
      <w:pPr>
        <w:pStyle w:val="ListParagraph"/>
        <w:numPr>
          <w:ilvl w:val="0"/>
          <w:numId w:val="22"/>
        </w:numPr>
        <w:spacing w:before="40" w:after="40"/>
        <w:contextualSpacing w:val="0"/>
      </w:pPr>
      <w:r w:rsidRPr="00304FF5">
        <w:rPr>
          <w:rFonts w:ascii="Consolas" w:hAnsi="Consolas"/>
          <w:sz w:val="22"/>
          <w:shd w:val="clear" w:color="auto" w:fill="F2F2F2" w:themeFill="background1" w:themeFillShade="F2"/>
        </w:rPr>
        <w:t>git am</w:t>
      </w:r>
      <w:r>
        <w:t xml:space="preserve"> is used with </w:t>
      </w:r>
      <w:r w:rsidRPr="00304FF5">
        <w:rPr>
          <w:rFonts w:ascii="Consolas" w:hAnsi="Consolas"/>
          <w:sz w:val="22"/>
          <w:shd w:val="clear" w:color="auto" w:fill="F2F2F2" w:themeFill="background1" w:themeFillShade="F2"/>
        </w:rPr>
        <w:t>git format-patch</w:t>
      </w:r>
      <w:r>
        <w:t>.</w:t>
      </w:r>
    </w:p>
    <w:p w14:paraId="4BCA4D99" w14:textId="4AFB14AC" w:rsidR="00F2372A" w:rsidRDefault="00F2372A" w:rsidP="004C2528">
      <w:pPr>
        <w:pStyle w:val="ListParagraph"/>
        <w:numPr>
          <w:ilvl w:val="0"/>
          <w:numId w:val="22"/>
        </w:numPr>
        <w:spacing w:before="40" w:after="40"/>
        <w:contextualSpacing w:val="0"/>
      </w:pPr>
      <w:r>
        <w:t xml:space="preserve">Once the patch is applied successfully, there </w:t>
      </w:r>
      <w:r w:rsidRPr="00F2372A">
        <w:rPr>
          <w:b/>
          <w:bCs/>
        </w:rPr>
        <w:t>will be new commit on the base branch</w:t>
      </w:r>
      <w:r>
        <w:t xml:space="preserve">. That's because </w:t>
      </w:r>
      <w:r w:rsidRPr="00F2372A">
        <w:rPr>
          <w:rFonts w:ascii="Consolas" w:hAnsi="Consolas"/>
          <w:sz w:val="22"/>
          <w:shd w:val="clear" w:color="auto" w:fill="F2F2F2" w:themeFill="background1" w:themeFillShade="F2"/>
        </w:rPr>
        <w:t>git format-patch</w:t>
      </w:r>
      <w:r>
        <w:t xml:space="preserve"> creates patches (with message and authorship) for commits.</w:t>
      </w:r>
    </w:p>
    <w:p w14:paraId="401F42F0" w14:textId="77777777" w:rsidR="00BD0EAA" w:rsidRPr="00BD0EAA" w:rsidRDefault="00BD0EAA" w:rsidP="00BD0EAA">
      <w:pPr>
        <w:rPr>
          <w:b/>
          <w:bCs/>
        </w:rPr>
      </w:pPr>
      <w:r w:rsidRPr="00BD0EAA">
        <w:rPr>
          <w:b/>
          <w:bCs/>
        </w:rPr>
        <w:t>Tips:</w:t>
      </w:r>
    </w:p>
    <w:p w14:paraId="32CCC677" w14:textId="183592AC" w:rsidR="004C2528" w:rsidRDefault="004C2528" w:rsidP="009357D3">
      <w:pPr>
        <w:pStyle w:val="ListParagraph"/>
        <w:numPr>
          <w:ilvl w:val="0"/>
          <w:numId w:val="22"/>
        </w:numPr>
        <w:spacing w:before="80" w:after="80"/>
        <w:contextualSpacing w:val="0"/>
      </w:pPr>
      <w:r w:rsidRPr="002805BF">
        <w:t>W</w:t>
      </w:r>
      <w:r>
        <w:t xml:space="preserve">hen </w:t>
      </w:r>
      <w:r w:rsidRPr="00BD0EAA">
        <w:rPr>
          <w:rFonts w:ascii="Consolas" w:hAnsi="Consolas"/>
          <w:sz w:val="22"/>
          <w:shd w:val="clear" w:color="auto" w:fill="F2F2F2" w:themeFill="background1" w:themeFillShade="F2"/>
        </w:rPr>
        <w:t>git am</w:t>
      </w:r>
      <w:r>
        <w:t xml:space="preserve"> fails to apply a patch, use </w:t>
      </w:r>
      <w:r w:rsidRPr="00BD0EAA">
        <w:rPr>
          <w:rFonts w:ascii="Consolas" w:hAnsi="Consolas"/>
          <w:sz w:val="22"/>
          <w:shd w:val="clear" w:color="auto" w:fill="F2F2F2" w:themeFill="background1" w:themeFillShade="F2"/>
        </w:rPr>
        <w:t xml:space="preserve">git am </w:t>
      </w:r>
      <w:r w:rsidRPr="00BD0EAA">
        <w:rPr>
          <w:rFonts w:ascii="Consolas" w:hAnsi="Consolas"/>
          <w:color w:val="C00000"/>
          <w:sz w:val="22"/>
          <w:shd w:val="clear" w:color="auto" w:fill="F2F2F2" w:themeFill="background1" w:themeFillShade="F2"/>
        </w:rPr>
        <w:t>--3way</w:t>
      </w:r>
      <w:r w:rsidRPr="00BD0EAA">
        <w:t xml:space="preserve"> </w:t>
      </w:r>
      <w:r w:rsidR="00BD0EAA" w:rsidRPr="00BD0EAA">
        <w:t xml:space="preserve">(or </w:t>
      </w:r>
      <w:r w:rsidR="00BD0EAA" w:rsidRPr="00BD0EAA">
        <w:rPr>
          <w:rFonts w:ascii="Consolas" w:hAnsi="Consolas"/>
          <w:color w:val="C00000"/>
          <w:sz w:val="22"/>
          <w:shd w:val="clear" w:color="auto" w:fill="F2F2F2" w:themeFill="background1" w:themeFillShade="F2"/>
        </w:rPr>
        <w:t>-3</w:t>
      </w:r>
      <w:r w:rsidR="00BD0EAA" w:rsidRPr="00BD0EAA">
        <w:t xml:space="preserve">) </w:t>
      </w:r>
      <w:r>
        <w:t>to try a 3-way merge</w:t>
      </w:r>
      <w:r w:rsidR="00BD0EAA" w:rsidRPr="00BD0EAA">
        <w:t xml:space="preserve"> if there are conflicts</w:t>
      </w:r>
      <w:r>
        <w:t xml:space="preserve">. This lets you </w:t>
      </w:r>
      <w:r w:rsidR="009357D3">
        <w:t xml:space="preserve">resolve conflicts by hand. Once done,  run </w:t>
      </w:r>
      <w:r w:rsidRPr="00BD0EAA">
        <w:rPr>
          <w:rFonts w:ascii="Consolas" w:hAnsi="Consolas"/>
          <w:sz w:val="22"/>
          <w:shd w:val="clear" w:color="auto" w:fill="F2F2F2" w:themeFill="background1" w:themeFillShade="F2"/>
        </w:rPr>
        <w:t>git add</w:t>
      </w:r>
      <w:r>
        <w:t xml:space="preserve"> </w:t>
      </w:r>
      <w:r w:rsidR="009357D3">
        <w:t>to tell Git stage</w:t>
      </w:r>
      <w:r>
        <w:t xml:space="preserve"> </w:t>
      </w:r>
      <w:r w:rsidR="009357D3">
        <w:t>resolved changes, and</w:t>
      </w:r>
      <w:r w:rsidRPr="00B11545">
        <w:t xml:space="preserve"> </w:t>
      </w:r>
      <w:r w:rsidRPr="00BD0EAA">
        <w:rPr>
          <w:rFonts w:ascii="Consolas" w:hAnsi="Consolas"/>
          <w:sz w:val="22"/>
          <w:shd w:val="clear" w:color="auto" w:fill="F2F2F2" w:themeFill="background1" w:themeFillShade="F2"/>
        </w:rPr>
        <w:t>git am --</w:t>
      </w:r>
      <w:r w:rsidR="004957A4">
        <w:rPr>
          <w:rFonts w:ascii="Consolas" w:hAnsi="Consolas"/>
          <w:sz w:val="22"/>
          <w:shd w:val="clear" w:color="auto" w:fill="F2F2F2" w:themeFill="background1" w:themeFillShade="F2"/>
        </w:rPr>
        <w:t>continue</w:t>
      </w:r>
      <w:r>
        <w:t xml:space="preserve"> to move to the next patch.</w:t>
      </w:r>
    </w:p>
    <w:p w14:paraId="4E003E78" w14:textId="507311DC" w:rsidR="00BD0EAA" w:rsidRDefault="00BD0EAA" w:rsidP="009357D3">
      <w:pPr>
        <w:pStyle w:val="ListParagraph"/>
        <w:numPr>
          <w:ilvl w:val="0"/>
          <w:numId w:val="22"/>
        </w:numPr>
        <w:spacing w:before="80" w:after="80"/>
        <w:contextualSpacing w:val="0"/>
      </w:pPr>
      <w:r>
        <w:t xml:space="preserve">Conflicted by space changes can </w:t>
      </w:r>
      <w:r w:rsidR="009357D3">
        <w:t>be annoying</w:t>
      </w:r>
      <w:r>
        <w:t>, it's better to ignore them using</w:t>
      </w:r>
      <w:r w:rsidRPr="00BD0EAA">
        <w:t xml:space="preserve"> </w:t>
      </w:r>
      <w:r>
        <w:t xml:space="preserve">option </w:t>
      </w:r>
      <w:r w:rsidRPr="00BD0EAA">
        <w:rPr>
          <w:rFonts w:ascii="Consolas" w:hAnsi="Consolas"/>
          <w:color w:val="C00000"/>
          <w:sz w:val="22"/>
          <w:shd w:val="clear" w:color="auto" w:fill="F2F2F2" w:themeFill="background1" w:themeFillShade="F2"/>
        </w:rPr>
        <w:t>--ignore-space-change --ignore-whitespace</w:t>
      </w:r>
      <w:r>
        <w:t>.</w:t>
      </w:r>
    </w:p>
    <w:p w14:paraId="41930DEC" w14:textId="1B4B7714" w:rsidR="004957A4" w:rsidRDefault="004957A4" w:rsidP="009357D3">
      <w:pPr>
        <w:pStyle w:val="ListParagraph"/>
        <w:numPr>
          <w:ilvl w:val="0"/>
          <w:numId w:val="22"/>
        </w:numPr>
        <w:spacing w:before="80" w:after="80"/>
        <w:contextualSpacing w:val="0"/>
      </w:pPr>
      <w:r>
        <w:lastRenderedPageBreak/>
        <w:t xml:space="preserve">Option </w:t>
      </w:r>
      <w:r w:rsidRPr="009357D3">
        <w:rPr>
          <w:rFonts w:ascii="Consolas" w:hAnsi="Consolas"/>
          <w:color w:val="C00000"/>
          <w:sz w:val="22"/>
          <w:shd w:val="clear" w:color="auto" w:fill="F2F2F2" w:themeFill="background1" w:themeFillShade="F2"/>
        </w:rPr>
        <w:t>--reject</w:t>
      </w:r>
      <w:r>
        <w:t xml:space="preserve"> tells </w:t>
      </w:r>
      <w:r w:rsidR="009357D3">
        <w:t>G</w:t>
      </w:r>
      <w:r>
        <w:t xml:space="preserve">it to leave pieces of code (in </w:t>
      </w:r>
      <w:r w:rsidRPr="009357D3">
        <w:rPr>
          <w:rFonts w:ascii="Consolas" w:hAnsi="Consolas"/>
          <w:color w:val="C00000"/>
          <w:sz w:val="22"/>
          <w:shd w:val="clear" w:color="auto" w:fill="F2F2F2" w:themeFill="background1" w:themeFillShade="F2"/>
        </w:rPr>
        <w:t>.rej</w:t>
      </w:r>
      <w:r>
        <w:t xml:space="preserve"> files) </w:t>
      </w:r>
      <w:r w:rsidR="009357D3">
        <w:t>that</w:t>
      </w:r>
      <w:r>
        <w:t xml:space="preserve"> it has no idea of how to apply </w:t>
      </w:r>
      <w:r w:rsidR="009357D3">
        <w:t>them (due to major conflicts)</w:t>
      </w:r>
      <w:r>
        <w:t xml:space="preserve">. So you can know which changes are not applied, and apply them manually. Note that </w:t>
      </w:r>
      <w:r w:rsidR="009357D3" w:rsidRPr="004957A4">
        <w:t xml:space="preserve">the </w:t>
      </w:r>
      <w:r w:rsidR="009357D3" w:rsidRPr="009357D3">
        <w:rPr>
          <w:rFonts w:ascii="Consolas" w:hAnsi="Consolas"/>
          <w:sz w:val="22"/>
          <w:shd w:val="clear" w:color="auto" w:fill="F2F2F2" w:themeFill="background1" w:themeFillShade="F2"/>
        </w:rPr>
        <w:t>--reject</w:t>
      </w:r>
      <w:r w:rsidR="009357D3" w:rsidRPr="004957A4">
        <w:t xml:space="preserve"> option </w:t>
      </w:r>
      <w:r w:rsidRPr="004957A4">
        <w:t xml:space="preserve">is incompatible with the </w:t>
      </w:r>
      <w:r w:rsidRPr="009357D3">
        <w:rPr>
          <w:rFonts w:ascii="Consolas" w:hAnsi="Consolas"/>
          <w:sz w:val="22"/>
          <w:shd w:val="clear" w:color="auto" w:fill="F2F2F2" w:themeFill="background1" w:themeFillShade="F2"/>
        </w:rPr>
        <w:t>--</w:t>
      </w:r>
      <w:r w:rsidR="009357D3" w:rsidRPr="009357D3">
        <w:rPr>
          <w:rFonts w:ascii="Consolas" w:hAnsi="Consolas"/>
          <w:sz w:val="22"/>
          <w:shd w:val="clear" w:color="auto" w:fill="F2F2F2" w:themeFill="background1" w:themeFillShade="F2"/>
        </w:rPr>
        <w:t>3way</w:t>
      </w:r>
      <w:r w:rsidR="009357D3" w:rsidRPr="009357D3">
        <w:t xml:space="preserve"> </w:t>
      </w:r>
      <w:r w:rsidRPr="004957A4">
        <w:t>option</w:t>
      </w:r>
      <w:r w:rsidR="009357D3">
        <w:t>.</w:t>
      </w:r>
    </w:p>
    <w:p w14:paraId="74E68431" w14:textId="77777777" w:rsidR="004C2528" w:rsidRPr="00867E46" w:rsidRDefault="004C2528" w:rsidP="004C2528">
      <w:pPr>
        <w:rPr>
          <w:b/>
        </w:rPr>
      </w:pPr>
      <w:r w:rsidRPr="00867E46">
        <w:rPr>
          <w:b/>
        </w:rPr>
        <w:t>Example:</w:t>
      </w:r>
    </w:p>
    <w:p w14:paraId="4A6A3826"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 git am </w:t>
      </w:r>
      <w:r>
        <w:rPr>
          <w:rFonts w:ascii="Consolas" w:hAnsi="Consolas" w:cs="Consolas"/>
          <w:sz w:val="22"/>
        </w:rPr>
        <w:t>mypatch</w:t>
      </w:r>
      <w:r w:rsidRPr="00103013">
        <w:rPr>
          <w:rFonts w:ascii="Consolas" w:hAnsi="Consolas" w:cs="Consolas"/>
          <w:sz w:val="22"/>
        </w:rPr>
        <w:t>.patch</w:t>
      </w:r>
    </w:p>
    <w:p w14:paraId="67F8D674"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pplying: </w:t>
      </w:r>
      <w:r>
        <w:rPr>
          <w:rFonts w:ascii="Consolas" w:hAnsi="Consolas" w:cs="Consolas"/>
          <w:sz w:val="22"/>
        </w:rPr>
        <w:t>1st commit</w:t>
      </w:r>
    </w:p>
    <w:p w14:paraId="50481960"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pplying: </w:t>
      </w:r>
      <w:r>
        <w:rPr>
          <w:rFonts w:ascii="Consolas" w:hAnsi="Consolas" w:cs="Consolas"/>
          <w:sz w:val="22"/>
        </w:rPr>
        <w:t>2nd commit</w:t>
      </w:r>
    </w:p>
    <w:p w14:paraId="79024DAA"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FFFFF" w:themeFill="background1"/>
        <w:spacing w:before="60" w:after="60"/>
        <w:rPr>
          <w:rFonts w:ascii="Consolas" w:hAnsi="Consolas" w:cs="Consolas"/>
          <w:sz w:val="22"/>
        </w:rPr>
      </w:pPr>
    </w:p>
    <w:p w14:paraId="686A7222"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git log --oneline</w:t>
      </w:r>
    </w:p>
    <w:p w14:paraId="56A97A76"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c9caff </w:t>
      </w:r>
      <w:r>
        <w:rPr>
          <w:rFonts w:ascii="Consolas" w:hAnsi="Consolas" w:cs="Consolas"/>
          <w:sz w:val="22"/>
        </w:rPr>
        <w:t>2nd commit</w:t>
      </w:r>
    </w:p>
    <w:p w14:paraId="3ECBE13A"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f784b22 </w:t>
      </w:r>
      <w:r>
        <w:rPr>
          <w:rFonts w:ascii="Consolas" w:hAnsi="Consolas" w:cs="Consolas"/>
          <w:sz w:val="22"/>
        </w:rPr>
        <w:t>1st commit</w:t>
      </w:r>
    </w:p>
    <w:p w14:paraId="2E8C382D" w14:textId="77777777" w:rsidR="004C2528" w:rsidRPr="00522C12" w:rsidRDefault="004C2528" w:rsidP="004C2528"/>
    <w:p w14:paraId="5453E279" w14:textId="77777777" w:rsidR="004C2528" w:rsidRPr="008F6F88" w:rsidRDefault="004C2528" w:rsidP="004C2528">
      <w:pPr>
        <w:pBdr>
          <w:top w:val="single" w:sz="4" w:space="1" w:color="auto"/>
          <w:left w:val="single" w:sz="4" w:space="4" w:color="auto"/>
          <w:bottom w:val="single" w:sz="4" w:space="1" w:color="auto"/>
          <w:right w:val="single" w:sz="4" w:space="4" w:color="auto"/>
        </w:pBdr>
        <w:rPr>
          <w:b/>
        </w:rPr>
      </w:pPr>
      <w:r w:rsidRPr="003A4DA1">
        <w:rPr>
          <w:rFonts w:ascii="Consolas" w:hAnsi="Consolas"/>
          <w:b/>
          <w:sz w:val="22"/>
          <w:shd w:val="clear" w:color="auto" w:fill="F2F2F2" w:themeFill="background1" w:themeFillShade="F2"/>
        </w:rPr>
        <w:t>git apply</w:t>
      </w:r>
      <w:r w:rsidRPr="008F6F88">
        <w:rPr>
          <w:b/>
        </w:rPr>
        <w:t xml:space="preserve"> vs</w:t>
      </w:r>
      <w:r>
        <w:rPr>
          <w:b/>
        </w:rPr>
        <w:t>.</w:t>
      </w:r>
      <w:r w:rsidRPr="008F6F88">
        <w:rPr>
          <w:b/>
        </w:rPr>
        <w:t xml:space="preserve"> </w:t>
      </w:r>
      <w:r w:rsidRPr="003A4DA1">
        <w:rPr>
          <w:rFonts w:ascii="Consolas" w:hAnsi="Consolas"/>
          <w:b/>
          <w:sz w:val="22"/>
          <w:shd w:val="clear" w:color="auto" w:fill="F2F2F2" w:themeFill="background1" w:themeFillShade="F2"/>
        </w:rPr>
        <w:t>git am</w:t>
      </w:r>
    </w:p>
    <w:p w14:paraId="31242AC7" w14:textId="77777777" w:rsidR="004C2528" w:rsidRDefault="004C2528" w:rsidP="004C2528">
      <w:pPr>
        <w:pBdr>
          <w:top w:val="single" w:sz="4" w:space="1" w:color="auto"/>
          <w:left w:val="single" w:sz="4" w:space="4" w:color="auto"/>
          <w:bottom w:val="single" w:sz="4" w:space="1" w:color="auto"/>
          <w:right w:val="single" w:sz="4" w:space="4" w:color="auto"/>
        </w:pBdr>
      </w:pPr>
      <w:r w:rsidRPr="008701B5">
        <w:t>1.</w:t>
      </w:r>
      <w:r>
        <w:rPr>
          <w:rFonts w:ascii="Consolas" w:hAnsi="Consolas"/>
          <w:sz w:val="22"/>
          <w:shd w:val="clear" w:color="auto" w:fill="F2F2F2" w:themeFill="background1" w:themeFillShade="F2"/>
        </w:rPr>
        <w:t xml:space="preserve"> </w:t>
      </w:r>
      <w:r w:rsidRPr="008F6F88">
        <w:rPr>
          <w:rFonts w:ascii="Consolas" w:hAnsi="Consolas"/>
          <w:sz w:val="22"/>
          <w:shd w:val="clear" w:color="auto" w:fill="F2F2F2" w:themeFill="background1" w:themeFillShade="F2"/>
        </w:rPr>
        <w:t>git apply</w:t>
      </w:r>
      <w:r>
        <w:t xml:space="preserve"> applies a patch (e.g., the output of </w:t>
      </w:r>
      <w:r w:rsidRPr="008F6F88">
        <w:rPr>
          <w:rFonts w:ascii="Consolas" w:hAnsi="Consolas"/>
          <w:sz w:val="22"/>
          <w:shd w:val="clear" w:color="auto" w:fill="F2F2F2" w:themeFill="background1" w:themeFillShade="F2"/>
        </w:rPr>
        <w:t>git diff</w:t>
      </w:r>
      <w:r>
        <w:t xml:space="preserve"> or </w:t>
      </w:r>
      <w:r w:rsidRPr="008F6F88">
        <w:rPr>
          <w:rFonts w:ascii="Consolas" w:hAnsi="Consolas"/>
          <w:sz w:val="22"/>
          <w:shd w:val="clear" w:color="auto" w:fill="F2F2F2" w:themeFill="background1" w:themeFillShade="F2"/>
        </w:rPr>
        <w:t>git format-patch</w:t>
      </w:r>
      <w:r>
        <w:t xml:space="preserve">) to the working directory. The changes remain unstaged, so you can use </w:t>
      </w:r>
      <w:r w:rsidRPr="00594A9F">
        <w:rPr>
          <w:rFonts w:ascii="Consolas" w:hAnsi="Consolas"/>
          <w:sz w:val="22"/>
          <w:shd w:val="clear" w:color="auto" w:fill="F2F2F2" w:themeFill="background1" w:themeFillShade="F2"/>
        </w:rPr>
        <w:t>git status</w:t>
      </w:r>
      <w:r>
        <w:t xml:space="preserve"> or </w:t>
      </w:r>
      <w:r w:rsidRPr="00594A9F">
        <w:rPr>
          <w:rFonts w:ascii="Consolas" w:hAnsi="Consolas"/>
          <w:sz w:val="22"/>
          <w:shd w:val="clear" w:color="auto" w:fill="F2F2F2" w:themeFill="background1" w:themeFillShade="F2"/>
        </w:rPr>
        <w:t>git diff</w:t>
      </w:r>
      <w:r>
        <w:t xml:space="preserve"> to check changes made.</w:t>
      </w:r>
    </w:p>
    <w:p w14:paraId="5389E092" w14:textId="77777777" w:rsidR="004C2528" w:rsidRDefault="004C2528" w:rsidP="004C2528">
      <w:pPr>
        <w:pBdr>
          <w:top w:val="single" w:sz="4" w:space="1" w:color="auto"/>
          <w:left w:val="single" w:sz="4" w:space="4" w:color="auto"/>
          <w:bottom w:val="single" w:sz="4" w:space="1" w:color="auto"/>
          <w:right w:val="single" w:sz="4" w:space="4" w:color="auto"/>
        </w:pBdr>
      </w:pPr>
      <w:r w:rsidRPr="008701B5">
        <w:t xml:space="preserve">2. </w:t>
      </w:r>
      <w:r w:rsidRPr="008F6F88">
        <w:rPr>
          <w:rFonts w:ascii="Consolas" w:hAnsi="Consolas"/>
          <w:sz w:val="22"/>
          <w:shd w:val="clear" w:color="auto" w:fill="F2F2F2" w:themeFill="background1" w:themeFillShade="F2"/>
        </w:rPr>
        <w:t>git am</w:t>
      </w:r>
      <w:r>
        <w:t xml:space="preserve"> takes a mailbox of commits formatted as an email message (e.g., the output of </w:t>
      </w:r>
      <w:r w:rsidRPr="008F6F88">
        <w:rPr>
          <w:rFonts w:ascii="Consolas" w:hAnsi="Consolas"/>
          <w:sz w:val="22"/>
          <w:shd w:val="clear" w:color="auto" w:fill="F2F2F2" w:themeFill="background1" w:themeFillShade="F2"/>
        </w:rPr>
        <w:t>git format-patch</w:t>
      </w:r>
      <w:r>
        <w:t xml:space="preserve">) and applies it (or a series of patches) to the current branch. Because of creating a commit, you use </w:t>
      </w:r>
      <w:r w:rsidRPr="00F95095">
        <w:rPr>
          <w:rFonts w:ascii="Consolas" w:hAnsi="Consolas"/>
          <w:sz w:val="22"/>
          <w:shd w:val="clear" w:color="auto" w:fill="F2F2F2" w:themeFill="background1" w:themeFillShade="F2"/>
        </w:rPr>
        <w:t>git log</w:t>
      </w:r>
      <w:r>
        <w:t xml:space="preserve"> to check if your patch was applied, instead of</w:t>
      </w:r>
      <w:r w:rsidRPr="008701B5">
        <w:t xml:space="preserve"> </w:t>
      </w:r>
      <w:r w:rsidRPr="00320733">
        <w:rPr>
          <w:rFonts w:ascii="Consolas" w:hAnsi="Consolas"/>
          <w:sz w:val="22"/>
          <w:shd w:val="clear" w:color="auto" w:fill="F2F2F2" w:themeFill="background1" w:themeFillShade="F2"/>
        </w:rPr>
        <w:t>git status</w:t>
      </w:r>
      <w:r>
        <w:t>.</w:t>
      </w:r>
    </w:p>
    <w:p w14:paraId="6B79176E" w14:textId="77777777" w:rsidR="004C2528" w:rsidRDefault="004C2528" w:rsidP="004C2528">
      <w:pPr>
        <w:pBdr>
          <w:top w:val="single" w:sz="4" w:space="1" w:color="auto"/>
          <w:left w:val="single" w:sz="4" w:space="4" w:color="auto"/>
          <w:bottom w:val="single" w:sz="4" w:space="1" w:color="auto"/>
          <w:right w:val="single" w:sz="4" w:space="4" w:color="auto"/>
        </w:pBdr>
      </w:pPr>
      <w:r w:rsidRPr="008701B5">
        <w:t>In other words,</w:t>
      </w:r>
      <w:r>
        <w:rPr>
          <w:rFonts w:ascii="Consolas" w:hAnsi="Consolas"/>
          <w:sz w:val="22"/>
          <w:shd w:val="clear" w:color="auto" w:fill="F2F2F2" w:themeFill="background1" w:themeFillShade="F2"/>
        </w:rPr>
        <w:t xml:space="preserve"> </w:t>
      </w:r>
      <w:r w:rsidRPr="008F6F88">
        <w:rPr>
          <w:rFonts w:ascii="Consolas" w:hAnsi="Consolas"/>
          <w:sz w:val="22"/>
          <w:shd w:val="clear" w:color="auto" w:fill="F2F2F2" w:themeFill="background1" w:themeFillShade="F2"/>
        </w:rPr>
        <w:t>git am</w:t>
      </w:r>
      <w:r>
        <w:t xml:space="preserve"> uses </w:t>
      </w:r>
      <w:r w:rsidRPr="008F6F88">
        <w:rPr>
          <w:rFonts w:ascii="Consolas" w:hAnsi="Consolas"/>
          <w:sz w:val="22"/>
          <w:shd w:val="clear" w:color="auto" w:fill="F2F2F2" w:themeFill="background1" w:themeFillShade="F2"/>
        </w:rPr>
        <w:t>git apply</w:t>
      </w:r>
      <w:r>
        <w:t xml:space="preserve"> behind the scenes, but does more work before (reading a Maildir or mbox, parsing messages, and transfer authorship) and after (creating commits).</w:t>
      </w:r>
    </w:p>
    <w:p w14:paraId="1F84C15D" w14:textId="77777777" w:rsidR="004C2528" w:rsidRPr="00C63C99" w:rsidRDefault="004C2528" w:rsidP="004C2528">
      <w:pPr>
        <w:pStyle w:val="Heading3"/>
      </w:pPr>
      <w:r w:rsidRPr="00C63C99">
        <w:t>Way 3: patch</w:t>
      </w:r>
    </w:p>
    <w:p w14:paraId="42FABD90" w14:textId="77777777" w:rsidR="004C2528" w:rsidRDefault="004C2528" w:rsidP="004C2528">
      <w:hyperlink r:id="rId34" w:history="1">
        <w:r>
          <w:rPr>
            <w:rStyle w:val="Hyperlink"/>
          </w:rPr>
          <w:t>https://www.drupal.org/node/1129120</w:t>
        </w:r>
      </w:hyperlink>
    </w:p>
    <w:p w14:paraId="284720AB" w14:textId="77777777" w:rsidR="004C2528" w:rsidRPr="00A12F65" w:rsidRDefault="004C2528" w:rsidP="004C2528"/>
    <w:p w14:paraId="4BBD146A" w14:textId="77777777" w:rsidR="004C2528" w:rsidRPr="00B605D9" w:rsidRDefault="004C2528" w:rsidP="004C2528"/>
    <w:p w14:paraId="2FC50D9C" w14:textId="77777777" w:rsidR="004C2528" w:rsidRDefault="004C2528" w:rsidP="004C2528">
      <w:pPr>
        <w:rPr>
          <w:rFonts w:eastAsiaTheme="majorEastAsia" w:cstheme="majorBidi"/>
          <w:b/>
          <w:sz w:val="40"/>
          <w:szCs w:val="32"/>
        </w:rPr>
      </w:pPr>
      <w:r>
        <w:br w:type="page"/>
      </w:r>
    </w:p>
    <w:p w14:paraId="35A7F11D" w14:textId="1BCB18ED" w:rsidR="004C2528" w:rsidRDefault="004C2528" w:rsidP="004C2528">
      <w:pPr>
        <w:pStyle w:val="Heading1"/>
      </w:pPr>
      <w:r w:rsidRPr="00CD7621">
        <w:lastRenderedPageBreak/>
        <w:t>Merge</w:t>
      </w:r>
    </w:p>
    <w:p w14:paraId="198CB5DA" w14:textId="13B267BB" w:rsidR="009E507D" w:rsidRDefault="009E507D" w:rsidP="00B728C3">
      <w:pPr>
        <w:pStyle w:val="Heading2"/>
      </w:pPr>
      <w:r>
        <w:t>Make a merge commit</w:t>
      </w:r>
    </w:p>
    <w:p w14:paraId="1EC69CF0" w14:textId="01DE26FC" w:rsidR="0097535A" w:rsidRDefault="0097535A" w:rsidP="0097535A">
      <w:r>
        <w:t xml:space="preserve">Suppose your feature branch is "feature" which is branched from your master branch "master"; after make some changes </w:t>
      </w:r>
      <w:r w:rsidR="00FD4A92">
        <w:t xml:space="preserve">and some commits </w:t>
      </w:r>
      <w:r>
        <w:t xml:space="preserve">on the feature branch, you want to </w:t>
      </w:r>
      <w:r w:rsidR="00FD4A92">
        <w:t>apply</w:t>
      </w:r>
      <w:r>
        <w:t xml:space="preserve"> all of them to the master branch. Here is what you should do:</w:t>
      </w:r>
    </w:p>
    <w:p w14:paraId="656E215C" w14:textId="77777777" w:rsidR="0097535A" w:rsidRPr="00FD4A92" w:rsidRDefault="0097535A"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FD4A92">
        <w:rPr>
          <w:rFonts w:ascii="Consolas" w:hAnsi="Consolas" w:cs="Consolas"/>
          <w:sz w:val="22"/>
        </w:rPr>
        <w:t>$ git checkout master</w:t>
      </w:r>
    </w:p>
    <w:p w14:paraId="2BA802EF" w14:textId="55A6EB88" w:rsidR="0097535A" w:rsidRPr="00FD4A92" w:rsidRDefault="0097535A"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FD4A92">
        <w:rPr>
          <w:rFonts w:ascii="Consolas" w:hAnsi="Consolas" w:cs="Consolas"/>
          <w:color w:val="7F7F7F" w:themeColor="text1" w:themeTint="80"/>
          <w:sz w:val="22"/>
        </w:rPr>
        <w:t># To switch to the master branch</w:t>
      </w:r>
    </w:p>
    <w:p w14:paraId="7FA6A63B" w14:textId="77777777" w:rsidR="00FD4A92" w:rsidRPr="00FD4A92" w:rsidRDefault="00FD4A92"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2708DFCB" w14:textId="77777777" w:rsidR="00FD4A92" w:rsidRPr="00FD4A92" w:rsidRDefault="0097535A"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FD4A92">
        <w:rPr>
          <w:rFonts w:ascii="Consolas" w:hAnsi="Consolas" w:cs="Consolas"/>
          <w:sz w:val="22"/>
        </w:rPr>
        <w:t>$ git merge feature</w:t>
      </w:r>
      <w:r w:rsidR="00FD4A92" w:rsidRPr="00FD4A92">
        <w:rPr>
          <w:rFonts w:ascii="Consolas" w:hAnsi="Consolas" w:cs="Consolas"/>
          <w:sz w:val="22"/>
        </w:rPr>
        <w:t xml:space="preserve"> --no-ff</w:t>
      </w:r>
    </w:p>
    <w:p w14:paraId="42F750F9" w14:textId="66C008F7" w:rsidR="00FD4A92" w:rsidRPr="00FD4A92" w:rsidRDefault="00FD4A92"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FD4A92">
        <w:rPr>
          <w:rFonts w:ascii="Consolas" w:hAnsi="Consolas" w:cs="Consolas"/>
          <w:color w:val="7F7F7F" w:themeColor="text1" w:themeTint="80"/>
          <w:sz w:val="22"/>
        </w:rPr>
        <w:t># It's ok to just running "git merge feature", but adding "--no-ff"</w:t>
      </w:r>
      <w:r w:rsidRPr="00FD4A92">
        <w:t xml:space="preserve"> </w:t>
      </w:r>
      <w:r w:rsidR="00B728C3">
        <w:rPr>
          <w:rFonts w:ascii="Consolas" w:hAnsi="Consolas" w:cs="Consolas"/>
          <w:color w:val="7F7F7F" w:themeColor="text1" w:themeTint="80"/>
          <w:sz w:val="22"/>
        </w:rPr>
        <w:t>helps</w:t>
      </w:r>
      <w:r w:rsidRPr="00FD4A92">
        <w:rPr>
          <w:rFonts w:ascii="Consolas" w:hAnsi="Consolas" w:cs="Consolas"/>
          <w:color w:val="7F7F7F" w:themeColor="text1" w:themeTint="80"/>
          <w:sz w:val="22"/>
        </w:rPr>
        <w:t xml:space="preserve"> prevent the Git from performing a fast-forward merge when </w:t>
      </w:r>
      <w:r>
        <w:rPr>
          <w:rFonts w:ascii="Consolas" w:hAnsi="Consolas" w:cs="Consolas"/>
          <w:color w:val="7F7F7F" w:themeColor="text1" w:themeTint="80"/>
          <w:sz w:val="22"/>
        </w:rPr>
        <w:t>it</w:t>
      </w:r>
      <w:r w:rsidRPr="00FD4A92">
        <w:rPr>
          <w:rFonts w:ascii="Consolas" w:hAnsi="Consolas" w:cs="Consolas"/>
          <w:color w:val="7F7F7F" w:themeColor="text1" w:themeTint="80"/>
          <w:sz w:val="22"/>
        </w:rPr>
        <w:t xml:space="preserve"> detects that the current HEAD is an ancestor of the commit that you’re trying to merge.</w:t>
      </w:r>
      <w:r w:rsidR="00B728C3">
        <w:rPr>
          <w:rFonts w:ascii="Consolas" w:hAnsi="Consolas" w:cs="Consolas"/>
          <w:color w:val="7F7F7F" w:themeColor="text1" w:themeTint="80"/>
          <w:sz w:val="22"/>
        </w:rPr>
        <w:t xml:space="preserve"> This is good, in most cases. More </w:t>
      </w:r>
      <w:hyperlink r:id="rId35" w:anchor=":~:text=The%20Git%20merge%20%2D%2Dno%2Dff%20command%20merges%20the%20specified,in%20the%20concerning%20git%20repo." w:history="1">
        <w:r w:rsidR="00B728C3" w:rsidRPr="00B728C3">
          <w:rPr>
            <w:rStyle w:val="Hyperlink"/>
            <w:rFonts w:ascii="Consolas" w:hAnsi="Consolas" w:cs="Consolas"/>
            <w:color w:val="66B0FB" w:themeColor="hyperlink" w:themeTint="80"/>
            <w:sz w:val="22"/>
          </w:rPr>
          <w:t>details</w:t>
        </w:r>
      </w:hyperlink>
      <w:r w:rsidR="00B728C3">
        <w:rPr>
          <w:rFonts w:ascii="Consolas" w:hAnsi="Consolas" w:cs="Consolas"/>
          <w:color w:val="7F7F7F" w:themeColor="text1" w:themeTint="80"/>
          <w:sz w:val="22"/>
        </w:rPr>
        <w:t>.</w:t>
      </w:r>
    </w:p>
    <w:p w14:paraId="4B8759FF" w14:textId="77777777" w:rsidR="00FD4A92" w:rsidRPr="00FD4A92" w:rsidRDefault="00FD4A92"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3E4230EC" w14:textId="58D3CF18" w:rsidR="0097535A" w:rsidRPr="00FD4A92" w:rsidRDefault="00FD4A92"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FD4A92">
        <w:rPr>
          <w:rFonts w:ascii="Consolas" w:hAnsi="Consolas" w:cs="Consolas"/>
          <w:sz w:val="22"/>
        </w:rPr>
        <w:t>$ git push origin master</w:t>
      </w:r>
      <w:r w:rsidR="0097535A" w:rsidRPr="00FD4A92">
        <w:rPr>
          <w:rFonts w:ascii="Consolas" w:hAnsi="Consolas" w:cs="Consolas"/>
          <w:sz w:val="22"/>
        </w:rPr>
        <w:t xml:space="preserve"> </w:t>
      </w:r>
    </w:p>
    <w:p w14:paraId="5FE34CA5" w14:textId="3D0D6A06" w:rsidR="009E507D" w:rsidRPr="009E507D" w:rsidRDefault="009E507D" w:rsidP="00B728C3">
      <w:pPr>
        <w:pStyle w:val="Heading2"/>
      </w:pPr>
      <w:r>
        <w:t>Resolve merge conflicts</w:t>
      </w:r>
    </w:p>
    <w:p w14:paraId="316143E8" w14:textId="77777777" w:rsidR="004C2528" w:rsidRDefault="004C2528" w:rsidP="00B728C3">
      <w:pPr>
        <w:pStyle w:val="Heading3"/>
      </w:pPr>
      <w:r>
        <w:t>How a merge conflict occurs</w:t>
      </w:r>
    </w:p>
    <w:p w14:paraId="7B76ED40" w14:textId="77777777" w:rsidR="004C2528" w:rsidRDefault="004C2528" w:rsidP="004C2528">
      <w:r>
        <w:t xml:space="preserve">Git makes merging extremely easy: in most cases, Git will figure out how to integrate new changes, using its </w:t>
      </w:r>
      <w:r w:rsidRPr="00D64431">
        <w:rPr>
          <w:b/>
        </w:rPr>
        <w:t xml:space="preserve">Auto-Merge </w:t>
      </w:r>
      <w:r w:rsidRPr="00D64431">
        <w:t>function</w:t>
      </w:r>
      <w:r>
        <w:t>.</w:t>
      </w:r>
    </w:p>
    <w:p w14:paraId="1C78A584" w14:textId="77777777" w:rsidR="004C2528" w:rsidRDefault="004C2528" w:rsidP="004C2528">
      <w:r>
        <w:t xml:space="preserve">However, there're situations where you might have to step in and tell Git what to do. Most notably, this is when </w:t>
      </w:r>
      <w:r w:rsidRPr="007005F1">
        <w:rPr>
          <w:b/>
          <w:color w:val="385623" w:themeColor="accent6" w:themeShade="80"/>
        </w:rPr>
        <w:t>changing the same file</w:t>
      </w:r>
      <w:r>
        <w:t xml:space="preserve">. Even in this case, Git will most likely be able to figure it out on its own. But if two people </w:t>
      </w:r>
      <w:r w:rsidRPr="00D64431">
        <w:t xml:space="preserve">changed the </w:t>
      </w:r>
      <w:r w:rsidRPr="00D64431">
        <w:rPr>
          <w:b/>
        </w:rPr>
        <w:t>same lines</w:t>
      </w:r>
      <w:r w:rsidRPr="00D64431">
        <w:t xml:space="preserve"> in that same file</w:t>
      </w:r>
      <w:r>
        <w:t xml:space="preserve"> (or</w:t>
      </w:r>
      <w:r w:rsidRPr="00D64431">
        <w:t xml:space="preserve"> delete a file </w:t>
      </w:r>
      <w:r>
        <w:t>you modified, or add a file with the same name), Git simply cannot know what is correct. Git will then mark the file as having a conflict - which you'll have to solve before you can continue your work.</w:t>
      </w:r>
    </w:p>
    <w:p w14:paraId="5B7276C5" w14:textId="77777777" w:rsidR="004C2528" w:rsidRDefault="004C2528" w:rsidP="00B728C3">
      <w:pPr>
        <w:pStyle w:val="Heading3"/>
      </w:pPr>
      <w:bookmarkStart w:id="14" w:name="_Resolve_merge_conflicts"/>
      <w:bookmarkEnd w:id="14"/>
      <w:r>
        <w:t>Resolve merge conflicts</w:t>
      </w:r>
    </w:p>
    <w:p w14:paraId="79D32F6C" w14:textId="77777777" w:rsidR="004C2528" w:rsidRPr="007005F1" w:rsidRDefault="004C2528" w:rsidP="00B728C3">
      <w:pPr>
        <w:pStyle w:val="Heading4"/>
      </w:pPr>
      <w:r w:rsidRPr="007005F1">
        <w:t>Manually</w:t>
      </w:r>
    </w:p>
    <w:p w14:paraId="35CF2FEE" w14:textId="77777777" w:rsidR="004C2528" w:rsidRDefault="004C2528" w:rsidP="004C2528">
      <w:r>
        <w:t>The easiest way is using UI tool. Some suggestions are:</w:t>
      </w:r>
    </w:p>
    <w:p w14:paraId="686E944D" w14:textId="77777777" w:rsidR="004C2528" w:rsidRPr="003B0868" w:rsidRDefault="004C2528" w:rsidP="004C2528">
      <w:pPr>
        <w:rPr>
          <w:rFonts w:ascii="Consolas" w:hAnsi="Consolas"/>
          <w:sz w:val="21"/>
          <w:szCs w:val="21"/>
        </w:rPr>
      </w:pPr>
      <w:r>
        <w:t xml:space="preserve">1. </w:t>
      </w:r>
      <w:r w:rsidRPr="000E2D92">
        <w:rPr>
          <w:b/>
          <w:bCs/>
        </w:rPr>
        <w:t>Git merge tool</w:t>
      </w:r>
      <w:r>
        <w:t xml:space="preserve"> with command: </w:t>
      </w:r>
      <w:r w:rsidRPr="000C383C">
        <w:rPr>
          <w:rFonts w:ascii="Consolas" w:hAnsi="Consolas"/>
          <w:sz w:val="22"/>
          <w:shd w:val="clear" w:color="auto" w:fill="F2F2F2" w:themeFill="background1" w:themeFillShade="F2"/>
        </w:rPr>
        <w:t>$ git mergetool</w:t>
      </w:r>
    </w:p>
    <w:p w14:paraId="753C3BD1" w14:textId="77777777" w:rsidR="004C2528" w:rsidRDefault="004C2528" w:rsidP="004C2528">
      <w:r>
        <w:t>2. VS Code with extension</w:t>
      </w:r>
      <w:r w:rsidRPr="00637981">
        <w:t xml:space="preserve"> </w:t>
      </w:r>
      <w:r w:rsidRPr="000E2D92">
        <w:rPr>
          <w:b/>
          <w:bCs/>
        </w:rPr>
        <w:t>GitLens</w:t>
      </w:r>
    </w:p>
    <w:p w14:paraId="5263C4FB" w14:textId="77777777" w:rsidR="000C383C" w:rsidRDefault="004C2528" w:rsidP="004C2528">
      <w:r>
        <w:t xml:space="preserve">After solving all conflicts, </w:t>
      </w:r>
      <w:r w:rsidR="000E16B1">
        <w:t>run</w:t>
      </w:r>
      <w:r w:rsidR="000C383C">
        <w:t>:</w:t>
      </w:r>
    </w:p>
    <w:p w14:paraId="25DEDF7F"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0C383C">
        <w:rPr>
          <w:rFonts w:ascii="Consolas" w:hAnsi="Consolas" w:cs="Consolas"/>
          <w:sz w:val="22"/>
        </w:rPr>
        <w:t xml:space="preserve">$ </w:t>
      </w:r>
      <w:r w:rsidR="004C2528" w:rsidRPr="000C383C">
        <w:rPr>
          <w:rFonts w:ascii="Consolas" w:hAnsi="Consolas" w:cs="Consolas"/>
          <w:sz w:val="22"/>
        </w:rPr>
        <w:t xml:space="preserve">git add </w:t>
      </w:r>
    </w:p>
    <w:p w14:paraId="4B87A458"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0C383C">
        <w:rPr>
          <w:rFonts w:ascii="Consolas" w:hAnsi="Consolas" w:cs="Consolas"/>
          <w:color w:val="7F7F7F" w:themeColor="text1" w:themeTint="80"/>
          <w:sz w:val="22"/>
        </w:rPr>
        <w:t xml:space="preserve"># </w:t>
      </w:r>
      <w:r w:rsidR="004C2528" w:rsidRPr="000C383C">
        <w:rPr>
          <w:rFonts w:ascii="Consolas" w:hAnsi="Consolas" w:cs="Consolas"/>
          <w:color w:val="7F7F7F" w:themeColor="text1" w:themeTint="80"/>
          <w:sz w:val="22"/>
        </w:rPr>
        <w:t>on the conflicted files to mark the conflict as solved</w:t>
      </w:r>
    </w:p>
    <w:p w14:paraId="7FB6E91B" w14:textId="7F30A65B"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0C383C">
        <w:rPr>
          <w:rFonts w:ascii="Consolas" w:hAnsi="Consolas" w:cs="Consolas"/>
          <w:color w:val="7F7F7F" w:themeColor="text1" w:themeTint="80"/>
          <w:sz w:val="22"/>
        </w:rPr>
        <w:t xml:space="preserve"># </w:t>
      </w:r>
      <w:r w:rsidR="004C2528" w:rsidRPr="000C383C">
        <w:rPr>
          <w:rFonts w:ascii="Consolas" w:hAnsi="Consolas" w:cs="Consolas"/>
          <w:color w:val="7F7F7F" w:themeColor="text1" w:themeTint="80"/>
          <w:sz w:val="22"/>
        </w:rPr>
        <w:t>(Note that Git merge tool can automatically execute the "git add" when you quit it).</w:t>
      </w:r>
    </w:p>
    <w:p w14:paraId="086ADE62"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1F33753D" w14:textId="2E2A2F2D"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0C383C">
        <w:rPr>
          <w:rFonts w:ascii="Consolas" w:hAnsi="Consolas" w:cs="Consolas"/>
          <w:sz w:val="22"/>
        </w:rPr>
        <w:t xml:space="preserve">$ </w:t>
      </w:r>
      <w:r w:rsidR="004C2528" w:rsidRPr="000C383C">
        <w:rPr>
          <w:rFonts w:ascii="Consolas" w:hAnsi="Consolas" w:cs="Consolas"/>
          <w:sz w:val="22"/>
        </w:rPr>
        <w:t xml:space="preserve">git </w:t>
      </w:r>
      <w:r w:rsidR="000E16B1" w:rsidRPr="000C383C">
        <w:rPr>
          <w:rFonts w:ascii="Consolas" w:hAnsi="Consolas" w:cs="Consolas"/>
          <w:sz w:val="22"/>
        </w:rPr>
        <w:t xml:space="preserve">merge </w:t>
      </w:r>
      <w:r>
        <w:rPr>
          <w:rFonts w:ascii="Consolas" w:hAnsi="Consolas" w:cs="Consolas"/>
          <w:sz w:val="22"/>
        </w:rPr>
        <w:t>--</w:t>
      </w:r>
      <w:r w:rsidR="000E16B1" w:rsidRPr="000C383C">
        <w:rPr>
          <w:rFonts w:ascii="Consolas" w:hAnsi="Consolas" w:cs="Consolas"/>
          <w:sz w:val="22"/>
        </w:rPr>
        <w:t>continue</w:t>
      </w:r>
    </w:p>
    <w:p w14:paraId="509C5387" w14:textId="4304E18A"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0C383C">
        <w:rPr>
          <w:rFonts w:ascii="Consolas" w:hAnsi="Consolas" w:cs="Consolas"/>
          <w:color w:val="7F7F7F" w:themeColor="text1" w:themeTint="80"/>
          <w:sz w:val="22"/>
        </w:rPr>
        <w:t># I</w:t>
      </w:r>
      <w:r w:rsidR="000E16B1" w:rsidRPr="000C383C">
        <w:rPr>
          <w:rFonts w:ascii="Consolas" w:hAnsi="Consolas" w:cs="Consolas"/>
          <w:color w:val="7F7F7F" w:themeColor="text1" w:themeTint="80"/>
          <w:sz w:val="22"/>
        </w:rPr>
        <w:t xml:space="preserve">f there is no more conflicts, </w:t>
      </w:r>
      <w:r w:rsidRPr="000C383C">
        <w:rPr>
          <w:rFonts w:ascii="Consolas" w:hAnsi="Consolas" w:cs="Consolas"/>
          <w:color w:val="7F7F7F" w:themeColor="text1" w:themeTint="80"/>
          <w:sz w:val="22"/>
        </w:rPr>
        <w:t xml:space="preserve">Git will generate a merge </w:t>
      </w:r>
      <w:r w:rsidR="004C2528" w:rsidRPr="000C383C">
        <w:rPr>
          <w:rFonts w:ascii="Consolas" w:hAnsi="Consolas" w:cs="Consolas"/>
          <w:color w:val="7F7F7F" w:themeColor="text1" w:themeTint="80"/>
          <w:sz w:val="22"/>
        </w:rPr>
        <w:t>commit</w:t>
      </w:r>
      <w:r>
        <w:rPr>
          <w:rFonts w:ascii="Consolas" w:hAnsi="Consolas" w:cs="Consolas"/>
          <w:color w:val="7F7F7F" w:themeColor="text1" w:themeTint="80"/>
          <w:sz w:val="22"/>
        </w:rPr>
        <w:t xml:space="preserve"> with a default message</w:t>
      </w:r>
    </w:p>
    <w:p w14:paraId="289A14E8"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38D5CACE"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0C383C">
        <w:rPr>
          <w:rFonts w:ascii="Consolas" w:hAnsi="Consolas" w:cs="Consolas"/>
          <w:sz w:val="22"/>
        </w:rPr>
        <w:t>$ git push</w:t>
      </w:r>
    </w:p>
    <w:p w14:paraId="22CFA5B5" w14:textId="4EA4E324" w:rsidR="004C2528"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0C383C">
        <w:rPr>
          <w:rFonts w:ascii="Consolas" w:hAnsi="Consolas" w:cs="Consolas"/>
          <w:color w:val="7F7F7F" w:themeColor="text1" w:themeTint="80"/>
          <w:sz w:val="22"/>
        </w:rPr>
        <w:t xml:space="preserve"># To push </w:t>
      </w:r>
      <w:r w:rsidR="004C2528" w:rsidRPr="000C383C">
        <w:rPr>
          <w:rFonts w:ascii="Consolas" w:hAnsi="Consolas" w:cs="Consolas"/>
          <w:color w:val="7F7F7F" w:themeColor="text1" w:themeTint="80"/>
          <w:sz w:val="22"/>
        </w:rPr>
        <w:t xml:space="preserve">your </w:t>
      </w:r>
      <w:r w:rsidRPr="000C383C">
        <w:rPr>
          <w:rFonts w:ascii="Consolas" w:hAnsi="Consolas" w:cs="Consolas"/>
          <w:color w:val="7F7F7F" w:themeColor="text1" w:themeTint="80"/>
          <w:sz w:val="22"/>
        </w:rPr>
        <w:t>merge commit</w:t>
      </w:r>
      <w:r w:rsidR="004C2528" w:rsidRPr="000C383C">
        <w:rPr>
          <w:rFonts w:ascii="Consolas" w:hAnsi="Consolas" w:cs="Consolas"/>
          <w:color w:val="7F7F7F" w:themeColor="text1" w:themeTint="80"/>
          <w:sz w:val="22"/>
        </w:rPr>
        <w:t xml:space="preserve"> to the remote repo</w:t>
      </w:r>
    </w:p>
    <w:p w14:paraId="1314D012" w14:textId="77777777" w:rsidR="004C2528" w:rsidRDefault="004C2528" w:rsidP="00B728C3">
      <w:pPr>
        <w:pStyle w:val="Heading4"/>
      </w:pPr>
      <w:r w:rsidRPr="007005F1">
        <w:t>Automatically</w:t>
      </w:r>
    </w:p>
    <w:p w14:paraId="207F08AD" w14:textId="77777777" w:rsidR="004C2528" w:rsidRPr="005C7192" w:rsidRDefault="004C2528" w:rsidP="004C2528">
      <w:pPr>
        <w:rPr>
          <w:b/>
          <w:bCs/>
        </w:rPr>
      </w:pPr>
      <w:r w:rsidRPr="005C7192">
        <w:rPr>
          <w:b/>
          <w:bCs/>
        </w:rPr>
        <w:t>Override local changes by commit changes:</w:t>
      </w:r>
    </w:p>
    <w:p w14:paraId="447C88EC" w14:textId="77777777" w:rsidR="004C2528" w:rsidRPr="0074370C" w:rsidRDefault="004C2528" w:rsidP="004C2528">
      <w:r>
        <w:t>Suppose there are merge conflicts when pulling latest source code from remote branch, and you want to override local changes by remote changes without having to resolve any conflict by hand, run:</w:t>
      </w:r>
    </w:p>
    <w:p w14:paraId="789DA8C9"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C383C">
        <w:rPr>
          <w:rFonts w:ascii="Consolas" w:hAnsi="Consolas"/>
          <w:sz w:val="22"/>
        </w:rPr>
        <w:lastRenderedPageBreak/>
        <w:t>$ git checkout --theirs .</w:t>
      </w:r>
      <w:r w:rsidRPr="000C383C">
        <w:rPr>
          <w:rFonts w:ascii="Consolas" w:hAnsi="Consolas"/>
          <w:color w:val="7F7F7F" w:themeColor="text1" w:themeTint="80"/>
          <w:sz w:val="22"/>
        </w:rPr>
        <w:t xml:space="preserve">    # Can replace the dot by </w:t>
      </w:r>
      <w:r w:rsidRPr="000C383C">
        <w:rPr>
          <w:rFonts w:ascii="Consolas" w:hAnsi="Consolas" w:cs="Consolas"/>
          <w:color w:val="7F7F7F" w:themeColor="text1" w:themeTint="80"/>
          <w:sz w:val="22"/>
        </w:rPr>
        <w:t>${file-path(es)}</w:t>
      </w:r>
    </w:p>
    <w:p w14:paraId="53612C2B"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C383C">
        <w:rPr>
          <w:rFonts w:ascii="Consolas" w:hAnsi="Consolas"/>
          <w:sz w:val="22"/>
        </w:rPr>
        <w:t>$ git add .</w:t>
      </w:r>
    </w:p>
    <w:p w14:paraId="51E83EEB" w14:textId="77777777" w:rsidR="004C2528" w:rsidRPr="005C7192" w:rsidRDefault="004C2528" w:rsidP="004C2528">
      <w:pPr>
        <w:rPr>
          <w:b/>
          <w:bCs/>
        </w:rPr>
      </w:pPr>
      <w:r w:rsidRPr="005C7192">
        <w:rPr>
          <w:b/>
          <w:bCs/>
        </w:rPr>
        <w:t xml:space="preserve">Override </w:t>
      </w:r>
      <w:r>
        <w:rPr>
          <w:b/>
          <w:bCs/>
        </w:rPr>
        <w:t>commit</w:t>
      </w:r>
      <w:r w:rsidRPr="005C7192">
        <w:rPr>
          <w:b/>
          <w:bCs/>
        </w:rPr>
        <w:t xml:space="preserve"> changes by </w:t>
      </w:r>
      <w:r>
        <w:rPr>
          <w:b/>
          <w:bCs/>
        </w:rPr>
        <w:t>local</w:t>
      </w:r>
      <w:r w:rsidRPr="005C7192">
        <w:rPr>
          <w:b/>
          <w:bCs/>
        </w:rPr>
        <w:t xml:space="preserve"> changes:</w:t>
      </w:r>
    </w:p>
    <w:p w14:paraId="55C29A48" w14:textId="77777777" w:rsidR="004C2528" w:rsidRPr="0074370C" w:rsidRDefault="004C2528" w:rsidP="004C2528">
      <w:r w:rsidRPr="00180E86">
        <w:t>If you want to do the opposite</w:t>
      </w:r>
      <w:r>
        <w:t>, run:</w:t>
      </w:r>
    </w:p>
    <w:p w14:paraId="25A59EFD"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0C383C">
        <w:rPr>
          <w:rFonts w:ascii="Consolas" w:hAnsi="Consolas"/>
          <w:sz w:val="22"/>
        </w:rPr>
        <w:t xml:space="preserve">$ </w:t>
      </w:r>
      <w:r w:rsidRPr="000C383C">
        <w:rPr>
          <w:rFonts w:ascii="Consolas" w:hAnsi="Consolas" w:cs="Consolas"/>
          <w:sz w:val="22"/>
        </w:rPr>
        <w:t xml:space="preserve">git checkout --ours </w:t>
      </w:r>
      <w:r w:rsidRPr="000C383C">
        <w:rPr>
          <w:rFonts w:ascii="Consolas" w:hAnsi="Consolas"/>
          <w:sz w:val="22"/>
        </w:rPr>
        <w:t xml:space="preserve">.     </w:t>
      </w:r>
      <w:r w:rsidRPr="000C383C">
        <w:rPr>
          <w:rFonts w:ascii="Consolas" w:hAnsi="Consolas"/>
          <w:color w:val="7F7F7F" w:themeColor="text1" w:themeTint="80"/>
          <w:sz w:val="22"/>
        </w:rPr>
        <w:t xml:space="preserve"># Can replace the dot by </w:t>
      </w:r>
      <w:r w:rsidRPr="000C383C">
        <w:rPr>
          <w:rFonts w:ascii="Consolas" w:hAnsi="Consolas" w:cs="Consolas"/>
          <w:color w:val="7F7F7F" w:themeColor="text1" w:themeTint="80"/>
          <w:sz w:val="22"/>
        </w:rPr>
        <w:t>${file-path(es)}</w:t>
      </w:r>
    </w:p>
    <w:p w14:paraId="5DD119CA"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C383C">
        <w:rPr>
          <w:rFonts w:ascii="Consolas" w:hAnsi="Consolas"/>
          <w:sz w:val="22"/>
        </w:rPr>
        <w:t>$ git add .</w:t>
      </w:r>
    </w:p>
    <w:p w14:paraId="39D737F8" w14:textId="77777777" w:rsidR="004C2528" w:rsidRDefault="004C2528" w:rsidP="00B728C3">
      <w:pPr>
        <w:pStyle w:val="Heading2"/>
      </w:pPr>
      <w:r>
        <w:t>Undo a merge</w:t>
      </w:r>
    </w:p>
    <w:p w14:paraId="108AF9EA" w14:textId="77777777" w:rsidR="004C2528" w:rsidRDefault="004C2528" w:rsidP="004C2528">
      <w:r w:rsidRPr="000B7B38">
        <w:rPr>
          <w:b/>
          <w:bCs/>
        </w:rPr>
        <w:t>1.</w:t>
      </w:r>
      <w:r>
        <w:t xml:space="preserve"> While being in the merging state, you can return to the idle state before you started the merge at any time, run:</w:t>
      </w:r>
    </w:p>
    <w:p w14:paraId="3EA25129"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C383C">
        <w:rPr>
          <w:rFonts w:ascii="Consolas" w:hAnsi="Consolas"/>
          <w:sz w:val="22"/>
        </w:rPr>
        <w:t>$ git merge --abort</w:t>
      </w:r>
    </w:p>
    <w:p w14:paraId="741072D9" w14:textId="77777777" w:rsidR="004C2528" w:rsidRDefault="004C2528" w:rsidP="004C2528">
      <w:r w:rsidRPr="000B7B38">
        <w:rPr>
          <w:b/>
          <w:bCs/>
        </w:rPr>
        <w:t>2.</w:t>
      </w:r>
      <w:r>
        <w:t xml:space="preserve"> When you've done merging (not pushed it yet), but you want to roll back to the commit before the merge happened with "</w:t>
      </w:r>
      <w:r w:rsidRPr="003B0868">
        <w:rPr>
          <w:rFonts w:ascii="Consolas" w:hAnsi="Consolas"/>
          <w:sz w:val="21"/>
          <w:szCs w:val="21"/>
          <w:shd w:val="clear" w:color="auto" w:fill="F2F2F2" w:themeFill="background1" w:themeFillShade="F2"/>
        </w:rPr>
        <w:t xml:space="preserve">git reset </w:t>
      </w:r>
      <w:r>
        <w:rPr>
          <w:rFonts w:ascii="Consolas" w:hAnsi="Consolas"/>
          <w:sz w:val="21"/>
          <w:szCs w:val="21"/>
          <w:shd w:val="clear" w:color="auto" w:fill="F2F2F2" w:themeFill="background1" w:themeFillShade="F2"/>
        </w:rPr>
        <w:t>--</w:t>
      </w:r>
      <w:r w:rsidRPr="003B0868">
        <w:rPr>
          <w:rFonts w:ascii="Consolas" w:hAnsi="Consolas"/>
          <w:sz w:val="21"/>
          <w:szCs w:val="21"/>
          <w:shd w:val="clear" w:color="auto" w:fill="F2F2F2" w:themeFill="background1" w:themeFillShade="F2"/>
        </w:rPr>
        <w:t>hard</w:t>
      </w:r>
      <w:r w:rsidRPr="000B7B38">
        <w:rPr>
          <w:rFonts w:ascii="Consolas" w:hAnsi="Consolas"/>
          <w:sz w:val="21"/>
          <w:szCs w:val="21"/>
          <w:shd w:val="clear" w:color="auto" w:fill="F2F2F2" w:themeFill="background1" w:themeFillShade="F2"/>
        </w:rPr>
        <w:t xml:space="preserve"> &lt;commit-before-merge&gt;</w:t>
      </w:r>
      <w:r>
        <w:t>" and start over again.</w:t>
      </w:r>
    </w:p>
    <w:p w14:paraId="3612F0AF" w14:textId="77777777" w:rsidR="004C2528" w:rsidRDefault="004C2528" w:rsidP="004C2528">
      <w:r w:rsidRPr="00716A83">
        <w:rPr>
          <w:b/>
          <w:bCs/>
        </w:rPr>
        <w:t>Note</w:t>
      </w:r>
      <w:r>
        <w:t xml:space="preserve">: Don't replase </w:t>
      </w:r>
      <w:r w:rsidRPr="000B7B38">
        <w:rPr>
          <w:rFonts w:ascii="Consolas" w:hAnsi="Consolas"/>
          <w:sz w:val="21"/>
          <w:szCs w:val="21"/>
          <w:shd w:val="clear" w:color="auto" w:fill="F2F2F2" w:themeFill="background1" w:themeFillShade="F2"/>
        </w:rPr>
        <w:t>&lt;commit-before-merge&gt;</w:t>
      </w:r>
      <w:r w:rsidRPr="00716A83">
        <w:t xml:space="preserve"> by </w:t>
      </w:r>
      <w:r w:rsidRPr="00716A83">
        <w:rPr>
          <w:rFonts w:ascii="Consolas" w:hAnsi="Consolas"/>
          <w:sz w:val="21"/>
          <w:szCs w:val="21"/>
          <w:shd w:val="clear" w:color="auto" w:fill="F2F2F2" w:themeFill="background1" w:themeFillShade="F2"/>
        </w:rPr>
        <w:t>HEAD~</w:t>
      </w:r>
      <w:r>
        <w:rPr>
          <w:rFonts w:ascii="Consolas" w:hAnsi="Consolas"/>
          <w:sz w:val="21"/>
          <w:szCs w:val="21"/>
          <w:shd w:val="clear" w:color="auto" w:fill="F2F2F2" w:themeFill="background1" w:themeFillShade="F2"/>
        </w:rPr>
        <w:t>&lt;</w:t>
      </w:r>
      <w:r w:rsidRPr="00716A83">
        <w:rPr>
          <w:rFonts w:ascii="Consolas" w:hAnsi="Consolas"/>
          <w:sz w:val="21"/>
          <w:szCs w:val="21"/>
          <w:shd w:val="clear" w:color="auto" w:fill="F2F2F2" w:themeFill="background1" w:themeFillShade="F2"/>
        </w:rPr>
        <w:t>n</w:t>
      </w:r>
      <w:r>
        <w:rPr>
          <w:rFonts w:ascii="Consolas" w:hAnsi="Consolas"/>
          <w:sz w:val="21"/>
          <w:szCs w:val="21"/>
          <w:shd w:val="clear" w:color="auto" w:fill="F2F2F2" w:themeFill="background1" w:themeFillShade="F2"/>
        </w:rPr>
        <w:t>&gt;</w:t>
      </w:r>
      <w:r>
        <w:t xml:space="preserve"> because </w:t>
      </w:r>
      <w:r w:rsidRPr="00716A83">
        <w:rPr>
          <w:rFonts w:ascii="Consolas" w:hAnsi="Consolas"/>
          <w:sz w:val="21"/>
          <w:szCs w:val="21"/>
          <w:shd w:val="clear" w:color="auto" w:fill="F2F2F2" w:themeFill="background1" w:themeFillShade="F2"/>
        </w:rPr>
        <w:t>HEAD~</w:t>
      </w:r>
      <w:r>
        <w:rPr>
          <w:rFonts w:ascii="Consolas" w:hAnsi="Consolas"/>
          <w:sz w:val="21"/>
          <w:szCs w:val="21"/>
          <w:shd w:val="clear" w:color="auto" w:fill="F2F2F2" w:themeFill="background1" w:themeFillShade="F2"/>
        </w:rPr>
        <w:t>&lt;</w:t>
      </w:r>
      <w:r w:rsidRPr="00716A83">
        <w:rPr>
          <w:rFonts w:ascii="Consolas" w:hAnsi="Consolas"/>
          <w:sz w:val="21"/>
          <w:szCs w:val="21"/>
          <w:shd w:val="clear" w:color="auto" w:fill="F2F2F2" w:themeFill="background1" w:themeFillShade="F2"/>
        </w:rPr>
        <w:t>n</w:t>
      </w:r>
      <w:r>
        <w:rPr>
          <w:rFonts w:ascii="Consolas" w:hAnsi="Consolas"/>
          <w:sz w:val="21"/>
          <w:szCs w:val="21"/>
          <w:shd w:val="clear" w:color="auto" w:fill="F2F2F2" w:themeFill="background1" w:themeFillShade="F2"/>
        </w:rPr>
        <w:t>&gt;</w:t>
      </w:r>
      <w:r>
        <w:t xml:space="preserve"> in this case is of the branch which is merged, not the branch you want to merge to.</w:t>
      </w:r>
    </w:p>
    <w:p w14:paraId="0FD5F513" w14:textId="77777777" w:rsidR="00B728C3" w:rsidRDefault="00B728C3">
      <w:pPr>
        <w:rPr>
          <w:rFonts w:eastAsiaTheme="majorEastAsia" w:cstheme="majorBidi"/>
          <w:b/>
          <w:sz w:val="36"/>
          <w:szCs w:val="32"/>
        </w:rPr>
      </w:pPr>
      <w:r>
        <w:br w:type="page"/>
      </w:r>
    </w:p>
    <w:p w14:paraId="0FA83B2D" w14:textId="793C0D44" w:rsidR="004C2528" w:rsidRDefault="004C2528" w:rsidP="00B728C3">
      <w:pPr>
        <w:pStyle w:val="Heading1"/>
      </w:pPr>
      <w:r>
        <w:lastRenderedPageBreak/>
        <w:t>Rebase</w:t>
      </w:r>
    </w:p>
    <w:p w14:paraId="3165E296" w14:textId="0ED65A83" w:rsidR="00B728C3" w:rsidRDefault="00B728C3" w:rsidP="00B728C3">
      <w:pPr>
        <w:pStyle w:val="Heading2"/>
      </w:pPr>
      <w:r>
        <w:t>Merge commits on two branches</w:t>
      </w:r>
    </w:p>
    <w:p w14:paraId="2BC32DF4" w14:textId="77777777" w:rsidR="007B3CB3" w:rsidRDefault="007B3CB3" w:rsidP="00B728C3">
      <w:r>
        <w:t>In the merge session, we know that merging is usually used to combine changes from feature branch to master branch. But what if you want to combine changes from master branch to feature branch?</w:t>
      </w:r>
    </w:p>
    <w:p w14:paraId="6D9945AD" w14:textId="51A46BAA" w:rsidR="007B3CB3" w:rsidRPr="00B728C3" w:rsidRDefault="007B3CB3" w:rsidP="00B728C3">
      <w:r>
        <w:t>Use rebase:</w:t>
      </w:r>
    </w:p>
    <w:p w14:paraId="5259BA68" w14:textId="77777777" w:rsidR="00B728C3" w:rsidRPr="00347805" w:rsidRDefault="00B728C3" w:rsidP="00B728C3">
      <w:pPr>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jc w:val="left"/>
        <w:rPr>
          <w:rFonts w:ascii="Consolas" w:hAnsi="Consolas" w:cs="Consolas"/>
          <w:sz w:val="22"/>
        </w:rPr>
      </w:pPr>
      <w:r>
        <w:rPr>
          <w:rFonts w:ascii="Consolas" w:hAnsi="Consolas" w:cs="Consolas"/>
          <w:sz w:val="22"/>
        </w:rPr>
        <w:t xml:space="preserve">$ </w:t>
      </w:r>
      <w:r w:rsidRPr="00347805">
        <w:rPr>
          <w:rFonts w:ascii="Consolas" w:hAnsi="Consolas" w:cs="Consolas"/>
          <w:sz w:val="22"/>
        </w:rPr>
        <w:t xml:space="preserve">git checkout </w:t>
      </w:r>
      <w:r w:rsidRPr="00347805">
        <w:rPr>
          <w:rFonts w:ascii="Consolas" w:hAnsi="Consolas" w:cs="Consolas"/>
          <w:b/>
          <w:sz w:val="22"/>
        </w:rPr>
        <w:t>feature</w:t>
      </w:r>
    </w:p>
    <w:p w14:paraId="57510717" w14:textId="77777777" w:rsidR="00B728C3" w:rsidRDefault="00B728C3" w:rsidP="00B728C3">
      <w:pPr>
        <w:pBdr>
          <w:top w:val="single" w:sz="4" w:space="1" w:color="auto"/>
          <w:left w:val="single" w:sz="4" w:space="4" w:color="auto"/>
          <w:bottom w:val="single" w:sz="4" w:space="1" w:color="auto"/>
          <w:right w:val="single" w:sz="4" w:space="4" w:color="auto"/>
        </w:pBdr>
        <w:shd w:val="clear" w:color="auto" w:fill="F2F2F2" w:themeFill="background1" w:themeFillShade="F2"/>
      </w:pPr>
      <w:r>
        <w:rPr>
          <w:rFonts w:ascii="Consolas" w:hAnsi="Consolas" w:cs="Consolas"/>
          <w:sz w:val="22"/>
        </w:rPr>
        <w:t xml:space="preserve">$ </w:t>
      </w:r>
      <w:r w:rsidRPr="00347805">
        <w:rPr>
          <w:rFonts w:ascii="Consolas" w:hAnsi="Consolas" w:cs="Consolas"/>
          <w:sz w:val="22"/>
        </w:rPr>
        <w:t xml:space="preserve">git rebase </w:t>
      </w:r>
      <w:r w:rsidRPr="00347805">
        <w:rPr>
          <w:rFonts w:ascii="Consolas" w:hAnsi="Consolas" w:cs="Consolas"/>
          <w:b/>
          <w:sz w:val="22"/>
        </w:rPr>
        <w:t>master</w:t>
      </w:r>
    </w:p>
    <w:p w14:paraId="1ECCC9C9" w14:textId="79C6B145" w:rsidR="00B728C3" w:rsidRDefault="00B728C3" w:rsidP="00B728C3">
      <w:bookmarkStart w:id="15" w:name="_Change_commit's_authors"/>
      <w:bookmarkEnd w:id="15"/>
      <w:r>
        <w:t xml:space="preserve">If conflicts occur, you need to resolve all of them. The way to do that is pretty similar to </w:t>
      </w:r>
      <w:hyperlink w:anchor="_Resolve_merge_conflicts" w:history="1">
        <w:r w:rsidRPr="000B7B38">
          <w:rPr>
            <w:rStyle w:val="Hyperlink"/>
          </w:rPr>
          <w:t>resolving merge conflicts</w:t>
        </w:r>
      </w:hyperlink>
      <w:r>
        <w:t>.</w:t>
      </w:r>
    </w:p>
    <w:p w14:paraId="568B96C8" w14:textId="636F4D9F" w:rsidR="007B3CB3" w:rsidRPr="00B728C3" w:rsidRDefault="007B3CB3" w:rsidP="00B728C3">
      <w:r>
        <w:t>In addition to performing merging, rebase has a wide range of use cases. As described below!</w:t>
      </w:r>
    </w:p>
    <w:p w14:paraId="43F2D968" w14:textId="77777777" w:rsidR="004C2528" w:rsidRPr="00152B55" w:rsidRDefault="004C2528" w:rsidP="00B728C3">
      <w:pPr>
        <w:pStyle w:val="Heading2"/>
      </w:pPr>
      <w:bookmarkStart w:id="16" w:name="_Combine_multiple_commits"/>
      <w:bookmarkEnd w:id="16"/>
      <w:r>
        <w:t>Combine multiple commits on the same branch</w:t>
      </w:r>
    </w:p>
    <w:p w14:paraId="568B3D20" w14:textId="5DA94DDA" w:rsidR="004C2528" w:rsidRDefault="007B3CB3" w:rsidP="004C2528">
      <w:r>
        <w:t>I</w:t>
      </w:r>
      <w:r w:rsidR="004C2528">
        <w:t xml:space="preserve">f you want to combine the two last commits on your </w:t>
      </w:r>
      <w:r w:rsidR="004C2528" w:rsidRPr="002449EF">
        <w:rPr>
          <w:i/>
        </w:rPr>
        <w:t>feature</w:t>
      </w:r>
      <w:r w:rsidR="004C2528">
        <w:t xml:space="preserve"> branch</w:t>
      </w:r>
      <w:r>
        <w:t>, …</w:t>
      </w:r>
    </w:p>
    <w:p w14:paraId="37508CDD" w14:textId="6CA08611" w:rsidR="007B3CB3" w:rsidRDefault="007B3CB3" w:rsidP="004C2528">
      <w:r>
        <w:t>1. Run:</w:t>
      </w:r>
    </w:p>
    <w:p w14:paraId="36B4E65E"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xml:space="preserve">$ git </w:t>
      </w:r>
      <w:r>
        <w:rPr>
          <w:rFonts w:ascii="Consolas" w:hAnsi="Consolas" w:cs="Consolas"/>
          <w:sz w:val="22"/>
        </w:rPr>
        <w:t>checkout</w:t>
      </w:r>
      <w:r w:rsidRPr="00FA2B29">
        <w:rPr>
          <w:rFonts w:ascii="Consolas" w:hAnsi="Consolas" w:cs="Consolas"/>
          <w:sz w:val="22"/>
        </w:rPr>
        <w:t xml:space="preserve"> </w:t>
      </w:r>
      <w:r>
        <w:rPr>
          <w:rFonts w:ascii="Consolas" w:hAnsi="Consolas" w:cs="Consolas"/>
          <w:sz w:val="22"/>
        </w:rPr>
        <w:t>feature</w:t>
      </w:r>
    </w:p>
    <w:p w14:paraId="54F673A5"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git rebase -i HEAD~2</w:t>
      </w:r>
      <w:r>
        <w:rPr>
          <w:rFonts w:ascii="Consolas" w:hAnsi="Consolas" w:cs="Consolas"/>
          <w:sz w:val="22"/>
        </w:rPr>
        <w:tab/>
      </w:r>
      <w:r w:rsidRPr="000C383C">
        <w:rPr>
          <w:rFonts w:ascii="Consolas" w:hAnsi="Consolas" w:cs="Consolas"/>
          <w:color w:val="7F7F7F" w:themeColor="text1" w:themeTint="80"/>
          <w:sz w:val="22"/>
        </w:rPr>
        <w:t>// Can replace [HEAD~&lt;number&gt;] by [commit-hash]</w:t>
      </w:r>
    </w:p>
    <w:p w14:paraId="0DBF766F" w14:textId="77777777" w:rsidR="004C2528" w:rsidRDefault="004C2528" w:rsidP="004C2528">
      <w:r>
        <w:t xml:space="preserve">2. Running this will open a script file named </w:t>
      </w:r>
      <w:r w:rsidRPr="00FA2B29">
        <w:rPr>
          <w:i/>
        </w:rPr>
        <w:t>git-rebase-todo</w:t>
      </w:r>
      <w:r>
        <w:t xml:space="preserve"> in your editor </w:t>
      </w:r>
      <w:r w:rsidRPr="00905324">
        <w:t>(</w:t>
      </w:r>
      <w:r>
        <w:t>the one you registered when installing git, e.g., Notepad++, VS Code, etc.</w:t>
      </w:r>
      <w:r w:rsidRPr="00905324">
        <w:t>)</w:t>
      </w:r>
    </w:p>
    <w:p w14:paraId="052F2C9C" w14:textId="77777777" w:rsidR="004C2528" w:rsidRDefault="004C2528" w:rsidP="004C2528">
      <w:pPr>
        <w:ind w:left="720"/>
      </w:pPr>
      <w:r w:rsidRPr="00E546CE">
        <w:rPr>
          <w:b/>
        </w:rPr>
        <w:t>Note</w:t>
      </w:r>
      <w:r>
        <w:t>: T</w:t>
      </w:r>
      <w:r w:rsidRPr="00905324">
        <w:t>h</w:t>
      </w:r>
      <w:r>
        <w:t>e</w:t>
      </w:r>
      <w:r w:rsidRPr="00905324">
        <w:t xml:space="preserve"> </w:t>
      </w:r>
      <w:r>
        <w:t>TODO</w:t>
      </w:r>
      <w:r w:rsidRPr="00905324">
        <w:t xml:space="preserve"> list</w:t>
      </w:r>
      <w:r>
        <w:t xml:space="preserve"> of this file</w:t>
      </w:r>
      <w:r w:rsidRPr="00905324">
        <w:t xml:space="preserve"> is in the reverse order as compared with the output of </w:t>
      </w:r>
      <w:r w:rsidRPr="00FA2B29">
        <w:rPr>
          <w:rFonts w:ascii="Consolas" w:hAnsi="Consolas" w:cs="Consolas"/>
          <w:sz w:val="22"/>
        </w:rPr>
        <w:t>git log</w:t>
      </w:r>
      <w:r>
        <w:t>. For example, if your git log results to:</w:t>
      </w:r>
    </w:p>
    <w:p w14:paraId="7DCF1D8E"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 git log -2 --pretty=oneline</w:t>
      </w:r>
    </w:p>
    <w:p w14:paraId="0DADDC55"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e0018bb    2nd commit</w:t>
      </w:r>
    </w:p>
    <w:p w14:paraId="61EA5336"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6985236    1st commit</w:t>
      </w:r>
    </w:p>
    <w:p w14:paraId="75873081" w14:textId="77777777" w:rsidR="004C2528" w:rsidRDefault="004C2528" w:rsidP="004C2528">
      <w:pPr>
        <w:ind w:left="720"/>
      </w:pPr>
      <w:r>
        <w:t xml:space="preserve">Then, your </w:t>
      </w:r>
      <w:r w:rsidRPr="00FA2B29">
        <w:rPr>
          <w:i/>
        </w:rPr>
        <w:t>git-rebase-todo</w:t>
      </w:r>
      <w:r>
        <w:t xml:space="preserve"> will be:</w:t>
      </w:r>
    </w:p>
    <w:p w14:paraId="5E5CC8A9"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6985236</w:t>
      </w:r>
      <w:r w:rsidRPr="00FA2B29">
        <w:rPr>
          <w:rFonts w:ascii="Consolas" w:hAnsi="Consolas" w:cs="Consolas"/>
          <w:sz w:val="22"/>
        </w:rPr>
        <w:tab/>
        <w:t>1st commit</w:t>
      </w:r>
    </w:p>
    <w:p w14:paraId="288AE8B7"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e0018bb</w:t>
      </w:r>
      <w:r w:rsidRPr="00FA2B29">
        <w:rPr>
          <w:rFonts w:ascii="Consolas" w:hAnsi="Consolas" w:cs="Consolas"/>
          <w:sz w:val="22"/>
        </w:rPr>
        <w:tab/>
        <w:t>2nd commit</w:t>
      </w:r>
    </w:p>
    <w:p w14:paraId="740E8ED7" w14:textId="77777777" w:rsidR="004C2528" w:rsidRDefault="004C2528" w:rsidP="004C2528">
      <w:r>
        <w:t xml:space="preserve">By modifying this file and saving it before closing it, you apply what you want to rebase. For example, if you want to squash the </w:t>
      </w:r>
      <w:r w:rsidRPr="00FA2B29">
        <w:rPr>
          <w:i/>
        </w:rPr>
        <w:t xml:space="preserve">2nd commit </w:t>
      </w:r>
      <w:r>
        <w:t xml:space="preserve">into the </w:t>
      </w:r>
      <w:r w:rsidRPr="00FA2B29">
        <w:rPr>
          <w:i/>
        </w:rPr>
        <w:t>1st commit</w:t>
      </w:r>
      <w:r>
        <w:t xml:space="preserve">, then change </w:t>
      </w:r>
      <w:r w:rsidRPr="00FA2B29">
        <w:rPr>
          <w:i/>
        </w:rPr>
        <w:t>git-rebase-todo</w:t>
      </w:r>
      <w:r>
        <w:t xml:space="preserve"> into:</w:t>
      </w:r>
    </w:p>
    <w:p w14:paraId="6D8AD08E"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Pr>
          <w:rFonts w:ascii="Consolas" w:hAnsi="Consolas" w:cs="Consolas"/>
          <w:sz w:val="22"/>
        </w:rPr>
        <w:t>pick</w:t>
      </w:r>
      <w:r>
        <w:rPr>
          <w:rFonts w:ascii="Consolas" w:hAnsi="Consolas" w:cs="Consolas"/>
          <w:sz w:val="22"/>
        </w:rPr>
        <w:tab/>
      </w:r>
      <w:r w:rsidRPr="00FA2B29">
        <w:rPr>
          <w:rFonts w:ascii="Consolas" w:hAnsi="Consolas" w:cs="Consolas"/>
          <w:sz w:val="22"/>
        </w:rPr>
        <w:t>6985236</w:t>
      </w:r>
      <w:r>
        <w:rPr>
          <w:rFonts w:ascii="Consolas" w:hAnsi="Consolas" w:cs="Consolas"/>
          <w:sz w:val="22"/>
        </w:rPr>
        <w:tab/>
      </w:r>
      <w:r w:rsidRPr="00FA2B29">
        <w:rPr>
          <w:rFonts w:ascii="Consolas" w:hAnsi="Consolas" w:cs="Consolas"/>
          <w:sz w:val="22"/>
        </w:rPr>
        <w:t>1st commit</w:t>
      </w:r>
    </w:p>
    <w:p w14:paraId="016FBA92"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sidRPr="00FA2B29">
        <w:rPr>
          <w:rFonts w:ascii="Consolas" w:hAnsi="Consolas" w:cs="Consolas"/>
          <w:sz w:val="22"/>
          <w:shd w:val="clear" w:color="auto" w:fill="A6A6A6" w:themeFill="background1" w:themeFillShade="A6"/>
        </w:rPr>
        <w:t>squash</w:t>
      </w:r>
      <w:r>
        <w:rPr>
          <w:rFonts w:ascii="Consolas" w:hAnsi="Consolas" w:cs="Consolas"/>
          <w:sz w:val="22"/>
        </w:rPr>
        <w:tab/>
      </w:r>
      <w:r w:rsidRPr="00FA2B29">
        <w:rPr>
          <w:rFonts w:ascii="Consolas" w:hAnsi="Consolas" w:cs="Consolas"/>
          <w:sz w:val="22"/>
        </w:rPr>
        <w:t>e0018bb</w:t>
      </w:r>
      <w:r>
        <w:rPr>
          <w:rFonts w:ascii="Consolas" w:hAnsi="Consolas" w:cs="Consolas"/>
          <w:sz w:val="22"/>
        </w:rPr>
        <w:tab/>
      </w:r>
      <w:r w:rsidRPr="00FA2B29">
        <w:rPr>
          <w:rFonts w:ascii="Consolas" w:hAnsi="Consolas" w:cs="Consolas"/>
          <w:sz w:val="22"/>
        </w:rPr>
        <w:t>2nd commit</w:t>
      </w:r>
    </w:p>
    <w:p w14:paraId="36552491" w14:textId="77777777" w:rsidR="004C2528" w:rsidRDefault="004C2528" w:rsidP="004C2528">
      <w:pPr>
        <w:ind w:left="720"/>
      </w:pPr>
      <w:r w:rsidRPr="00E546CE">
        <w:rPr>
          <w:b/>
        </w:rPr>
        <w:t>Note</w:t>
      </w:r>
      <w:r>
        <w:t>: C</w:t>
      </w:r>
      <w:r w:rsidRPr="00FA2B29">
        <w:t xml:space="preserve">hanging </w:t>
      </w:r>
      <w:r w:rsidRPr="00FA2B29">
        <w:rPr>
          <w:rFonts w:ascii="Consolas" w:hAnsi="Consolas" w:cs="Consolas"/>
          <w:sz w:val="22"/>
        </w:rPr>
        <w:t>1st commit</w:t>
      </w:r>
      <w:r w:rsidRPr="00FA2B29">
        <w:t xml:space="preserve">’s pick to squash will result in </w:t>
      </w:r>
      <w:r>
        <w:t>an</w:t>
      </w:r>
      <w:r w:rsidRPr="00FA2B29">
        <w:t xml:space="preserve"> error</w:t>
      </w:r>
      <w:r>
        <w:t>:</w:t>
      </w:r>
      <w:r w:rsidRPr="00FA2B29">
        <w:t xml:space="preserve"> </w:t>
      </w:r>
      <w:r w:rsidRPr="00FA2B29">
        <w:rPr>
          <w:i/>
        </w:rPr>
        <w:t>cannot 'squash' without a previous commit</w:t>
      </w:r>
      <w:r>
        <w:t xml:space="preserve">. </w:t>
      </w:r>
    </w:p>
    <w:p w14:paraId="7B68AAFC" w14:textId="77777777" w:rsidR="004C2528" w:rsidRDefault="004C2528" w:rsidP="004C2528">
      <w:r>
        <w:t xml:space="preserve">3. After </w:t>
      </w:r>
      <w:r w:rsidRPr="00FA2B29">
        <w:t>sav</w:t>
      </w:r>
      <w:r>
        <w:t>ing and closing</w:t>
      </w:r>
      <w:r w:rsidRPr="00FA2B29">
        <w:t xml:space="preserve"> your editor, you'll </w:t>
      </w:r>
      <w:r>
        <w:t xml:space="preserve">open another script file </w:t>
      </w:r>
      <w:r w:rsidRPr="00FA2B29">
        <w:t>whose contents are</w:t>
      </w:r>
      <w:r>
        <w:t>:</w:t>
      </w:r>
    </w:p>
    <w:p w14:paraId="797488D1"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a combination of 2 commits.</w:t>
      </w:r>
    </w:p>
    <w:p w14:paraId="06B1C320"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e first commit's message is:</w:t>
      </w:r>
    </w:p>
    <w:p w14:paraId="6C974637"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1st commit</w:t>
      </w:r>
    </w:p>
    <w:p w14:paraId="026D908A"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the 2nd commit message:</w:t>
      </w:r>
    </w:p>
    <w:p w14:paraId="404EA89E"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2nd commit</w:t>
      </w:r>
    </w:p>
    <w:p w14:paraId="24A78EDE" w14:textId="77777777" w:rsidR="004C2528" w:rsidRDefault="004C2528" w:rsidP="004C2528">
      <w:r>
        <w:t>You can either close this file without modifying anything, or change it as below:</w:t>
      </w:r>
    </w:p>
    <w:p w14:paraId="4B20A07B"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lastRenderedPageBreak/>
        <w:t xml:space="preserve"> </w:t>
      </w:r>
      <w:r w:rsidRPr="00FA2B29">
        <w:rPr>
          <w:rFonts w:ascii="Consolas" w:hAnsi="Consolas" w:cs="Consolas"/>
          <w:sz w:val="22"/>
        </w:rPr>
        <w:t># This is a combination of 2 commits.</w:t>
      </w:r>
    </w:p>
    <w:p w14:paraId="3DB9739D"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e first commit's message is:</w:t>
      </w:r>
    </w:p>
    <w:p w14:paraId="0E951B37"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xml:space="preserve">1st </w:t>
      </w:r>
      <w:r>
        <w:rPr>
          <w:rFonts w:ascii="Consolas" w:hAnsi="Consolas" w:cs="Consolas"/>
          <w:sz w:val="22"/>
        </w:rPr>
        <w:t xml:space="preserve">+ 2nd </w:t>
      </w:r>
      <w:r w:rsidRPr="00FA2B29">
        <w:rPr>
          <w:rFonts w:ascii="Consolas" w:hAnsi="Consolas" w:cs="Consolas"/>
          <w:sz w:val="22"/>
        </w:rPr>
        <w:t>commit</w:t>
      </w:r>
    </w:p>
    <w:p w14:paraId="0941C3E8" w14:textId="77777777" w:rsidR="004C2528" w:rsidRPr="00AF3559" w:rsidRDefault="004C2528" w:rsidP="004C2528">
      <w:pPr>
        <w:rPr>
          <w:b/>
          <w:bCs/>
        </w:rPr>
      </w:pPr>
      <w:r w:rsidRPr="00AF3559">
        <w:rPr>
          <w:b/>
          <w:bCs/>
        </w:rPr>
        <w:t>Note:</w:t>
      </w:r>
    </w:p>
    <w:p w14:paraId="3B05543A" w14:textId="77777777" w:rsidR="004C2528" w:rsidRDefault="004C2528" w:rsidP="004C2528">
      <w:pPr>
        <w:pStyle w:val="ListParagraph"/>
        <w:numPr>
          <w:ilvl w:val="0"/>
          <w:numId w:val="8"/>
        </w:numPr>
      </w:pPr>
      <w:r>
        <w:t>If you don't modify, after rebase, your git log will be:</w:t>
      </w:r>
    </w:p>
    <w:p w14:paraId="567D10B5"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git log</w:t>
      </w:r>
    </w:p>
    <w:p w14:paraId="16F6CF37"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b7abb641b49f6a37ebfb7b35101ab82eeebbb48c</w:t>
      </w:r>
    </w:p>
    <w:p w14:paraId="15783432"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3F771305"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22:17:01 2021 +0900</w:t>
      </w:r>
    </w:p>
    <w:p w14:paraId="56216AC6"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5B0A2477"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ind w:left="720"/>
        <w:rPr>
          <w:rFonts w:ascii="Consolas" w:hAnsi="Consolas" w:cs="Consolas"/>
          <w:sz w:val="22"/>
        </w:rPr>
      </w:pPr>
      <w:r w:rsidRPr="00AF3559">
        <w:rPr>
          <w:rFonts w:ascii="Consolas" w:hAnsi="Consolas" w:cs="Consolas"/>
          <w:sz w:val="22"/>
        </w:rPr>
        <w:t xml:space="preserve">    1st commit</w:t>
      </w:r>
    </w:p>
    <w:p w14:paraId="2F25D0B5"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ind w:left="720"/>
        <w:rPr>
          <w:rFonts w:ascii="Consolas" w:hAnsi="Consolas" w:cs="Consolas"/>
          <w:sz w:val="22"/>
        </w:rPr>
      </w:pPr>
      <w:r w:rsidRPr="00AF3559">
        <w:rPr>
          <w:rFonts w:ascii="Consolas" w:hAnsi="Consolas" w:cs="Consolas"/>
          <w:sz w:val="22"/>
        </w:rPr>
        <w:t xml:space="preserve">    2nd commit</w:t>
      </w:r>
    </w:p>
    <w:p w14:paraId="58C483AC"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ca8bc3684100b360462a10adec12fd80b2ba6d02</w:t>
      </w:r>
    </w:p>
    <w:p w14:paraId="05FC481C"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3A671FDB"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15:55:59 2021 +0700</w:t>
      </w:r>
    </w:p>
    <w:p w14:paraId="213DEB8D"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5F8255A4"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xml:space="preserve">    Other commits</w:t>
      </w:r>
    </w:p>
    <w:p w14:paraId="261C511E" w14:textId="77777777" w:rsidR="004C2528" w:rsidRDefault="004C2528" w:rsidP="004C2528">
      <w:pPr>
        <w:pStyle w:val="ListParagraph"/>
        <w:numPr>
          <w:ilvl w:val="0"/>
          <w:numId w:val="8"/>
        </w:numPr>
      </w:pPr>
      <w:r>
        <w:t>If you modify as above, after rebase, your git log will be:</w:t>
      </w:r>
    </w:p>
    <w:p w14:paraId="2760ABE4"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git log</w:t>
      </w:r>
    </w:p>
    <w:p w14:paraId="42AF01F3"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b7abb641b49f6a37ebfb7b35101ab82eeebbb48c</w:t>
      </w:r>
    </w:p>
    <w:p w14:paraId="4EEAA2FD"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1A7BAA57"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22:17:01 2021 +0900</w:t>
      </w:r>
    </w:p>
    <w:p w14:paraId="15428AB3"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34CFA642"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ind w:left="720"/>
        <w:rPr>
          <w:rFonts w:ascii="Consolas" w:hAnsi="Consolas" w:cs="Consolas"/>
          <w:sz w:val="22"/>
        </w:rPr>
      </w:pPr>
      <w:r w:rsidRPr="00AF3559">
        <w:rPr>
          <w:rFonts w:ascii="Consolas" w:hAnsi="Consolas" w:cs="Consolas"/>
          <w:sz w:val="22"/>
        </w:rPr>
        <w:t xml:space="preserve">    1st </w:t>
      </w:r>
      <w:r>
        <w:rPr>
          <w:rFonts w:ascii="Consolas" w:hAnsi="Consolas" w:cs="Consolas"/>
          <w:sz w:val="22"/>
        </w:rPr>
        <w:t xml:space="preserve">+ 2nd </w:t>
      </w:r>
      <w:r w:rsidRPr="00AF3559">
        <w:rPr>
          <w:rFonts w:ascii="Consolas" w:hAnsi="Consolas" w:cs="Consolas"/>
          <w:sz w:val="22"/>
        </w:rPr>
        <w:t>commit</w:t>
      </w:r>
    </w:p>
    <w:p w14:paraId="1D29F26B"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ca8bc3684100b360462a10adec12fd80b2ba6d02</w:t>
      </w:r>
    </w:p>
    <w:p w14:paraId="6D45AE70"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2541E80A"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15:55:59 2021 +0700</w:t>
      </w:r>
    </w:p>
    <w:p w14:paraId="6C6F8A18"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0E1198FB"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xml:space="preserve">    Other commits</w:t>
      </w:r>
    </w:p>
    <w:p w14:paraId="54269C24" w14:textId="77777777" w:rsidR="004C2528" w:rsidRDefault="004C2528" w:rsidP="004C2528">
      <w:r>
        <w:t xml:space="preserve">4. Finally, don't forget to push your changes using </w:t>
      </w:r>
      <w:r w:rsidRPr="009166EF">
        <w:rPr>
          <w:rFonts w:ascii="Consolas" w:hAnsi="Consolas"/>
          <w:color w:val="C00000"/>
          <w:sz w:val="22"/>
          <w:shd w:val="clear" w:color="auto" w:fill="F2F2F2" w:themeFill="background1" w:themeFillShade="F2"/>
        </w:rPr>
        <w:t>git push –-force-with-lease</w:t>
      </w:r>
      <w:r>
        <w:t>. Your rebase is done!</w:t>
      </w:r>
    </w:p>
    <w:p w14:paraId="5F82B8C7" w14:textId="77777777" w:rsidR="004C2528" w:rsidRDefault="004C2528" w:rsidP="00B728C3">
      <w:pPr>
        <w:pStyle w:val="Heading2"/>
      </w:pPr>
      <w:r>
        <w:t>Change commit's authors and emails</w:t>
      </w:r>
    </w:p>
    <w:p w14:paraId="34F7942B" w14:textId="77777777" w:rsidR="004C2528" w:rsidRDefault="004C2528" w:rsidP="004C2528">
      <w:hyperlink r:id="rId36" w:history="1">
        <w:r w:rsidRPr="004D0734">
          <w:rPr>
            <w:rStyle w:val="Hyperlink"/>
          </w:rPr>
          <w:t>https://stackoverflow.com/a/3042512</w:t>
        </w:r>
      </w:hyperlink>
    </w:p>
    <w:p w14:paraId="18FC025A" w14:textId="77777777" w:rsidR="004C2528" w:rsidRDefault="004C2528" w:rsidP="00B728C3">
      <w:pPr>
        <w:pStyle w:val="Heading2"/>
      </w:pPr>
      <w:r>
        <w:t>Other use cases</w:t>
      </w:r>
    </w:p>
    <w:p w14:paraId="16F2EA2D" w14:textId="77777777" w:rsidR="004C2528" w:rsidRDefault="004C2528" w:rsidP="004C2528">
      <w:r>
        <w:t xml:space="preserve">In </w:t>
      </w:r>
      <w:r w:rsidRPr="00FE0144">
        <w:rPr>
          <w:i/>
        </w:rPr>
        <w:t>git-rebase-todo</w:t>
      </w:r>
      <w:r>
        <w:t xml:space="preserve"> file, there are other helpful commands for you to choose, including:</w:t>
      </w:r>
    </w:p>
    <w:p w14:paraId="000E6BA9" w14:textId="77777777" w:rsidR="004C2528" w:rsidRDefault="004C2528" w:rsidP="004C2528">
      <w:pPr>
        <w:pStyle w:val="ListParagraph"/>
        <w:numPr>
          <w:ilvl w:val="0"/>
          <w:numId w:val="8"/>
        </w:numPr>
      </w:pPr>
      <w:r w:rsidRPr="00ED3C66">
        <w:rPr>
          <w:rFonts w:ascii="Consolas" w:hAnsi="Consolas" w:cs="Consolas"/>
          <w:sz w:val="22"/>
          <w:shd w:val="clear" w:color="auto" w:fill="F2F2F2" w:themeFill="background1" w:themeFillShade="F2"/>
        </w:rPr>
        <w:t>reword</w:t>
      </w:r>
      <w:r>
        <w:t xml:space="preserve">: To change commit message </w:t>
      </w:r>
    </w:p>
    <w:p w14:paraId="4444E56C" w14:textId="77777777" w:rsidR="004C2528" w:rsidRDefault="004C2528" w:rsidP="004C2528">
      <w:pPr>
        <w:pStyle w:val="ListParagraph"/>
        <w:numPr>
          <w:ilvl w:val="0"/>
          <w:numId w:val="8"/>
        </w:numPr>
      </w:pPr>
      <w:r w:rsidRPr="00ED3C66">
        <w:rPr>
          <w:rFonts w:ascii="Consolas" w:hAnsi="Consolas" w:cs="Consolas"/>
          <w:sz w:val="22"/>
          <w:shd w:val="clear" w:color="auto" w:fill="F2F2F2" w:themeFill="background1" w:themeFillShade="F2"/>
        </w:rPr>
        <w:t>drop</w:t>
      </w:r>
      <w:r>
        <w:t>: To remove commit message</w:t>
      </w:r>
    </w:p>
    <w:p w14:paraId="22222E77" w14:textId="3AAE07D1" w:rsidR="004C2528" w:rsidRDefault="007B3CB3" w:rsidP="007B3CB3">
      <w:pPr>
        <w:pStyle w:val="Heading1"/>
      </w:pPr>
      <w:r>
        <w:lastRenderedPageBreak/>
        <w:t>Merge vs Rebase</w:t>
      </w:r>
    </w:p>
    <w:p w14:paraId="416EB02C" w14:textId="3ECDFEC0" w:rsidR="007B3CB3" w:rsidRPr="007B3CB3" w:rsidRDefault="007B3CB3" w:rsidP="007B3CB3">
      <w:r>
        <w:t>Above we talk</w:t>
      </w:r>
      <w:r w:rsidR="009D436A">
        <w:t>ed</w:t>
      </w:r>
      <w:r>
        <w:t xml:space="preserve"> about </w:t>
      </w:r>
      <w:r w:rsidR="009D436A">
        <w:t xml:space="preserve">common </w:t>
      </w:r>
      <w:r>
        <w:t>use cases of merging and rebasing</w:t>
      </w:r>
      <w:r w:rsidR="009D436A">
        <w:t>. Now let's take a closer look at them!</w:t>
      </w:r>
    </w:p>
    <w:p w14:paraId="4B0A4704" w14:textId="77777777" w:rsidR="007B3CB3" w:rsidRDefault="007B3CB3" w:rsidP="007B3CB3">
      <w:r>
        <w:t xml:space="preserve">Both </w:t>
      </w:r>
      <w:r w:rsidRPr="00F36525">
        <w:rPr>
          <w:rFonts w:ascii="Consolas" w:hAnsi="Consolas" w:cs="Consolas"/>
          <w:color w:val="C00000"/>
          <w:sz w:val="22"/>
          <w:shd w:val="clear" w:color="auto" w:fill="F2F2F2" w:themeFill="background1" w:themeFillShade="F2"/>
        </w:rPr>
        <w:t>git merge</w:t>
      </w:r>
      <w:r w:rsidRPr="00F36525">
        <w:rPr>
          <w:color w:val="C00000"/>
        </w:rPr>
        <w:t xml:space="preserve"> </w:t>
      </w:r>
      <w:r w:rsidRPr="00CD7621">
        <w:t xml:space="preserve">and </w:t>
      </w:r>
      <w:r w:rsidRPr="00F36525">
        <w:rPr>
          <w:rFonts w:ascii="Consolas" w:hAnsi="Consolas" w:cs="Consolas"/>
          <w:color w:val="C00000"/>
          <w:sz w:val="22"/>
          <w:shd w:val="clear" w:color="auto" w:fill="F2F2F2" w:themeFill="background1" w:themeFillShade="F2"/>
        </w:rPr>
        <w:t>git rebase</w:t>
      </w:r>
      <w:r w:rsidRPr="00F36525">
        <w:rPr>
          <w:color w:val="C00000"/>
        </w:rPr>
        <w:t xml:space="preserve"> </w:t>
      </w:r>
      <w:r w:rsidRPr="00CD7621">
        <w:t xml:space="preserve">offer the same service: </w:t>
      </w:r>
      <w:r w:rsidRPr="00F36525">
        <w:rPr>
          <w:b/>
          <w:bCs/>
        </w:rPr>
        <w:t>incorporating commits from one branch into another</w:t>
      </w:r>
      <w:r w:rsidRPr="00CD7621">
        <w:t>. The key distinction lies in how this result is achieved.</w:t>
      </w:r>
    </w:p>
    <w:p w14:paraId="64533586" w14:textId="77777777" w:rsidR="007B3CB3" w:rsidRDefault="007B3CB3" w:rsidP="007B3CB3">
      <w:r>
        <w:t>To understand these two commands, consider the example below:</w:t>
      </w:r>
    </w:p>
    <w:tbl>
      <w:tblPr>
        <w:tblStyle w:val="TableGrid"/>
        <w:tblW w:w="11520" w:type="dxa"/>
        <w:tblInd w:w="108" w:type="dxa"/>
        <w:tblLook w:val="04A0" w:firstRow="1" w:lastRow="0" w:firstColumn="1" w:lastColumn="0" w:noHBand="0" w:noVBand="1"/>
      </w:tblPr>
      <w:tblGrid>
        <w:gridCol w:w="1350"/>
        <w:gridCol w:w="4590"/>
        <w:gridCol w:w="5580"/>
      </w:tblGrid>
      <w:tr w:rsidR="007B3CB3" w14:paraId="75B7E8C1" w14:textId="77777777" w:rsidTr="00973A68">
        <w:trPr>
          <w:trHeight w:val="350"/>
        </w:trPr>
        <w:tc>
          <w:tcPr>
            <w:tcW w:w="1350" w:type="dxa"/>
          </w:tcPr>
          <w:p w14:paraId="6739440C" w14:textId="77777777" w:rsidR="007B3CB3" w:rsidRPr="001416E0" w:rsidRDefault="007B3CB3" w:rsidP="00973A68">
            <w:pPr>
              <w:jc w:val="center"/>
              <w:rPr>
                <w:b/>
              </w:rPr>
            </w:pPr>
          </w:p>
        </w:tc>
        <w:tc>
          <w:tcPr>
            <w:tcW w:w="4590" w:type="dxa"/>
            <w:shd w:val="clear" w:color="auto" w:fill="E2EFD9" w:themeFill="accent6" w:themeFillTint="33"/>
            <w:vAlign w:val="center"/>
          </w:tcPr>
          <w:p w14:paraId="1AF46F8E" w14:textId="77777777" w:rsidR="007B3CB3" w:rsidRPr="001416E0" w:rsidRDefault="007B3CB3" w:rsidP="00973A68">
            <w:pPr>
              <w:jc w:val="center"/>
              <w:rPr>
                <w:b/>
              </w:rPr>
            </w:pPr>
            <w:r w:rsidRPr="001416E0">
              <w:rPr>
                <w:b/>
              </w:rPr>
              <w:t>Merge</w:t>
            </w:r>
          </w:p>
        </w:tc>
        <w:tc>
          <w:tcPr>
            <w:tcW w:w="5580" w:type="dxa"/>
            <w:shd w:val="clear" w:color="auto" w:fill="E2EFD9" w:themeFill="accent6" w:themeFillTint="33"/>
            <w:vAlign w:val="center"/>
          </w:tcPr>
          <w:p w14:paraId="2E686358" w14:textId="77777777" w:rsidR="007B3CB3" w:rsidRPr="001416E0" w:rsidRDefault="007B3CB3" w:rsidP="00973A68">
            <w:pPr>
              <w:jc w:val="center"/>
              <w:rPr>
                <w:b/>
              </w:rPr>
            </w:pPr>
            <w:r w:rsidRPr="001416E0">
              <w:rPr>
                <w:b/>
              </w:rPr>
              <w:t>Rebase</w:t>
            </w:r>
          </w:p>
        </w:tc>
      </w:tr>
      <w:tr w:rsidR="007B3CB3" w14:paraId="3C9A3240" w14:textId="77777777" w:rsidTr="00973A68">
        <w:tc>
          <w:tcPr>
            <w:tcW w:w="1350" w:type="dxa"/>
            <w:vAlign w:val="center"/>
          </w:tcPr>
          <w:p w14:paraId="2B692063" w14:textId="77777777" w:rsidR="007B3CB3" w:rsidRPr="00F36525" w:rsidRDefault="007B3CB3" w:rsidP="00973A68">
            <w:pPr>
              <w:spacing w:before="40" w:after="40"/>
              <w:jc w:val="left"/>
              <w:rPr>
                <w:b/>
                <w:bCs/>
              </w:rPr>
            </w:pPr>
            <w:r w:rsidRPr="00F36525">
              <w:rPr>
                <w:b/>
                <w:bCs/>
              </w:rPr>
              <w:t>Commands</w:t>
            </w:r>
          </w:p>
        </w:tc>
        <w:tc>
          <w:tcPr>
            <w:tcW w:w="4590" w:type="dxa"/>
            <w:vAlign w:val="center"/>
          </w:tcPr>
          <w:p w14:paraId="7B0C3B92" w14:textId="77777777" w:rsidR="007B3CB3" w:rsidRPr="00347805" w:rsidRDefault="007B3CB3" w:rsidP="00973A68">
            <w:pPr>
              <w:spacing w:before="40" w:after="40"/>
              <w:jc w:val="left"/>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master</w:t>
            </w:r>
          </w:p>
          <w:p w14:paraId="1F56466E" w14:textId="77777777" w:rsidR="007B3CB3" w:rsidRDefault="007B3CB3" w:rsidP="00973A68">
            <w:pPr>
              <w:spacing w:before="40" w:after="40"/>
              <w:jc w:val="left"/>
            </w:pPr>
            <w:r w:rsidRPr="00347805">
              <w:rPr>
                <w:rFonts w:ascii="Consolas" w:hAnsi="Consolas" w:cs="Consolas"/>
                <w:sz w:val="22"/>
              </w:rPr>
              <w:t xml:space="preserve">git merge </w:t>
            </w:r>
            <w:r w:rsidRPr="00347805">
              <w:rPr>
                <w:rFonts w:ascii="Consolas" w:hAnsi="Consolas" w:cs="Consolas"/>
                <w:b/>
                <w:sz w:val="22"/>
              </w:rPr>
              <w:t>feature</w:t>
            </w:r>
          </w:p>
        </w:tc>
        <w:tc>
          <w:tcPr>
            <w:tcW w:w="5580" w:type="dxa"/>
            <w:vAlign w:val="center"/>
          </w:tcPr>
          <w:p w14:paraId="4BD89D23" w14:textId="77777777" w:rsidR="007B3CB3" w:rsidRPr="00347805" w:rsidRDefault="007B3CB3" w:rsidP="00973A68">
            <w:pPr>
              <w:spacing w:before="40" w:after="40"/>
              <w:jc w:val="left"/>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feature</w:t>
            </w:r>
          </w:p>
          <w:p w14:paraId="501123E0" w14:textId="77777777" w:rsidR="007B3CB3" w:rsidRDefault="007B3CB3" w:rsidP="00973A68">
            <w:pPr>
              <w:spacing w:before="40" w:after="40"/>
              <w:jc w:val="left"/>
            </w:pPr>
            <w:r w:rsidRPr="00347805">
              <w:rPr>
                <w:rFonts w:ascii="Consolas" w:hAnsi="Consolas" w:cs="Consolas"/>
                <w:sz w:val="22"/>
              </w:rPr>
              <w:t xml:space="preserve">git rebase </w:t>
            </w:r>
            <w:r w:rsidRPr="00347805">
              <w:rPr>
                <w:rFonts w:ascii="Consolas" w:hAnsi="Consolas" w:cs="Consolas"/>
                <w:b/>
                <w:sz w:val="22"/>
              </w:rPr>
              <w:t>master</w:t>
            </w:r>
          </w:p>
        </w:tc>
      </w:tr>
      <w:tr w:rsidR="007B3CB3" w14:paraId="32C27EA5" w14:textId="77777777" w:rsidTr="00973A68">
        <w:tc>
          <w:tcPr>
            <w:tcW w:w="1350" w:type="dxa"/>
            <w:vAlign w:val="center"/>
          </w:tcPr>
          <w:p w14:paraId="02868DFB" w14:textId="77777777" w:rsidR="007B3CB3" w:rsidRPr="00F36525" w:rsidRDefault="007B3CB3" w:rsidP="00973A68">
            <w:pPr>
              <w:spacing w:before="40" w:after="40"/>
              <w:jc w:val="left"/>
              <w:rPr>
                <w:b/>
                <w:bCs/>
              </w:rPr>
            </w:pPr>
            <w:r w:rsidRPr="00F36525">
              <w:rPr>
                <w:b/>
                <w:bCs/>
              </w:rPr>
              <w:t>Illustration</w:t>
            </w:r>
          </w:p>
        </w:tc>
        <w:tc>
          <w:tcPr>
            <w:tcW w:w="4590" w:type="dxa"/>
            <w:vAlign w:val="center"/>
          </w:tcPr>
          <w:p w14:paraId="7F0189A8" w14:textId="77777777" w:rsidR="007B3CB3" w:rsidRDefault="007B3CB3" w:rsidP="00973A68">
            <w:pPr>
              <w:spacing w:before="40" w:after="40"/>
              <w:jc w:val="center"/>
            </w:pPr>
            <w:r>
              <w:rPr>
                <w:noProof/>
                <w:lang w:eastAsia="en-US"/>
              </w:rPr>
              <w:drawing>
                <wp:inline distT="0" distB="0" distL="0" distR="0" wp14:anchorId="6769E509" wp14:editId="64848A9F">
                  <wp:extent cx="2648607" cy="1492851"/>
                  <wp:effectExtent l="0" t="0" r="0" b="0"/>
                  <wp:docPr id="3" name="Picture 3" descr="git m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 mer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70371" cy="1505118"/>
                          </a:xfrm>
                          <a:prstGeom prst="rect">
                            <a:avLst/>
                          </a:prstGeom>
                          <a:noFill/>
                          <a:ln>
                            <a:noFill/>
                          </a:ln>
                        </pic:spPr>
                      </pic:pic>
                    </a:graphicData>
                  </a:graphic>
                </wp:inline>
              </w:drawing>
            </w:r>
          </w:p>
        </w:tc>
        <w:tc>
          <w:tcPr>
            <w:tcW w:w="5580" w:type="dxa"/>
            <w:vAlign w:val="center"/>
          </w:tcPr>
          <w:p w14:paraId="790AEA11" w14:textId="77777777" w:rsidR="007B3CB3" w:rsidRDefault="007B3CB3" w:rsidP="00973A68">
            <w:pPr>
              <w:spacing w:before="40" w:after="40"/>
              <w:jc w:val="center"/>
            </w:pPr>
            <w:r>
              <w:rPr>
                <w:noProof/>
                <w:lang w:eastAsia="en-US"/>
              </w:rPr>
              <w:drawing>
                <wp:inline distT="0" distB="0" distL="0" distR="0" wp14:anchorId="4BC6D55F" wp14:editId="25F46EA9">
                  <wp:extent cx="2885090" cy="1462215"/>
                  <wp:effectExtent l="0" t="0" r="0" b="5080"/>
                  <wp:docPr id="5" name="Picture 5" descr="Re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bas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99007" cy="1469268"/>
                          </a:xfrm>
                          <a:prstGeom prst="rect">
                            <a:avLst/>
                          </a:prstGeom>
                          <a:noFill/>
                          <a:ln>
                            <a:noFill/>
                          </a:ln>
                        </pic:spPr>
                      </pic:pic>
                    </a:graphicData>
                  </a:graphic>
                </wp:inline>
              </w:drawing>
            </w:r>
          </w:p>
        </w:tc>
      </w:tr>
      <w:tr w:rsidR="007B3CB3" w14:paraId="006F37AF" w14:textId="77777777" w:rsidTr="00973A68">
        <w:tc>
          <w:tcPr>
            <w:tcW w:w="1350" w:type="dxa"/>
            <w:vAlign w:val="center"/>
          </w:tcPr>
          <w:p w14:paraId="6A814C24" w14:textId="77777777" w:rsidR="007B3CB3" w:rsidRPr="00F36525" w:rsidRDefault="007B3CB3" w:rsidP="00973A68">
            <w:pPr>
              <w:spacing w:before="40" w:after="40"/>
              <w:jc w:val="left"/>
              <w:rPr>
                <w:b/>
                <w:bCs/>
              </w:rPr>
            </w:pPr>
            <w:r w:rsidRPr="00F36525">
              <w:rPr>
                <w:b/>
                <w:bCs/>
              </w:rPr>
              <w:t>Commit</w:t>
            </w:r>
          </w:p>
        </w:tc>
        <w:tc>
          <w:tcPr>
            <w:tcW w:w="4590" w:type="dxa"/>
            <w:vAlign w:val="center"/>
          </w:tcPr>
          <w:p w14:paraId="7D52F6DD" w14:textId="77777777" w:rsidR="007B3CB3" w:rsidRPr="00F31F55" w:rsidRDefault="007B3CB3" w:rsidP="00973A68">
            <w:pPr>
              <w:spacing w:before="40" w:after="40"/>
              <w:jc w:val="left"/>
            </w:pPr>
            <w:r>
              <w:t>Create</w:t>
            </w:r>
            <w:r w:rsidRPr="00F31F55">
              <w:t xml:space="preserve"> a new commit</w:t>
            </w:r>
            <w:r>
              <w:t>.</w:t>
            </w:r>
          </w:p>
        </w:tc>
        <w:tc>
          <w:tcPr>
            <w:tcW w:w="5580" w:type="dxa"/>
            <w:vAlign w:val="center"/>
          </w:tcPr>
          <w:p w14:paraId="72D56ACD" w14:textId="77777777" w:rsidR="007B3CB3" w:rsidRPr="001416E0" w:rsidRDefault="007B3CB3" w:rsidP="00973A68">
            <w:pPr>
              <w:spacing w:before="40" w:after="40"/>
              <w:jc w:val="left"/>
            </w:pPr>
            <w:r>
              <w:t>Doesn’t</w:t>
            </w:r>
            <w:r w:rsidRPr="00E4764C">
              <w:t xml:space="preserve"> create </w:t>
            </w:r>
            <w:r>
              <w:t>a</w:t>
            </w:r>
            <w:r w:rsidRPr="00E4764C">
              <w:t xml:space="preserve"> </w:t>
            </w:r>
            <w:r>
              <w:t>new</w:t>
            </w:r>
            <w:r w:rsidRPr="00E4764C">
              <w:t xml:space="preserve"> commit.</w:t>
            </w:r>
          </w:p>
        </w:tc>
      </w:tr>
      <w:tr w:rsidR="007B3CB3" w14:paraId="1BC14698" w14:textId="77777777" w:rsidTr="00973A68">
        <w:tc>
          <w:tcPr>
            <w:tcW w:w="1350" w:type="dxa"/>
            <w:vAlign w:val="center"/>
          </w:tcPr>
          <w:p w14:paraId="45B7D5C4" w14:textId="77777777" w:rsidR="007B3CB3" w:rsidRPr="00F36525" w:rsidRDefault="007B3CB3" w:rsidP="00973A68">
            <w:pPr>
              <w:spacing w:before="40" w:after="40"/>
              <w:jc w:val="left"/>
              <w:rPr>
                <w:b/>
                <w:bCs/>
              </w:rPr>
            </w:pPr>
            <w:r w:rsidRPr="00F36525">
              <w:rPr>
                <w:b/>
                <w:bCs/>
              </w:rPr>
              <w:t>History</w:t>
            </w:r>
          </w:p>
        </w:tc>
        <w:tc>
          <w:tcPr>
            <w:tcW w:w="4590" w:type="dxa"/>
            <w:vAlign w:val="center"/>
          </w:tcPr>
          <w:p w14:paraId="3890ABF4" w14:textId="77777777" w:rsidR="007B3CB3" w:rsidRDefault="007B3CB3" w:rsidP="00973A68">
            <w:pPr>
              <w:spacing w:before="40" w:after="40"/>
              <w:jc w:val="left"/>
            </w:pPr>
            <w:r>
              <w:t>Change c</w:t>
            </w:r>
            <w:r w:rsidRPr="00810EBF">
              <w:t>ommit history.</w:t>
            </w:r>
          </w:p>
        </w:tc>
        <w:tc>
          <w:tcPr>
            <w:tcW w:w="5580" w:type="dxa"/>
            <w:vAlign w:val="center"/>
          </w:tcPr>
          <w:p w14:paraId="2121763A" w14:textId="77777777" w:rsidR="007B3CB3" w:rsidRDefault="007B3CB3" w:rsidP="00973A68">
            <w:pPr>
              <w:spacing w:before="40" w:after="40"/>
              <w:jc w:val="left"/>
            </w:pPr>
            <w:r>
              <w:t>Doesn’t change commit history.</w:t>
            </w:r>
          </w:p>
        </w:tc>
      </w:tr>
      <w:tr w:rsidR="007B3CB3" w14:paraId="08E53D62" w14:textId="77777777" w:rsidTr="00973A68">
        <w:tc>
          <w:tcPr>
            <w:tcW w:w="1350" w:type="dxa"/>
            <w:vAlign w:val="center"/>
          </w:tcPr>
          <w:p w14:paraId="60BDFF8C" w14:textId="77777777" w:rsidR="007B3CB3" w:rsidRPr="00F36525" w:rsidRDefault="007B3CB3" w:rsidP="00973A68">
            <w:pPr>
              <w:spacing w:before="40" w:after="40"/>
              <w:jc w:val="left"/>
              <w:rPr>
                <w:b/>
                <w:bCs/>
              </w:rPr>
            </w:pPr>
            <w:r w:rsidRPr="00F36525">
              <w:rPr>
                <w:b/>
                <w:bCs/>
              </w:rPr>
              <w:t>How it works</w:t>
            </w:r>
          </w:p>
        </w:tc>
        <w:tc>
          <w:tcPr>
            <w:tcW w:w="4590" w:type="dxa"/>
            <w:vAlign w:val="center"/>
          </w:tcPr>
          <w:p w14:paraId="74017EE3" w14:textId="77777777" w:rsidR="007B3CB3" w:rsidRPr="00F31F55" w:rsidRDefault="007B3CB3" w:rsidP="00973A68">
            <w:pPr>
              <w:spacing w:before="40" w:after="40"/>
              <w:jc w:val="left"/>
            </w:pPr>
            <w:r>
              <w:t xml:space="preserve">Simply </w:t>
            </w:r>
            <w:r w:rsidRPr="00F36525">
              <w:t>tak</w:t>
            </w:r>
            <w:r>
              <w:t>es</w:t>
            </w:r>
            <w:r w:rsidRPr="00F36525">
              <w:t xml:space="preserve"> changes</w:t>
            </w:r>
            <w:r>
              <w:t xml:space="preserve"> from</w:t>
            </w:r>
            <w:r w:rsidRPr="00F36525">
              <w:t xml:space="preserve"> another branch and combine them with your current working branch.</w:t>
            </w:r>
          </w:p>
        </w:tc>
        <w:tc>
          <w:tcPr>
            <w:tcW w:w="5580" w:type="dxa"/>
            <w:vAlign w:val="center"/>
          </w:tcPr>
          <w:p w14:paraId="786DD348" w14:textId="77777777" w:rsidR="007B3CB3" w:rsidRDefault="007B3CB3" w:rsidP="00973A68">
            <w:pPr>
              <w:spacing w:before="40" w:after="40"/>
              <w:jc w:val="left"/>
            </w:pPr>
            <w:r>
              <w:t>At a high level, moves the base of a branch onto a different position.</w:t>
            </w:r>
          </w:p>
          <w:p w14:paraId="284F6512" w14:textId="77777777" w:rsidR="007B3CB3" w:rsidRPr="001416E0" w:rsidRDefault="007B3CB3" w:rsidP="00973A68">
            <w:pPr>
              <w:spacing w:before="40" w:after="40"/>
              <w:jc w:val="left"/>
            </w:pPr>
            <w:r w:rsidRPr="001416E0">
              <w:t xml:space="preserve">At a lower level, </w:t>
            </w:r>
            <w:r>
              <w:t>replaces</w:t>
            </w:r>
            <w:r w:rsidRPr="00E4764C">
              <w:t xml:space="preserve"> feature branch commits </w:t>
            </w:r>
            <w:r w:rsidRPr="001416E0">
              <w:t>one by one (chronologically)</w:t>
            </w:r>
            <w:r>
              <w:t xml:space="preserve"> </w:t>
            </w:r>
            <w:r w:rsidRPr="00E4764C">
              <w:t>from a new starting point.</w:t>
            </w:r>
          </w:p>
        </w:tc>
      </w:tr>
      <w:tr w:rsidR="007B3CB3" w14:paraId="13CD71E4" w14:textId="77777777" w:rsidTr="00973A68">
        <w:tc>
          <w:tcPr>
            <w:tcW w:w="1350" w:type="dxa"/>
            <w:vAlign w:val="center"/>
          </w:tcPr>
          <w:p w14:paraId="5D7083E9" w14:textId="77777777" w:rsidR="007B3CB3" w:rsidRPr="00F36525" w:rsidRDefault="007B3CB3" w:rsidP="00973A68">
            <w:pPr>
              <w:spacing w:before="40" w:after="40"/>
              <w:jc w:val="left"/>
              <w:rPr>
                <w:b/>
                <w:bCs/>
              </w:rPr>
            </w:pPr>
            <w:r>
              <w:rPr>
                <w:b/>
                <w:bCs/>
              </w:rPr>
              <w:t>When SHOULD use</w:t>
            </w:r>
          </w:p>
        </w:tc>
        <w:tc>
          <w:tcPr>
            <w:tcW w:w="4590" w:type="dxa"/>
            <w:vAlign w:val="center"/>
          </w:tcPr>
          <w:p w14:paraId="40815B09" w14:textId="77777777" w:rsidR="007B3CB3" w:rsidRDefault="007B3CB3" w:rsidP="00973A68">
            <w:pPr>
              <w:spacing w:before="40" w:after="40"/>
              <w:jc w:val="left"/>
            </w:pPr>
            <w:r>
              <w:t>- M</w:t>
            </w:r>
            <w:r w:rsidRPr="00E60A6F">
              <w:t>ake</w:t>
            </w:r>
            <w:r>
              <w:t>s</w:t>
            </w:r>
            <w:r w:rsidRPr="00E60A6F">
              <w:t xml:space="preserve"> major changes or want</w:t>
            </w:r>
            <w:r>
              <w:t>s</w:t>
            </w:r>
            <w:r w:rsidRPr="00E60A6F">
              <w:t xml:space="preserve"> a set of commits to be </w:t>
            </w:r>
            <w:r w:rsidRPr="00E60A6F">
              <w:rPr>
                <w:b/>
                <w:bCs/>
              </w:rPr>
              <w:t>clearly grouped</w:t>
            </w:r>
            <w:r>
              <w:t>. T</w:t>
            </w:r>
            <w:r w:rsidRPr="00F31F55">
              <w:t>he merge commits act as milestones that others can use to figure out when these changes were incorporated.</w:t>
            </w:r>
          </w:p>
        </w:tc>
        <w:tc>
          <w:tcPr>
            <w:tcW w:w="5580" w:type="dxa"/>
            <w:vAlign w:val="center"/>
          </w:tcPr>
          <w:p w14:paraId="3D8E367F" w14:textId="77777777" w:rsidR="007B3CB3" w:rsidRDefault="007B3CB3" w:rsidP="00973A68">
            <w:pPr>
              <w:spacing w:before="40" w:after="40"/>
              <w:jc w:val="left"/>
            </w:pPr>
            <w:r>
              <w:t>- K</w:t>
            </w:r>
            <w:r w:rsidRPr="008071E9">
              <w:t xml:space="preserve">eep </w:t>
            </w:r>
            <w:r>
              <w:t>the</w:t>
            </w:r>
            <w:r w:rsidRPr="008071E9">
              <w:t xml:space="preserve"> </w:t>
            </w:r>
            <w:r w:rsidRPr="00E60A6F">
              <w:rPr>
                <w:b/>
                <w:bCs/>
              </w:rPr>
              <w:t>feature branch up-to-date</w:t>
            </w:r>
            <w:r w:rsidRPr="008071E9">
              <w:t xml:space="preserve"> with any new commits from master. This is definitely not a meaningful event we want to preserve in our project’s history.</w:t>
            </w:r>
          </w:p>
        </w:tc>
      </w:tr>
      <w:tr w:rsidR="007B3CB3" w14:paraId="07B9366F" w14:textId="77777777" w:rsidTr="00973A68">
        <w:tc>
          <w:tcPr>
            <w:tcW w:w="1350" w:type="dxa"/>
            <w:vAlign w:val="center"/>
          </w:tcPr>
          <w:p w14:paraId="4B9703CE" w14:textId="77777777" w:rsidR="007B3CB3" w:rsidRDefault="007B3CB3" w:rsidP="00973A68">
            <w:pPr>
              <w:spacing w:before="40" w:after="40"/>
              <w:jc w:val="left"/>
              <w:rPr>
                <w:b/>
                <w:bCs/>
              </w:rPr>
            </w:pPr>
            <w:r>
              <w:rPr>
                <w:b/>
                <w:bCs/>
              </w:rPr>
              <w:t>When SHOULD NOT use</w:t>
            </w:r>
          </w:p>
        </w:tc>
        <w:tc>
          <w:tcPr>
            <w:tcW w:w="4590" w:type="dxa"/>
            <w:vAlign w:val="center"/>
          </w:tcPr>
          <w:p w14:paraId="7B79D6B7" w14:textId="77777777" w:rsidR="007B3CB3" w:rsidRDefault="007B3CB3" w:rsidP="00973A68">
            <w:pPr>
              <w:spacing w:before="40" w:after="40"/>
              <w:jc w:val="left"/>
            </w:pPr>
            <w:r>
              <w:t xml:space="preserve">- </w:t>
            </w:r>
            <w:r w:rsidRPr="00A92FE0">
              <w:rPr>
                <w:b/>
                <w:bCs/>
              </w:rPr>
              <w:t>Minor changes</w:t>
            </w:r>
            <w:r>
              <w:t xml:space="preserve"> which don't need a separate commit in history.</w:t>
            </w:r>
          </w:p>
        </w:tc>
        <w:tc>
          <w:tcPr>
            <w:tcW w:w="5580" w:type="dxa"/>
            <w:vAlign w:val="center"/>
          </w:tcPr>
          <w:p w14:paraId="0C2F255E" w14:textId="77777777" w:rsidR="007B3CB3" w:rsidRDefault="007B3CB3" w:rsidP="00973A68">
            <w:pPr>
              <w:spacing w:before="40" w:after="40"/>
              <w:jc w:val="left"/>
            </w:pPr>
            <w:r>
              <w:t xml:space="preserve">- Major changes which belongs to </w:t>
            </w:r>
            <w:r w:rsidRPr="00A92FE0">
              <w:rPr>
                <w:b/>
                <w:bCs/>
              </w:rPr>
              <w:t>many commits</w:t>
            </w:r>
            <w:r>
              <w:t xml:space="preserve">. Integrating each of these commits </w:t>
            </w:r>
            <w:r w:rsidRPr="001416E0">
              <w:t>one by one</w:t>
            </w:r>
            <w:r>
              <w:t xml:space="preserve"> would be conflict-prone and time-consuming.</w:t>
            </w:r>
          </w:p>
        </w:tc>
      </w:tr>
    </w:tbl>
    <w:p w14:paraId="2706CD9A" w14:textId="77777777" w:rsidR="007B3CB3" w:rsidRDefault="007B3CB3" w:rsidP="004C2528"/>
    <w:p w14:paraId="3F982831" w14:textId="77777777" w:rsidR="007E45E0" w:rsidRDefault="007E45E0">
      <w:pPr>
        <w:rPr>
          <w:rFonts w:eastAsiaTheme="majorEastAsia" w:cstheme="majorBidi"/>
          <w:b/>
          <w:sz w:val="36"/>
          <w:szCs w:val="32"/>
        </w:rPr>
      </w:pPr>
      <w:r>
        <w:br w:type="page"/>
      </w:r>
    </w:p>
    <w:p w14:paraId="5AAC7B49" w14:textId="3B9433E8" w:rsidR="007E45E0" w:rsidRPr="00152B55" w:rsidRDefault="007E45E0" w:rsidP="007E45E0">
      <w:pPr>
        <w:pStyle w:val="Heading1"/>
      </w:pPr>
      <w:r>
        <w:lastRenderedPageBreak/>
        <w:t>Cherry Pick</w:t>
      </w:r>
    </w:p>
    <w:p w14:paraId="145D3E42" w14:textId="33459EAF" w:rsidR="004C2528" w:rsidRPr="00152B55" w:rsidRDefault="007E45E0" w:rsidP="004C2528">
      <w:hyperlink r:id="rId39" w:history="1">
        <w:r>
          <w:rPr>
            <w:rStyle w:val="Hyperlink"/>
          </w:rPr>
          <w:t>Git Cherry Pick | Atlassian Git Tutorial</w:t>
        </w:r>
      </w:hyperlink>
    </w:p>
    <w:p w14:paraId="582A3833" w14:textId="3B537FB1" w:rsidR="004C2528" w:rsidRPr="00905324" w:rsidRDefault="00677B75" w:rsidP="004C2528">
      <w:r>
        <w:t xml:space="preserve">The combination of </w:t>
      </w:r>
      <w:r w:rsidRPr="00677B75">
        <w:rPr>
          <w:rFonts w:ascii="Consolas" w:hAnsi="Consolas" w:cs="Consolas"/>
          <w:sz w:val="22"/>
          <w:shd w:val="clear" w:color="auto" w:fill="F2F2F2" w:themeFill="background1" w:themeFillShade="F2"/>
        </w:rPr>
        <w:t>git format-patch</w:t>
      </w:r>
      <w:r>
        <w:t xml:space="preserve"> and </w:t>
      </w:r>
      <w:r w:rsidRPr="00677B75">
        <w:rPr>
          <w:rFonts w:ascii="Consolas" w:hAnsi="Consolas" w:cs="Consolas"/>
          <w:sz w:val="22"/>
          <w:shd w:val="clear" w:color="auto" w:fill="F2F2F2" w:themeFill="background1" w:themeFillShade="F2"/>
        </w:rPr>
        <w:t>git-am</w:t>
      </w:r>
      <w:r>
        <w:t xml:space="preserve"> is good alternative for </w:t>
      </w:r>
      <w:r w:rsidRPr="00677B75">
        <w:rPr>
          <w:rFonts w:ascii="Consolas" w:hAnsi="Consolas" w:cs="Consolas"/>
          <w:sz w:val="22"/>
          <w:shd w:val="clear" w:color="auto" w:fill="F2F2F2" w:themeFill="background1" w:themeFillShade="F2"/>
        </w:rPr>
        <w:t>cherry-pick</w:t>
      </w:r>
      <w:r>
        <w:t>.</w:t>
      </w:r>
    </w:p>
    <w:p w14:paraId="66BAEEA4" w14:textId="77777777" w:rsidR="004C2528" w:rsidRDefault="004C2528" w:rsidP="004C2528"/>
    <w:p w14:paraId="2C61FBEC" w14:textId="77777777" w:rsidR="004C2528" w:rsidRDefault="004C2528" w:rsidP="004C2528"/>
    <w:p w14:paraId="460A4741" w14:textId="77777777" w:rsidR="004C2528" w:rsidRDefault="004C2528" w:rsidP="004C2528">
      <w:pPr>
        <w:rPr>
          <w:rFonts w:eastAsiaTheme="majorEastAsia" w:cstheme="majorBidi"/>
          <w:b/>
          <w:sz w:val="40"/>
          <w:szCs w:val="32"/>
        </w:rPr>
      </w:pPr>
      <w:r>
        <w:br w:type="page"/>
      </w:r>
    </w:p>
    <w:p w14:paraId="135C5D23" w14:textId="77777777" w:rsidR="004C2528" w:rsidRDefault="004C2528" w:rsidP="004C2528">
      <w:pPr>
        <w:pStyle w:val="Heading1"/>
      </w:pPr>
      <w:bookmarkStart w:id="17" w:name="_How_to_Resolve"/>
      <w:bookmarkEnd w:id="17"/>
      <w:r>
        <w:lastRenderedPageBreak/>
        <w:t>Create an Archive of All Changed Files</w:t>
      </w:r>
    </w:p>
    <w:p w14:paraId="596DB6FE" w14:textId="77777777" w:rsidR="004C2528" w:rsidRDefault="004C2528" w:rsidP="004C2528">
      <w:r w:rsidRPr="002A5C2C">
        <w:rPr>
          <w:b/>
        </w:rPr>
        <w:t>1</w:t>
      </w:r>
      <w:r>
        <w:t xml:space="preserve">. Open Git Bash in the repo’s </w:t>
      </w:r>
      <w:r w:rsidRPr="002A5C2C">
        <w:rPr>
          <w:b/>
        </w:rPr>
        <w:t>root directory</w:t>
      </w:r>
      <w:r w:rsidRPr="002A5C2C">
        <w:t>.</w:t>
      </w:r>
    </w:p>
    <w:p w14:paraId="61121FB7" w14:textId="77777777" w:rsidR="004C2528" w:rsidRPr="002A5C2C" w:rsidRDefault="004C2528" w:rsidP="004C2528">
      <w:r>
        <w:t>Else, might get error “</w:t>
      </w:r>
      <w:r w:rsidRPr="00473D5D">
        <w:rPr>
          <w:i/>
        </w:rPr>
        <w:t>fatal: pathspec '&lt;dir&gt;' did not match any files</w:t>
      </w:r>
      <w:r>
        <w:t>” at step 3.</w:t>
      </w:r>
    </w:p>
    <w:p w14:paraId="0F578979" w14:textId="77777777" w:rsidR="004C2528" w:rsidRDefault="004C2528" w:rsidP="004C2528">
      <w:r>
        <w:rPr>
          <w:b/>
        </w:rPr>
        <w:t>2</w:t>
      </w:r>
      <w:r>
        <w:t>. List all changed files names with their status (</w:t>
      </w:r>
      <w:r w:rsidRPr="002A5C2C">
        <w:rPr>
          <w:i/>
        </w:rPr>
        <w:t>modified/added/deleted</w:t>
      </w:r>
      <w:r>
        <w:t>) between two commits:</w:t>
      </w:r>
    </w:p>
    <w:p w14:paraId="2C41A034" w14:textId="77777777" w:rsidR="004C2528" w:rsidRPr="002A5C2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A5C2C">
        <w:rPr>
          <w:rFonts w:ascii="Consolas" w:hAnsi="Consolas" w:cs="Consolas"/>
          <w:sz w:val="22"/>
        </w:rPr>
        <w:t xml:space="preserve">$ </w:t>
      </w:r>
      <w:r w:rsidRPr="002A5C2C">
        <w:rPr>
          <w:rFonts w:ascii="Consolas" w:hAnsi="Consolas"/>
          <w:sz w:val="22"/>
        </w:rPr>
        <w:t xml:space="preserve">git diff </w:t>
      </w:r>
      <w:r w:rsidRPr="00C67FC5">
        <w:rPr>
          <w:rFonts w:ascii="Consolas" w:hAnsi="Consolas"/>
          <w:sz w:val="22"/>
          <w:shd w:val="clear" w:color="auto" w:fill="D9D9D9" w:themeFill="background1" w:themeFillShade="D9"/>
        </w:rPr>
        <w:t>--name-status</w:t>
      </w:r>
      <w:r w:rsidRPr="002A5C2C">
        <w:rPr>
          <w:rFonts w:ascii="Consolas" w:hAnsi="Consolas"/>
          <w:sz w:val="22"/>
        </w:rPr>
        <w:t xml:space="preserve"> </w:t>
      </w:r>
      <w:r w:rsidRPr="002A5C2C">
        <w:rPr>
          <w:rFonts w:ascii="Consolas" w:hAnsi="Consolas" w:cs="Consolas"/>
          <w:sz w:val="22"/>
        </w:rPr>
        <w:t>&lt;SHA1&gt; &lt;SHA2&gt;</w:t>
      </w:r>
    </w:p>
    <w:p w14:paraId="6CABBC09" w14:textId="77777777" w:rsidR="004C2528" w:rsidRDefault="004C2528" w:rsidP="004C2528">
      <w:r>
        <w:rPr>
          <w:b/>
        </w:rPr>
        <w:t>3</w:t>
      </w:r>
      <w:r>
        <w:t>. Create an archive to store these changed files:</w:t>
      </w:r>
    </w:p>
    <w:p w14:paraId="13599A9C"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Pr>
          <w:rFonts w:ascii="Consolas" w:hAnsi="Consolas" w:cs="Consolas"/>
          <w:sz w:val="22"/>
        </w:rPr>
        <w:t xml:space="preserve">git archive –o </w:t>
      </w:r>
      <w:r w:rsidRPr="00C67FC5">
        <w:rPr>
          <w:rFonts w:ascii="Consolas" w:hAnsi="Consolas" w:cs="Consolas"/>
          <w:sz w:val="22"/>
        </w:rPr>
        <w:t xml:space="preserve">changes.zip HEAD $(git diff </w:t>
      </w:r>
      <w:r w:rsidRPr="00C67FC5">
        <w:rPr>
          <w:rFonts w:ascii="Consolas" w:hAnsi="Consolas" w:cs="Consolas"/>
          <w:sz w:val="22"/>
          <w:shd w:val="clear" w:color="auto" w:fill="D9D9D9" w:themeFill="background1" w:themeFillShade="D9"/>
        </w:rPr>
        <w:t>--name-only</w:t>
      </w:r>
      <w:r w:rsidRPr="00C67FC5">
        <w:rPr>
          <w:rFonts w:ascii="Consolas" w:hAnsi="Consolas" w:cs="Consolas"/>
          <w:sz w:val="22"/>
        </w:rPr>
        <w:t xml:space="preserve"> &lt;SHA1&gt; &lt;SHA2&gt;</w:t>
      </w:r>
      <w:r>
        <w:rPr>
          <w:rFonts w:ascii="Consolas" w:hAnsi="Consolas" w:cs="Consolas"/>
          <w:sz w:val="22"/>
        </w:rPr>
        <w:t xml:space="preserve"> </w:t>
      </w:r>
      <w:r w:rsidRPr="00C67FC5">
        <w:rPr>
          <w:rFonts w:ascii="Consolas" w:hAnsi="Consolas" w:cs="Consolas"/>
          <w:sz w:val="22"/>
        </w:rPr>
        <w:t>--diff-filter=</w:t>
      </w:r>
      <w:r>
        <w:rPr>
          <w:rFonts w:ascii="Consolas" w:hAnsi="Consolas" w:cs="Consolas"/>
          <w:sz w:val="22"/>
        </w:rPr>
        <w:t>d</w:t>
      </w:r>
      <w:r w:rsidRPr="00C67FC5">
        <w:rPr>
          <w:rFonts w:ascii="Consolas" w:hAnsi="Consolas" w:cs="Consolas"/>
          <w:sz w:val="22"/>
        </w:rPr>
        <w:t>)</w:t>
      </w:r>
    </w:p>
    <w:p w14:paraId="6F8D1787"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 Where "changes.zip" is the archive output</w:t>
      </w:r>
    </w:p>
    <w:p w14:paraId="12CC937A"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 HEAD adds the commit's latest update to the archive file</w:t>
      </w:r>
    </w:p>
    <w:p w14:paraId="4D42657E" w14:textId="77777777" w:rsidR="004C2528" w:rsidRPr="00473D5D"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 xml:space="preserve"># </w:t>
      </w:r>
      <w:r w:rsidRPr="00C67FC5">
        <w:rPr>
          <w:rFonts w:ascii="Consolas" w:hAnsi="Consolas" w:cs="Consolas"/>
          <w:sz w:val="22"/>
        </w:rPr>
        <w:t>--diff-filter=</w:t>
      </w:r>
      <w:r>
        <w:rPr>
          <w:rFonts w:ascii="Consolas" w:hAnsi="Consolas" w:cs="Consolas"/>
          <w:sz w:val="22"/>
        </w:rPr>
        <w:t>d ignore deleted files</w:t>
      </w:r>
    </w:p>
    <w:p w14:paraId="073C7921" w14:textId="77777777" w:rsidR="004C2528" w:rsidRDefault="004C2528" w:rsidP="004C2528"/>
    <w:p w14:paraId="5B842792" w14:textId="77777777" w:rsidR="0062657F" w:rsidRDefault="0062657F">
      <w:pPr>
        <w:rPr>
          <w:rFonts w:eastAsiaTheme="majorEastAsia" w:cstheme="majorBidi"/>
          <w:b/>
          <w:sz w:val="36"/>
          <w:szCs w:val="32"/>
        </w:rPr>
      </w:pPr>
      <w:r>
        <w:br w:type="page"/>
      </w:r>
    </w:p>
    <w:p w14:paraId="35FF9F1C" w14:textId="3E10EEA3" w:rsidR="004C2528" w:rsidRDefault="00F5240C" w:rsidP="004C2528">
      <w:pPr>
        <w:pStyle w:val="Heading1"/>
      </w:pPr>
      <w:r>
        <w:lastRenderedPageBreak/>
        <w:t>Tips</w:t>
      </w:r>
    </w:p>
    <w:p w14:paraId="6D4E74FB" w14:textId="696909E4" w:rsidR="00113EB4" w:rsidRDefault="00113EB4" w:rsidP="00113EB4">
      <w:pPr>
        <w:pStyle w:val="Heading2"/>
      </w:pPr>
      <w:r>
        <w:t xml:space="preserve">Learning Git </w:t>
      </w:r>
      <w:r w:rsidR="00B17D6D">
        <w:t xml:space="preserve">Branching </w:t>
      </w:r>
      <w:r>
        <w:t>with Visualization</w:t>
      </w:r>
    </w:p>
    <w:p w14:paraId="0EC67835" w14:textId="7DD08A76" w:rsidR="00113EB4" w:rsidRDefault="00113EB4" w:rsidP="00113EB4">
      <w:hyperlink r:id="rId40" w:history="1">
        <w:r w:rsidRPr="00F743F8">
          <w:rPr>
            <w:rStyle w:val="Hyperlink"/>
          </w:rPr>
          <w:t>https://learngitbranching.js.org/</w:t>
        </w:r>
      </w:hyperlink>
    </w:p>
    <w:p w14:paraId="72E04D07" w14:textId="77777777" w:rsidR="00113EB4" w:rsidRPr="00113EB4" w:rsidRDefault="00113EB4" w:rsidP="00113EB4"/>
    <w:p w14:paraId="515AD644" w14:textId="0B84FF7C" w:rsidR="006735A7" w:rsidRDefault="006735A7" w:rsidP="006735A7">
      <w:pPr>
        <w:pStyle w:val="Heading2"/>
      </w:pPr>
      <w:r>
        <w:t>Auto-Completion for Commands on Linux</w:t>
      </w:r>
    </w:p>
    <w:p w14:paraId="14B83E0E" w14:textId="2B039FD6" w:rsidR="006735A7" w:rsidRDefault="00C100F0" w:rsidP="006735A7">
      <w:hyperlink r:id="rId41" w:history="1">
        <w:r w:rsidRPr="007063B5">
          <w:rPr>
            <w:rStyle w:val="Hyperlink"/>
          </w:rPr>
          <w:t>https://randomblog.hu/setting-up-git-for-ubuntu-with-autocompletion/</w:t>
        </w:r>
      </w:hyperlink>
    </w:p>
    <w:p w14:paraId="00FF050D" w14:textId="77777777" w:rsidR="00C100F0" w:rsidRPr="006735A7" w:rsidRDefault="00C100F0" w:rsidP="006735A7"/>
    <w:p w14:paraId="2A87D0E3" w14:textId="77777777" w:rsidR="004C2528" w:rsidRDefault="004C2528" w:rsidP="004C2528">
      <w:pPr>
        <w:pStyle w:val="Heading2"/>
      </w:pPr>
      <w:bookmarkStart w:id="18" w:name="_Disable_Auto_EOL"/>
      <w:bookmarkEnd w:id="18"/>
      <w:r>
        <w:t>Disable Auto EOL Conversion</w:t>
      </w:r>
    </w:p>
    <w:p w14:paraId="37655488" w14:textId="77777777" w:rsidR="004C2528" w:rsidRDefault="004C2528" w:rsidP="004C2528">
      <w:pPr>
        <w:rPr>
          <w:rStyle w:val="Hyperlink"/>
        </w:rPr>
      </w:pPr>
      <w:hyperlink r:id="rId42" w:history="1">
        <w:r w:rsidRPr="00D358D6">
          <w:rPr>
            <w:rStyle w:val="Hyperlink"/>
          </w:rPr>
          <w:t>https://troyready.com/blog/git-windows-dont-convert-line-endings.html</w:t>
        </w:r>
      </w:hyperlink>
    </w:p>
    <w:p w14:paraId="4568A47F" w14:textId="77777777" w:rsidR="004C2528" w:rsidRDefault="004C2528" w:rsidP="004C2528">
      <w:pPr>
        <w:rPr>
          <w:rStyle w:val="Hyperlink"/>
        </w:rPr>
      </w:pPr>
    </w:p>
    <w:p w14:paraId="5A7B73BA" w14:textId="17B30A3C" w:rsidR="004C2528" w:rsidRDefault="004C2528" w:rsidP="004C2528">
      <w:pPr>
        <w:pStyle w:val="Heading2"/>
      </w:pPr>
      <w:r>
        <w:t xml:space="preserve">Recover </w:t>
      </w:r>
      <w:r w:rsidR="00490B46">
        <w:t>Changes</w:t>
      </w:r>
      <w:r>
        <w:t xml:space="preserve"> After Reset</w:t>
      </w:r>
    </w:p>
    <w:p w14:paraId="7C6CA89E" w14:textId="4A9C6495" w:rsidR="00D47300" w:rsidRDefault="004C2528" w:rsidP="00D47300">
      <w:pPr>
        <w:rPr>
          <w:rStyle w:val="Hyperlink"/>
        </w:rPr>
      </w:pPr>
      <w:hyperlink r:id="rId43" w:history="1">
        <w:r w:rsidRPr="008C27D0">
          <w:rPr>
            <w:rStyle w:val="Hyperlink"/>
          </w:rPr>
          <w:t>https://stackoverflow.com/a/24236065/14835442</w:t>
        </w:r>
      </w:hyperlink>
    </w:p>
    <w:p w14:paraId="6CCB783A" w14:textId="558712CD" w:rsidR="00490B46" w:rsidRDefault="00490B46" w:rsidP="00D47300">
      <w:pPr>
        <w:rPr>
          <w:rStyle w:val="Hyperlink"/>
        </w:rPr>
      </w:pPr>
    </w:p>
    <w:p w14:paraId="39E9181E" w14:textId="00EFF2B7" w:rsidR="00490B46" w:rsidRPr="00490B46" w:rsidRDefault="00490B46" w:rsidP="00490B46">
      <w:pPr>
        <w:pStyle w:val="Heading2"/>
      </w:pPr>
      <w:r w:rsidRPr="00490B46">
        <w:t xml:space="preserve">Save </w:t>
      </w:r>
      <w:r w:rsidR="00905FA6">
        <w:t xml:space="preserve">Username and </w:t>
      </w:r>
      <w:r w:rsidRPr="00490B46">
        <w:t>Password</w:t>
      </w:r>
    </w:p>
    <w:p w14:paraId="06B16B4C" w14:textId="47DADE2D" w:rsidR="00490B46" w:rsidRDefault="00490B46" w:rsidP="00490B46">
      <w:r>
        <w:t xml:space="preserve">To pull and push from remote repo </w:t>
      </w:r>
      <w:r w:rsidRPr="00490B46">
        <w:rPr>
          <w:b/>
          <w:bCs/>
        </w:rPr>
        <w:t>without having to enter username and password</w:t>
      </w:r>
      <w:r w:rsidRPr="00490B46">
        <w:t xml:space="preserve"> in a prompt, every time</w:t>
      </w:r>
      <w:r>
        <w:t>, run:</w:t>
      </w:r>
    </w:p>
    <w:p w14:paraId="5F6DE766" w14:textId="3B3FAC87" w:rsidR="00490B46" w:rsidRPr="00490B46" w:rsidRDefault="00490B46" w:rsidP="00490B4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90B46">
        <w:rPr>
          <w:rFonts w:ascii="Consolas" w:hAnsi="Consolas" w:cs="Consolas"/>
          <w:sz w:val="22"/>
        </w:rPr>
        <w:t>$ git config --global credential.helper store</w:t>
      </w:r>
    </w:p>
    <w:p w14:paraId="7148D249" w14:textId="242AA330" w:rsidR="00490B46" w:rsidRPr="00490B46" w:rsidRDefault="00490B46" w:rsidP="00490B4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90B46">
        <w:rPr>
          <w:rFonts w:ascii="Consolas" w:hAnsi="Consolas" w:cs="Consolas"/>
          <w:sz w:val="22"/>
        </w:rPr>
        <w:t>$ git pull</w:t>
      </w:r>
    </w:p>
    <w:p w14:paraId="50D7EACE" w14:textId="75A1460C" w:rsidR="00490B46" w:rsidRPr="00490B46" w:rsidRDefault="00490B46" w:rsidP="00490B4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90B46">
        <w:rPr>
          <w:rFonts w:ascii="Consolas" w:hAnsi="Consolas" w:cs="Consolas"/>
          <w:sz w:val="22"/>
        </w:rPr>
        <w:t># Then provide a username and password and those details will then be remembered later.</w:t>
      </w:r>
    </w:p>
    <w:p w14:paraId="49156CAE" w14:textId="384D9F78" w:rsidR="00490B46" w:rsidRDefault="00490B46" w:rsidP="00490B46">
      <w:r w:rsidRPr="00066714">
        <w:rPr>
          <w:b/>
          <w:bCs/>
        </w:rPr>
        <w:t>Attention</w:t>
      </w:r>
      <w:r>
        <w:t>: This method saves the credentials in plaintext on your PC's disk. Everyone on your computer can access it, e.g. malicious NPM modules.</w:t>
      </w:r>
    </w:p>
    <w:p w14:paraId="14EB9789" w14:textId="30A37621" w:rsidR="00066714" w:rsidRDefault="00066714" w:rsidP="00066714">
      <w:r w:rsidRPr="00066714">
        <w:rPr>
          <w:b/>
          <w:bCs/>
        </w:rPr>
        <w:t>Tip</w:t>
      </w:r>
      <w:r>
        <w:t xml:space="preserve">: If you </w:t>
      </w:r>
      <w:r w:rsidRPr="00066714">
        <w:rPr>
          <w:b/>
          <w:bCs/>
        </w:rPr>
        <w:t>change the password</w:t>
      </w:r>
      <w:r>
        <w:t xml:space="preserve"> later, "git pull" will fail b</w:t>
      </w:r>
      <w:r w:rsidRPr="00066714">
        <w:t>ecause the password is incorrect</w:t>
      </w:r>
      <w:r>
        <w:t>. To fix this, removes the offending user and password from the "</w:t>
      </w:r>
      <w:r w:rsidRPr="00066714">
        <w:rPr>
          <w:i/>
          <w:iCs/>
        </w:rPr>
        <w:t>~/.git-credentials</w:t>
      </w:r>
      <w:r>
        <w:t>" file, and re-run "git pull"</w:t>
      </w:r>
    </w:p>
    <w:p w14:paraId="09F7AF60" w14:textId="60EC6DD5" w:rsidR="007B2C14" w:rsidRDefault="007B2C14" w:rsidP="00066714">
      <w:hyperlink r:id="rId44" w:history="1">
        <w:r w:rsidRPr="0014186D">
          <w:rPr>
            <w:rStyle w:val="Hyperlink"/>
          </w:rPr>
          <w:t>https://stackoverflow.com/a/35942890/14835442</w:t>
        </w:r>
      </w:hyperlink>
    </w:p>
    <w:p w14:paraId="47094128" w14:textId="77777777" w:rsidR="00490B46" w:rsidRPr="00D47300" w:rsidRDefault="00490B46" w:rsidP="00490B46"/>
    <w:p w14:paraId="216E798E" w14:textId="77777777" w:rsidR="00F5240C" w:rsidRDefault="00F5240C" w:rsidP="00F5240C">
      <w:pPr>
        <w:pStyle w:val="Heading2"/>
      </w:pPr>
      <w:r>
        <w:t>Add Current Branch Name to Directory Path</w:t>
      </w:r>
    </w:p>
    <w:p w14:paraId="2639F575" w14:textId="77777777" w:rsidR="00F5240C" w:rsidRDefault="00F5240C" w:rsidP="00F5240C">
      <w:hyperlink r:id="rId45" w:history="1">
        <w:r w:rsidRPr="00EF373A">
          <w:rPr>
            <w:rStyle w:val="Hyperlink"/>
          </w:rPr>
          <w:t>https://askubuntu.com/a/946716</w:t>
        </w:r>
      </w:hyperlink>
    </w:p>
    <w:p w14:paraId="188A5E2D" w14:textId="77777777" w:rsidR="00F5240C" w:rsidRDefault="00F5240C" w:rsidP="00F5240C">
      <w:r>
        <w:t>Before:</w:t>
      </w:r>
    </w:p>
    <w:p w14:paraId="0F4BA191" w14:textId="77777777" w:rsidR="00F5240C" w:rsidRDefault="00F5240C" w:rsidP="00F5240C">
      <w:r w:rsidRPr="00EC1F93">
        <w:rPr>
          <w:noProof/>
        </w:rPr>
        <w:drawing>
          <wp:inline distT="0" distB="0" distL="0" distR="0" wp14:anchorId="122E712F" wp14:editId="1AB8DFEF">
            <wp:extent cx="5201376" cy="6858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01376" cy="685896"/>
                    </a:xfrm>
                    <a:prstGeom prst="rect">
                      <a:avLst/>
                    </a:prstGeom>
                  </pic:spPr>
                </pic:pic>
              </a:graphicData>
            </a:graphic>
          </wp:inline>
        </w:drawing>
      </w:r>
    </w:p>
    <w:p w14:paraId="6381FA83" w14:textId="77777777" w:rsidR="00F5240C" w:rsidRDefault="00F5240C" w:rsidP="00F5240C">
      <w:r>
        <w:rPr>
          <w:noProof/>
        </w:rPr>
        <mc:AlternateContent>
          <mc:Choice Requires="wps">
            <w:drawing>
              <wp:anchor distT="0" distB="0" distL="114300" distR="114300" simplePos="0" relativeHeight="251659264" behindDoc="0" locked="0" layoutInCell="1" allowOverlap="1" wp14:anchorId="41738EB8" wp14:editId="0053B916">
                <wp:simplePos x="0" y="0"/>
                <wp:positionH relativeFrom="column">
                  <wp:posOffset>6559550</wp:posOffset>
                </wp:positionH>
                <wp:positionV relativeFrom="paragraph">
                  <wp:posOffset>153670</wp:posOffset>
                </wp:positionV>
                <wp:extent cx="1035050" cy="495300"/>
                <wp:effectExtent l="857250" t="0" r="12700" b="19050"/>
                <wp:wrapNone/>
                <wp:docPr id="6" name="Speech Bubble: Rectangle 6"/>
                <wp:cNvGraphicFramePr/>
                <a:graphic xmlns:a="http://schemas.openxmlformats.org/drawingml/2006/main">
                  <a:graphicData uri="http://schemas.microsoft.com/office/word/2010/wordprocessingShape">
                    <wps:wsp>
                      <wps:cNvSpPr/>
                      <wps:spPr>
                        <a:xfrm>
                          <a:off x="0" y="0"/>
                          <a:ext cx="1035050" cy="495300"/>
                        </a:xfrm>
                        <a:prstGeom prst="wedgeRectCallout">
                          <a:avLst>
                            <a:gd name="adj1" fmla="val -128011"/>
                            <a:gd name="adj2" fmla="val 35434"/>
                          </a:avLst>
                        </a:prstGeom>
                      </wps:spPr>
                      <wps:style>
                        <a:lnRef idx="1">
                          <a:schemeClr val="accent6"/>
                        </a:lnRef>
                        <a:fillRef idx="2">
                          <a:schemeClr val="accent6"/>
                        </a:fillRef>
                        <a:effectRef idx="1">
                          <a:schemeClr val="accent6"/>
                        </a:effectRef>
                        <a:fontRef idx="minor">
                          <a:schemeClr val="dk1"/>
                        </a:fontRef>
                      </wps:style>
                      <wps:txbx>
                        <w:txbxContent>
                          <w:p w14:paraId="1FEB5026" w14:textId="77777777" w:rsidR="00F5240C" w:rsidRDefault="00F5240C" w:rsidP="00F5240C">
                            <w:pPr>
                              <w:spacing w:before="0" w:after="0"/>
                              <w:jc w:val="center"/>
                            </w:pPr>
                            <w:r>
                              <w:t>Branch name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738EB8"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6" o:spid="_x0000_s1026" type="#_x0000_t61" style="position:absolute;left:0;text-align:left;margin-left:516.5pt;margin-top:12.1pt;width:81.5pt;height: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" adj="-16850,18454" fillcolor="#9ecb81 [2169]" strokecolor="#70ad47 [3209]" strokeweight=".5pt">
                <v:fill color2="#8ac066 [2617]" rotate="t" colors="0 #b5d5a7;.5 #aace99;1 #9cca86" focus="100%" type="gradient">
                  <o:fill v:ext="view" type="gradientUnscaled"/>
                </v:fill>
                <v:textbox>
                  <w:txbxContent>
                    <w:p w14:paraId="1FEB5026" w14:textId="77777777" w:rsidR="00F5240C" w:rsidRDefault="00F5240C" w:rsidP="00F5240C">
                      <w:pPr>
                        <w:spacing w:before="0" w:after="0"/>
                        <w:jc w:val="center"/>
                      </w:pPr>
                      <w:r>
                        <w:t>Branch name here</w:t>
                      </w:r>
                    </w:p>
                  </w:txbxContent>
                </v:textbox>
              </v:shape>
            </w:pict>
          </mc:Fallback>
        </mc:AlternateContent>
      </w:r>
      <w:r>
        <w:t>After:</w:t>
      </w:r>
    </w:p>
    <w:p w14:paraId="0C744E55" w14:textId="77777777" w:rsidR="00F5240C" w:rsidRPr="00EC1F93" w:rsidRDefault="00F5240C" w:rsidP="00F5240C">
      <w:r w:rsidRPr="00EC1F93">
        <w:rPr>
          <w:noProof/>
        </w:rPr>
        <w:drawing>
          <wp:inline distT="0" distB="0" distL="0" distR="0" wp14:anchorId="1D1B9482" wp14:editId="461D0C2E">
            <wp:extent cx="6096851" cy="6858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96851" cy="685896"/>
                    </a:xfrm>
                    <a:prstGeom prst="rect">
                      <a:avLst/>
                    </a:prstGeom>
                  </pic:spPr>
                </pic:pic>
              </a:graphicData>
            </a:graphic>
          </wp:inline>
        </w:drawing>
      </w:r>
    </w:p>
    <w:p w14:paraId="64EDC514" w14:textId="77777777" w:rsidR="00F5240C" w:rsidRDefault="00F5240C" w:rsidP="00F5240C"/>
    <w:p w14:paraId="7CC7676C" w14:textId="1052C6EA" w:rsidR="001B0A96" w:rsidRDefault="001B0A96" w:rsidP="001B0A96">
      <w:pPr>
        <w:pStyle w:val="Heading2"/>
      </w:pPr>
      <w:r>
        <w:lastRenderedPageBreak/>
        <w:t>Revert Commiting Large File</w:t>
      </w:r>
    </w:p>
    <w:p w14:paraId="6A5BEDD8" w14:textId="30E6D99D" w:rsidR="001B0A96" w:rsidRDefault="001B0A96" w:rsidP="001B0A96">
      <w:r>
        <w:t>Git isn’t designed to work with large file</w:t>
      </w:r>
      <w:r w:rsidR="001A78A6">
        <w:t>s</w:t>
      </w:r>
      <w:r>
        <w:t xml:space="preserve">. It </w:t>
      </w:r>
      <w:r w:rsidRPr="001A78A6">
        <w:rPr>
          <w:b/>
          <w:bCs/>
        </w:rPr>
        <w:t>limits the file size to 100 MB</w:t>
      </w:r>
      <w:r w:rsidR="001A78A6">
        <w:rPr>
          <w:b/>
          <w:bCs/>
        </w:rPr>
        <w:t xml:space="preserve"> or less</w:t>
      </w:r>
      <w:r>
        <w:t>.</w:t>
      </w:r>
      <w:r w:rsidR="001A78A6">
        <w:t xml:space="preserve"> </w:t>
      </w:r>
      <w:r>
        <w:t>If you try to push a file that exceeds the size limit to the remote repo, you can encouter this error:</w:t>
      </w:r>
    </w:p>
    <w:p w14:paraId="46CB9B03" w14:textId="50908BF0" w:rsidR="001B0A96" w:rsidRPr="001A78A6" w:rsidRDefault="001B0A96" w:rsidP="001B0A9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i/>
          <w:iCs/>
          <w:sz w:val="22"/>
        </w:rPr>
      </w:pPr>
      <w:r w:rsidRPr="001A78A6">
        <w:rPr>
          <w:rFonts w:ascii="Consolas" w:hAnsi="Consolas" w:cs="Consolas"/>
          <w:i/>
          <w:iCs/>
          <w:sz w:val="22"/>
        </w:rPr>
        <w:t>remote: error: File … is … MB; this exceeds GitHub's file size limit of 100.00 MB</w:t>
      </w:r>
    </w:p>
    <w:p w14:paraId="4A2524AC" w14:textId="5E76535B" w:rsidR="001A78A6" w:rsidRDefault="001A78A6" w:rsidP="00F5240C">
      <w:r>
        <w:t>The problem is that everything is fine when committing, but goes wrong when pushing. No matter how hard you retry, you cannot push anything. Your Git branch gets complely FREEZED. And don’t think of reverting the commit</w:t>
      </w:r>
      <w:r w:rsidR="006A043A">
        <w:t>, or deleting the file with "git rm"</w:t>
      </w:r>
      <w:r>
        <w:t xml:space="preserve"> because you’ll get the same error. Big issue!</w:t>
      </w:r>
    </w:p>
    <w:p w14:paraId="0347ABDC" w14:textId="01B0369B" w:rsidR="006A043A" w:rsidRDefault="006A043A" w:rsidP="00F5240C">
      <w:r>
        <w:t>That large file is already in the Git history. You need to remove it from the history, not just the local and the Git index.</w:t>
      </w:r>
    </w:p>
    <w:p w14:paraId="5A75871E" w14:textId="25674EFC" w:rsidR="001A78A6" w:rsidRDefault="001A78A6" w:rsidP="00F5240C">
      <w:r>
        <w:t>Luckily, there is a command to save you:</w:t>
      </w:r>
    </w:p>
    <w:p w14:paraId="76C85AF2" w14:textId="1ABFC897" w:rsidR="001A78A6" w:rsidRDefault="001A78A6" w:rsidP="001A78A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1A78A6">
        <w:rPr>
          <w:rFonts w:ascii="Consolas" w:hAnsi="Consolas" w:cs="Consolas"/>
          <w:sz w:val="22"/>
        </w:rPr>
        <w:t>$ git filter-branch -f --tree-filter 'rm -f &lt;</w:t>
      </w:r>
      <w:r w:rsidRPr="00400C51">
        <w:rPr>
          <w:rFonts w:ascii="Consolas" w:hAnsi="Consolas" w:cs="Consolas"/>
          <w:i/>
          <w:iCs/>
          <w:sz w:val="22"/>
        </w:rPr>
        <w:t>large-file-path</w:t>
      </w:r>
      <w:r w:rsidRPr="001A78A6">
        <w:rPr>
          <w:rFonts w:ascii="Consolas" w:hAnsi="Consolas" w:cs="Consolas"/>
          <w:sz w:val="22"/>
        </w:rPr>
        <w:t>&gt;' HEAD</w:t>
      </w:r>
    </w:p>
    <w:p w14:paraId="05C28D9F" w14:textId="7B1A1E39" w:rsidR="001A78A6" w:rsidRPr="001A78A6" w:rsidRDefault="001A78A6" w:rsidP="001A78A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808080" w:themeColor="background1" w:themeShade="80"/>
          <w:sz w:val="22"/>
        </w:rPr>
      </w:pPr>
      <w:r w:rsidRPr="001A78A6">
        <w:rPr>
          <w:rFonts w:ascii="Consolas" w:hAnsi="Consolas" w:cs="Consolas"/>
          <w:color w:val="808080" w:themeColor="background1" w:themeShade="80"/>
          <w:sz w:val="22"/>
        </w:rPr>
        <w:t># Then, pushing will be fine again</w:t>
      </w:r>
    </w:p>
    <w:p w14:paraId="10AE84EF" w14:textId="318BFDE7" w:rsidR="00F5240C" w:rsidRDefault="00F5240C" w:rsidP="00F5240C">
      <w:r>
        <w:br w:type="page"/>
      </w:r>
    </w:p>
    <w:p w14:paraId="700FC7C0" w14:textId="5F4BED00" w:rsidR="00F5240C" w:rsidRDefault="002C5F7E" w:rsidP="002C5F7E">
      <w:pPr>
        <w:pStyle w:val="Heading1"/>
      </w:pPr>
      <w:r>
        <w:lastRenderedPageBreak/>
        <w:t>TortoiseGit</w:t>
      </w:r>
    </w:p>
    <w:p w14:paraId="7ECFF588" w14:textId="6AC0AF5E" w:rsidR="002C5F7E" w:rsidRDefault="002C5F7E" w:rsidP="002C5F7E">
      <w:pPr>
        <w:pStyle w:val="Heading2"/>
      </w:pPr>
      <w:r>
        <w:t>Compare Word/Excel</w:t>
      </w:r>
    </w:p>
    <w:p w14:paraId="0A4095D4" w14:textId="3F691DDF" w:rsidR="002C5F7E" w:rsidRPr="002C5F7E" w:rsidRDefault="002C5F7E" w:rsidP="002C5F7E">
      <w:r w:rsidRPr="002C5F7E">
        <w:rPr>
          <w:noProof/>
        </w:rPr>
        <w:drawing>
          <wp:inline distT="0" distB="0" distL="0" distR="0" wp14:anchorId="3EABBBDE" wp14:editId="4BE02B1D">
            <wp:extent cx="7315200" cy="3931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315200" cy="3931920"/>
                    </a:xfrm>
                    <a:prstGeom prst="rect">
                      <a:avLst/>
                    </a:prstGeom>
                  </pic:spPr>
                </pic:pic>
              </a:graphicData>
            </a:graphic>
          </wp:inline>
        </w:drawing>
      </w:r>
    </w:p>
    <w:p w14:paraId="342DDBE4" w14:textId="10A4B832" w:rsidR="000F2227" w:rsidRDefault="000F2227" w:rsidP="003845FA">
      <w:pPr>
        <w:pStyle w:val="Heading1"/>
      </w:pPr>
      <w:r>
        <w:br w:type="page"/>
      </w:r>
      <w:r w:rsidR="003845FA">
        <w:lastRenderedPageBreak/>
        <w:t>Repo (</w:t>
      </w:r>
      <w:r w:rsidR="003845FA" w:rsidRPr="003845FA">
        <w:t>Multiple Git Repository Tool</w:t>
      </w:r>
      <w:r w:rsidR="003845FA">
        <w:t>)</w:t>
      </w:r>
    </w:p>
    <w:p w14:paraId="6C3E850E" w14:textId="0300C4FC" w:rsidR="003845FA" w:rsidRDefault="003845FA" w:rsidP="003845FA">
      <w:r>
        <w:t xml:space="preserve">Source code: </w:t>
      </w:r>
      <w:hyperlink r:id="rId49" w:history="1">
        <w:r w:rsidRPr="00C703DE">
          <w:rPr>
            <w:rStyle w:val="Hyperlink"/>
          </w:rPr>
          <w:t>https://gerrit.googlesource.com/git-repo/</w:t>
        </w:r>
      </w:hyperlink>
    </w:p>
    <w:p w14:paraId="670DD6FD" w14:textId="3BE368FC" w:rsidR="007E6B10" w:rsidRDefault="007E6B10" w:rsidP="003845FA">
      <w:r>
        <w:t xml:space="preserve">Document: </w:t>
      </w:r>
      <w:hyperlink r:id="rId50" w:history="1">
        <w:r w:rsidRPr="00C703DE">
          <w:rPr>
            <w:rStyle w:val="Hyperlink"/>
          </w:rPr>
          <w:t>https://source.android.com/docs/setup/create/repo</w:t>
        </w:r>
      </w:hyperlink>
    </w:p>
    <w:p w14:paraId="199993C8" w14:textId="06210BBE" w:rsidR="007E6B10" w:rsidRDefault="007E6B10" w:rsidP="007E6B10">
      <w:pPr>
        <w:pStyle w:val="Heading2"/>
      </w:pPr>
      <w:r>
        <w:t>Installation</w:t>
      </w:r>
    </w:p>
    <w:p w14:paraId="7FF40C00" w14:textId="3CD77D3D" w:rsidR="007E6B10" w:rsidRDefault="007E6B10" w:rsidP="003845FA">
      <w:r>
        <w:t>Run:</w:t>
      </w:r>
    </w:p>
    <w:p w14:paraId="4441009C" w14:textId="6A6E28BA" w:rsidR="007E6B10" w:rsidRPr="007E6B10" w:rsidRDefault="007E6B10" w:rsidP="007E6B10">
      <w:pPr>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rPr>
          <w:rFonts w:ascii="Consolas" w:hAnsi="Consolas" w:cs="Consolas"/>
          <w:sz w:val="22"/>
        </w:rPr>
      </w:pPr>
      <w:r w:rsidRPr="007E6B10">
        <w:rPr>
          <w:rFonts w:ascii="Consolas" w:hAnsi="Consolas" w:cs="Consolas"/>
          <w:sz w:val="22"/>
        </w:rPr>
        <w:t>$ sudo apt-get update</w:t>
      </w:r>
    </w:p>
    <w:p w14:paraId="52F95689" w14:textId="1F1D6288" w:rsidR="007E6B10" w:rsidRPr="007E6B10" w:rsidRDefault="007E6B10" w:rsidP="007E6B10">
      <w:pPr>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rPr>
          <w:rFonts w:ascii="Consolas" w:hAnsi="Consolas" w:cs="Consolas"/>
          <w:sz w:val="22"/>
        </w:rPr>
      </w:pPr>
      <w:r w:rsidRPr="007E6B10">
        <w:rPr>
          <w:rFonts w:ascii="Consolas" w:hAnsi="Consolas" w:cs="Consolas"/>
          <w:sz w:val="22"/>
        </w:rPr>
        <w:t>$ sudo apt-get install repo</w:t>
      </w:r>
    </w:p>
    <w:p w14:paraId="768F1134" w14:textId="1C8361CD" w:rsidR="003845FA" w:rsidRDefault="003845FA" w:rsidP="003845FA">
      <w:pPr>
        <w:pStyle w:val="Heading2"/>
      </w:pPr>
      <w:r>
        <w:t>Commands</w:t>
      </w:r>
    </w:p>
    <w:p w14:paraId="24ED7C6A" w14:textId="09CA2ED2" w:rsidR="003845FA" w:rsidRDefault="003845FA" w:rsidP="003845FA">
      <w:r>
        <w:t xml:space="preserve">Form: </w:t>
      </w:r>
      <w:r w:rsidRPr="00A74191">
        <w:rPr>
          <w:rFonts w:ascii="Consolas" w:hAnsi="Consolas" w:cs="Consolas"/>
          <w:sz w:val="22"/>
          <w:shd w:val="clear" w:color="auto" w:fill="E2EFD9" w:themeFill="accent6" w:themeFillTint="33"/>
        </w:rPr>
        <w:t>$ repo &lt;command&gt; [options]</w:t>
      </w:r>
    </w:p>
    <w:p w14:paraId="502BF847" w14:textId="5EFD204D" w:rsidR="003845FA" w:rsidRDefault="003845FA" w:rsidP="003845FA">
      <w:r>
        <w:t>Common commands and options:</w:t>
      </w:r>
    </w:p>
    <w:tbl>
      <w:tblPr>
        <w:tblStyle w:val="TableGrid"/>
        <w:tblW w:w="0" w:type="auto"/>
        <w:tblLook w:val="04A0" w:firstRow="1" w:lastRow="0" w:firstColumn="1" w:lastColumn="0" w:noHBand="0" w:noVBand="1"/>
      </w:tblPr>
      <w:tblGrid>
        <w:gridCol w:w="2538"/>
        <w:gridCol w:w="5310"/>
        <w:gridCol w:w="4608"/>
      </w:tblGrid>
      <w:tr w:rsidR="003845FA" w14:paraId="6BDDFAB8" w14:textId="77777777" w:rsidTr="00A74191">
        <w:tc>
          <w:tcPr>
            <w:tcW w:w="2538" w:type="dxa"/>
          </w:tcPr>
          <w:p w14:paraId="2E329B48" w14:textId="5F2BDC50" w:rsidR="003845FA" w:rsidRPr="00A74191" w:rsidRDefault="00A74191" w:rsidP="00A74191">
            <w:pPr>
              <w:jc w:val="center"/>
              <w:rPr>
                <w:b/>
                <w:bCs/>
              </w:rPr>
            </w:pPr>
            <w:r w:rsidRPr="00A74191">
              <w:rPr>
                <w:b/>
                <w:bCs/>
              </w:rPr>
              <w:t>Command</w:t>
            </w:r>
          </w:p>
        </w:tc>
        <w:tc>
          <w:tcPr>
            <w:tcW w:w="5310" w:type="dxa"/>
          </w:tcPr>
          <w:p w14:paraId="667BE37C" w14:textId="28928676" w:rsidR="003845FA" w:rsidRPr="00A74191" w:rsidRDefault="00A74191" w:rsidP="00A74191">
            <w:pPr>
              <w:jc w:val="center"/>
              <w:rPr>
                <w:b/>
                <w:bCs/>
              </w:rPr>
            </w:pPr>
            <w:r w:rsidRPr="00A74191">
              <w:rPr>
                <w:b/>
                <w:bCs/>
              </w:rPr>
              <w:t>Description</w:t>
            </w:r>
          </w:p>
        </w:tc>
        <w:tc>
          <w:tcPr>
            <w:tcW w:w="4608" w:type="dxa"/>
          </w:tcPr>
          <w:p w14:paraId="39D2ED14" w14:textId="5CCC34A0" w:rsidR="003845FA" w:rsidRPr="00A74191" w:rsidRDefault="00A74191" w:rsidP="00A74191">
            <w:pPr>
              <w:jc w:val="center"/>
              <w:rPr>
                <w:b/>
                <w:bCs/>
              </w:rPr>
            </w:pPr>
            <w:r w:rsidRPr="00A74191">
              <w:rPr>
                <w:b/>
                <w:bCs/>
              </w:rPr>
              <w:t>Note</w:t>
            </w:r>
          </w:p>
        </w:tc>
      </w:tr>
      <w:tr w:rsidR="003845FA" w14:paraId="3E56FD11" w14:textId="77777777" w:rsidTr="00A74191">
        <w:tc>
          <w:tcPr>
            <w:tcW w:w="2538" w:type="dxa"/>
          </w:tcPr>
          <w:p w14:paraId="3DE8589C" w14:textId="0F98F3E6" w:rsidR="003845FA" w:rsidRPr="00A74191" w:rsidRDefault="003845FA" w:rsidP="003845FA">
            <w:pPr>
              <w:jc w:val="left"/>
              <w:rPr>
                <w:sz w:val="21"/>
                <w:szCs w:val="21"/>
              </w:rPr>
            </w:pPr>
            <w:r w:rsidRPr="00A74191">
              <w:rPr>
                <w:rFonts w:ascii="Consolas" w:hAnsi="Consolas" w:cs="Consolas"/>
                <w:color w:val="C00000"/>
                <w:sz w:val="21"/>
                <w:szCs w:val="21"/>
                <w:shd w:val="clear" w:color="auto" w:fill="F2F2F2" w:themeFill="background1" w:themeFillShade="F2"/>
              </w:rPr>
              <w:t>help [</w:t>
            </w:r>
            <w:r w:rsidRPr="007E6B10">
              <w:rPr>
                <w:rFonts w:ascii="Consolas" w:hAnsi="Consolas" w:cs="Consolas"/>
                <w:i/>
                <w:iCs/>
                <w:color w:val="C00000"/>
                <w:sz w:val="21"/>
                <w:szCs w:val="21"/>
                <w:shd w:val="clear" w:color="auto" w:fill="F2F2F2" w:themeFill="background1" w:themeFillShade="F2"/>
              </w:rPr>
              <w:t>command</w:t>
            </w:r>
            <w:r w:rsidRPr="00A74191">
              <w:rPr>
                <w:rFonts w:ascii="Consolas" w:hAnsi="Consolas" w:cs="Consolas"/>
                <w:color w:val="C00000"/>
                <w:sz w:val="21"/>
                <w:szCs w:val="21"/>
                <w:shd w:val="clear" w:color="auto" w:fill="F2F2F2" w:themeFill="background1" w:themeFillShade="F2"/>
              </w:rPr>
              <w:t>]</w:t>
            </w:r>
          </w:p>
        </w:tc>
        <w:tc>
          <w:tcPr>
            <w:tcW w:w="5310" w:type="dxa"/>
          </w:tcPr>
          <w:p w14:paraId="741E952A" w14:textId="7633091F" w:rsidR="003845FA" w:rsidRDefault="003845FA" w:rsidP="00A74191">
            <w:pPr>
              <w:pStyle w:val="ListParagraph"/>
              <w:numPr>
                <w:ilvl w:val="0"/>
                <w:numId w:val="31"/>
              </w:numPr>
              <w:spacing w:before="40" w:after="40"/>
              <w:ind w:left="250" w:hanging="250"/>
              <w:contextualSpacing w:val="0"/>
              <w:jc w:val="left"/>
            </w:pPr>
            <w:r>
              <w:t xml:space="preserve">Without </w:t>
            </w:r>
            <w:r w:rsidRPr="00A74191">
              <w:rPr>
                <w:rFonts w:ascii="Consolas" w:hAnsi="Consolas" w:cs="Consolas"/>
                <w:sz w:val="21"/>
                <w:szCs w:val="21"/>
                <w:shd w:val="clear" w:color="auto" w:fill="F2F2F2" w:themeFill="background1" w:themeFillShade="F2"/>
              </w:rPr>
              <w:t>command</w:t>
            </w:r>
            <w:r>
              <w:t>, list summary of all commands.</w:t>
            </w:r>
          </w:p>
          <w:p w14:paraId="159C2494" w14:textId="1B0461AE" w:rsidR="003845FA" w:rsidRDefault="003845FA" w:rsidP="00A74191">
            <w:pPr>
              <w:pStyle w:val="ListParagraph"/>
              <w:numPr>
                <w:ilvl w:val="0"/>
                <w:numId w:val="31"/>
              </w:numPr>
              <w:spacing w:before="40" w:after="40"/>
              <w:ind w:left="250" w:hanging="250"/>
              <w:contextualSpacing w:val="0"/>
              <w:jc w:val="left"/>
            </w:pPr>
            <w:r>
              <w:t xml:space="preserve">With </w:t>
            </w:r>
            <w:r w:rsidRPr="00A74191">
              <w:rPr>
                <w:rFonts w:ascii="Consolas" w:hAnsi="Consolas" w:cs="Consolas"/>
                <w:sz w:val="21"/>
                <w:szCs w:val="21"/>
                <w:shd w:val="clear" w:color="auto" w:fill="F2F2F2" w:themeFill="background1" w:themeFillShade="F2"/>
              </w:rPr>
              <w:t>command</w:t>
            </w:r>
            <w:r>
              <w:t>, give detailed info about a specific command.</w:t>
            </w:r>
          </w:p>
        </w:tc>
        <w:tc>
          <w:tcPr>
            <w:tcW w:w="4608" w:type="dxa"/>
          </w:tcPr>
          <w:p w14:paraId="2233F552" w14:textId="77777777" w:rsidR="003845FA" w:rsidRDefault="003845FA" w:rsidP="00A74191">
            <w:pPr>
              <w:spacing w:before="40" w:after="40"/>
              <w:jc w:val="left"/>
            </w:pPr>
          </w:p>
        </w:tc>
      </w:tr>
      <w:tr w:rsidR="003845FA" w14:paraId="1F86893E" w14:textId="77777777" w:rsidTr="00A74191">
        <w:tc>
          <w:tcPr>
            <w:tcW w:w="2538" w:type="dxa"/>
          </w:tcPr>
          <w:p w14:paraId="2488C51A" w14:textId="5B845DF1" w:rsidR="003845FA" w:rsidRPr="00A74191" w:rsidRDefault="003845FA" w:rsidP="003845FA">
            <w:pPr>
              <w:jc w:val="left"/>
              <w:rPr>
                <w:sz w:val="21"/>
                <w:szCs w:val="21"/>
              </w:rPr>
            </w:pPr>
            <w:r w:rsidRPr="00A74191">
              <w:rPr>
                <w:rFonts w:ascii="Consolas" w:hAnsi="Consolas" w:cs="Consolas"/>
                <w:color w:val="C00000"/>
                <w:sz w:val="21"/>
                <w:szCs w:val="21"/>
                <w:shd w:val="clear" w:color="auto" w:fill="F2F2F2" w:themeFill="background1" w:themeFillShade="F2"/>
              </w:rPr>
              <w:t xml:space="preserve">init -u </w:t>
            </w:r>
            <w:r w:rsidR="007E6B10" w:rsidRPr="007E6B10">
              <w:rPr>
                <w:rFonts w:ascii="Consolas" w:hAnsi="Consolas" w:cs="Consolas"/>
                <w:i/>
                <w:iCs/>
                <w:color w:val="C00000"/>
                <w:sz w:val="21"/>
                <w:szCs w:val="21"/>
                <w:shd w:val="clear" w:color="auto" w:fill="F2F2F2" w:themeFill="background1" w:themeFillShade="F2"/>
              </w:rPr>
              <w:t>&lt;</w:t>
            </w:r>
            <w:r w:rsidRPr="007E6B10">
              <w:rPr>
                <w:rFonts w:ascii="Consolas" w:hAnsi="Consolas" w:cs="Consolas"/>
                <w:i/>
                <w:iCs/>
                <w:color w:val="C00000"/>
                <w:sz w:val="21"/>
                <w:szCs w:val="21"/>
                <w:shd w:val="clear" w:color="auto" w:fill="F2F2F2" w:themeFill="background1" w:themeFillShade="F2"/>
              </w:rPr>
              <w:t>url</w:t>
            </w:r>
            <w:r w:rsidR="007E6B10" w:rsidRPr="007E6B10">
              <w:rPr>
                <w:rFonts w:ascii="Consolas" w:hAnsi="Consolas" w:cs="Consolas"/>
                <w:i/>
                <w:iCs/>
                <w:color w:val="C00000"/>
                <w:sz w:val="21"/>
                <w:szCs w:val="21"/>
                <w:shd w:val="clear" w:color="auto" w:fill="F2F2F2" w:themeFill="background1" w:themeFillShade="F2"/>
              </w:rPr>
              <w:t>&gt;</w:t>
            </w:r>
            <w:r w:rsidRPr="00A74191">
              <w:rPr>
                <w:rFonts w:ascii="Consolas" w:hAnsi="Consolas" w:cs="Consolas"/>
                <w:color w:val="C00000"/>
                <w:sz w:val="21"/>
                <w:szCs w:val="21"/>
                <w:shd w:val="clear" w:color="auto" w:fill="F2F2F2" w:themeFill="background1" w:themeFillShade="F2"/>
              </w:rPr>
              <w:t xml:space="preserve"> [options]</w:t>
            </w:r>
          </w:p>
        </w:tc>
        <w:tc>
          <w:tcPr>
            <w:tcW w:w="5310" w:type="dxa"/>
          </w:tcPr>
          <w:p w14:paraId="6F77E080" w14:textId="1637EEA8" w:rsidR="003845FA" w:rsidRDefault="003845FA" w:rsidP="00A74191">
            <w:pPr>
              <w:spacing w:before="40" w:after="40"/>
              <w:jc w:val="left"/>
            </w:pPr>
            <w:r w:rsidRPr="00A74191">
              <w:rPr>
                <w:b/>
                <w:bCs/>
              </w:rPr>
              <w:t>Installs repo</w:t>
            </w:r>
            <w:r w:rsidRPr="003845FA">
              <w:t xml:space="preserve"> in the current directory.</w:t>
            </w:r>
            <w:r w:rsidR="00A74191">
              <w:t xml:space="preserve"> </w:t>
            </w:r>
            <w:r w:rsidRPr="003845FA">
              <w:t xml:space="preserve">This creates a </w:t>
            </w:r>
            <w:r w:rsidRPr="00A74191">
              <w:rPr>
                <w:rFonts w:ascii="Consolas" w:hAnsi="Consolas" w:cs="Consolas"/>
                <w:sz w:val="21"/>
                <w:szCs w:val="21"/>
                <w:shd w:val="clear" w:color="auto" w:fill="F2F2F2" w:themeFill="background1" w:themeFillShade="F2"/>
              </w:rPr>
              <w:t>.repo/</w:t>
            </w:r>
            <w:r w:rsidRPr="003845FA">
              <w:t xml:space="preserve"> directory with Git repositories.</w:t>
            </w:r>
          </w:p>
          <w:p w14:paraId="0F75002E" w14:textId="6E5506D4" w:rsidR="003845FA" w:rsidRDefault="003845FA" w:rsidP="00A74191">
            <w:pPr>
              <w:pStyle w:val="ListParagraph"/>
              <w:numPr>
                <w:ilvl w:val="0"/>
                <w:numId w:val="32"/>
              </w:numPr>
              <w:spacing w:before="40" w:after="40"/>
              <w:ind w:left="250" w:hanging="270"/>
              <w:contextualSpacing w:val="0"/>
              <w:jc w:val="left"/>
            </w:pPr>
            <w:r w:rsidRPr="00736813">
              <w:rPr>
                <w:rFonts w:ascii="Consolas" w:hAnsi="Consolas" w:cs="Consolas"/>
                <w:color w:val="C00000"/>
                <w:sz w:val="21"/>
                <w:szCs w:val="21"/>
                <w:shd w:val="clear" w:color="auto" w:fill="F2F2F2" w:themeFill="background1" w:themeFillShade="F2"/>
              </w:rPr>
              <w:t>-</w:t>
            </w:r>
            <w:r w:rsidR="007E6B10" w:rsidRPr="00736813">
              <w:rPr>
                <w:rFonts w:ascii="Consolas" w:hAnsi="Consolas" w:cs="Consolas"/>
                <w:color w:val="C00000"/>
                <w:sz w:val="21"/>
                <w:szCs w:val="21"/>
                <w:shd w:val="clear" w:color="auto" w:fill="F2F2F2" w:themeFill="background1" w:themeFillShade="F2"/>
              </w:rPr>
              <w:t>u &lt;</w:t>
            </w:r>
            <w:r w:rsidR="007E6B10" w:rsidRPr="00736813">
              <w:rPr>
                <w:rFonts w:ascii="Consolas" w:hAnsi="Consolas" w:cs="Consolas"/>
                <w:i/>
                <w:iCs/>
                <w:color w:val="C00000"/>
                <w:sz w:val="21"/>
                <w:szCs w:val="21"/>
                <w:shd w:val="clear" w:color="auto" w:fill="F2F2F2" w:themeFill="background1" w:themeFillShade="F2"/>
              </w:rPr>
              <w:t>url</w:t>
            </w:r>
            <w:r w:rsidR="007E6B10" w:rsidRPr="00736813">
              <w:rPr>
                <w:rFonts w:ascii="Consolas" w:hAnsi="Consolas" w:cs="Consolas"/>
                <w:color w:val="C00000"/>
                <w:sz w:val="21"/>
                <w:szCs w:val="21"/>
                <w:shd w:val="clear" w:color="auto" w:fill="F2F2F2" w:themeFill="background1" w:themeFillShade="F2"/>
              </w:rPr>
              <w:t>&gt;</w:t>
            </w:r>
            <w:r w:rsidRPr="003845FA">
              <w:t xml:space="preserve">: URL </w:t>
            </w:r>
            <w:r w:rsidR="00EE0180">
              <w:t>to the</w:t>
            </w:r>
            <w:r w:rsidRPr="003845FA">
              <w:t xml:space="preserve"> manifest</w:t>
            </w:r>
            <w:r w:rsidR="00EE0180">
              <w:t xml:space="preserve"> repo</w:t>
            </w:r>
            <w:r w:rsidRPr="003845FA">
              <w:t>.</w:t>
            </w:r>
          </w:p>
          <w:p w14:paraId="067B9FF0" w14:textId="3A327740" w:rsidR="007E6B10" w:rsidRDefault="007E6B10" w:rsidP="00A74191">
            <w:pPr>
              <w:pStyle w:val="ListParagraph"/>
              <w:numPr>
                <w:ilvl w:val="0"/>
                <w:numId w:val="32"/>
              </w:numPr>
              <w:spacing w:before="40" w:after="40"/>
              <w:ind w:left="250" w:hanging="270"/>
              <w:contextualSpacing w:val="0"/>
              <w:jc w:val="left"/>
            </w:pPr>
            <w:r>
              <w:t>Options:</w:t>
            </w:r>
          </w:p>
          <w:p w14:paraId="247BAD6F" w14:textId="77777777" w:rsidR="00E11FEF" w:rsidRDefault="007E6B10" w:rsidP="00E11FEF">
            <w:pPr>
              <w:pStyle w:val="ListParagraph"/>
              <w:numPr>
                <w:ilvl w:val="1"/>
                <w:numId w:val="32"/>
              </w:numPr>
              <w:ind w:left="520" w:hanging="270"/>
            </w:pPr>
            <w:r w:rsidRPr="007E6B10">
              <w:rPr>
                <w:rFonts w:ascii="Consolas" w:hAnsi="Consolas" w:cs="Consolas"/>
                <w:color w:val="C00000"/>
                <w:sz w:val="21"/>
                <w:szCs w:val="21"/>
                <w:shd w:val="clear" w:color="auto" w:fill="F2F2F2" w:themeFill="background1" w:themeFillShade="F2"/>
              </w:rPr>
              <w:t>-</w:t>
            </w:r>
            <w:r w:rsidR="00B55506">
              <w:rPr>
                <w:rFonts w:ascii="Consolas" w:hAnsi="Consolas" w:cs="Consolas"/>
                <w:color w:val="C00000"/>
                <w:sz w:val="21"/>
                <w:szCs w:val="21"/>
                <w:shd w:val="clear" w:color="auto" w:fill="F2F2F2" w:themeFill="background1" w:themeFillShade="F2"/>
              </w:rPr>
              <w:t>m &lt;</w:t>
            </w:r>
            <w:r w:rsidR="00B55506" w:rsidRPr="00736813">
              <w:rPr>
                <w:rFonts w:ascii="Consolas" w:hAnsi="Consolas" w:cs="Consolas"/>
                <w:i/>
                <w:iCs/>
                <w:color w:val="C00000"/>
                <w:sz w:val="21"/>
                <w:szCs w:val="21"/>
                <w:shd w:val="clear" w:color="auto" w:fill="F2F2F2" w:themeFill="background1" w:themeFillShade="F2"/>
              </w:rPr>
              <w:t>manifest-file</w:t>
            </w:r>
            <w:r w:rsidR="00B55506">
              <w:rPr>
                <w:rFonts w:ascii="Consolas" w:hAnsi="Consolas" w:cs="Consolas"/>
                <w:color w:val="C00000"/>
                <w:sz w:val="21"/>
                <w:szCs w:val="21"/>
                <w:shd w:val="clear" w:color="auto" w:fill="F2F2F2" w:themeFill="background1" w:themeFillShade="F2"/>
              </w:rPr>
              <w:t>&gt;</w:t>
            </w:r>
            <w:r w:rsidRPr="007E6B10">
              <w:t xml:space="preserve">: </w:t>
            </w:r>
            <w:r w:rsidR="00B55506" w:rsidRPr="00B55506">
              <w:t xml:space="preserve">Select a manifest file within the repository. If no name is selected, the default is </w:t>
            </w:r>
            <w:r w:rsidR="00B55506" w:rsidRPr="00B55506">
              <w:rPr>
                <w:rFonts w:ascii="Consolas" w:hAnsi="Consolas" w:cs="Consolas"/>
                <w:sz w:val="21"/>
                <w:szCs w:val="21"/>
                <w:shd w:val="clear" w:color="auto" w:fill="F2F2F2" w:themeFill="background1" w:themeFillShade="F2"/>
              </w:rPr>
              <w:t>default.xml</w:t>
            </w:r>
            <w:r w:rsidR="00B55506" w:rsidRPr="00B55506">
              <w:t>.</w:t>
            </w:r>
          </w:p>
          <w:p w14:paraId="2DFE3636" w14:textId="6E8F6B96" w:rsidR="00736813" w:rsidRPr="00E11FEF" w:rsidRDefault="00736813" w:rsidP="00E11FEF">
            <w:pPr>
              <w:pStyle w:val="ListParagraph"/>
              <w:numPr>
                <w:ilvl w:val="1"/>
                <w:numId w:val="32"/>
              </w:numPr>
              <w:ind w:left="520" w:hanging="270"/>
            </w:pPr>
            <w:r w:rsidRPr="00736813">
              <w:rPr>
                <w:rFonts w:ascii="Consolas" w:hAnsi="Consolas" w:cs="Consolas"/>
                <w:color w:val="C00000"/>
                <w:sz w:val="21"/>
                <w:szCs w:val="21"/>
                <w:shd w:val="clear" w:color="auto" w:fill="F2F2F2" w:themeFill="background1" w:themeFillShade="F2"/>
              </w:rPr>
              <w:t>-b</w:t>
            </w:r>
            <w:r>
              <w:rPr>
                <w:rFonts w:ascii="Consolas" w:hAnsi="Consolas" w:cs="Consolas"/>
                <w:color w:val="C00000"/>
                <w:sz w:val="21"/>
                <w:szCs w:val="21"/>
                <w:shd w:val="clear" w:color="auto" w:fill="F2F2F2" w:themeFill="background1" w:themeFillShade="F2"/>
              </w:rPr>
              <w:t xml:space="preserve"> &lt;</w:t>
            </w:r>
            <w:r>
              <w:rPr>
                <w:rFonts w:ascii="Consolas" w:hAnsi="Consolas" w:cs="Consolas"/>
                <w:i/>
                <w:iCs/>
                <w:color w:val="C00000"/>
                <w:sz w:val="21"/>
                <w:szCs w:val="21"/>
                <w:shd w:val="clear" w:color="auto" w:fill="F2F2F2" w:themeFill="background1" w:themeFillShade="F2"/>
              </w:rPr>
              <w:t>branch</w:t>
            </w:r>
            <w:r>
              <w:rPr>
                <w:rFonts w:ascii="Consolas" w:hAnsi="Consolas" w:cs="Consolas"/>
                <w:color w:val="C00000"/>
                <w:sz w:val="21"/>
                <w:szCs w:val="21"/>
                <w:shd w:val="clear" w:color="auto" w:fill="F2F2F2" w:themeFill="background1" w:themeFillShade="F2"/>
              </w:rPr>
              <w:t>&gt;</w:t>
            </w:r>
            <w:r w:rsidRPr="00736813">
              <w:t>: Specify a particular manifest</w:t>
            </w:r>
            <w:r>
              <w:t xml:space="preserve"> </w:t>
            </w:r>
            <w:r w:rsidRPr="00736813">
              <w:t>branch.</w:t>
            </w:r>
          </w:p>
        </w:tc>
        <w:tc>
          <w:tcPr>
            <w:tcW w:w="4608" w:type="dxa"/>
          </w:tcPr>
          <w:p w14:paraId="0C727F33" w14:textId="5CFE9CBF" w:rsidR="003845FA" w:rsidRDefault="00EE0180" w:rsidP="00A74191">
            <w:pPr>
              <w:spacing w:before="40" w:after="40"/>
              <w:jc w:val="left"/>
            </w:pPr>
            <w:r>
              <w:t>Android platform</w:t>
            </w:r>
            <w:r w:rsidRPr="003845FA">
              <w:t xml:space="preserve"> manifest </w:t>
            </w:r>
            <w:r>
              <w:t>repo:</w:t>
            </w:r>
            <w:r w:rsidRPr="003845FA">
              <w:t xml:space="preserve"> </w:t>
            </w:r>
            <w:hyperlink r:id="rId51" w:history="1">
              <w:r w:rsidRPr="003845FA">
                <w:rPr>
                  <w:rStyle w:val="Hyperlink"/>
                </w:rPr>
                <w:t>here</w:t>
              </w:r>
            </w:hyperlink>
            <w:r w:rsidRPr="003845FA">
              <w:t>.</w:t>
            </w:r>
          </w:p>
        </w:tc>
      </w:tr>
      <w:tr w:rsidR="003845FA" w14:paraId="71F08236" w14:textId="77777777" w:rsidTr="00A74191">
        <w:tc>
          <w:tcPr>
            <w:tcW w:w="2538" w:type="dxa"/>
          </w:tcPr>
          <w:p w14:paraId="7187BC17" w14:textId="53C5B6FC" w:rsidR="003845FA" w:rsidRPr="00A74191" w:rsidRDefault="003845FA" w:rsidP="003845FA">
            <w:pPr>
              <w:jc w:val="left"/>
              <w:rPr>
                <w:sz w:val="21"/>
                <w:szCs w:val="21"/>
              </w:rPr>
            </w:pPr>
            <w:r w:rsidRPr="00A74191">
              <w:rPr>
                <w:rFonts w:ascii="Consolas" w:hAnsi="Consolas" w:cs="Consolas"/>
                <w:color w:val="C00000"/>
                <w:sz w:val="21"/>
                <w:szCs w:val="21"/>
                <w:shd w:val="clear" w:color="auto" w:fill="F2F2F2" w:themeFill="background1" w:themeFillShade="F2"/>
              </w:rPr>
              <w:t>sync [</w:t>
            </w:r>
            <w:r w:rsidRPr="007E6B10">
              <w:rPr>
                <w:rFonts w:ascii="Consolas" w:hAnsi="Consolas" w:cs="Consolas"/>
                <w:i/>
                <w:iCs/>
                <w:color w:val="C00000"/>
                <w:sz w:val="21"/>
                <w:szCs w:val="21"/>
                <w:shd w:val="clear" w:color="auto" w:fill="F2F2F2" w:themeFill="background1" w:themeFillShade="F2"/>
              </w:rPr>
              <w:t>project-list</w:t>
            </w:r>
            <w:r w:rsidRPr="00A74191">
              <w:rPr>
                <w:rFonts w:ascii="Consolas" w:hAnsi="Consolas" w:cs="Consolas"/>
                <w:color w:val="C00000"/>
                <w:sz w:val="21"/>
                <w:szCs w:val="21"/>
                <w:shd w:val="clear" w:color="auto" w:fill="F2F2F2" w:themeFill="background1" w:themeFillShade="F2"/>
              </w:rPr>
              <w:t>]</w:t>
            </w:r>
          </w:p>
        </w:tc>
        <w:tc>
          <w:tcPr>
            <w:tcW w:w="5310" w:type="dxa"/>
          </w:tcPr>
          <w:p w14:paraId="1D0F6E6B" w14:textId="77777777" w:rsidR="00A74191" w:rsidRDefault="003845FA" w:rsidP="00A74191">
            <w:pPr>
              <w:spacing w:before="40" w:after="40"/>
              <w:jc w:val="left"/>
            </w:pPr>
            <w:r w:rsidRPr="00A74191">
              <w:rPr>
                <w:b/>
                <w:bCs/>
              </w:rPr>
              <w:t>Downloads new changes</w:t>
            </w:r>
            <w:r w:rsidRPr="003845FA">
              <w:t xml:space="preserve"> and updates working files in your local environment, essentially accomplishing </w:t>
            </w:r>
            <w:r w:rsidRPr="00A74191">
              <w:rPr>
                <w:rFonts w:ascii="Consolas" w:hAnsi="Consolas" w:cs="Consolas"/>
                <w:sz w:val="21"/>
                <w:szCs w:val="21"/>
                <w:shd w:val="clear" w:color="auto" w:fill="F2F2F2" w:themeFill="background1" w:themeFillShade="F2"/>
              </w:rPr>
              <w:t>git fetch</w:t>
            </w:r>
            <w:r w:rsidRPr="003845FA">
              <w:t xml:space="preserve"> across all Git repositories.</w:t>
            </w:r>
          </w:p>
          <w:p w14:paraId="33B8AFEE" w14:textId="77777777" w:rsidR="003845FA" w:rsidRDefault="00A74191" w:rsidP="00A74191">
            <w:pPr>
              <w:spacing w:before="40" w:after="40"/>
              <w:jc w:val="left"/>
            </w:pPr>
            <w:r>
              <w:t xml:space="preserve">Without </w:t>
            </w:r>
            <w:r w:rsidRPr="00A74191">
              <w:rPr>
                <w:rFonts w:ascii="Consolas" w:hAnsi="Consolas" w:cs="Consolas"/>
                <w:sz w:val="21"/>
                <w:szCs w:val="21"/>
                <w:shd w:val="clear" w:color="auto" w:fill="F2F2F2" w:themeFill="background1" w:themeFillShade="F2"/>
              </w:rPr>
              <w:t>project-list</w:t>
            </w:r>
            <w:r>
              <w:t xml:space="preserve">, </w:t>
            </w:r>
            <w:r w:rsidR="003845FA" w:rsidRPr="003845FA">
              <w:t xml:space="preserve">it synchronizes files </w:t>
            </w:r>
            <w:r>
              <w:t>in</w:t>
            </w:r>
            <w:r w:rsidR="003845FA" w:rsidRPr="003845FA">
              <w:t xml:space="preserve"> all projects.</w:t>
            </w:r>
          </w:p>
          <w:p w14:paraId="4CDBD100" w14:textId="77777777" w:rsidR="00B55506" w:rsidRDefault="00B55506" w:rsidP="00B55506">
            <w:pPr>
              <w:pStyle w:val="ListParagraph"/>
              <w:numPr>
                <w:ilvl w:val="0"/>
                <w:numId w:val="32"/>
              </w:numPr>
              <w:spacing w:before="40" w:after="40"/>
              <w:ind w:left="250" w:hanging="270"/>
              <w:contextualSpacing w:val="0"/>
              <w:jc w:val="left"/>
            </w:pPr>
            <w:r>
              <w:t>Options:</w:t>
            </w:r>
          </w:p>
          <w:p w14:paraId="27EDBFE9" w14:textId="69A0C1A0" w:rsidR="00B55506" w:rsidRPr="00E11FEF" w:rsidRDefault="00B55506" w:rsidP="00B55506">
            <w:pPr>
              <w:pStyle w:val="ListParagraph"/>
              <w:numPr>
                <w:ilvl w:val="1"/>
                <w:numId w:val="32"/>
              </w:numPr>
              <w:spacing w:before="40" w:after="40"/>
              <w:ind w:left="520" w:hanging="270"/>
              <w:contextualSpacing w:val="0"/>
              <w:jc w:val="left"/>
            </w:pPr>
            <w:r w:rsidRPr="007E6B10">
              <w:rPr>
                <w:rFonts w:ascii="Consolas" w:hAnsi="Consolas" w:cs="Consolas"/>
                <w:color w:val="C00000"/>
                <w:sz w:val="21"/>
                <w:szCs w:val="21"/>
                <w:shd w:val="clear" w:color="auto" w:fill="F2F2F2" w:themeFill="background1" w:themeFillShade="F2"/>
              </w:rPr>
              <w:t>-j</w:t>
            </w:r>
            <w:r w:rsidRPr="007E6B10">
              <w:rPr>
                <w:rFonts w:ascii="Consolas" w:hAnsi="Consolas" w:cs="Consolas"/>
                <w:i/>
                <w:iCs/>
                <w:color w:val="C00000"/>
                <w:sz w:val="21"/>
                <w:szCs w:val="21"/>
                <w:shd w:val="clear" w:color="auto" w:fill="F2F2F2" w:themeFill="background1" w:themeFillShade="F2"/>
              </w:rPr>
              <w:t>&lt;threadcount&gt;</w:t>
            </w:r>
            <w:r w:rsidRPr="007E6B10">
              <w:t xml:space="preserve">: </w:t>
            </w:r>
            <w:r>
              <w:t xml:space="preserve">Specify number of threads to </w:t>
            </w:r>
            <w:r w:rsidRPr="007E6B10">
              <w:t xml:space="preserve">sync for faster completion. To see number of available CPUs, first run: </w:t>
            </w:r>
            <w:r w:rsidRPr="007E6B10">
              <w:rPr>
                <w:rFonts w:ascii="Consolas" w:hAnsi="Consolas" w:cs="Consolas"/>
                <w:sz w:val="21"/>
                <w:szCs w:val="21"/>
                <w:shd w:val="clear" w:color="auto" w:fill="F2F2F2" w:themeFill="background1" w:themeFillShade="F2"/>
              </w:rPr>
              <w:t xml:space="preserve">nproc </w:t>
            </w:r>
            <w:r w:rsidR="00736813">
              <w:rPr>
                <w:rFonts w:ascii="Consolas" w:hAnsi="Consolas" w:cs="Consolas"/>
                <w:sz w:val="21"/>
                <w:szCs w:val="21"/>
                <w:shd w:val="clear" w:color="auto" w:fill="F2F2F2" w:themeFill="background1" w:themeFillShade="F2"/>
              </w:rPr>
              <w:t>--</w:t>
            </w:r>
            <w:r w:rsidRPr="007E6B10">
              <w:rPr>
                <w:rFonts w:ascii="Consolas" w:hAnsi="Consolas" w:cs="Consolas"/>
                <w:sz w:val="21"/>
                <w:szCs w:val="21"/>
                <w:shd w:val="clear" w:color="auto" w:fill="F2F2F2" w:themeFill="background1" w:themeFillShade="F2"/>
              </w:rPr>
              <w:t>all</w:t>
            </w:r>
          </w:p>
          <w:p w14:paraId="0E367329" w14:textId="77777777" w:rsidR="00B55506" w:rsidRDefault="00B55506" w:rsidP="00A74191">
            <w:pPr>
              <w:pStyle w:val="ListParagraph"/>
              <w:numPr>
                <w:ilvl w:val="1"/>
                <w:numId w:val="32"/>
              </w:numPr>
              <w:spacing w:before="40" w:after="40"/>
              <w:ind w:left="520" w:hanging="270"/>
              <w:jc w:val="left"/>
            </w:pPr>
            <w:r w:rsidRPr="00B55506">
              <w:rPr>
                <w:rFonts w:ascii="Consolas" w:hAnsi="Consolas" w:cs="Consolas"/>
                <w:color w:val="C00000"/>
                <w:sz w:val="21"/>
                <w:szCs w:val="21"/>
                <w:shd w:val="clear" w:color="auto" w:fill="F2F2F2" w:themeFill="background1" w:themeFillShade="F2"/>
              </w:rPr>
              <w:t>-c</w:t>
            </w:r>
            <w:r w:rsidRPr="00E11FEF">
              <w:t>: Fetch only the current manifest branch from the server.</w:t>
            </w:r>
          </w:p>
          <w:p w14:paraId="7F47B0C4" w14:textId="656FD475" w:rsidR="00B55506" w:rsidRPr="003845FA" w:rsidRDefault="00B55506" w:rsidP="00A74191">
            <w:pPr>
              <w:pStyle w:val="ListParagraph"/>
              <w:numPr>
                <w:ilvl w:val="1"/>
                <w:numId w:val="32"/>
              </w:numPr>
              <w:spacing w:before="40" w:after="40"/>
              <w:ind w:left="520" w:hanging="270"/>
              <w:jc w:val="left"/>
            </w:pPr>
            <w:r w:rsidRPr="00B55506">
              <w:rPr>
                <w:rFonts w:ascii="Consolas" w:hAnsi="Consolas" w:cs="Consolas"/>
                <w:color w:val="C00000"/>
                <w:sz w:val="21"/>
                <w:szCs w:val="21"/>
                <w:shd w:val="clear" w:color="auto" w:fill="F2F2F2" w:themeFill="background1" w:themeFillShade="F2"/>
              </w:rPr>
              <w:t>-q</w:t>
            </w:r>
            <w:r w:rsidRPr="00B55506">
              <w:t>: Run quietly by suppressing status messages.</w:t>
            </w:r>
          </w:p>
        </w:tc>
        <w:tc>
          <w:tcPr>
            <w:tcW w:w="4608" w:type="dxa"/>
          </w:tcPr>
          <w:p w14:paraId="6DA3635C" w14:textId="66CAFF00" w:rsidR="00A74191" w:rsidRDefault="00A74191" w:rsidP="00A74191">
            <w:pPr>
              <w:pStyle w:val="ListParagraph"/>
              <w:numPr>
                <w:ilvl w:val="0"/>
                <w:numId w:val="32"/>
              </w:numPr>
              <w:spacing w:before="40" w:after="40"/>
              <w:ind w:left="250" w:hanging="270"/>
              <w:jc w:val="left"/>
            </w:pPr>
            <w:r w:rsidRPr="00A74191">
              <w:t xml:space="preserve">If the project has never been synchronized, </w:t>
            </w:r>
            <w:r w:rsidRPr="00A74191">
              <w:rPr>
                <w:rFonts w:ascii="Consolas" w:hAnsi="Consolas" w:cs="Consolas"/>
                <w:sz w:val="21"/>
                <w:szCs w:val="21"/>
                <w:shd w:val="clear" w:color="auto" w:fill="F2F2F2" w:themeFill="background1" w:themeFillShade="F2"/>
              </w:rPr>
              <w:t>repo sync</w:t>
            </w:r>
            <w:r w:rsidRPr="00A74191">
              <w:t xml:space="preserve"> is equivalent to</w:t>
            </w:r>
            <w:r>
              <w:t>:</w:t>
            </w:r>
          </w:p>
          <w:p w14:paraId="1CD01EEE" w14:textId="69A35784" w:rsidR="003845FA" w:rsidRDefault="00A74191" w:rsidP="00A74191">
            <w:pPr>
              <w:spacing w:before="40" w:after="40"/>
              <w:ind w:left="250"/>
              <w:jc w:val="left"/>
            </w:pPr>
            <w:r w:rsidRPr="00A74191">
              <w:rPr>
                <w:rFonts w:ascii="Consolas" w:hAnsi="Consolas" w:cs="Consolas"/>
                <w:sz w:val="21"/>
                <w:szCs w:val="21"/>
                <w:shd w:val="clear" w:color="auto" w:fill="F2F2F2" w:themeFill="background1" w:themeFillShade="F2"/>
              </w:rPr>
              <w:t>$ git clone</w:t>
            </w:r>
          </w:p>
          <w:p w14:paraId="706045A8" w14:textId="77777777" w:rsidR="00A74191" w:rsidRDefault="00A74191" w:rsidP="00A74191">
            <w:pPr>
              <w:pStyle w:val="ListParagraph"/>
              <w:numPr>
                <w:ilvl w:val="0"/>
                <w:numId w:val="32"/>
              </w:numPr>
              <w:spacing w:before="40" w:after="40"/>
              <w:ind w:left="250" w:hanging="270"/>
              <w:jc w:val="left"/>
            </w:pPr>
            <w:r>
              <w:t xml:space="preserve">If the project has been synchronized before, then </w:t>
            </w:r>
            <w:r w:rsidRPr="00A74191">
              <w:rPr>
                <w:rFonts w:ascii="Consolas" w:hAnsi="Consolas" w:cs="Consolas"/>
                <w:sz w:val="21"/>
                <w:szCs w:val="21"/>
                <w:shd w:val="clear" w:color="auto" w:fill="F2F2F2" w:themeFill="background1" w:themeFillShade="F2"/>
              </w:rPr>
              <w:t>repo sync</w:t>
            </w:r>
            <w:r>
              <w:t xml:space="preserve"> is equivalent to:</w:t>
            </w:r>
          </w:p>
          <w:p w14:paraId="1360F002" w14:textId="3C2F86E6" w:rsidR="00A74191" w:rsidRPr="00A74191" w:rsidRDefault="00A74191" w:rsidP="00A74191">
            <w:pPr>
              <w:spacing w:before="40" w:after="40"/>
              <w:ind w:left="250"/>
              <w:jc w:val="left"/>
              <w:rPr>
                <w:rFonts w:ascii="Consolas" w:hAnsi="Consolas" w:cs="Consolas"/>
                <w:sz w:val="21"/>
                <w:szCs w:val="21"/>
                <w:shd w:val="clear" w:color="auto" w:fill="F2F2F2" w:themeFill="background1" w:themeFillShade="F2"/>
              </w:rPr>
            </w:pPr>
            <w:r w:rsidRPr="00A74191">
              <w:rPr>
                <w:rFonts w:ascii="Consolas" w:hAnsi="Consolas" w:cs="Consolas"/>
                <w:sz w:val="21"/>
                <w:szCs w:val="21"/>
                <w:shd w:val="clear" w:color="auto" w:fill="F2F2F2" w:themeFill="background1" w:themeFillShade="F2"/>
              </w:rPr>
              <w:t>$ git remote update</w:t>
            </w:r>
          </w:p>
          <w:p w14:paraId="076A8EBC" w14:textId="77777777" w:rsidR="00A74191" w:rsidRPr="00A74191" w:rsidRDefault="00A74191" w:rsidP="00A74191">
            <w:pPr>
              <w:spacing w:before="40" w:after="40"/>
              <w:ind w:left="250"/>
              <w:jc w:val="left"/>
              <w:rPr>
                <w:rFonts w:ascii="Consolas" w:hAnsi="Consolas" w:cs="Consolas"/>
                <w:sz w:val="21"/>
                <w:szCs w:val="21"/>
                <w:shd w:val="clear" w:color="auto" w:fill="F2F2F2" w:themeFill="background1" w:themeFillShade="F2"/>
              </w:rPr>
            </w:pPr>
            <w:r w:rsidRPr="00A74191">
              <w:rPr>
                <w:rFonts w:ascii="Consolas" w:hAnsi="Consolas" w:cs="Consolas"/>
                <w:sz w:val="21"/>
                <w:szCs w:val="21"/>
                <w:shd w:val="clear" w:color="auto" w:fill="F2F2F2" w:themeFill="background1" w:themeFillShade="F2"/>
              </w:rPr>
              <w:t>$ git rebase origin/branch</w:t>
            </w:r>
          </w:p>
          <w:p w14:paraId="7C555D7D" w14:textId="1530232B" w:rsidR="00A74191" w:rsidRDefault="00A74191" w:rsidP="00A74191">
            <w:pPr>
              <w:pStyle w:val="ListParagraph"/>
              <w:numPr>
                <w:ilvl w:val="0"/>
                <w:numId w:val="33"/>
              </w:numPr>
              <w:spacing w:before="40" w:after="40"/>
              <w:ind w:left="520" w:hanging="270"/>
              <w:jc w:val="left"/>
            </w:pPr>
            <w:r>
              <w:t>In case of</w:t>
            </w:r>
            <w:r w:rsidRPr="00A74191">
              <w:t xml:space="preserve"> merge conflicts, use normal Git commands (</w:t>
            </w:r>
            <w:r>
              <w:t>e.g.</w:t>
            </w:r>
            <w:r w:rsidRPr="00A74191">
              <w:t xml:space="preserve">, </w:t>
            </w:r>
            <w:r w:rsidRPr="00A74191">
              <w:rPr>
                <w:rFonts w:ascii="Consolas" w:hAnsi="Consolas" w:cs="Consolas"/>
                <w:sz w:val="21"/>
                <w:szCs w:val="21"/>
                <w:shd w:val="clear" w:color="auto" w:fill="F2F2F2" w:themeFill="background1" w:themeFillShade="F2"/>
              </w:rPr>
              <w:t>git rebase --continue</w:t>
            </w:r>
            <w:r w:rsidRPr="00A74191">
              <w:t>) to resolve the conflicts.</w:t>
            </w:r>
          </w:p>
        </w:tc>
      </w:tr>
    </w:tbl>
    <w:p w14:paraId="09E6F16A" w14:textId="55E1E660" w:rsidR="00736813" w:rsidRDefault="00736813" w:rsidP="00736813">
      <w:r>
        <w:t xml:space="preserve">For full commands and options, check </w:t>
      </w:r>
      <w:hyperlink r:id="rId52" w:history="1">
        <w:r w:rsidRPr="00C703DE">
          <w:rPr>
            <w:rStyle w:val="Hyperlink"/>
          </w:rPr>
          <w:t>https://manpages.ubuntu.com/manpages/impish/man1/repo-init.1.html</w:t>
        </w:r>
      </w:hyperlink>
      <w:r>
        <w:t>.</w:t>
      </w:r>
    </w:p>
    <w:p w14:paraId="6CDCC5C2" w14:textId="3D769961" w:rsidR="003845FA" w:rsidRDefault="00EE0180" w:rsidP="00EE0180">
      <w:pPr>
        <w:pStyle w:val="Heading2"/>
      </w:pPr>
      <w:r w:rsidRPr="00EE0180">
        <w:t>Manifest</w:t>
      </w:r>
    </w:p>
    <w:p w14:paraId="03F85583" w14:textId="752DA906" w:rsidR="00926459" w:rsidRPr="00926459" w:rsidRDefault="00926459" w:rsidP="00926459">
      <w:r>
        <w:t xml:space="preserve">A manifest </w:t>
      </w:r>
      <w:r w:rsidRPr="00926459">
        <w:rPr>
          <w:b/>
          <w:bCs/>
        </w:rPr>
        <w:t>describes the directory structure of the Git repositories</w:t>
      </w:r>
      <w:r>
        <w:t xml:space="preserve">. All manifests are </w:t>
      </w:r>
      <w:r w:rsidRPr="00926459">
        <w:t>store</w:t>
      </w:r>
      <w:r>
        <w:t>d</w:t>
      </w:r>
      <w:r w:rsidRPr="00926459">
        <w:t xml:space="preserve"> in </w:t>
      </w:r>
      <w:r w:rsidRPr="00926459">
        <w:rPr>
          <w:rFonts w:ascii="Consolas" w:hAnsi="Consolas" w:cs="Consolas"/>
          <w:sz w:val="21"/>
          <w:szCs w:val="21"/>
          <w:shd w:val="clear" w:color="auto" w:fill="F2F2F2" w:themeFill="background1" w:themeFillShade="F2"/>
        </w:rPr>
        <w:t>.repo</w:t>
      </w:r>
      <w:r w:rsidRPr="00926459">
        <w:t xml:space="preserve"> directory in the current directory.</w:t>
      </w:r>
    </w:p>
    <w:p w14:paraId="719070C8" w14:textId="77777777" w:rsidR="006E3505" w:rsidRDefault="00EE0180" w:rsidP="006E3505">
      <w:pPr>
        <w:rPr>
          <w:rStyle w:val="Hyperlink"/>
        </w:rPr>
      </w:pPr>
      <w:hyperlink r:id="rId53" w:history="1">
        <w:r w:rsidRPr="00C703DE">
          <w:rPr>
            <w:rStyle w:val="Hyperlink"/>
          </w:rPr>
          <w:t>https://gerrit.googlesource.com/git-repo/+/refs/heads/main/docs/manifest-format.md</w:t>
        </w:r>
      </w:hyperlink>
    </w:p>
    <w:p w14:paraId="375E8C6C" w14:textId="77777777" w:rsidR="006E3505" w:rsidRDefault="006E3505">
      <w:pPr>
        <w:rPr>
          <w:rStyle w:val="Hyperlink"/>
        </w:rPr>
      </w:pPr>
      <w:r>
        <w:rPr>
          <w:rStyle w:val="Hyperlink"/>
        </w:rPr>
        <w:lastRenderedPageBreak/>
        <w:br w:type="page"/>
      </w:r>
    </w:p>
    <w:p w14:paraId="711E6BDA" w14:textId="4D43A6B0" w:rsidR="00EE0180" w:rsidRDefault="006E3505" w:rsidP="006E3505">
      <w:pPr>
        <w:pStyle w:val="Heading1"/>
      </w:pPr>
      <w:r>
        <w:lastRenderedPageBreak/>
        <w:t>Git Large File Size</w:t>
      </w:r>
    </w:p>
    <w:p w14:paraId="33187C32" w14:textId="71D07567" w:rsidR="006E3505" w:rsidRDefault="006E3505" w:rsidP="00EE0180">
      <w:r w:rsidRPr="006E3505">
        <w:t>Although </w:t>
      </w:r>
      <w:hyperlink r:id="rId54" w:history="1">
        <w:r w:rsidRPr="006E3505">
          <w:rPr>
            <w:rStyle w:val="Hyperlink"/>
          </w:rPr>
          <w:t>Git LFS</w:t>
        </w:r>
      </w:hyperlink>
      <w:r w:rsidRPr="006E3505">
        <w:t> has separate quotas, it is however strictly advised to not use it, whether for binary or text files. This is due to the </w:t>
      </w:r>
      <w:hyperlink r:id="rId55" w:history="1">
        <w:r w:rsidRPr="006E3505">
          <w:rPr>
            <w:rStyle w:val="Hyperlink"/>
          </w:rPr>
          <w:t>meager limits</w:t>
        </w:r>
      </w:hyperlink>
      <w:r w:rsidRPr="006E3505">
        <w:t> of its free plan as imposed by GitHub. If you made the mistake of using it, its </w:t>
      </w:r>
      <w:hyperlink r:id="rId56" w:history="1">
        <w:r w:rsidRPr="006E3505">
          <w:rPr>
            <w:rStyle w:val="Hyperlink"/>
          </w:rPr>
          <w:t>usage can be checked</w:t>
        </w:r>
      </w:hyperlink>
      <w:r w:rsidRPr="006E3505">
        <w:t> and </w:t>
      </w:r>
      <w:hyperlink r:id="rId57" w:history="1">
        <w:r w:rsidRPr="006E3505">
          <w:rPr>
            <w:rStyle w:val="Hyperlink"/>
          </w:rPr>
          <w:t>files can be removed</w:t>
        </w:r>
      </w:hyperlink>
      <w:r w:rsidRPr="006E3505">
        <w:t> from it.</w:t>
      </w:r>
    </w:p>
    <w:p w14:paraId="5C126EF4" w14:textId="25112441" w:rsidR="00E11277" w:rsidRPr="00EE0180" w:rsidRDefault="00E11277" w:rsidP="00EE0180">
      <w:hyperlink r:id="rId58" w:history="1">
        <w:r w:rsidRPr="00E11277">
          <w:rPr>
            <w:rStyle w:val="Hyperlink"/>
          </w:rPr>
          <w:t>git - Repository size limits for GitHub.com - Stack Overflow</w:t>
        </w:r>
      </w:hyperlink>
    </w:p>
    <w:sectPr w:rsidR="00E11277" w:rsidRPr="00EE0180" w:rsidSect="006E3505">
      <w:pgSz w:w="158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0E7F"/>
    <w:multiLevelType w:val="hybridMultilevel"/>
    <w:tmpl w:val="F3BC3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3A4C4F"/>
    <w:multiLevelType w:val="hybridMultilevel"/>
    <w:tmpl w:val="66AA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4646F"/>
    <w:multiLevelType w:val="hybridMultilevel"/>
    <w:tmpl w:val="6A8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135AD"/>
    <w:multiLevelType w:val="hybridMultilevel"/>
    <w:tmpl w:val="2794B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B15C4"/>
    <w:multiLevelType w:val="hybridMultilevel"/>
    <w:tmpl w:val="85DE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854937"/>
    <w:multiLevelType w:val="hybridMultilevel"/>
    <w:tmpl w:val="DA602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9644D"/>
    <w:multiLevelType w:val="hybridMultilevel"/>
    <w:tmpl w:val="5868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163AA"/>
    <w:multiLevelType w:val="hybridMultilevel"/>
    <w:tmpl w:val="7264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2799A"/>
    <w:multiLevelType w:val="hybridMultilevel"/>
    <w:tmpl w:val="2E8E4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CD0776"/>
    <w:multiLevelType w:val="hybridMultilevel"/>
    <w:tmpl w:val="D970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415206"/>
    <w:multiLevelType w:val="hybridMultilevel"/>
    <w:tmpl w:val="DB782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1038"/>
    <w:multiLevelType w:val="hybridMultilevel"/>
    <w:tmpl w:val="E72060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AF2536"/>
    <w:multiLevelType w:val="hybridMultilevel"/>
    <w:tmpl w:val="7EC85D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B8088B"/>
    <w:multiLevelType w:val="hybridMultilevel"/>
    <w:tmpl w:val="B8F0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6D6A12"/>
    <w:multiLevelType w:val="hybridMultilevel"/>
    <w:tmpl w:val="86A87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31FBD"/>
    <w:multiLevelType w:val="hybridMultilevel"/>
    <w:tmpl w:val="7544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8373E1"/>
    <w:multiLevelType w:val="hybridMultilevel"/>
    <w:tmpl w:val="AB76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A1BEC"/>
    <w:multiLevelType w:val="hybridMultilevel"/>
    <w:tmpl w:val="E858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F55AD2"/>
    <w:multiLevelType w:val="hybridMultilevel"/>
    <w:tmpl w:val="6AEEB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E53A14"/>
    <w:multiLevelType w:val="hybridMultilevel"/>
    <w:tmpl w:val="8910C4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D421D3"/>
    <w:multiLevelType w:val="hybridMultilevel"/>
    <w:tmpl w:val="C17E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4C4835"/>
    <w:multiLevelType w:val="hybridMultilevel"/>
    <w:tmpl w:val="5462C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DE0E5B"/>
    <w:multiLevelType w:val="hybridMultilevel"/>
    <w:tmpl w:val="92C64206"/>
    <w:lvl w:ilvl="0" w:tplc="4DA632D6">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B81323B"/>
    <w:multiLevelType w:val="hybridMultilevel"/>
    <w:tmpl w:val="1DDA8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2C2C21"/>
    <w:multiLevelType w:val="multilevel"/>
    <w:tmpl w:val="368AA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4BC5EE5"/>
    <w:multiLevelType w:val="hybridMultilevel"/>
    <w:tmpl w:val="9EB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553FA7"/>
    <w:multiLevelType w:val="hybridMultilevel"/>
    <w:tmpl w:val="6F76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4125D4"/>
    <w:multiLevelType w:val="hybridMultilevel"/>
    <w:tmpl w:val="DD745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DB34A2"/>
    <w:multiLevelType w:val="hybridMultilevel"/>
    <w:tmpl w:val="C63A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46199F"/>
    <w:multiLevelType w:val="hybridMultilevel"/>
    <w:tmpl w:val="607E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D13675"/>
    <w:multiLevelType w:val="hybridMultilevel"/>
    <w:tmpl w:val="C8FA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48080D"/>
    <w:multiLevelType w:val="hybridMultilevel"/>
    <w:tmpl w:val="3756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3862D2"/>
    <w:multiLevelType w:val="hybridMultilevel"/>
    <w:tmpl w:val="9934C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9409797">
    <w:abstractNumId w:val="1"/>
  </w:num>
  <w:num w:numId="2" w16cid:durableId="163976129">
    <w:abstractNumId w:val="13"/>
  </w:num>
  <w:num w:numId="3" w16cid:durableId="425276162">
    <w:abstractNumId w:val="16"/>
  </w:num>
  <w:num w:numId="4" w16cid:durableId="1763911703">
    <w:abstractNumId w:val="26"/>
  </w:num>
  <w:num w:numId="5" w16cid:durableId="967779643">
    <w:abstractNumId w:val="0"/>
  </w:num>
  <w:num w:numId="6" w16cid:durableId="825320717">
    <w:abstractNumId w:val="2"/>
  </w:num>
  <w:num w:numId="7" w16cid:durableId="581183499">
    <w:abstractNumId w:val="9"/>
  </w:num>
  <w:num w:numId="8" w16cid:durableId="655572810">
    <w:abstractNumId w:val="3"/>
  </w:num>
  <w:num w:numId="9" w16cid:durableId="611204344">
    <w:abstractNumId w:val="14"/>
  </w:num>
  <w:num w:numId="10" w16cid:durableId="1363281939">
    <w:abstractNumId w:val="21"/>
  </w:num>
  <w:num w:numId="11" w16cid:durableId="494610096">
    <w:abstractNumId w:val="25"/>
  </w:num>
  <w:num w:numId="12" w16cid:durableId="723260868">
    <w:abstractNumId w:val="15"/>
  </w:num>
  <w:num w:numId="13" w16cid:durableId="726532660">
    <w:abstractNumId w:val="28"/>
  </w:num>
  <w:num w:numId="14" w16cid:durableId="712465022">
    <w:abstractNumId w:val="20"/>
  </w:num>
  <w:num w:numId="15" w16cid:durableId="52511009">
    <w:abstractNumId w:val="4"/>
  </w:num>
  <w:num w:numId="16" w16cid:durableId="982854062">
    <w:abstractNumId w:val="7"/>
  </w:num>
  <w:num w:numId="17" w16cid:durableId="993801117">
    <w:abstractNumId w:val="24"/>
  </w:num>
  <w:num w:numId="18" w16cid:durableId="680352418">
    <w:abstractNumId w:val="6"/>
  </w:num>
  <w:num w:numId="19" w16cid:durableId="726220249">
    <w:abstractNumId w:val="29"/>
  </w:num>
  <w:num w:numId="20" w16cid:durableId="674305156">
    <w:abstractNumId w:val="12"/>
  </w:num>
  <w:num w:numId="21" w16cid:durableId="676421611">
    <w:abstractNumId w:val="8"/>
  </w:num>
  <w:num w:numId="22" w16cid:durableId="2055151273">
    <w:abstractNumId w:val="18"/>
  </w:num>
  <w:num w:numId="23" w16cid:durableId="522328073">
    <w:abstractNumId w:val="17"/>
  </w:num>
  <w:num w:numId="24" w16cid:durableId="2126994334">
    <w:abstractNumId w:val="32"/>
  </w:num>
  <w:num w:numId="25" w16cid:durableId="446389018">
    <w:abstractNumId w:val="10"/>
  </w:num>
  <w:num w:numId="26" w16cid:durableId="1110509642">
    <w:abstractNumId w:val="11"/>
  </w:num>
  <w:num w:numId="27" w16cid:durableId="1495997590">
    <w:abstractNumId w:val="22"/>
  </w:num>
  <w:num w:numId="28" w16cid:durableId="1585721099">
    <w:abstractNumId w:val="31"/>
  </w:num>
  <w:num w:numId="29" w16cid:durableId="7221283">
    <w:abstractNumId w:val="23"/>
  </w:num>
  <w:num w:numId="30" w16cid:durableId="342436665">
    <w:abstractNumId w:val="30"/>
  </w:num>
  <w:num w:numId="31" w16cid:durableId="1914654494">
    <w:abstractNumId w:val="27"/>
  </w:num>
  <w:num w:numId="32" w16cid:durableId="860167590">
    <w:abstractNumId w:val="5"/>
  </w:num>
  <w:num w:numId="33" w16cid:durableId="189334817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activeWritingStyle w:appName="MSWord" w:lang="en-US" w:vendorID="64" w:dllVersion="6" w:nlCheck="1" w:checkStyle="1"/>
  <w:activeWritingStyle w:appName="MSWord" w:lang="en-US" w:vendorID="64" w:dllVersion="4096" w:nlCheck="1" w:checkStyle="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CA2023"/>
    <w:rsid w:val="0000041F"/>
    <w:rsid w:val="0000488C"/>
    <w:rsid w:val="000108A9"/>
    <w:rsid w:val="000112FC"/>
    <w:rsid w:val="00011362"/>
    <w:rsid w:val="0001226D"/>
    <w:rsid w:val="00013B6D"/>
    <w:rsid w:val="000253D6"/>
    <w:rsid w:val="00027D50"/>
    <w:rsid w:val="0003515B"/>
    <w:rsid w:val="00041F83"/>
    <w:rsid w:val="00042FA2"/>
    <w:rsid w:val="00053EC8"/>
    <w:rsid w:val="000566E7"/>
    <w:rsid w:val="00061B94"/>
    <w:rsid w:val="00062D93"/>
    <w:rsid w:val="00065814"/>
    <w:rsid w:val="00066714"/>
    <w:rsid w:val="00066FD0"/>
    <w:rsid w:val="000748F6"/>
    <w:rsid w:val="00075146"/>
    <w:rsid w:val="00081D36"/>
    <w:rsid w:val="00083FC1"/>
    <w:rsid w:val="0008465B"/>
    <w:rsid w:val="00084A48"/>
    <w:rsid w:val="00085200"/>
    <w:rsid w:val="00093EEA"/>
    <w:rsid w:val="000949AB"/>
    <w:rsid w:val="000A211E"/>
    <w:rsid w:val="000A6474"/>
    <w:rsid w:val="000A7077"/>
    <w:rsid w:val="000B5346"/>
    <w:rsid w:val="000B56FA"/>
    <w:rsid w:val="000B69D2"/>
    <w:rsid w:val="000B6B0C"/>
    <w:rsid w:val="000B7B38"/>
    <w:rsid w:val="000C1738"/>
    <w:rsid w:val="000C2D1D"/>
    <w:rsid w:val="000C383C"/>
    <w:rsid w:val="000D1D79"/>
    <w:rsid w:val="000D2E82"/>
    <w:rsid w:val="000E16B1"/>
    <w:rsid w:val="000E2D92"/>
    <w:rsid w:val="000E46EB"/>
    <w:rsid w:val="000F2227"/>
    <w:rsid w:val="000F3F2D"/>
    <w:rsid w:val="000F4DCF"/>
    <w:rsid w:val="000F5B89"/>
    <w:rsid w:val="00103013"/>
    <w:rsid w:val="00110773"/>
    <w:rsid w:val="00110CB0"/>
    <w:rsid w:val="00113EB4"/>
    <w:rsid w:val="00127F85"/>
    <w:rsid w:val="00136D49"/>
    <w:rsid w:val="00136F84"/>
    <w:rsid w:val="00140FEA"/>
    <w:rsid w:val="001416E0"/>
    <w:rsid w:val="00146C4F"/>
    <w:rsid w:val="001514A2"/>
    <w:rsid w:val="00152B55"/>
    <w:rsid w:val="0015385C"/>
    <w:rsid w:val="00166157"/>
    <w:rsid w:val="001673BA"/>
    <w:rsid w:val="00172670"/>
    <w:rsid w:val="00173292"/>
    <w:rsid w:val="00180E86"/>
    <w:rsid w:val="001912C4"/>
    <w:rsid w:val="001A1C2F"/>
    <w:rsid w:val="001A241F"/>
    <w:rsid w:val="001A4B84"/>
    <w:rsid w:val="001A59F1"/>
    <w:rsid w:val="001A78A6"/>
    <w:rsid w:val="001B0351"/>
    <w:rsid w:val="001B0A96"/>
    <w:rsid w:val="001B22B3"/>
    <w:rsid w:val="001B3D8F"/>
    <w:rsid w:val="001B50D4"/>
    <w:rsid w:val="001B663E"/>
    <w:rsid w:val="001C0CCC"/>
    <w:rsid w:val="001C2668"/>
    <w:rsid w:val="001C2711"/>
    <w:rsid w:val="001C6D58"/>
    <w:rsid w:val="001D39FB"/>
    <w:rsid w:val="001E4ADB"/>
    <w:rsid w:val="001E595E"/>
    <w:rsid w:val="001F5730"/>
    <w:rsid w:val="00203135"/>
    <w:rsid w:val="00204355"/>
    <w:rsid w:val="002106E4"/>
    <w:rsid w:val="002116FA"/>
    <w:rsid w:val="00216361"/>
    <w:rsid w:val="00230285"/>
    <w:rsid w:val="00233219"/>
    <w:rsid w:val="00234420"/>
    <w:rsid w:val="00243BF6"/>
    <w:rsid w:val="00243F43"/>
    <w:rsid w:val="002449EF"/>
    <w:rsid w:val="00250058"/>
    <w:rsid w:val="002545DC"/>
    <w:rsid w:val="0025750D"/>
    <w:rsid w:val="00264EB5"/>
    <w:rsid w:val="00271224"/>
    <w:rsid w:val="0027244D"/>
    <w:rsid w:val="00273059"/>
    <w:rsid w:val="00275082"/>
    <w:rsid w:val="002770A5"/>
    <w:rsid w:val="002805BF"/>
    <w:rsid w:val="002911AC"/>
    <w:rsid w:val="0029125D"/>
    <w:rsid w:val="002924B4"/>
    <w:rsid w:val="00296387"/>
    <w:rsid w:val="002967D0"/>
    <w:rsid w:val="002A5A0F"/>
    <w:rsid w:val="002A5C2C"/>
    <w:rsid w:val="002A7D63"/>
    <w:rsid w:val="002B5741"/>
    <w:rsid w:val="002B587D"/>
    <w:rsid w:val="002C1EEC"/>
    <w:rsid w:val="002C5F7E"/>
    <w:rsid w:val="002C7061"/>
    <w:rsid w:val="002E0429"/>
    <w:rsid w:val="002E7096"/>
    <w:rsid w:val="002E7F68"/>
    <w:rsid w:val="002F1341"/>
    <w:rsid w:val="002F5B93"/>
    <w:rsid w:val="003032D4"/>
    <w:rsid w:val="00304FF5"/>
    <w:rsid w:val="003065C0"/>
    <w:rsid w:val="00310CB1"/>
    <w:rsid w:val="00315AB9"/>
    <w:rsid w:val="00320733"/>
    <w:rsid w:val="00323410"/>
    <w:rsid w:val="00335455"/>
    <w:rsid w:val="00341388"/>
    <w:rsid w:val="0034600A"/>
    <w:rsid w:val="00347805"/>
    <w:rsid w:val="003565C6"/>
    <w:rsid w:val="003568AE"/>
    <w:rsid w:val="0036047C"/>
    <w:rsid w:val="00360C15"/>
    <w:rsid w:val="00361178"/>
    <w:rsid w:val="003845FA"/>
    <w:rsid w:val="0039016F"/>
    <w:rsid w:val="003908FD"/>
    <w:rsid w:val="00394474"/>
    <w:rsid w:val="003A05D4"/>
    <w:rsid w:val="003A4DA1"/>
    <w:rsid w:val="003B05CF"/>
    <w:rsid w:val="003B0868"/>
    <w:rsid w:val="003B16D3"/>
    <w:rsid w:val="003B2A0A"/>
    <w:rsid w:val="003C4107"/>
    <w:rsid w:val="003D1489"/>
    <w:rsid w:val="003D3CB9"/>
    <w:rsid w:val="003D6230"/>
    <w:rsid w:val="003E6253"/>
    <w:rsid w:val="003F2873"/>
    <w:rsid w:val="00400C51"/>
    <w:rsid w:val="00404C0E"/>
    <w:rsid w:val="00411BD4"/>
    <w:rsid w:val="00411E75"/>
    <w:rsid w:val="00412B11"/>
    <w:rsid w:val="004148F2"/>
    <w:rsid w:val="00415ECB"/>
    <w:rsid w:val="00420695"/>
    <w:rsid w:val="00434275"/>
    <w:rsid w:val="0043542A"/>
    <w:rsid w:val="00436957"/>
    <w:rsid w:val="0043753A"/>
    <w:rsid w:val="0044218C"/>
    <w:rsid w:val="004448C3"/>
    <w:rsid w:val="00452C6B"/>
    <w:rsid w:val="004559C6"/>
    <w:rsid w:val="00455AF2"/>
    <w:rsid w:val="00461F98"/>
    <w:rsid w:val="0046354F"/>
    <w:rsid w:val="004636B1"/>
    <w:rsid w:val="00466C59"/>
    <w:rsid w:val="004725B2"/>
    <w:rsid w:val="00473D5D"/>
    <w:rsid w:val="00480E3B"/>
    <w:rsid w:val="00490B46"/>
    <w:rsid w:val="00493EBB"/>
    <w:rsid w:val="004957A4"/>
    <w:rsid w:val="00495D75"/>
    <w:rsid w:val="004A174E"/>
    <w:rsid w:val="004A23E5"/>
    <w:rsid w:val="004A39C9"/>
    <w:rsid w:val="004A6E31"/>
    <w:rsid w:val="004B49E9"/>
    <w:rsid w:val="004C12DD"/>
    <w:rsid w:val="004C2528"/>
    <w:rsid w:val="004C777A"/>
    <w:rsid w:val="004C7C5A"/>
    <w:rsid w:val="004D34D0"/>
    <w:rsid w:val="004D4A4A"/>
    <w:rsid w:val="004D527F"/>
    <w:rsid w:val="004D6655"/>
    <w:rsid w:val="004E4292"/>
    <w:rsid w:val="004E6C0F"/>
    <w:rsid w:val="004E71E5"/>
    <w:rsid w:val="004F069D"/>
    <w:rsid w:val="004F106E"/>
    <w:rsid w:val="004F4A34"/>
    <w:rsid w:val="005031AA"/>
    <w:rsid w:val="00504436"/>
    <w:rsid w:val="00506E82"/>
    <w:rsid w:val="00507DA7"/>
    <w:rsid w:val="0051072B"/>
    <w:rsid w:val="00511CA5"/>
    <w:rsid w:val="00513ABD"/>
    <w:rsid w:val="00514302"/>
    <w:rsid w:val="005202D6"/>
    <w:rsid w:val="00522C12"/>
    <w:rsid w:val="0052484C"/>
    <w:rsid w:val="00527BFB"/>
    <w:rsid w:val="005422CC"/>
    <w:rsid w:val="0054239A"/>
    <w:rsid w:val="00542425"/>
    <w:rsid w:val="00546288"/>
    <w:rsid w:val="005477C5"/>
    <w:rsid w:val="00555A76"/>
    <w:rsid w:val="00560741"/>
    <w:rsid w:val="0057064F"/>
    <w:rsid w:val="00581689"/>
    <w:rsid w:val="00586897"/>
    <w:rsid w:val="0058717F"/>
    <w:rsid w:val="00593D5B"/>
    <w:rsid w:val="00594438"/>
    <w:rsid w:val="00594A9F"/>
    <w:rsid w:val="005960DA"/>
    <w:rsid w:val="00596133"/>
    <w:rsid w:val="00596951"/>
    <w:rsid w:val="005B1D06"/>
    <w:rsid w:val="005B2D54"/>
    <w:rsid w:val="005B520C"/>
    <w:rsid w:val="005C12D1"/>
    <w:rsid w:val="005C7192"/>
    <w:rsid w:val="005D4A59"/>
    <w:rsid w:val="006061B4"/>
    <w:rsid w:val="00613F7E"/>
    <w:rsid w:val="006161A2"/>
    <w:rsid w:val="0062657F"/>
    <w:rsid w:val="00635D55"/>
    <w:rsid w:val="00637981"/>
    <w:rsid w:val="00643BB1"/>
    <w:rsid w:val="0064441E"/>
    <w:rsid w:val="0067104D"/>
    <w:rsid w:val="00672A7A"/>
    <w:rsid w:val="006735A7"/>
    <w:rsid w:val="00674868"/>
    <w:rsid w:val="00674AEE"/>
    <w:rsid w:val="00677B75"/>
    <w:rsid w:val="006844C3"/>
    <w:rsid w:val="00691396"/>
    <w:rsid w:val="00692D56"/>
    <w:rsid w:val="006A043A"/>
    <w:rsid w:val="006B085D"/>
    <w:rsid w:val="006B73EB"/>
    <w:rsid w:val="006C3F22"/>
    <w:rsid w:val="006C460B"/>
    <w:rsid w:val="006C4956"/>
    <w:rsid w:val="006C6083"/>
    <w:rsid w:val="006C6A9E"/>
    <w:rsid w:val="006E3505"/>
    <w:rsid w:val="006F11E9"/>
    <w:rsid w:val="006F691B"/>
    <w:rsid w:val="006F7314"/>
    <w:rsid w:val="006F7916"/>
    <w:rsid w:val="007005F1"/>
    <w:rsid w:val="00704692"/>
    <w:rsid w:val="00704F60"/>
    <w:rsid w:val="00713DAF"/>
    <w:rsid w:val="00714CC8"/>
    <w:rsid w:val="00716A83"/>
    <w:rsid w:val="00731948"/>
    <w:rsid w:val="00735D65"/>
    <w:rsid w:val="00736813"/>
    <w:rsid w:val="00737A2C"/>
    <w:rsid w:val="00741A75"/>
    <w:rsid w:val="0074370C"/>
    <w:rsid w:val="00744287"/>
    <w:rsid w:val="00745BC9"/>
    <w:rsid w:val="0075176E"/>
    <w:rsid w:val="00751AB5"/>
    <w:rsid w:val="00751E02"/>
    <w:rsid w:val="00752588"/>
    <w:rsid w:val="00760F0E"/>
    <w:rsid w:val="00761B25"/>
    <w:rsid w:val="007633AD"/>
    <w:rsid w:val="00763690"/>
    <w:rsid w:val="007642D3"/>
    <w:rsid w:val="00784179"/>
    <w:rsid w:val="00784599"/>
    <w:rsid w:val="007852F5"/>
    <w:rsid w:val="0079164D"/>
    <w:rsid w:val="007922D4"/>
    <w:rsid w:val="00793F90"/>
    <w:rsid w:val="007A1583"/>
    <w:rsid w:val="007B04B5"/>
    <w:rsid w:val="007B2C14"/>
    <w:rsid w:val="007B3CB3"/>
    <w:rsid w:val="007B759F"/>
    <w:rsid w:val="007C3950"/>
    <w:rsid w:val="007D7647"/>
    <w:rsid w:val="007E3F73"/>
    <w:rsid w:val="007E45E0"/>
    <w:rsid w:val="007E60B5"/>
    <w:rsid w:val="007E6B10"/>
    <w:rsid w:val="007E730F"/>
    <w:rsid w:val="0080149C"/>
    <w:rsid w:val="0080390F"/>
    <w:rsid w:val="008071E9"/>
    <w:rsid w:val="00810192"/>
    <w:rsid w:val="00810EBF"/>
    <w:rsid w:val="00834722"/>
    <w:rsid w:val="00867E46"/>
    <w:rsid w:val="008701B5"/>
    <w:rsid w:val="008720E7"/>
    <w:rsid w:val="008735FD"/>
    <w:rsid w:val="00874FFA"/>
    <w:rsid w:val="008845D4"/>
    <w:rsid w:val="00884A57"/>
    <w:rsid w:val="00890C9E"/>
    <w:rsid w:val="00891A61"/>
    <w:rsid w:val="00894200"/>
    <w:rsid w:val="008974A1"/>
    <w:rsid w:val="008A20EB"/>
    <w:rsid w:val="008A6904"/>
    <w:rsid w:val="008B3EF1"/>
    <w:rsid w:val="008C07C4"/>
    <w:rsid w:val="008C484E"/>
    <w:rsid w:val="008C55C9"/>
    <w:rsid w:val="008C795B"/>
    <w:rsid w:val="008D2867"/>
    <w:rsid w:val="008D490D"/>
    <w:rsid w:val="008E62C4"/>
    <w:rsid w:val="008E76BD"/>
    <w:rsid w:val="008E7E7D"/>
    <w:rsid w:val="008F30C6"/>
    <w:rsid w:val="008F468C"/>
    <w:rsid w:val="008F6F88"/>
    <w:rsid w:val="00904F0E"/>
    <w:rsid w:val="00905324"/>
    <w:rsid w:val="00905FA6"/>
    <w:rsid w:val="0091344C"/>
    <w:rsid w:val="009166EF"/>
    <w:rsid w:val="009171B5"/>
    <w:rsid w:val="009214AF"/>
    <w:rsid w:val="009235F4"/>
    <w:rsid w:val="00926459"/>
    <w:rsid w:val="00926902"/>
    <w:rsid w:val="00930B54"/>
    <w:rsid w:val="009357D3"/>
    <w:rsid w:val="00940864"/>
    <w:rsid w:val="00941A92"/>
    <w:rsid w:val="0095097E"/>
    <w:rsid w:val="00952699"/>
    <w:rsid w:val="00965BD9"/>
    <w:rsid w:val="00966424"/>
    <w:rsid w:val="0097535A"/>
    <w:rsid w:val="0097763E"/>
    <w:rsid w:val="00986791"/>
    <w:rsid w:val="009914E0"/>
    <w:rsid w:val="00993B33"/>
    <w:rsid w:val="009A4104"/>
    <w:rsid w:val="009A65A3"/>
    <w:rsid w:val="009C22BF"/>
    <w:rsid w:val="009C4510"/>
    <w:rsid w:val="009D436A"/>
    <w:rsid w:val="009E45CC"/>
    <w:rsid w:val="009E507D"/>
    <w:rsid w:val="009E6C27"/>
    <w:rsid w:val="009F78BA"/>
    <w:rsid w:val="00A00AD8"/>
    <w:rsid w:val="00A036B4"/>
    <w:rsid w:val="00A0436A"/>
    <w:rsid w:val="00A12F65"/>
    <w:rsid w:val="00A15837"/>
    <w:rsid w:val="00A2512B"/>
    <w:rsid w:val="00A31D55"/>
    <w:rsid w:val="00A335BB"/>
    <w:rsid w:val="00A411D2"/>
    <w:rsid w:val="00A45058"/>
    <w:rsid w:val="00A45AAF"/>
    <w:rsid w:val="00A6033E"/>
    <w:rsid w:val="00A70BC3"/>
    <w:rsid w:val="00A70D4A"/>
    <w:rsid w:val="00A74191"/>
    <w:rsid w:val="00A75D7A"/>
    <w:rsid w:val="00A77493"/>
    <w:rsid w:val="00A778C3"/>
    <w:rsid w:val="00A80F8A"/>
    <w:rsid w:val="00A828F1"/>
    <w:rsid w:val="00A85461"/>
    <w:rsid w:val="00A85D74"/>
    <w:rsid w:val="00A92FE0"/>
    <w:rsid w:val="00AA7C38"/>
    <w:rsid w:val="00AB28EF"/>
    <w:rsid w:val="00AC0928"/>
    <w:rsid w:val="00AC6AE8"/>
    <w:rsid w:val="00AC752D"/>
    <w:rsid w:val="00AD0EC0"/>
    <w:rsid w:val="00AD272E"/>
    <w:rsid w:val="00AD30C9"/>
    <w:rsid w:val="00AD3551"/>
    <w:rsid w:val="00AD5755"/>
    <w:rsid w:val="00AE3DE3"/>
    <w:rsid w:val="00AE424E"/>
    <w:rsid w:val="00AE5914"/>
    <w:rsid w:val="00AF3272"/>
    <w:rsid w:val="00AF3559"/>
    <w:rsid w:val="00B07963"/>
    <w:rsid w:val="00B10242"/>
    <w:rsid w:val="00B10E92"/>
    <w:rsid w:val="00B11545"/>
    <w:rsid w:val="00B130F3"/>
    <w:rsid w:val="00B17D6D"/>
    <w:rsid w:val="00B239FC"/>
    <w:rsid w:val="00B24A52"/>
    <w:rsid w:val="00B34E93"/>
    <w:rsid w:val="00B47B9F"/>
    <w:rsid w:val="00B50603"/>
    <w:rsid w:val="00B509F3"/>
    <w:rsid w:val="00B55506"/>
    <w:rsid w:val="00B5759C"/>
    <w:rsid w:val="00B605D9"/>
    <w:rsid w:val="00B60AD1"/>
    <w:rsid w:val="00B640E2"/>
    <w:rsid w:val="00B7062E"/>
    <w:rsid w:val="00B728C3"/>
    <w:rsid w:val="00B7513C"/>
    <w:rsid w:val="00B76C56"/>
    <w:rsid w:val="00B83D23"/>
    <w:rsid w:val="00B91F66"/>
    <w:rsid w:val="00B94753"/>
    <w:rsid w:val="00BA5D43"/>
    <w:rsid w:val="00BD0EAA"/>
    <w:rsid w:val="00BD7C1D"/>
    <w:rsid w:val="00BE1C87"/>
    <w:rsid w:val="00BE3E59"/>
    <w:rsid w:val="00BE77DD"/>
    <w:rsid w:val="00BF1670"/>
    <w:rsid w:val="00BF428C"/>
    <w:rsid w:val="00BF56D1"/>
    <w:rsid w:val="00C05A60"/>
    <w:rsid w:val="00C100F0"/>
    <w:rsid w:val="00C200FC"/>
    <w:rsid w:val="00C238BF"/>
    <w:rsid w:val="00C25294"/>
    <w:rsid w:val="00C3234E"/>
    <w:rsid w:val="00C35CFC"/>
    <w:rsid w:val="00C40993"/>
    <w:rsid w:val="00C413E1"/>
    <w:rsid w:val="00C41495"/>
    <w:rsid w:val="00C41B53"/>
    <w:rsid w:val="00C42EB2"/>
    <w:rsid w:val="00C43114"/>
    <w:rsid w:val="00C44EB6"/>
    <w:rsid w:val="00C458ED"/>
    <w:rsid w:val="00C6077B"/>
    <w:rsid w:val="00C618AB"/>
    <w:rsid w:val="00C6191D"/>
    <w:rsid w:val="00C63064"/>
    <w:rsid w:val="00C63C99"/>
    <w:rsid w:val="00C64C61"/>
    <w:rsid w:val="00C67201"/>
    <w:rsid w:val="00C67FC5"/>
    <w:rsid w:val="00C71058"/>
    <w:rsid w:val="00C7197B"/>
    <w:rsid w:val="00C71AE9"/>
    <w:rsid w:val="00C77BA7"/>
    <w:rsid w:val="00C800DF"/>
    <w:rsid w:val="00C828FA"/>
    <w:rsid w:val="00C83E82"/>
    <w:rsid w:val="00C860F4"/>
    <w:rsid w:val="00C9052B"/>
    <w:rsid w:val="00C93B13"/>
    <w:rsid w:val="00C95534"/>
    <w:rsid w:val="00CA2023"/>
    <w:rsid w:val="00CA2071"/>
    <w:rsid w:val="00CB1574"/>
    <w:rsid w:val="00CB6027"/>
    <w:rsid w:val="00CB70EA"/>
    <w:rsid w:val="00CB7908"/>
    <w:rsid w:val="00CB7B5B"/>
    <w:rsid w:val="00CC1CCD"/>
    <w:rsid w:val="00CD7621"/>
    <w:rsid w:val="00CE1ADF"/>
    <w:rsid w:val="00CE34A9"/>
    <w:rsid w:val="00D0226E"/>
    <w:rsid w:val="00D0489C"/>
    <w:rsid w:val="00D242F8"/>
    <w:rsid w:val="00D33315"/>
    <w:rsid w:val="00D42B51"/>
    <w:rsid w:val="00D45C7D"/>
    <w:rsid w:val="00D46132"/>
    <w:rsid w:val="00D47300"/>
    <w:rsid w:val="00D47DAD"/>
    <w:rsid w:val="00D500BE"/>
    <w:rsid w:val="00D5600C"/>
    <w:rsid w:val="00D57CEB"/>
    <w:rsid w:val="00D63488"/>
    <w:rsid w:val="00D64431"/>
    <w:rsid w:val="00D65F77"/>
    <w:rsid w:val="00D66473"/>
    <w:rsid w:val="00D6759F"/>
    <w:rsid w:val="00D72CD4"/>
    <w:rsid w:val="00D81C88"/>
    <w:rsid w:val="00D903FC"/>
    <w:rsid w:val="00D91491"/>
    <w:rsid w:val="00D973A9"/>
    <w:rsid w:val="00D974AB"/>
    <w:rsid w:val="00DA03F7"/>
    <w:rsid w:val="00DB00D1"/>
    <w:rsid w:val="00DB0BF1"/>
    <w:rsid w:val="00DB69A9"/>
    <w:rsid w:val="00DE0692"/>
    <w:rsid w:val="00DE56B1"/>
    <w:rsid w:val="00DF5218"/>
    <w:rsid w:val="00DF57F4"/>
    <w:rsid w:val="00DF7B9A"/>
    <w:rsid w:val="00E03030"/>
    <w:rsid w:val="00E11277"/>
    <w:rsid w:val="00E119EC"/>
    <w:rsid w:val="00E11FEF"/>
    <w:rsid w:val="00E21D13"/>
    <w:rsid w:val="00E37169"/>
    <w:rsid w:val="00E408DF"/>
    <w:rsid w:val="00E43811"/>
    <w:rsid w:val="00E4764C"/>
    <w:rsid w:val="00E477DF"/>
    <w:rsid w:val="00E47EF3"/>
    <w:rsid w:val="00E510BF"/>
    <w:rsid w:val="00E546CE"/>
    <w:rsid w:val="00E55D2D"/>
    <w:rsid w:val="00E60A6F"/>
    <w:rsid w:val="00E66F28"/>
    <w:rsid w:val="00E72945"/>
    <w:rsid w:val="00E838D9"/>
    <w:rsid w:val="00E8460E"/>
    <w:rsid w:val="00E846FC"/>
    <w:rsid w:val="00E84D24"/>
    <w:rsid w:val="00E85714"/>
    <w:rsid w:val="00E902FA"/>
    <w:rsid w:val="00E91F71"/>
    <w:rsid w:val="00E94D14"/>
    <w:rsid w:val="00E96400"/>
    <w:rsid w:val="00E969B4"/>
    <w:rsid w:val="00E974A4"/>
    <w:rsid w:val="00EA3A27"/>
    <w:rsid w:val="00EB7F45"/>
    <w:rsid w:val="00EC043E"/>
    <w:rsid w:val="00EC1F93"/>
    <w:rsid w:val="00EC4A12"/>
    <w:rsid w:val="00EC4B23"/>
    <w:rsid w:val="00ED09D9"/>
    <w:rsid w:val="00ED1CD7"/>
    <w:rsid w:val="00ED2475"/>
    <w:rsid w:val="00ED276C"/>
    <w:rsid w:val="00ED3C66"/>
    <w:rsid w:val="00ED5870"/>
    <w:rsid w:val="00EE0180"/>
    <w:rsid w:val="00EF0030"/>
    <w:rsid w:val="00EF0AFC"/>
    <w:rsid w:val="00EF1971"/>
    <w:rsid w:val="00F0302C"/>
    <w:rsid w:val="00F14C01"/>
    <w:rsid w:val="00F227C2"/>
    <w:rsid w:val="00F2372A"/>
    <w:rsid w:val="00F26AB3"/>
    <w:rsid w:val="00F3040D"/>
    <w:rsid w:val="00F311AE"/>
    <w:rsid w:val="00F31F55"/>
    <w:rsid w:val="00F36525"/>
    <w:rsid w:val="00F52098"/>
    <w:rsid w:val="00F5240C"/>
    <w:rsid w:val="00F54E55"/>
    <w:rsid w:val="00F54F52"/>
    <w:rsid w:val="00F605D3"/>
    <w:rsid w:val="00F63CF3"/>
    <w:rsid w:val="00F87ABA"/>
    <w:rsid w:val="00F91485"/>
    <w:rsid w:val="00F94318"/>
    <w:rsid w:val="00F95095"/>
    <w:rsid w:val="00F9618D"/>
    <w:rsid w:val="00FA1A7F"/>
    <w:rsid w:val="00FA2B29"/>
    <w:rsid w:val="00FA7085"/>
    <w:rsid w:val="00FA7186"/>
    <w:rsid w:val="00FC0178"/>
    <w:rsid w:val="00FC1B69"/>
    <w:rsid w:val="00FC35CB"/>
    <w:rsid w:val="00FC4144"/>
    <w:rsid w:val="00FC45DA"/>
    <w:rsid w:val="00FD4A92"/>
    <w:rsid w:val="00FD68EC"/>
    <w:rsid w:val="00FE0144"/>
    <w:rsid w:val="00FE0C6E"/>
    <w:rsid w:val="00FF1EA1"/>
    <w:rsid w:val="00FF5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3761B"/>
  <w15:docId w15:val="{22552A05-C09B-4C22-9A72-6D52E22C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559"/>
    <w:rPr>
      <w:sz w:val="24"/>
    </w:rPr>
  </w:style>
  <w:style w:type="paragraph" w:styleId="Heading1">
    <w:name w:val="heading 1"/>
    <w:basedOn w:val="Normal"/>
    <w:next w:val="Normal"/>
    <w:link w:val="Heading1Char"/>
    <w:autoRedefine/>
    <w:uiPriority w:val="9"/>
    <w:qFormat/>
    <w:rsid w:val="00490B46"/>
    <w:pPr>
      <w:keepNext/>
      <w:keepLines/>
      <w:jc w:val="center"/>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490B46"/>
    <w:pPr>
      <w:keepNext/>
      <w:keepLines/>
      <w:outlineLvl w:val="1"/>
    </w:pPr>
    <w:rPr>
      <w:rFonts w:eastAsiaTheme="majorEastAsia" w:cstheme="majorBidi"/>
      <w:b/>
      <w:color w:val="833C0B" w:themeColor="accent2" w:themeShade="80"/>
      <w:sz w:val="28"/>
      <w:szCs w:val="26"/>
    </w:rPr>
  </w:style>
  <w:style w:type="paragraph" w:styleId="Heading3">
    <w:name w:val="heading 3"/>
    <w:basedOn w:val="Normal"/>
    <w:next w:val="Normal"/>
    <w:link w:val="Heading3Char"/>
    <w:autoRedefine/>
    <w:uiPriority w:val="9"/>
    <w:unhideWhenUsed/>
    <w:qFormat/>
    <w:rsid w:val="006C4956"/>
    <w:pPr>
      <w:keepNext/>
      <w:keepLines/>
      <w:outlineLvl w:val="2"/>
    </w:pPr>
    <w:rPr>
      <w:rFonts w:eastAsiaTheme="majorEastAsia" w:cstheme="majorBidi"/>
      <w:b/>
      <w:color w:val="1F4E79" w:themeColor="accent5" w:themeShade="80"/>
      <w:sz w:val="26"/>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B46"/>
    <w:rPr>
      <w:rFonts w:eastAsiaTheme="majorEastAsia" w:cstheme="majorBidi"/>
      <w:b/>
      <w:sz w:val="36"/>
      <w:szCs w:val="32"/>
    </w:rPr>
  </w:style>
  <w:style w:type="character" w:customStyle="1" w:styleId="Heading2Char">
    <w:name w:val="Heading 2 Char"/>
    <w:basedOn w:val="DefaultParagraphFont"/>
    <w:link w:val="Heading2"/>
    <w:uiPriority w:val="9"/>
    <w:rsid w:val="00490B46"/>
    <w:rPr>
      <w:rFonts w:eastAsiaTheme="majorEastAsia" w:cstheme="majorBidi"/>
      <w:b/>
      <w:color w:val="833C0B" w:themeColor="accent2" w:themeShade="80"/>
      <w:sz w:val="28"/>
      <w:szCs w:val="26"/>
    </w:rPr>
  </w:style>
  <w:style w:type="character" w:customStyle="1" w:styleId="Heading3Char">
    <w:name w:val="Heading 3 Char"/>
    <w:basedOn w:val="DefaultParagraphFont"/>
    <w:link w:val="Heading3"/>
    <w:uiPriority w:val="9"/>
    <w:rsid w:val="006C4956"/>
    <w:rPr>
      <w:rFonts w:eastAsiaTheme="majorEastAsia" w:cstheme="majorBidi"/>
      <w:b/>
      <w:color w:val="1F4E79" w:themeColor="accent5" w:themeShade="80"/>
      <w:sz w:val="26"/>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1">
    <w:name w:val="Unresolved Mention1"/>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81C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A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214654">
      <w:bodyDiv w:val="1"/>
      <w:marLeft w:val="0"/>
      <w:marRight w:val="0"/>
      <w:marTop w:val="0"/>
      <w:marBottom w:val="0"/>
      <w:divBdr>
        <w:top w:val="none" w:sz="0" w:space="0" w:color="auto"/>
        <w:left w:val="none" w:sz="0" w:space="0" w:color="auto"/>
        <w:bottom w:val="none" w:sz="0" w:space="0" w:color="auto"/>
        <w:right w:val="none" w:sz="0" w:space="0" w:color="auto"/>
      </w:divBdr>
      <w:divsChild>
        <w:div w:id="1869905912">
          <w:marLeft w:val="0"/>
          <w:marRight w:val="0"/>
          <w:marTop w:val="0"/>
          <w:marBottom w:val="0"/>
          <w:divBdr>
            <w:top w:val="single" w:sz="2" w:space="1" w:color="auto"/>
            <w:left w:val="single" w:sz="2" w:space="1" w:color="auto"/>
            <w:bottom w:val="single" w:sz="2" w:space="1" w:color="auto"/>
            <w:right w:val="single" w:sz="2" w:space="1" w:color="auto"/>
          </w:divBdr>
        </w:div>
      </w:divsChild>
    </w:div>
    <w:div w:id="588125532">
      <w:bodyDiv w:val="1"/>
      <w:marLeft w:val="0"/>
      <w:marRight w:val="0"/>
      <w:marTop w:val="0"/>
      <w:marBottom w:val="0"/>
      <w:divBdr>
        <w:top w:val="none" w:sz="0" w:space="0" w:color="auto"/>
        <w:left w:val="none" w:sz="0" w:space="0" w:color="auto"/>
        <w:bottom w:val="none" w:sz="0" w:space="0" w:color="auto"/>
        <w:right w:val="none" w:sz="0" w:space="0" w:color="auto"/>
      </w:divBdr>
    </w:div>
    <w:div w:id="704250919">
      <w:bodyDiv w:val="1"/>
      <w:marLeft w:val="0"/>
      <w:marRight w:val="0"/>
      <w:marTop w:val="0"/>
      <w:marBottom w:val="0"/>
      <w:divBdr>
        <w:top w:val="none" w:sz="0" w:space="0" w:color="auto"/>
        <w:left w:val="none" w:sz="0" w:space="0" w:color="auto"/>
        <w:bottom w:val="none" w:sz="0" w:space="0" w:color="auto"/>
        <w:right w:val="none" w:sz="0" w:space="0" w:color="auto"/>
      </w:divBdr>
      <w:divsChild>
        <w:div w:id="1586765695">
          <w:marLeft w:val="0"/>
          <w:marRight w:val="0"/>
          <w:marTop w:val="0"/>
          <w:marBottom w:val="0"/>
          <w:divBdr>
            <w:top w:val="single" w:sz="2" w:space="1" w:color="auto"/>
            <w:left w:val="single" w:sz="2" w:space="1" w:color="auto"/>
            <w:bottom w:val="single" w:sz="2" w:space="1" w:color="auto"/>
            <w:right w:val="single" w:sz="2" w:space="1" w:color="auto"/>
          </w:divBdr>
        </w:div>
      </w:divsChild>
    </w:div>
    <w:div w:id="725957851">
      <w:bodyDiv w:val="1"/>
      <w:marLeft w:val="0"/>
      <w:marRight w:val="0"/>
      <w:marTop w:val="0"/>
      <w:marBottom w:val="0"/>
      <w:divBdr>
        <w:top w:val="none" w:sz="0" w:space="0" w:color="auto"/>
        <w:left w:val="none" w:sz="0" w:space="0" w:color="auto"/>
        <w:bottom w:val="none" w:sz="0" w:space="0" w:color="auto"/>
        <w:right w:val="none" w:sz="0" w:space="0" w:color="auto"/>
      </w:divBdr>
    </w:div>
    <w:div w:id="1017972722">
      <w:bodyDiv w:val="1"/>
      <w:marLeft w:val="0"/>
      <w:marRight w:val="0"/>
      <w:marTop w:val="0"/>
      <w:marBottom w:val="0"/>
      <w:divBdr>
        <w:top w:val="none" w:sz="0" w:space="0" w:color="auto"/>
        <w:left w:val="none" w:sz="0" w:space="0" w:color="auto"/>
        <w:bottom w:val="none" w:sz="0" w:space="0" w:color="auto"/>
        <w:right w:val="none" w:sz="0" w:space="0" w:color="auto"/>
      </w:divBdr>
    </w:div>
    <w:div w:id="1320571457">
      <w:bodyDiv w:val="1"/>
      <w:marLeft w:val="0"/>
      <w:marRight w:val="0"/>
      <w:marTop w:val="0"/>
      <w:marBottom w:val="0"/>
      <w:divBdr>
        <w:top w:val="none" w:sz="0" w:space="0" w:color="auto"/>
        <w:left w:val="none" w:sz="0" w:space="0" w:color="auto"/>
        <w:bottom w:val="none" w:sz="0" w:space="0" w:color="auto"/>
        <w:right w:val="none" w:sz="0" w:space="0" w:color="auto"/>
      </w:divBdr>
    </w:div>
    <w:div w:id="1505586375">
      <w:bodyDiv w:val="1"/>
      <w:marLeft w:val="0"/>
      <w:marRight w:val="0"/>
      <w:marTop w:val="0"/>
      <w:marBottom w:val="0"/>
      <w:divBdr>
        <w:top w:val="none" w:sz="0" w:space="0" w:color="auto"/>
        <w:left w:val="none" w:sz="0" w:space="0" w:color="auto"/>
        <w:bottom w:val="none" w:sz="0" w:space="0" w:color="auto"/>
        <w:right w:val="none" w:sz="0" w:space="0" w:color="auto"/>
      </w:divBdr>
    </w:div>
    <w:div w:id="1652715760">
      <w:bodyDiv w:val="1"/>
      <w:marLeft w:val="0"/>
      <w:marRight w:val="0"/>
      <w:marTop w:val="0"/>
      <w:marBottom w:val="0"/>
      <w:divBdr>
        <w:top w:val="none" w:sz="0" w:space="0" w:color="auto"/>
        <w:left w:val="none" w:sz="0" w:space="0" w:color="auto"/>
        <w:bottom w:val="none" w:sz="0" w:space="0" w:color="auto"/>
        <w:right w:val="none" w:sz="0" w:space="0" w:color="auto"/>
      </w:divBdr>
    </w:div>
    <w:div w:id="181641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munity.atlassian.com/t5/Bitbucket-questions/clone-depth-does-what-Why-do-I-care-about-this-setting/qaq-p/496247" TargetMode="External"/><Relationship Id="rId18" Type="http://schemas.openxmlformats.org/officeDocument/2006/relationships/hyperlink" Target="https://www.ssh.com/ssh/putty/windows/puttygen" TargetMode="External"/><Relationship Id="rId26" Type="http://schemas.openxmlformats.org/officeDocument/2006/relationships/image" Target="media/image5.tmp"/><Relationship Id="rId39" Type="http://schemas.openxmlformats.org/officeDocument/2006/relationships/hyperlink" Target="https://www.atlassian.com/git/tutorials/cherry-pick" TargetMode="External"/><Relationship Id="rId21" Type="http://schemas.openxmlformats.org/officeDocument/2006/relationships/hyperlink" Target="https://stackoverflow.com/a/1085202" TargetMode="External"/><Relationship Id="rId34" Type="http://schemas.openxmlformats.org/officeDocument/2006/relationships/hyperlink" Target="https://www.drupal.org/node/1129120" TargetMode="External"/><Relationship Id="rId42" Type="http://schemas.openxmlformats.org/officeDocument/2006/relationships/hyperlink" Target="https://troyready.com/blog/git-windows-dont-convert-line-endings.html" TargetMode="External"/><Relationship Id="rId47" Type="http://schemas.openxmlformats.org/officeDocument/2006/relationships/image" Target="media/image12.png"/><Relationship Id="rId50" Type="http://schemas.openxmlformats.org/officeDocument/2006/relationships/hyperlink" Target="https://source.android.com/docs/setup/create/repo" TargetMode="External"/><Relationship Id="rId55" Type="http://schemas.openxmlformats.org/officeDocument/2006/relationships/hyperlink" Target="https://docs.github.com/en/free-pro-team@latest/github/managing-large-files/about-storage-and-bandwidth-usage" TargetMode="External"/><Relationship Id="rId7" Type="http://schemas.openxmlformats.org/officeDocument/2006/relationships/hyperlink" Target="https://stackoverflow.com/questions/54410355/git-status-between-windows-and-linux-does-not-agree" TargetMode="External"/><Relationship Id="rId2" Type="http://schemas.openxmlformats.org/officeDocument/2006/relationships/numbering" Target="numbering.xml"/><Relationship Id="rId16" Type="http://schemas.openxmlformats.org/officeDocument/2006/relationships/hyperlink" Target="https://www.ssh.com/ssh/protocol" TargetMode="External"/><Relationship Id="rId29" Type="http://schemas.openxmlformats.org/officeDocument/2006/relationships/hyperlink" Target="https://linuxize.com/post/how-to-delete-local-and-remote-git-branch/" TargetMode="External"/><Relationship Id="rId11" Type="http://schemas.openxmlformats.org/officeDocument/2006/relationships/hyperlink" Target="http://gci2017fossasia.blogspot.com/2017/11/how-to-clone-biggest-repositories.html" TargetMode="External"/><Relationship Id="rId24" Type="http://schemas.openxmlformats.org/officeDocument/2006/relationships/image" Target="media/image3.png"/><Relationship Id="rId32" Type="http://schemas.openxmlformats.org/officeDocument/2006/relationships/image" Target="media/image7.png"/><Relationship Id="rId37" Type="http://schemas.openxmlformats.org/officeDocument/2006/relationships/image" Target="media/image9.png"/><Relationship Id="rId40" Type="http://schemas.openxmlformats.org/officeDocument/2006/relationships/hyperlink" Target="https://learngitbranching.js.org/" TargetMode="External"/><Relationship Id="rId45" Type="http://schemas.openxmlformats.org/officeDocument/2006/relationships/hyperlink" Target="https://askubuntu.com/a/946716" TargetMode="External"/><Relationship Id="rId53" Type="http://schemas.openxmlformats.org/officeDocument/2006/relationships/hyperlink" Target="https://gerrit.googlesource.com/git-repo/+/refs/heads/main/docs/manifest-format.md" TargetMode="External"/><Relationship Id="rId58" Type="http://schemas.openxmlformats.org/officeDocument/2006/relationships/hyperlink" Target="https://stackoverflow.com/questions/38768454/repository-size-limits-for-github-com" TargetMode="External"/><Relationship Id="rId5" Type="http://schemas.openxmlformats.org/officeDocument/2006/relationships/webSettings" Target="webSettings.xml"/><Relationship Id="rId19" Type="http://schemas.openxmlformats.org/officeDocument/2006/relationships/hyperlink" Target="https://www.ssh.com/ssh/keyg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owtogeek.com/311287/how-to-connect-to-an-ssh-server-from-windows-macos-or-linux/" TargetMode="External"/><Relationship Id="rId22" Type="http://schemas.openxmlformats.org/officeDocument/2006/relationships/hyperlink" Target="https://stackoverflow.com/questions/52823692/git-push-force-with-lease-vs-force" TargetMode="External"/><Relationship Id="rId27" Type="http://schemas.openxmlformats.org/officeDocument/2006/relationships/image" Target="media/image6.tmp"/><Relationship Id="rId30" Type="http://schemas.openxmlformats.org/officeDocument/2006/relationships/hyperlink" Target="https://stackoverflow.com/a/2003515" TargetMode="External"/><Relationship Id="rId35" Type="http://schemas.openxmlformats.org/officeDocument/2006/relationships/hyperlink" Target="https://hackr.io/blog/difference-between-git-merge-and-git-merge-no-ff" TargetMode="External"/><Relationship Id="rId43" Type="http://schemas.openxmlformats.org/officeDocument/2006/relationships/hyperlink" Target="https://stackoverflow.com/a/24236065/14835442" TargetMode="External"/><Relationship Id="rId48" Type="http://schemas.openxmlformats.org/officeDocument/2006/relationships/image" Target="media/image13.png"/><Relationship Id="rId56" Type="http://schemas.openxmlformats.org/officeDocument/2006/relationships/hyperlink" Target="https://docs.github.com/en/billing/managing-billing-for-git-large-file-storage/viewing-your-git-large-file-storage-usage" TargetMode="External"/><Relationship Id="rId8" Type="http://schemas.openxmlformats.org/officeDocument/2006/relationships/hyperlink" Target="https://github.com/microsoft/WSL/issues/184" TargetMode="External"/><Relationship Id="rId51" Type="http://schemas.openxmlformats.org/officeDocument/2006/relationships/hyperlink" Target="https://android.googlesource.com/platform/manifest" TargetMode="External"/><Relationship Id="rId3" Type="http://schemas.openxmlformats.org/officeDocument/2006/relationships/styles" Target="styles.xml"/><Relationship Id="rId12" Type="http://schemas.openxmlformats.org/officeDocument/2006/relationships/hyperlink" Target="https://stackoverflow.com/questions/34389446/how-do-i-download-a-large-git-repository" TargetMode="External"/><Relationship Id="rId17" Type="http://schemas.openxmlformats.org/officeDocument/2006/relationships/hyperlink" Target="https://mijingo.com/blog/what-is-a-bare-git-repository" TargetMode="External"/><Relationship Id="rId25" Type="http://schemas.openxmlformats.org/officeDocument/2006/relationships/image" Target="media/image4.png"/><Relationship Id="rId33" Type="http://schemas.openxmlformats.org/officeDocument/2006/relationships/image" Target="media/image8.jpeg"/><Relationship Id="rId38" Type="http://schemas.openxmlformats.org/officeDocument/2006/relationships/image" Target="media/image10.png"/><Relationship Id="rId46" Type="http://schemas.openxmlformats.org/officeDocument/2006/relationships/image" Target="media/image11.png"/><Relationship Id="rId59" Type="http://schemas.openxmlformats.org/officeDocument/2006/relationships/fontTable" Target="fontTable.xml"/><Relationship Id="rId20" Type="http://schemas.openxmlformats.org/officeDocument/2006/relationships/hyperlink" Target="https://git-scm.com/docs/git-shell" TargetMode="External"/><Relationship Id="rId41" Type="http://schemas.openxmlformats.org/officeDocument/2006/relationships/hyperlink" Target="https://randomblog.hu/setting-up-git-for-ubuntu-with-autocompletion/" TargetMode="External"/><Relationship Id="rId54" Type="http://schemas.openxmlformats.org/officeDocument/2006/relationships/hyperlink" Target="https://git-lfs.github.com/"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medium.com/datadriveninvestor/git-good-git-server-protocols-for-beginners-d9a02b314bbe" TargetMode="External"/><Relationship Id="rId23" Type="http://schemas.openxmlformats.org/officeDocument/2006/relationships/hyperlink" Target="https://stackoverflow.com/a/45916285" TargetMode="External"/><Relationship Id="rId28" Type="http://schemas.openxmlformats.org/officeDocument/2006/relationships/hyperlink" Target="https://stackoverflow.com/questions/8728093/how-do-i-un-revert-a-reverted-git-commit" TargetMode="External"/><Relationship Id="rId36" Type="http://schemas.openxmlformats.org/officeDocument/2006/relationships/hyperlink" Target="https://stackoverflow.com/a/3042512" TargetMode="External"/><Relationship Id="rId49" Type="http://schemas.openxmlformats.org/officeDocument/2006/relationships/hyperlink" Target="https://gerrit.googlesource.com/git-repo/" TargetMode="External"/><Relationship Id="rId57" Type="http://schemas.openxmlformats.org/officeDocument/2006/relationships/hyperlink" Target="https://docs.github.com/en/repositories/working-with-files/managing-large-files/removing-files-from-git-large-file-storage" TargetMode="External"/><Relationship Id="rId10" Type="http://schemas.openxmlformats.org/officeDocument/2006/relationships/hyperlink" Target="https://help.github.com/en/github/using-git/which-remote-url-should-i-use" TargetMode="External"/><Relationship Id="rId31" Type="http://schemas.openxmlformats.org/officeDocument/2006/relationships/hyperlink" Target="https://github.com/github/gitignore" TargetMode="External"/><Relationship Id="rId44" Type="http://schemas.openxmlformats.org/officeDocument/2006/relationships/hyperlink" Target="https://stackoverflow.com/a/35942890/14835442" TargetMode="External"/><Relationship Id="rId52" Type="http://schemas.openxmlformats.org/officeDocument/2006/relationships/hyperlink" Target="https://manpages.ubuntu.com/manpages/impish/man1/repo-init.1.html"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468E7-4D4C-43E0-999F-97D2B4CA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00</TotalTime>
  <Pages>47</Pages>
  <Words>8875</Words>
  <Characters>50592</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han Tri</dc:creator>
  <cp:lastModifiedBy>HO NHAN TRI</cp:lastModifiedBy>
  <cp:revision>243</cp:revision>
  <dcterms:created xsi:type="dcterms:W3CDTF">2019-05-01T17:38:00Z</dcterms:created>
  <dcterms:modified xsi:type="dcterms:W3CDTF">2025-02-04T18:17:00Z</dcterms:modified>
</cp:coreProperties>
</file>